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D19E2" w14:textId="39A4ECB7" w:rsidR="002B5A3D" w:rsidRDefault="002A1784">
      <w:pPr>
        <w:spacing w:after="0" w:line="259" w:lineRule="auto"/>
        <w:ind w:left="-1440" w:right="10466" w:firstLine="0"/>
        <w:jc w:val="left"/>
      </w:pPr>
      <w:r>
        <w:rPr>
          <w:noProof/>
        </w:rPr>
        <w:drawing>
          <wp:anchor distT="0" distB="0" distL="114300" distR="114300" simplePos="0" relativeHeight="251667456" behindDoc="1" locked="0" layoutInCell="1" allowOverlap="1" wp14:anchorId="142297EC" wp14:editId="182064E5">
            <wp:simplePos x="0" y="0"/>
            <wp:positionH relativeFrom="margin">
              <wp:align>center</wp:align>
            </wp:positionH>
            <wp:positionV relativeFrom="page">
              <wp:align>bottom</wp:align>
            </wp:positionV>
            <wp:extent cx="7519670" cy="10838815"/>
            <wp:effectExtent l="0" t="0" r="5080" b="635"/>
            <wp:wrapTight wrapText="bothSides">
              <wp:wrapPolygon edited="0">
                <wp:start x="0" y="0"/>
                <wp:lineTo x="0" y="21563"/>
                <wp:lineTo x="21560" y="21563"/>
                <wp:lineTo x="2156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7519670" cy="10838815"/>
                    </a:xfrm>
                    <a:prstGeom prst="rect">
                      <a:avLst/>
                    </a:prstGeom>
                  </pic:spPr>
                </pic:pic>
              </a:graphicData>
            </a:graphic>
            <wp14:sizeRelV relativeFrom="margin">
              <wp14:pctHeight>0</wp14:pctHeight>
            </wp14:sizeRelV>
          </wp:anchor>
        </w:drawing>
      </w:r>
    </w:p>
    <w:p w14:paraId="5086A9F3" w14:textId="77777777" w:rsidR="002B5A3D" w:rsidRDefault="002B5A3D">
      <w:pPr>
        <w:sectPr w:rsidR="002B5A3D">
          <w:footerReference w:type="even" r:id="rId8"/>
          <w:footerReference w:type="default" r:id="rId9"/>
          <w:footerReference w:type="first" r:id="rId10"/>
          <w:pgSz w:w="11906" w:h="16838"/>
          <w:pgMar w:top="1440" w:right="1440" w:bottom="1440" w:left="1440" w:header="720" w:footer="720" w:gutter="0"/>
          <w:cols w:space="720"/>
        </w:sectPr>
      </w:pPr>
    </w:p>
    <w:p w14:paraId="5932A79E" w14:textId="77777777" w:rsidR="002B5A3D" w:rsidRDefault="00E22924">
      <w:pPr>
        <w:spacing w:after="0" w:line="259" w:lineRule="auto"/>
        <w:ind w:left="0" w:right="0" w:firstLine="0"/>
        <w:jc w:val="left"/>
      </w:pPr>
      <w:r>
        <w:rPr>
          <w:b/>
        </w:rPr>
        <w:lastRenderedPageBreak/>
        <w:t>© Copyright - All rights reserved.</w:t>
      </w:r>
      <w:r>
        <w:t xml:space="preserve"> </w:t>
      </w:r>
    </w:p>
    <w:p w14:paraId="07553829" w14:textId="77777777" w:rsidR="002B5A3D" w:rsidRDefault="00E22924">
      <w:pPr>
        <w:spacing w:after="152" w:line="259" w:lineRule="auto"/>
        <w:ind w:left="0" w:right="0" w:firstLine="0"/>
        <w:jc w:val="left"/>
      </w:pPr>
      <w:r>
        <w:rPr>
          <w:b/>
        </w:rPr>
        <w:t xml:space="preserve"> </w:t>
      </w:r>
    </w:p>
    <w:p w14:paraId="6B58359D" w14:textId="2DCB5CA4" w:rsidR="002B5A3D" w:rsidRDefault="00E22924">
      <w:pPr>
        <w:ind w:left="-5" w:right="0"/>
      </w:pPr>
      <w:r>
        <w:t xml:space="preserve">In no way is it legal to reproduce, duplicate, or transmit any part of this document in either electronic means or </w:t>
      </w:r>
      <w:r>
        <w:t>printed format. Recording of this publication is strictly prohibited and any storage of this document is not allowed unless with written p</w:t>
      </w:r>
      <w:r>
        <w:t xml:space="preserve">ermission from the publisher. All rights reserved. </w:t>
      </w:r>
    </w:p>
    <w:p w14:paraId="320DB522" w14:textId="77777777" w:rsidR="002B5A3D" w:rsidRDefault="00E22924">
      <w:pPr>
        <w:spacing w:after="150" w:line="259" w:lineRule="auto"/>
        <w:ind w:left="0" w:right="0" w:firstLine="0"/>
        <w:jc w:val="left"/>
      </w:pPr>
      <w:r>
        <w:t xml:space="preserve">  </w:t>
      </w:r>
    </w:p>
    <w:p w14:paraId="52EA9ECF" w14:textId="6DADC2F0" w:rsidR="002B5A3D" w:rsidRDefault="00E22924">
      <w:pPr>
        <w:ind w:left="-5" w:right="0"/>
      </w:pPr>
      <w:r>
        <w:t>The information provided herein is stated to be truthful and consistent, in that any liability, in terms of inattention or otherwise, by any usage or abuse of any policies, processes, or directions con</w:t>
      </w:r>
      <w:r>
        <w:t xml:space="preserve">tained within is the solitary and utter responsibility of the recipient reader. Under no circumstances will any legal responsibility or blame be held against the publisher for any reparation, damages, or monetary loss due to the information herein, either </w:t>
      </w:r>
      <w:r>
        <w:t xml:space="preserve">directly or indirectly. </w:t>
      </w:r>
    </w:p>
    <w:p w14:paraId="3E1C5657" w14:textId="77777777" w:rsidR="002A1784" w:rsidRDefault="002A1784">
      <w:pPr>
        <w:ind w:left="-5" w:right="0"/>
      </w:pPr>
    </w:p>
    <w:p w14:paraId="0DDB53A7" w14:textId="77777777" w:rsidR="002B5A3D" w:rsidRDefault="00E22924">
      <w:pPr>
        <w:spacing w:after="150" w:line="259" w:lineRule="auto"/>
        <w:ind w:left="-5" w:right="0"/>
      </w:pPr>
      <w:r>
        <w:t xml:space="preserve">Respective authors own all copyrights not held by the publisher. </w:t>
      </w:r>
    </w:p>
    <w:p w14:paraId="3224E916" w14:textId="77777777" w:rsidR="002B5A3D" w:rsidRDefault="00E22924">
      <w:pPr>
        <w:spacing w:after="152" w:line="259" w:lineRule="auto"/>
        <w:ind w:left="0" w:right="0" w:firstLine="0"/>
        <w:jc w:val="left"/>
      </w:pPr>
      <w:r>
        <w:t xml:space="preserve">  </w:t>
      </w:r>
    </w:p>
    <w:p w14:paraId="4D0ECC67" w14:textId="77777777" w:rsidR="002B5A3D" w:rsidRDefault="00E22924">
      <w:pPr>
        <w:spacing w:after="390" w:line="259" w:lineRule="auto"/>
        <w:ind w:left="0" w:right="0" w:firstLine="0"/>
        <w:jc w:val="left"/>
      </w:pPr>
      <w:r>
        <w:t xml:space="preserve"> </w:t>
      </w:r>
    </w:p>
    <w:p w14:paraId="4BC47C56" w14:textId="77777777" w:rsidR="002B5A3D" w:rsidRDefault="00E22924">
      <w:pPr>
        <w:spacing w:after="390" w:line="259" w:lineRule="auto"/>
        <w:ind w:left="-5" w:right="0"/>
        <w:jc w:val="left"/>
      </w:pPr>
      <w:r>
        <w:rPr>
          <w:b/>
          <w:u w:val="single" w:color="000000"/>
        </w:rPr>
        <w:t>Legal Notice:</w:t>
      </w:r>
      <w:r>
        <w:rPr>
          <w:b/>
        </w:rPr>
        <w:t xml:space="preserve"> </w:t>
      </w:r>
    </w:p>
    <w:p w14:paraId="4BE2BED1" w14:textId="3375098A" w:rsidR="002B5A3D" w:rsidRDefault="00E22924">
      <w:pPr>
        <w:ind w:left="-5" w:right="0"/>
      </w:pPr>
      <w:r>
        <w:t>This book is copyright protected. This is only for personal use. You cannot amend, distribute, sell, use, quote</w:t>
      </w:r>
      <w:r w:rsidR="002A1784">
        <w:t>,</w:t>
      </w:r>
      <w:r>
        <w:t xml:space="preserve"> or paraphrase any part o</w:t>
      </w:r>
      <w:r w:rsidR="002A1784">
        <w:t>f</w:t>
      </w:r>
      <w:r>
        <w:t xml:space="preserve"> the con</w:t>
      </w:r>
      <w:r>
        <w:t xml:space="preserve">tent within this book without the consent of the </w:t>
      </w:r>
      <w:r>
        <w:lastRenderedPageBreak/>
        <w:t xml:space="preserve">author or copyright owner. Legal action will be pursued if this is breached. </w:t>
      </w:r>
    </w:p>
    <w:p w14:paraId="2BFBB419" w14:textId="77777777" w:rsidR="002A1784" w:rsidRDefault="002A1784">
      <w:pPr>
        <w:ind w:left="-5" w:right="0"/>
      </w:pPr>
    </w:p>
    <w:p w14:paraId="54BF2E04" w14:textId="77777777" w:rsidR="002B5A3D" w:rsidRDefault="00E22924">
      <w:pPr>
        <w:spacing w:after="390" w:line="259" w:lineRule="auto"/>
        <w:ind w:left="-5" w:right="0"/>
        <w:jc w:val="left"/>
      </w:pPr>
      <w:r>
        <w:rPr>
          <w:b/>
          <w:u w:val="single" w:color="000000"/>
        </w:rPr>
        <w:t>Disclaimer Notice:</w:t>
      </w:r>
      <w:r>
        <w:rPr>
          <w:b/>
        </w:rPr>
        <w:t xml:space="preserve"> </w:t>
      </w:r>
    </w:p>
    <w:p w14:paraId="45554457" w14:textId="336A6659" w:rsidR="002B5A3D" w:rsidRDefault="00E22924">
      <w:pPr>
        <w:ind w:left="-5" w:right="0"/>
      </w:pPr>
      <w:r>
        <w:t>Please note the information contained within this document is for educational and entertainment purposes only</w:t>
      </w:r>
      <w:r>
        <w:t>. Every attempt has been made to provide accurate, up</w:t>
      </w:r>
      <w:r w:rsidR="002A1784">
        <w:t>-to-</w:t>
      </w:r>
      <w:r>
        <w:t>date</w:t>
      </w:r>
      <w:r w:rsidR="002A1784">
        <w:t>,</w:t>
      </w:r>
      <w:r>
        <w:t xml:space="preserve"> and reliable complete information. No warranties of any kind are expressed or implied. Readers acknowledge that the author is not engaging in the rendering of legal, financial, medical</w:t>
      </w:r>
      <w:r w:rsidR="002A1784">
        <w:t>,</w:t>
      </w:r>
      <w:r>
        <w:t xml:space="preserve"> or profes</w:t>
      </w:r>
      <w:r>
        <w:t xml:space="preserve">sional advice. </w:t>
      </w:r>
    </w:p>
    <w:p w14:paraId="732BA53A" w14:textId="77777777" w:rsidR="002B5A3D" w:rsidRDefault="00E22924">
      <w:pPr>
        <w:spacing w:after="150" w:line="259" w:lineRule="auto"/>
        <w:ind w:left="0" w:right="0" w:firstLine="0"/>
        <w:jc w:val="left"/>
      </w:pPr>
      <w:r>
        <w:t xml:space="preserve">  </w:t>
      </w:r>
    </w:p>
    <w:p w14:paraId="6C6EAA4A" w14:textId="13E5387B" w:rsidR="002B5A3D" w:rsidRDefault="00E22924">
      <w:pPr>
        <w:ind w:left="-5" w:right="0"/>
      </w:pPr>
      <w:r>
        <w:t xml:space="preserve">By reading this document, the reader agrees that under no circumstances are we responsible for any losses, direct or indirect, which are incurred as a result of the use of </w:t>
      </w:r>
      <w:r w:rsidR="002A1784">
        <w:t xml:space="preserve">the </w:t>
      </w:r>
      <w:r>
        <w:t>information contained within this document, including, but not li</w:t>
      </w:r>
      <w:r>
        <w:t xml:space="preserve">mited to, — errors, omissions, or inaccuracies. </w:t>
      </w:r>
    </w:p>
    <w:p w14:paraId="6C87BB69" w14:textId="77777777" w:rsidR="002B5A3D" w:rsidRDefault="00E22924">
      <w:pPr>
        <w:spacing w:after="68" w:line="259" w:lineRule="auto"/>
        <w:ind w:left="0" w:right="0" w:firstLine="0"/>
        <w:jc w:val="left"/>
      </w:pPr>
      <w:r>
        <w:rPr>
          <w:b/>
        </w:rPr>
        <w:t xml:space="preserve"> </w:t>
      </w:r>
    </w:p>
    <w:p w14:paraId="2E2DA5F4" w14:textId="77777777" w:rsidR="002B5A3D" w:rsidRDefault="00E22924">
      <w:pPr>
        <w:spacing w:after="0" w:line="259" w:lineRule="auto"/>
        <w:ind w:left="0" w:right="0" w:firstLine="0"/>
        <w:jc w:val="left"/>
      </w:pPr>
      <w:r>
        <w:rPr>
          <w:rFonts w:ascii="Calibri" w:eastAsia="Calibri" w:hAnsi="Calibri" w:cs="Calibri"/>
          <w:sz w:val="22"/>
        </w:rPr>
        <w:t xml:space="preserve"> </w:t>
      </w:r>
    </w:p>
    <w:p w14:paraId="28445064" w14:textId="77777777" w:rsidR="002B5A3D" w:rsidRDefault="00E22924">
      <w:pPr>
        <w:spacing w:after="0" w:line="259" w:lineRule="auto"/>
        <w:ind w:left="0" w:right="0" w:firstLine="0"/>
        <w:jc w:val="left"/>
      </w:pPr>
      <w:r>
        <w:rPr>
          <w:rFonts w:ascii="Calibri" w:eastAsia="Calibri" w:hAnsi="Calibri" w:cs="Calibri"/>
          <w:sz w:val="22"/>
        </w:rPr>
        <w:t xml:space="preserve"> </w:t>
      </w:r>
    </w:p>
    <w:p w14:paraId="5FCCE27E" w14:textId="77777777" w:rsidR="002B5A3D" w:rsidRDefault="00E22924">
      <w:pPr>
        <w:spacing w:after="0" w:line="259" w:lineRule="auto"/>
        <w:ind w:left="0" w:right="0" w:firstLine="0"/>
        <w:jc w:val="left"/>
      </w:pPr>
      <w:r>
        <w:rPr>
          <w:rFonts w:ascii="Calibri" w:eastAsia="Calibri" w:hAnsi="Calibri" w:cs="Calibri"/>
          <w:sz w:val="22"/>
        </w:rPr>
        <w:t xml:space="preserve"> </w:t>
      </w:r>
    </w:p>
    <w:p w14:paraId="5219F7A1" w14:textId="77777777" w:rsidR="002B5A3D" w:rsidRDefault="00E22924">
      <w:pPr>
        <w:spacing w:after="451" w:line="259" w:lineRule="auto"/>
        <w:ind w:left="0" w:right="0" w:firstLine="0"/>
        <w:jc w:val="left"/>
      </w:pPr>
      <w:r>
        <w:rPr>
          <w:rFonts w:ascii="Calibri" w:eastAsia="Calibri" w:hAnsi="Calibri" w:cs="Calibri"/>
          <w:sz w:val="22"/>
        </w:rPr>
        <w:t xml:space="preserve"> </w:t>
      </w:r>
    </w:p>
    <w:p w14:paraId="493DBEFE" w14:textId="77777777" w:rsidR="002B5A3D" w:rsidRDefault="00E22924">
      <w:pPr>
        <w:spacing w:after="151" w:line="259" w:lineRule="auto"/>
        <w:ind w:left="0" w:right="0" w:firstLine="0"/>
        <w:jc w:val="left"/>
      </w:pPr>
      <w:r>
        <w:rPr>
          <w:sz w:val="72"/>
        </w:rPr>
        <w:t xml:space="preserve"> </w:t>
      </w:r>
    </w:p>
    <w:p w14:paraId="60D4F881" w14:textId="77777777" w:rsidR="002B5A3D" w:rsidRDefault="00E22924">
      <w:pPr>
        <w:spacing w:after="152" w:line="259" w:lineRule="auto"/>
        <w:ind w:left="0" w:right="0" w:firstLine="0"/>
        <w:jc w:val="left"/>
      </w:pPr>
      <w:r>
        <w:rPr>
          <w:sz w:val="72"/>
        </w:rPr>
        <w:t xml:space="preserve"> </w:t>
      </w:r>
    </w:p>
    <w:p w14:paraId="654E4BB8" w14:textId="77777777" w:rsidR="002B5A3D" w:rsidRDefault="00E22924">
      <w:pPr>
        <w:spacing w:after="150" w:line="259" w:lineRule="auto"/>
        <w:ind w:left="0" w:right="0" w:firstLine="0"/>
        <w:jc w:val="left"/>
      </w:pPr>
      <w:r>
        <w:rPr>
          <w:sz w:val="72"/>
        </w:rPr>
        <w:t xml:space="preserve"> </w:t>
      </w:r>
    </w:p>
    <w:p w14:paraId="35F75029" w14:textId="35A569BB" w:rsidR="002A1784" w:rsidRDefault="00E22924">
      <w:pPr>
        <w:spacing w:after="0" w:line="259" w:lineRule="auto"/>
        <w:ind w:left="0" w:right="0" w:firstLine="0"/>
        <w:jc w:val="left"/>
      </w:pPr>
      <w:r>
        <w:rPr>
          <w:sz w:val="72"/>
        </w:rPr>
        <w:lastRenderedPageBreak/>
        <w:t xml:space="preserve"> </w:t>
      </w:r>
    </w:p>
    <w:sdt>
      <w:sdtPr>
        <w:id w:val="-1964566115"/>
        <w:docPartObj>
          <w:docPartGallery w:val="Table of Contents"/>
        </w:docPartObj>
      </w:sdtPr>
      <w:sdtEndPr/>
      <w:sdtContent>
        <w:p w14:paraId="4B36AAE0" w14:textId="77777777" w:rsidR="002B5A3D" w:rsidRDefault="00E22924">
          <w:pPr>
            <w:spacing w:after="4" w:line="259" w:lineRule="auto"/>
            <w:ind w:right="4"/>
            <w:jc w:val="center"/>
          </w:pPr>
          <w:r>
            <w:rPr>
              <w:b/>
              <w:color w:val="2E74B5"/>
              <w:sz w:val="48"/>
            </w:rPr>
            <w:t xml:space="preserve">TABLE OF CONTENTS </w:t>
          </w:r>
        </w:p>
        <w:p w14:paraId="0B463AB4" w14:textId="77777777" w:rsidR="002B5A3D" w:rsidRDefault="00E22924">
          <w:pPr>
            <w:spacing w:after="178" w:line="259" w:lineRule="auto"/>
            <w:ind w:left="66" w:right="0" w:firstLine="0"/>
            <w:jc w:val="center"/>
          </w:pPr>
          <w:r>
            <w:rPr>
              <w:color w:val="2E74B5"/>
              <w:sz w:val="28"/>
            </w:rPr>
            <w:t xml:space="preserve"> </w:t>
          </w:r>
        </w:p>
        <w:p w14:paraId="2046D160" w14:textId="77777777" w:rsidR="002B5A3D" w:rsidRDefault="00E22924">
          <w:pPr>
            <w:spacing w:after="178" w:line="259" w:lineRule="auto"/>
            <w:ind w:left="0" w:right="0" w:firstLine="0"/>
            <w:jc w:val="left"/>
          </w:pPr>
          <w:r>
            <w:rPr>
              <w:color w:val="2E74B5"/>
              <w:sz w:val="28"/>
            </w:rPr>
            <w:t xml:space="preserve"> </w:t>
          </w:r>
        </w:p>
        <w:p w14:paraId="57DB1C60" w14:textId="77777777" w:rsidR="002B5A3D" w:rsidRDefault="00E22924">
          <w:pPr>
            <w:pStyle w:val="TOC1"/>
            <w:tabs>
              <w:tab w:val="right" w:leader="dot" w:pos="9028"/>
            </w:tabs>
          </w:pPr>
          <w:r>
            <w:fldChar w:fldCharType="begin"/>
          </w:r>
          <w:r>
            <w:instrText xml:space="preserve"> TOC \o "1-3" \h \z \u </w:instrText>
          </w:r>
          <w:r>
            <w:fldChar w:fldCharType="separate"/>
          </w:r>
          <w:hyperlink w:anchor="_Toc49102">
            <w:r>
              <w:t>Introduction</w:t>
            </w:r>
            <w:r>
              <w:tab/>
            </w:r>
            <w:r>
              <w:fldChar w:fldCharType="begin"/>
            </w:r>
            <w:r>
              <w:instrText>PAGEREF _Toc49102 \h</w:instrText>
            </w:r>
            <w:r>
              <w:fldChar w:fldCharType="separate"/>
            </w:r>
            <w:r>
              <w:t xml:space="preserve">7 </w:t>
            </w:r>
            <w:r>
              <w:fldChar w:fldCharType="end"/>
            </w:r>
          </w:hyperlink>
        </w:p>
        <w:p w14:paraId="0BDC7A2D" w14:textId="77777777" w:rsidR="002B5A3D" w:rsidRDefault="00E22924">
          <w:pPr>
            <w:pStyle w:val="TOC1"/>
            <w:tabs>
              <w:tab w:val="right" w:leader="dot" w:pos="9028"/>
            </w:tabs>
          </w:pPr>
          <w:hyperlink w:anchor="_Toc49103">
            <w:r>
              <w:t>Chapter 1 - You and Your Anxiety: How to Overcome Your Stuck Points</w:t>
            </w:r>
            <w:r>
              <w:tab/>
            </w:r>
            <w:r>
              <w:fldChar w:fldCharType="begin"/>
            </w:r>
            <w:r>
              <w:instrText>PAGEREF _Toc49103 \h</w:instrText>
            </w:r>
            <w:r>
              <w:fldChar w:fldCharType="separate"/>
            </w:r>
            <w:r>
              <w:t xml:space="preserve">10 </w:t>
            </w:r>
            <w:r>
              <w:fldChar w:fldCharType="end"/>
            </w:r>
          </w:hyperlink>
        </w:p>
        <w:p w14:paraId="2447C805" w14:textId="77777777" w:rsidR="002B5A3D" w:rsidRDefault="00E22924">
          <w:pPr>
            <w:pStyle w:val="TOC2"/>
            <w:tabs>
              <w:tab w:val="right" w:leader="dot" w:pos="9028"/>
            </w:tabs>
          </w:pPr>
          <w:hyperlink w:anchor="_Toc49104">
            <w:r>
              <w:t>The Multifaceted You</w:t>
            </w:r>
            <w:r>
              <w:tab/>
            </w:r>
            <w:r>
              <w:fldChar w:fldCharType="begin"/>
            </w:r>
            <w:r>
              <w:instrText>PAGEREF _Toc49104 \h</w:instrText>
            </w:r>
            <w:r>
              <w:fldChar w:fldCharType="separate"/>
            </w:r>
            <w:r>
              <w:t xml:space="preserve">11 </w:t>
            </w:r>
            <w:r>
              <w:fldChar w:fldCharType="end"/>
            </w:r>
          </w:hyperlink>
        </w:p>
        <w:p w14:paraId="70D14014" w14:textId="77777777" w:rsidR="002B5A3D" w:rsidRDefault="00E22924">
          <w:pPr>
            <w:pStyle w:val="TOC3"/>
            <w:tabs>
              <w:tab w:val="right" w:leader="dot" w:pos="9028"/>
            </w:tabs>
          </w:pPr>
          <w:hyperlink w:anchor="_Toc49105">
            <w:r>
              <w:t>Worksheet 1 - What Do You See?</w:t>
            </w:r>
            <w:r>
              <w:tab/>
            </w:r>
            <w:r>
              <w:fldChar w:fldCharType="begin"/>
            </w:r>
            <w:r>
              <w:instrText>PAGEREF _Toc49105 \h</w:instrText>
            </w:r>
            <w:r>
              <w:fldChar w:fldCharType="separate"/>
            </w:r>
            <w:r>
              <w:t xml:space="preserve">11 </w:t>
            </w:r>
            <w:r>
              <w:fldChar w:fldCharType="end"/>
            </w:r>
          </w:hyperlink>
        </w:p>
        <w:p w14:paraId="26943E6C" w14:textId="77777777" w:rsidR="002B5A3D" w:rsidRDefault="00E22924">
          <w:pPr>
            <w:pStyle w:val="TOC2"/>
            <w:tabs>
              <w:tab w:val="right" w:leader="dot" w:pos="9028"/>
            </w:tabs>
          </w:pPr>
          <w:hyperlink w:anchor="_Toc49106">
            <w:r>
              <w:t>Understanding Your Anxiety and What It Is Doing to You</w:t>
            </w:r>
            <w:r>
              <w:tab/>
            </w:r>
            <w:r>
              <w:fldChar w:fldCharType="begin"/>
            </w:r>
            <w:r>
              <w:instrText>PAGEREF _Toc49106 \h</w:instrText>
            </w:r>
            <w:r>
              <w:fldChar w:fldCharType="separate"/>
            </w:r>
            <w:r>
              <w:t xml:space="preserve">12 </w:t>
            </w:r>
            <w:r>
              <w:fldChar w:fldCharType="end"/>
            </w:r>
          </w:hyperlink>
        </w:p>
        <w:p w14:paraId="202B7227" w14:textId="77777777" w:rsidR="002B5A3D" w:rsidRDefault="00E22924">
          <w:pPr>
            <w:pStyle w:val="TOC3"/>
            <w:tabs>
              <w:tab w:val="right" w:leader="dot" w:pos="9028"/>
            </w:tabs>
          </w:pPr>
          <w:hyperlink w:anchor="_Toc49107">
            <w:r>
              <w:t>Worksheet 2 - What Does</w:t>
            </w:r>
            <w:r>
              <w:t xml:space="preserve"> Your Behavior Say of You?</w:t>
            </w:r>
            <w:r>
              <w:tab/>
            </w:r>
            <w:r>
              <w:fldChar w:fldCharType="begin"/>
            </w:r>
            <w:r>
              <w:instrText>PAGEREF _Toc49107 \h</w:instrText>
            </w:r>
            <w:r>
              <w:fldChar w:fldCharType="separate"/>
            </w:r>
            <w:r>
              <w:t xml:space="preserve">13 </w:t>
            </w:r>
            <w:r>
              <w:fldChar w:fldCharType="end"/>
            </w:r>
          </w:hyperlink>
        </w:p>
        <w:p w14:paraId="3DC70F7F" w14:textId="77777777" w:rsidR="002B5A3D" w:rsidRDefault="00E22924">
          <w:pPr>
            <w:pStyle w:val="TOC2"/>
            <w:tabs>
              <w:tab w:val="right" w:leader="dot" w:pos="9028"/>
            </w:tabs>
          </w:pPr>
          <w:hyperlink w:anchor="_Toc49108">
            <w:r>
              <w:t>Reflecting upon Your Triggers and Identifying Beliefs That are Standing in Your Way</w:t>
            </w:r>
            <w:r>
              <w:tab/>
            </w:r>
            <w:r>
              <w:fldChar w:fldCharType="begin"/>
            </w:r>
            <w:r>
              <w:instrText>PAGEREF _Toc49108 \h</w:instrText>
            </w:r>
            <w:r>
              <w:fldChar w:fldCharType="separate"/>
            </w:r>
            <w:r>
              <w:t xml:space="preserve">14 </w:t>
            </w:r>
            <w:r>
              <w:fldChar w:fldCharType="end"/>
            </w:r>
          </w:hyperlink>
        </w:p>
        <w:p w14:paraId="18AA4000" w14:textId="77777777" w:rsidR="002B5A3D" w:rsidRDefault="00E22924">
          <w:pPr>
            <w:pStyle w:val="TOC3"/>
            <w:tabs>
              <w:tab w:val="right" w:leader="dot" w:pos="9028"/>
            </w:tabs>
          </w:pPr>
          <w:hyperlink w:anchor="_Toc49109">
            <w:r>
              <w:t>Worksheet 3 - Imagery Exposure</w:t>
            </w:r>
            <w:r>
              <w:tab/>
            </w:r>
            <w:r>
              <w:fldChar w:fldCharType="begin"/>
            </w:r>
            <w:r>
              <w:instrText>PAGEREF _Toc49109 \h</w:instrText>
            </w:r>
            <w:r>
              <w:fldChar w:fldCharType="separate"/>
            </w:r>
            <w:r>
              <w:t xml:space="preserve">15 </w:t>
            </w:r>
            <w:r>
              <w:fldChar w:fldCharType="end"/>
            </w:r>
          </w:hyperlink>
        </w:p>
        <w:p w14:paraId="5665F0B4" w14:textId="77777777" w:rsidR="002B5A3D" w:rsidRDefault="00E22924">
          <w:pPr>
            <w:pStyle w:val="TOC2"/>
            <w:tabs>
              <w:tab w:val="right" w:leader="dot" w:pos="9028"/>
            </w:tabs>
          </w:pPr>
          <w:hyperlink w:anchor="_Toc49110">
            <w:r>
              <w:t>Mindfully Moving Beyond the Beliefs Blocking Your Path</w:t>
            </w:r>
            <w:r>
              <w:tab/>
            </w:r>
            <w:r>
              <w:fldChar w:fldCharType="begin"/>
            </w:r>
            <w:r>
              <w:instrText>PAGEREF _Toc49110 \h</w:instrText>
            </w:r>
            <w:r>
              <w:fldChar w:fldCharType="separate"/>
            </w:r>
            <w:r>
              <w:t xml:space="preserve">17 </w:t>
            </w:r>
            <w:r>
              <w:fldChar w:fldCharType="end"/>
            </w:r>
          </w:hyperlink>
        </w:p>
        <w:p w14:paraId="1FD005C8" w14:textId="77777777" w:rsidR="002B5A3D" w:rsidRDefault="00E22924">
          <w:pPr>
            <w:pStyle w:val="TOC3"/>
            <w:tabs>
              <w:tab w:val="right" w:leader="dot" w:pos="9028"/>
            </w:tabs>
          </w:pPr>
          <w:hyperlink w:anchor="_Toc49111">
            <w:r>
              <w:t>Worksheet 4 - Recognizing Your Challenges</w:t>
            </w:r>
            <w:r>
              <w:tab/>
            </w:r>
            <w:r>
              <w:fldChar w:fldCharType="begin"/>
            </w:r>
            <w:r>
              <w:instrText>PAGEREF _Toc49111 \h</w:instrText>
            </w:r>
            <w:r>
              <w:fldChar w:fldCharType="separate"/>
            </w:r>
            <w:r>
              <w:t xml:space="preserve">18 </w:t>
            </w:r>
            <w:r>
              <w:fldChar w:fldCharType="end"/>
            </w:r>
          </w:hyperlink>
        </w:p>
        <w:p w14:paraId="0A7A7BB6" w14:textId="77777777" w:rsidR="002B5A3D" w:rsidRDefault="00E22924">
          <w:pPr>
            <w:pStyle w:val="TOC2"/>
            <w:tabs>
              <w:tab w:val="right" w:leader="dot" w:pos="9028"/>
            </w:tabs>
          </w:pPr>
          <w:hyperlink w:anchor="_Toc49112">
            <w:r>
              <w:t>Where to Next?</w:t>
            </w:r>
            <w:r>
              <w:tab/>
            </w:r>
            <w:r>
              <w:fldChar w:fldCharType="begin"/>
            </w:r>
            <w:r>
              <w:instrText>PAGEREF _Toc49112 \h</w:instrText>
            </w:r>
            <w:r>
              <w:fldChar w:fldCharType="separate"/>
            </w:r>
            <w:r>
              <w:t xml:space="preserve">19 </w:t>
            </w:r>
            <w:r>
              <w:fldChar w:fldCharType="end"/>
            </w:r>
          </w:hyperlink>
        </w:p>
        <w:p w14:paraId="17E8B57C" w14:textId="77777777" w:rsidR="002B5A3D" w:rsidRDefault="00E22924">
          <w:pPr>
            <w:pStyle w:val="TOC1"/>
            <w:tabs>
              <w:tab w:val="right" w:leader="dot" w:pos="9028"/>
            </w:tabs>
          </w:pPr>
          <w:hyperlink w:anchor="_Toc49113">
            <w:r>
              <w:t>Chapter 2 - Your Mind, Your Body: How to Face Your Inner Demons</w:t>
            </w:r>
            <w:r>
              <w:tab/>
            </w:r>
            <w:r>
              <w:fldChar w:fldCharType="begin"/>
            </w:r>
            <w:r>
              <w:instrText>PAGEREF _Toc49113 \h</w:instrText>
            </w:r>
            <w:r>
              <w:fldChar w:fldCharType="separate"/>
            </w:r>
            <w:r>
              <w:t xml:space="preserve">21 </w:t>
            </w:r>
            <w:r>
              <w:fldChar w:fldCharType="end"/>
            </w:r>
          </w:hyperlink>
        </w:p>
        <w:p w14:paraId="55870AA5" w14:textId="77777777" w:rsidR="002B5A3D" w:rsidRDefault="00E22924">
          <w:pPr>
            <w:pStyle w:val="TOC2"/>
            <w:tabs>
              <w:tab w:val="right" w:leader="dot" w:pos="9028"/>
            </w:tabs>
          </w:pPr>
          <w:hyperlink w:anchor="_Toc49114">
            <w:r>
              <w:t>Putting Events, Emoti</w:t>
            </w:r>
            <w:r>
              <w:t>ons, and Vibrations Together</w:t>
            </w:r>
            <w:r>
              <w:tab/>
            </w:r>
            <w:r>
              <w:fldChar w:fldCharType="begin"/>
            </w:r>
            <w:r>
              <w:instrText>PAGEREF _Toc49114 \h</w:instrText>
            </w:r>
            <w:r>
              <w:fldChar w:fldCharType="separate"/>
            </w:r>
            <w:r>
              <w:t xml:space="preserve">21 </w:t>
            </w:r>
            <w:r>
              <w:fldChar w:fldCharType="end"/>
            </w:r>
          </w:hyperlink>
        </w:p>
        <w:p w14:paraId="38B0496A" w14:textId="77777777" w:rsidR="002B5A3D" w:rsidRDefault="00E22924">
          <w:pPr>
            <w:pStyle w:val="TOC2"/>
            <w:tabs>
              <w:tab w:val="right" w:leader="dot" w:pos="9028"/>
            </w:tabs>
          </w:pPr>
          <w:hyperlink w:anchor="_Toc49115">
            <w:r>
              <w:t>Imagining the Worst</w:t>
            </w:r>
            <w:r>
              <w:tab/>
            </w:r>
            <w:r>
              <w:fldChar w:fldCharType="begin"/>
            </w:r>
            <w:r>
              <w:instrText>PAGEREF _Toc49115 \h</w:instrText>
            </w:r>
            <w:r>
              <w:fldChar w:fldCharType="separate"/>
            </w:r>
            <w:r>
              <w:t xml:space="preserve">23 </w:t>
            </w:r>
            <w:r>
              <w:fldChar w:fldCharType="end"/>
            </w:r>
          </w:hyperlink>
        </w:p>
        <w:p w14:paraId="5DFD2971" w14:textId="77777777" w:rsidR="002B5A3D" w:rsidRDefault="00E22924">
          <w:pPr>
            <w:pStyle w:val="TOC2"/>
            <w:tabs>
              <w:tab w:val="right" w:leader="dot" w:pos="9028"/>
            </w:tabs>
          </w:pPr>
          <w:hyperlink w:anchor="_Toc49116">
            <w:r>
              <w:t>Self-Blame. Self Loathe. All of it</w:t>
            </w:r>
            <w:r>
              <w:tab/>
            </w:r>
            <w:r>
              <w:fldChar w:fldCharType="begin"/>
            </w:r>
            <w:r>
              <w:instrText>PAGEREF _Toc49116 \h</w:instrText>
            </w:r>
            <w:r>
              <w:fldChar w:fldCharType="separate"/>
            </w:r>
            <w:r>
              <w:t xml:space="preserve">24 </w:t>
            </w:r>
            <w:r>
              <w:fldChar w:fldCharType="end"/>
            </w:r>
          </w:hyperlink>
        </w:p>
        <w:p w14:paraId="542BCE42" w14:textId="77777777" w:rsidR="002B5A3D" w:rsidRDefault="00E22924">
          <w:pPr>
            <w:pStyle w:val="TOC2"/>
            <w:tabs>
              <w:tab w:val="right" w:leader="dot" w:pos="9028"/>
            </w:tabs>
          </w:pPr>
          <w:hyperlink w:anchor="_Toc49117">
            <w:r>
              <w:t>Connecting Them with Your Mind and Body</w:t>
            </w:r>
            <w:r>
              <w:tab/>
            </w:r>
            <w:r>
              <w:fldChar w:fldCharType="begin"/>
            </w:r>
            <w:r>
              <w:instrText>PAGEREF _Toc49117 \h</w:instrText>
            </w:r>
            <w:r>
              <w:fldChar w:fldCharType="separate"/>
            </w:r>
            <w:r>
              <w:t xml:space="preserve">27 </w:t>
            </w:r>
            <w:r>
              <w:fldChar w:fldCharType="end"/>
            </w:r>
          </w:hyperlink>
        </w:p>
        <w:p w14:paraId="2F949DA2" w14:textId="77777777" w:rsidR="002B5A3D" w:rsidRDefault="00E22924">
          <w:pPr>
            <w:pStyle w:val="TOC3"/>
            <w:tabs>
              <w:tab w:val="right" w:leader="dot" w:pos="9028"/>
            </w:tabs>
          </w:pPr>
          <w:hyperlink w:anchor="_Toc49118">
            <w:r>
              <w:t>Worksheet 7 - Talking Yourself Out of Anxiety</w:t>
            </w:r>
            <w:r>
              <w:tab/>
            </w:r>
            <w:r>
              <w:fldChar w:fldCharType="begin"/>
            </w:r>
            <w:r>
              <w:instrText>PAGEREF _Toc49118 \h</w:instrText>
            </w:r>
            <w:r>
              <w:fldChar w:fldCharType="separate"/>
            </w:r>
            <w:r>
              <w:t xml:space="preserve">28 </w:t>
            </w:r>
            <w:r>
              <w:fldChar w:fldCharType="end"/>
            </w:r>
          </w:hyperlink>
        </w:p>
        <w:p w14:paraId="737019A7" w14:textId="77777777" w:rsidR="002B5A3D" w:rsidRDefault="00E22924">
          <w:pPr>
            <w:pStyle w:val="TOC1"/>
            <w:tabs>
              <w:tab w:val="right" w:leader="dot" w:pos="9028"/>
            </w:tabs>
          </w:pPr>
          <w:hyperlink w:anchor="_Toc49119">
            <w:r>
              <w:t>Chapter 3 - Overcoming Resistance to Change</w:t>
            </w:r>
            <w:r>
              <w:tab/>
            </w:r>
            <w:r>
              <w:fldChar w:fldCharType="begin"/>
            </w:r>
            <w:r>
              <w:instrText>PAGEREF _Toc49119 \h</w:instrText>
            </w:r>
            <w:r>
              <w:fldChar w:fldCharType="separate"/>
            </w:r>
            <w:r>
              <w:t xml:space="preserve">31 </w:t>
            </w:r>
            <w:r>
              <w:fldChar w:fldCharType="end"/>
            </w:r>
          </w:hyperlink>
        </w:p>
        <w:p w14:paraId="2E9518A6" w14:textId="77777777" w:rsidR="002B5A3D" w:rsidRDefault="00E22924">
          <w:pPr>
            <w:pStyle w:val="TOC2"/>
            <w:tabs>
              <w:tab w:val="right" w:leader="dot" w:pos="9028"/>
            </w:tabs>
          </w:pPr>
          <w:hyperlink w:anchor="_Toc49120">
            <w:r>
              <w:t>Recognizing Any Resista</w:t>
            </w:r>
            <w:r>
              <w:t>nce to Change</w:t>
            </w:r>
            <w:r>
              <w:tab/>
            </w:r>
            <w:r>
              <w:fldChar w:fldCharType="begin"/>
            </w:r>
            <w:r>
              <w:instrText>PAGEREF _Toc49120 \h</w:instrText>
            </w:r>
            <w:r>
              <w:fldChar w:fldCharType="separate"/>
            </w:r>
            <w:r>
              <w:t xml:space="preserve">31 </w:t>
            </w:r>
            <w:r>
              <w:fldChar w:fldCharType="end"/>
            </w:r>
          </w:hyperlink>
        </w:p>
        <w:p w14:paraId="28DF713F" w14:textId="77777777" w:rsidR="002B5A3D" w:rsidRDefault="00E22924">
          <w:pPr>
            <w:pStyle w:val="TOC3"/>
            <w:tabs>
              <w:tab w:val="right" w:leader="dot" w:pos="9028"/>
            </w:tabs>
          </w:pPr>
          <w:hyperlink w:anchor="_Toc49121">
            <w:r>
              <w:t>Worksheet 8 – The Fear of Change Quiz</w:t>
            </w:r>
            <w:r>
              <w:tab/>
            </w:r>
            <w:r>
              <w:fldChar w:fldCharType="begin"/>
            </w:r>
            <w:r>
              <w:instrText>PAGEREF _Toc49121 \h</w:instrText>
            </w:r>
            <w:r>
              <w:fldChar w:fldCharType="separate"/>
            </w:r>
            <w:r>
              <w:t xml:space="preserve">32 </w:t>
            </w:r>
            <w:r>
              <w:fldChar w:fldCharType="end"/>
            </w:r>
          </w:hyperlink>
        </w:p>
        <w:p w14:paraId="1F0848AB" w14:textId="77777777" w:rsidR="002B5A3D" w:rsidRDefault="00E22924">
          <w:pPr>
            <w:pStyle w:val="TOC2"/>
            <w:tabs>
              <w:tab w:val="right" w:leader="dot" w:pos="9028"/>
            </w:tabs>
          </w:pPr>
          <w:hyperlink w:anchor="_Toc49122">
            <w:r>
              <w:t>Belief-Systems That Stop You from Acting on a Change</w:t>
            </w:r>
            <w:r>
              <w:tab/>
            </w:r>
            <w:r>
              <w:fldChar w:fldCharType="begin"/>
            </w:r>
            <w:r>
              <w:instrText>PAGEREF _Toc49122 \h</w:instrText>
            </w:r>
            <w:r>
              <w:fldChar w:fldCharType="separate"/>
            </w:r>
            <w:r>
              <w:t xml:space="preserve">33 </w:t>
            </w:r>
            <w:r>
              <w:fldChar w:fldCharType="end"/>
            </w:r>
          </w:hyperlink>
        </w:p>
        <w:p w14:paraId="1BD8863D" w14:textId="77777777" w:rsidR="002B5A3D" w:rsidRDefault="00E22924">
          <w:pPr>
            <w:pStyle w:val="TOC2"/>
            <w:tabs>
              <w:tab w:val="right" w:leader="dot" w:pos="9028"/>
            </w:tabs>
          </w:pPr>
          <w:hyperlink w:anchor="_Toc49123">
            <w:r>
              <w:t>Self-Sympathy. Self-Loathe. Anxiety. Depression</w:t>
            </w:r>
            <w:r>
              <w:tab/>
            </w:r>
            <w:r>
              <w:fldChar w:fldCharType="begin"/>
            </w:r>
            <w:r>
              <w:instrText>PAGEREF _Toc49123 \h</w:instrText>
            </w:r>
            <w:r>
              <w:fldChar w:fldCharType="separate"/>
            </w:r>
            <w:r>
              <w:t xml:space="preserve">33 </w:t>
            </w:r>
            <w:r>
              <w:fldChar w:fldCharType="end"/>
            </w:r>
          </w:hyperlink>
        </w:p>
        <w:p w14:paraId="5CA29BE3" w14:textId="77777777" w:rsidR="002B5A3D" w:rsidRDefault="00E22924">
          <w:pPr>
            <w:pStyle w:val="TOC2"/>
            <w:tabs>
              <w:tab w:val="right" w:leader="dot" w:pos="9028"/>
            </w:tabs>
          </w:pPr>
          <w:hyperlink w:anchor="_Toc49124">
            <w:r>
              <w:t>What Do You See?</w:t>
            </w:r>
            <w:r>
              <w:tab/>
            </w:r>
            <w:r>
              <w:fldChar w:fldCharType="begin"/>
            </w:r>
            <w:r>
              <w:instrText>PAGEREF _Toc49124 \h</w:instrText>
            </w:r>
            <w:r>
              <w:fldChar w:fldCharType="separate"/>
            </w:r>
            <w:r>
              <w:t xml:space="preserve">34 </w:t>
            </w:r>
            <w:r>
              <w:fldChar w:fldCharType="end"/>
            </w:r>
          </w:hyperlink>
        </w:p>
        <w:p w14:paraId="6543497A" w14:textId="77777777" w:rsidR="002B5A3D" w:rsidRDefault="00E22924">
          <w:pPr>
            <w:pStyle w:val="TOC3"/>
            <w:tabs>
              <w:tab w:val="right" w:leader="dot" w:pos="9028"/>
            </w:tabs>
          </w:pPr>
          <w:hyperlink w:anchor="_Toc49125">
            <w:r>
              <w:t>Worksheet 9 - Acting on Your Change -Blocking Systems</w:t>
            </w:r>
            <w:r>
              <w:tab/>
            </w:r>
            <w:r>
              <w:fldChar w:fldCharType="begin"/>
            </w:r>
            <w:r>
              <w:instrText>PAGEREF _Toc49125 \h</w:instrText>
            </w:r>
            <w:r>
              <w:fldChar w:fldCharType="separate"/>
            </w:r>
            <w:r>
              <w:t xml:space="preserve">35 </w:t>
            </w:r>
            <w:r>
              <w:fldChar w:fldCharType="end"/>
            </w:r>
          </w:hyperlink>
        </w:p>
        <w:p w14:paraId="6166AA61" w14:textId="77777777" w:rsidR="002B5A3D" w:rsidRDefault="00E22924">
          <w:pPr>
            <w:pStyle w:val="TOC2"/>
            <w:tabs>
              <w:tab w:val="right" w:leader="dot" w:pos="9028"/>
            </w:tabs>
          </w:pPr>
          <w:hyperlink w:anchor="_Toc49126">
            <w:r>
              <w:t>Re-writing Your Life - One Change at a Time</w:t>
            </w:r>
            <w:r>
              <w:tab/>
            </w:r>
            <w:r>
              <w:fldChar w:fldCharType="begin"/>
            </w:r>
            <w:r>
              <w:instrText>PAGEREF _Toc49126 \h</w:instrText>
            </w:r>
            <w:r>
              <w:fldChar w:fldCharType="separate"/>
            </w:r>
            <w:r>
              <w:t xml:space="preserve">35 </w:t>
            </w:r>
            <w:r>
              <w:fldChar w:fldCharType="end"/>
            </w:r>
          </w:hyperlink>
        </w:p>
        <w:p w14:paraId="3AA33C02" w14:textId="77777777" w:rsidR="002B5A3D" w:rsidRDefault="00E22924">
          <w:pPr>
            <w:pStyle w:val="TOC1"/>
            <w:tabs>
              <w:tab w:val="right" w:leader="dot" w:pos="9028"/>
            </w:tabs>
          </w:pPr>
          <w:hyperlink w:anchor="_Toc49127">
            <w:r>
              <w:t>Chapter 4 – Reflection:  How to Arrive at Acceptance and Move on From There</w:t>
            </w:r>
            <w:r>
              <w:tab/>
            </w:r>
            <w:r>
              <w:fldChar w:fldCharType="begin"/>
            </w:r>
            <w:r>
              <w:instrText>PAGER</w:instrText>
            </w:r>
            <w:r>
              <w:instrText>EF _Toc49127 \h</w:instrText>
            </w:r>
            <w:r>
              <w:fldChar w:fldCharType="separate"/>
            </w:r>
            <w:r>
              <w:t xml:space="preserve">40 </w:t>
            </w:r>
            <w:r>
              <w:fldChar w:fldCharType="end"/>
            </w:r>
          </w:hyperlink>
        </w:p>
        <w:p w14:paraId="2341DA5E" w14:textId="77777777" w:rsidR="002B5A3D" w:rsidRDefault="00E22924">
          <w:pPr>
            <w:pStyle w:val="TOC2"/>
            <w:tabs>
              <w:tab w:val="right" w:leader="dot" w:pos="9028"/>
            </w:tabs>
          </w:pPr>
          <w:hyperlink w:anchor="_Toc49128">
            <w:r>
              <w:t>Understanding Your Body Signals</w:t>
            </w:r>
            <w:r>
              <w:tab/>
            </w:r>
            <w:r>
              <w:fldChar w:fldCharType="begin"/>
            </w:r>
            <w:r>
              <w:instrText>PAGEREF _Toc49128 \h</w:instrText>
            </w:r>
            <w:r>
              <w:fldChar w:fldCharType="separate"/>
            </w:r>
            <w:r>
              <w:t xml:space="preserve">41 </w:t>
            </w:r>
            <w:r>
              <w:fldChar w:fldCharType="end"/>
            </w:r>
          </w:hyperlink>
        </w:p>
        <w:p w14:paraId="3063001F" w14:textId="77777777" w:rsidR="002B5A3D" w:rsidRDefault="00E22924">
          <w:pPr>
            <w:pStyle w:val="TOC3"/>
            <w:tabs>
              <w:tab w:val="right" w:leader="dot" w:pos="9028"/>
            </w:tabs>
          </w:pPr>
          <w:hyperlink w:anchor="_Toc49129">
            <w:r>
              <w:t>Worksheet 10 - Tracking Your Body’s Signals</w:t>
            </w:r>
            <w:r>
              <w:tab/>
            </w:r>
            <w:r>
              <w:fldChar w:fldCharType="begin"/>
            </w:r>
            <w:r>
              <w:instrText>PAGEREF _Toc49129 \h</w:instrText>
            </w:r>
            <w:r>
              <w:fldChar w:fldCharType="separate"/>
            </w:r>
            <w:r>
              <w:t xml:space="preserve">42 </w:t>
            </w:r>
            <w:r>
              <w:fldChar w:fldCharType="end"/>
            </w:r>
          </w:hyperlink>
        </w:p>
        <w:p w14:paraId="61087309" w14:textId="77777777" w:rsidR="002B5A3D" w:rsidRDefault="00E22924">
          <w:pPr>
            <w:pStyle w:val="TOC2"/>
            <w:tabs>
              <w:tab w:val="right" w:leader="dot" w:pos="9028"/>
            </w:tabs>
          </w:pPr>
          <w:hyperlink w:anchor="_Toc49130">
            <w:r>
              <w:t>Minding Your Moods</w:t>
            </w:r>
            <w:r>
              <w:tab/>
            </w:r>
            <w:r>
              <w:fldChar w:fldCharType="begin"/>
            </w:r>
            <w:r>
              <w:instrText>PAGEREF _Toc49130 \h</w:instrText>
            </w:r>
            <w:r>
              <w:fldChar w:fldCharType="separate"/>
            </w:r>
            <w:r>
              <w:t xml:space="preserve">43 </w:t>
            </w:r>
            <w:r>
              <w:fldChar w:fldCharType="end"/>
            </w:r>
          </w:hyperlink>
        </w:p>
        <w:p w14:paraId="1C320EF1" w14:textId="77777777" w:rsidR="002B5A3D" w:rsidRDefault="00E22924">
          <w:pPr>
            <w:pStyle w:val="TOC3"/>
            <w:tabs>
              <w:tab w:val="right" w:leader="dot" w:pos="9028"/>
            </w:tabs>
          </w:pPr>
          <w:hyperlink w:anchor="_Toc49131">
            <w:r>
              <w:t>Worksheet 11 - Mood Tracker</w:t>
            </w:r>
            <w:r>
              <w:tab/>
            </w:r>
            <w:r>
              <w:fldChar w:fldCharType="begin"/>
            </w:r>
            <w:r>
              <w:instrText>PAGEREF _Toc49131 \h</w:instrText>
            </w:r>
            <w:r>
              <w:fldChar w:fldCharType="separate"/>
            </w:r>
            <w:r>
              <w:t xml:space="preserve">44 </w:t>
            </w:r>
            <w:r>
              <w:fldChar w:fldCharType="end"/>
            </w:r>
          </w:hyperlink>
        </w:p>
        <w:p w14:paraId="4773F1E4" w14:textId="77777777" w:rsidR="002B5A3D" w:rsidRDefault="00E22924">
          <w:pPr>
            <w:pStyle w:val="TOC2"/>
            <w:tabs>
              <w:tab w:val="right" w:leader="dot" w:pos="9028"/>
            </w:tabs>
          </w:pPr>
          <w:hyperlink w:anchor="_Toc49132">
            <w:r>
              <w:t>Finding Acceptance</w:t>
            </w:r>
            <w:r>
              <w:tab/>
            </w:r>
            <w:r>
              <w:fldChar w:fldCharType="begin"/>
            </w:r>
            <w:r>
              <w:instrText>PAGEREF _Toc49132 \h</w:instrText>
            </w:r>
            <w:r>
              <w:fldChar w:fldCharType="separate"/>
            </w:r>
            <w:r>
              <w:t xml:space="preserve">46 </w:t>
            </w:r>
            <w:r>
              <w:fldChar w:fldCharType="end"/>
            </w:r>
          </w:hyperlink>
        </w:p>
        <w:p w14:paraId="46139676" w14:textId="77777777" w:rsidR="002B5A3D" w:rsidRDefault="00E22924">
          <w:pPr>
            <w:pStyle w:val="TOC3"/>
            <w:tabs>
              <w:tab w:val="right" w:leader="dot" w:pos="9028"/>
            </w:tabs>
          </w:pPr>
          <w:hyperlink w:anchor="_Toc49133">
            <w:r>
              <w:t>What Are Distorted Thought Patterns?</w:t>
            </w:r>
            <w:r>
              <w:tab/>
            </w:r>
            <w:r>
              <w:fldChar w:fldCharType="begin"/>
            </w:r>
            <w:r>
              <w:instrText>PAGEREF _Toc49133 \h</w:instrText>
            </w:r>
            <w:r>
              <w:fldChar w:fldCharType="separate"/>
            </w:r>
            <w:r>
              <w:t xml:space="preserve">46 </w:t>
            </w:r>
            <w:r>
              <w:fldChar w:fldCharType="end"/>
            </w:r>
          </w:hyperlink>
        </w:p>
        <w:p w14:paraId="78801683" w14:textId="77777777" w:rsidR="002B5A3D" w:rsidRDefault="00E22924">
          <w:pPr>
            <w:pStyle w:val="TOC3"/>
            <w:tabs>
              <w:tab w:val="right" w:leader="dot" w:pos="9028"/>
            </w:tabs>
          </w:pPr>
          <w:hyperlink w:anchor="_Toc49134">
            <w:r>
              <w:t>Workshe</w:t>
            </w:r>
            <w:r>
              <w:t>et 12 - Distorted Thoughts Tracker</w:t>
            </w:r>
            <w:r>
              <w:tab/>
            </w:r>
            <w:r>
              <w:fldChar w:fldCharType="begin"/>
            </w:r>
            <w:r>
              <w:instrText>PAGEREF _Toc49134 \h</w:instrText>
            </w:r>
            <w:r>
              <w:fldChar w:fldCharType="separate"/>
            </w:r>
            <w:r>
              <w:t xml:space="preserve">49 </w:t>
            </w:r>
            <w:r>
              <w:fldChar w:fldCharType="end"/>
            </w:r>
          </w:hyperlink>
        </w:p>
        <w:p w14:paraId="64ECA423" w14:textId="77777777" w:rsidR="002B5A3D" w:rsidRDefault="00E22924">
          <w:pPr>
            <w:pStyle w:val="TOC2"/>
            <w:tabs>
              <w:tab w:val="right" w:leader="dot" w:pos="9028"/>
            </w:tabs>
          </w:pPr>
          <w:hyperlink w:anchor="_Toc49135">
            <w:r>
              <w:t>Assessing Your Present and Preparing a Plan for the Future</w:t>
            </w:r>
            <w:r>
              <w:tab/>
            </w:r>
            <w:r>
              <w:fldChar w:fldCharType="begin"/>
            </w:r>
            <w:r>
              <w:instrText>PAGEREF _Toc49135 \h</w:instrText>
            </w:r>
            <w:r>
              <w:fldChar w:fldCharType="separate"/>
            </w:r>
            <w:r>
              <w:t xml:space="preserve">50 </w:t>
            </w:r>
            <w:r>
              <w:fldChar w:fldCharType="end"/>
            </w:r>
          </w:hyperlink>
        </w:p>
        <w:p w14:paraId="6561B8FD" w14:textId="77777777" w:rsidR="002B5A3D" w:rsidRDefault="00E22924">
          <w:pPr>
            <w:pStyle w:val="TOC2"/>
            <w:tabs>
              <w:tab w:val="right" w:leader="dot" w:pos="9028"/>
            </w:tabs>
          </w:pPr>
          <w:hyperlink w:anchor="_Toc49136">
            <w:r>
              <w:t>Connect with Now</w:t>
            </w:r>
            <w:r>
              <w:tab/>
            </w:r>
            <w:r>
              <w:fldChar w:fldCharType="begin"/>
            </w:r>
            <w:r>
              <w:instrText>PAGEREF _Toc49136 \h</w:instrText>
            </w:r>
            <w:r>
              <w:fldChar w:fldCharType="separate"/>
            </w:r>
            <w:r>
              <w:t xml:space="preserve">51 </w:t>
            </w:r>
            <w:r>
              <w:fldChar w:fldCharType="end"/>
            </w:r>
          </w:hyperlink>
        </w:p>
        <w:p w14:paraId="7102BFC9" w14:textId="77777777" w:rsidR="002B5A3D" w:rsidRDefault="00E22924">
          <w:pPr>
            <w:pStyle w:val="TOC3"/>
            <w:tabs>
              <w:tab w:val="right" w:leader="dot" w:pos="9028"/>
            </w:tabs>
          </w:pPr>
          <w:hyperlink w:anchor="_Toc49137">
            <w:r>
              <w:t>Worksheet 13 - Setting Goals</w:t>
            </w:r>
            <w:r>
              <w:tab/>
            </w:r>
            <w:r>
              <w:fldChar w:fldCharType="begin"/>
            </w:r>
            <w:r>
              <w:instrText>PAGEREF _Toc49</w:instrText>
            </w:r>
            <w:r>
              <w:instrText>137 \h</w:instrText>
            </w:r>
            <w:r>
              <w:fldChar w:fldCharType="separate"/>
            </w:r>
            <w:r>
              <w:t xml:space="preserve">51 </w:t>
            </w:r>
            <w:r>
              <w:fldChar w:fldCharType="end"/>
            </w:r>
          </w:hyperlink>
        </w:p>
        <w:p w14:paraId="11848838" w14:textId="77777777" w:rsidR="002B5A3D" w:rsidRDefault="00E22924">
          <w:pPr>
            <w:pStyle w:val="TOC1"/>
            <w:tabs>
              <w:tab w:val="right" w:leader="dot" w:pos="9028"/>
            </w:tabs>
          </w:pPr>
          <w:hyperlink w:anchor="_Toc49138">
            <w:r>
              <w:t xml:space="preserve">Chapter 5 - Acting against Angst: How to Act on Your Fears </w:t>
            </w:r>
            <w:r>
              <w:tab/>
            </w:r>
            <w:r>
              <w:fldChar w:fldCharType="begin"/>
            </w:r>
            <w:r>
              <w:instrText>PAGEREF _Toc49138 \h</w:instrText>
            </w:r>
            <w:r>
              <w:fldChar w:fldCharType="separate"/>
            </w:r>
            <w:r>
              <w:fldChar w:fldCharType="end"/>
            </w:r>
          </w:hyperlink>
        </w:p>
        <w:p w14:paraId="246A8C1C" w14:textId="77777777" w:rsidR="002B5A3D" w:rsidRDefault="00E22924">
          <w:pPr>
            <w:pStyle w:val="TOC1"/>
            <w:tabs>
              <w:tab w:val="right" w:leader="dot" w:pos="9028"/>
            </w:tabs>
          </w:pPr>
          <w:hyperlink w:anchor="_Toc49139">
            <w:r>
              <w:t>and Achieve Your Goals</w:t>
            </w:r>
            <w:r>
              <w:tab/>
            </w:r>
            <w:r>
              <w:fldChar w:fldCharType="begin"/>
            </w:r>
            <w:r>
              <w:instrText>PAGEREF _Toc49139 \h</w:instrText>
            </w:r>
            <w:r>
              <w:fldChar w:fldCharType="separate"/>
            </w:r>
            <w:r>
              <w:t xml:space="preserve">53 </w:t>
            </w:r>
            <w:r>
              <w:fldChar w:fldCharType="end"/>
            </w:r>
          </w:hyperlink>
        </w:p>
        <w:p w14:paraId="268DD7C1" w14:textId="77777777" w:rsidR="002B5A3D" w:rsidRDefault="00E22924">
          <w:pPr>
            <w:pStyle w:val="TOC2"/>
            <w:tabs>
              <w:tab w:val="right" w:leader="dot" w:pos="9028"/>
            </w:tabs>
          </w:pPr>
          <w:hyperlink w:anchor="_Toc49140">
            <w:r>
              <w:t>Evading Avoidance</w:t>
            </w:r>
            <w:r>
              <w:tab/>
            </w:r>
            <w:r>
              <w:fldChar w:fldCharType="begin"/>
            </w:r>
            <w:r>
              <w:instrText>PAGEREF _Toc49140 \h</w:instrText>
            </w:r>
            <w:r>
              <w:fldChar w:fldCharType="separate"/>
            </w:r>
            <w:r>
              <w:t xml:space="preserve">53 </w:t>
            </w:r>
            <w:r>
              <w:fldChar w:fldCharType="end"/>
            </w:r>
          </w:hyperlink>
        </w:p>
        <w:p w14:paraId="2A9AC8D4" w14:textId="77777777" w:rsidR="002B5A3D" w:rsidRDefault="00E22924">
          <w:pPr>
            <w:pStyle w:val="TOC3"/>
            <w:tabs>
              <w:tab w:val="right" w:leader="dot" w:pos="9028"/>
            </w:tabs>
          </w:pPr>
          <w:hyperlink w:anchor="_Toc49141">
            <w:r>
              <w:t>Worksheet 14 - Identifyin</w:t>
            </w:r>
            <w:r>
              <w:t>g Your Fears</w:t>
            </w:r>
            <w:r>
              <w:tab/>
            </w:r>
            <w:r>
              <w:fldChar w:fldCharType="begin"/>
            </w:r>
            <w:r>
              <w:instrText>PAGEREF _Toc49141 \h</w:instrText>
            </w:r>
            <w:r>
              <w:fldChar w:fldCharType="separate"/>
            </w:r>
            <w:r>
              <w:t xml:space="preserve">54 </w:t>
            </w:r>
            <w:r>
              <w:fldChar w:fldCharType="end"/>
            </w:r>
          </w:hyperlink>
        </w:p>
        <w:p w14:paraId="0F172BF5" w14:textId="77777777" w:rsidR="002B5A3D" w:rsidRDefault="00E22924">
          <w:pPr>
            <w:pStyle w:val="TOC2"/>
            <w:tabs>
              <w:tab w:val="right" w:leader="dot" w:pos="9028"/>
            </w:tabs>
          </w:pPr>
          <w:hyperlink w:anchor="_Toc49142">
            <w:r>
              <w:t>Acting against Your Fears</w:t>
            </w:r>
            <w:r>
              <w:tab/>
            </w:r>
            <w:r>
              <w:fldChar w:fldCharType="begin"/>
            </w:r>
            <w:r>
              <w:instrText>PAGEREF _Toc49142 \h</w:instrText>
            </w:r>
            <w:r>
              <w:fldChar w:fldCharType="separate"/>
            </w:r>
            <w:r>
              <w:t xml:space="preserve">55 </w:t>
            </w:r>
            <w:r>
              <w:fldChar w:fldCharType="end"/>
            </w:r>
          </w:hyperlink>
        </w:p>
        <w:p w14:paraId="06FE1FAA" w14:textId="77777777" w:rsidR="002B5A3D" w:rsidRDefault="00E22924">
          <w:pPr>
            <w:pStyle w:val="TOC3"/>
            <w:tabs>
              <w:tab w:val="right" w:leader="dot" w:pos="9028"/>
            </w:tabs>
          </w:pPr>
          <w:hyperlink w:anchor="_Toc49143">
            <w:r>
              <w:t>Worksheet 15 - Taking the Step-Up Approach</w:t>
            </w:r>
            <w:r>
              <w:tab/>
            </w:r>
            <w:r>
              <w:fldChar w:fldCharType="begin"/>
            </w:r>
            <w:r>
              <w:instrText>PAGEREF _Toc49143 \h</w:instrText>
            </w:r>
            <w:r>
              <w:fldChar w:fldCharType="separate"/>
            </w:r>
            <w:r>
              <w:t xml:space="preserve">56 </w:t>
            </w:r>
            <w:r>
              <w:fldChar w:fldCharType="end"/>
            </w:r>
          </w:hyperlink>
        </w:p>
        <w:p w14:paraId="5E115F13" w14:textId="77777777" w:rsidR="002B5A3D" w:rsidRDefault="00E22924">
          <w:pPr>
            <w:pStyle w:val="TOC2"/>
            <w:tabs>
              <w:tab w:val="right" w:leader="dot" w:pos="9028"/>
            </w:tabs>
          </w:pPr>
          <w:hyperlink w:anchor="_Toc49144">
            <w:r>
              <w:t>Begin the Process</w:t>
            </w:r>
            <w:r>
              <w:tab/>
            </w:r>
            <w:r>
              <w:fldChar w:fldCharType="begin"/>
            </w:r>
            <w:r>
              <w:instrText>PAGEREF _Toc49144 \h</w:instrText>
            </w:r>
            <w:r>
              <w:fldChar w:fldCharType="separate"/>
            </w:r>
            <w:r>
              <w:t xml:space="preserve">57 </w:t>
            </w:r>
            <w:r>
              <w:fldChar w:fldCharType="end"/>
            </w:r>
          </w:hyperlink>
        </w:p>
        <w:p w14:paraId="5B793D15" w14:textId="77777777" w:rsidR="002B5A3D" w:rsidRDefault="00E22924">
          <w:pPr>
            <w:pStyle w:val="TOC3"/>
            <w:tabs>
              <w:tab w:val="right" w:leader="dot" w:pos="9028"/>
            </w:tabs>
          </w:pPr>
          <w:hyperlink w:anchor="_Toc49145">
            <w:r>
              <w:t>Create and Execute Your Plan</w:t>
            </w:r>
            <w:r>
              <w:tab/>
            </w:r>
            <w:r>
              <w:fldChar w:fldCharType="begin"/>
            </w:r>
            <w:r>
              <w:instrText>PAGEREF _Toc49145 \h</w:instrText>
            </w:r>
            <w:r>
              <w:fldChar w:fldCharType="separate"/>
            </w:r>
            <w:r>
              <w:t xml:space="preserve">57 </w:t>
            </w:r>
            <w:r>
              <w:fldChar w:fldCharType="end"/>
            </w:r>
          </w:hyperlink>
        </w:p>
        <w:p w14:paraId="55293F05" w14:textId="77777777" w:rsidR="002B5A3D" w:rsidRDefault="00E22924">
          <w:pPr>
            <w:pStyle w:val="TOC3"/>
            <w:tabs>
              <w:tab w:val="right" w:leader="dot" w:pos="9028"/>
            </w:tabs>
          </w:pPr>
          <w:hyperlink w:anchor="_Toc49146">
            <w:r>
              <w:t>Consider Every Aspect That Might Influenc</w:t>
            </w:r>
            <w:r>
              <w:t>e, Conflict or Jeopardize Your Plan</w:t>
            </w:r>
            <w:r>
              <w:tab/>
            </w:r>
            <w:r>
              <w:fldChar w:fldCharType="begin"/>
            </w:r>
            <w:r>
              <w:instrText>PAGEREF _Toc49146 \h</w:instrText>
            </w:r>
            <w:r>
              <w:fldChar w:fldCharType="separate"/>
            </w:r>
            <w:r>
              <w:t xml:space="preserve">58 </w:t>
            </w:r>
            <w:r>
              <w:fldChar w:fldCharType="end"/>
            </w:r>
          </w:hyperlink>
        </w:p>
        <w:p w14:paraId="2A638E57" w14:textId="77777777" w:rsidR="002B5A3D" w:rsidRDefault="00E22924">
          <w:pPr>
            <w:pStyle w:val="TOC3"/>
            <w:tabs>
              <w:tab w:val="right" w:leader="dot" w:pos="9028"/>
            </w:tabs>
          </w:pPr>
          <w:hyperlink w:anchor="_Toc49147">
            <w:r>
              <w:t>Be Mindful of Any possible Setbacks, But Don’t Let Them Wear You Down</w:t>
            </w:r>
            <w:r>
              <w:tab/>
            </w:r>
            <w:r>
              <w:fldChar w:fldCharType="begin"/>
            </w:r>
            <w:r>
              <w:instrText>PAGEREF _Toc49147 \h</w:instrText>
            </w:r>
            <w:r>
              <w:fldChar w:fldCharType="separate"/>
            </w:r>
            <w:r>
              <w:t xml:space="preserve">59 </w:t>
            </w:r>
            <w:r>
              <w:fldChar w:fldCharType="end"/>
            </w:r>
          </w:hyperlink>
        </w:p>
        <w:p w14:paraId="48586C2F" w14:textId="77777777" w:rsidR="002B5A3D" w:rsidRDefault="00E22924">
          <w:pPr>
            <w:pStyle w:val="TOC3"/>
            <w:tabs>
              <w:tab w:val="right" w:leader="dot" w:pos="9028"/>
            </w:tabs>
          </w:pPr>
          <w:hyperlink w:anchor="_Toc49148">
            <w:r>
              <w:t>No Need to Hurry</w:t>
            </w:r>
            <w:r>
              <w:tab/>
            </w:r>
            <w:r>
              <w:fldChar w:fldCharType="begin"/>
            </w:r>
            <w:r>
              <w:instrText>PAGEREF _Toc49148 \h</w:instrText>
            </w:r>
            <w:r>
              <w:fldChar w:fldCharType="separate"/>
            </w:r>
            <w:r>
              <w:t xml:space="preserve">59 </w:t>
            </w:r>
            <w:r>
              <w:fldChar w:fldCharType="end"/>
            </w:r>
          </w:hyperlink>
        </w:p>
        <w:p w14:paraId="033B12FB" w14:textId="77777777" w:rsidR="002B5A3D" w:rsidRDefault="00E22924">
          <w:pPr>
            <w:pStyle w:val="TOC3"/>
            <w:tabs>
              <w:tab w:val="right" w:leader="dot" w:pos="9028"/>
            </w:tabs>
          </w:pPr>
          <w:hyperlink w:anchor="_Toc49149">
            <w:r>
              <w:t>Know When You’ve Tried Too Long</w:t>
            </w:r>
            <w:r>
              <w:tab/>
            </w:r>
            <w:r>
              <w:fldChar w:fldCharType="begin"/>
            </w:r>
            <w:r>
              <w:instrText>PAGEREF _Toc49149 \h</w:instrText>
            </w:r>
            <w:r>
              <w:fldChar w:fldCharType="separate"/>
            </w:r>
            <w:r>
              <w:t xml:space="preserve">60 </w:t>
            </w:r>
            <w:r>
              <w:fldChar w:fldCharType="end"/>
            </w:r>
          </w:hyperlink>
        </w:p>
        <w:p w14:paraId="0C53DABD" w14:textId="77777777" w:rsidR="002B5A3D" w:rsidRDefault="00E22924">
          <w:pPr>
            <w:pStyle w:val="TOC3"/>
            <w:tabs>
              <w:tab w:val="right" w:leader="dot" w:pos="9028"/>
            </w:tabs>
          </w:pPr>
          <w:hyperlink w:anchor="_Toc49150">
            <w:r>
              <w:t>It’s Okay to Fall. Fail Too</w:t>
            </w:r>
            <w:r>
              <w:tab/>
            </w:r>
            <w:r>
              <w:fldChar w:fldCharType="begin"/>
            </w:r>
            <w:r>
              <w:instrText>PAGEREF _Toc49150 \h</w:instrText>
            </w:r>
            <w:r>
              <w:fldChar w:fldCharType="separate"/>
            </w:r>
            <w:r>
              <w:t xml:space="preserve">60 </w:t>
            </w:r>
            <w:r>
              <w:fldChar w:fldCharType="end"/>
            </w:r>
          </w:hyperlink>
        </w:p>
        <w:p w14:paraId="07FB36F1" w14:textId="77777777" w:rsidR="002B5A3D" w:rsidRDefault="00E22924">
          <w:pPr>
            <w:pStyle w:val="TOC3"/>
            <w:tabs>
              <w:tab w:val="right" w:leader="dot" w:pos="9028"/>
            </w:tabs>
          </w:pPr>
          <w:hyperlink w:anchor="_Toc49151">
            <w:r>
              <w:t>Realign Your Pl</w:t>
            </w:r>
            <w:r>
              <w:t>an. Improvise Too</w:t>
            </w:r>
            <w:r>
              <w:tab/>
            </w:r>
            <w:r>
              <w:fldChar w:fldCharType="begin"/>
            </w:r>
            <w:r>
              <w:instrText>PAGEREF _Toc49151 \h</w:instrText>
            </w:r>
            <w:r>
              <w:fldChar w:fldCharType="separate"/>
            </w:r>
            <w:r>
              <w:t xml:space="preserve">60 </w:t>
            </w:r>
            <w:r>
              <w:fldChar w:fldCharType="end"/>
            </w:r>
          </w:hyperlink>
        </w:p>
        <w:p w14:paraId="4B778173" w14:textId="77777777" w:rsidR="002B5A3D" w:rsidRDefault="00E22924">
          <w:pPr>
            <w:pStyle w:val="TOC3"/>
            <w:tabs>
              <w:tab w:val="right" w:leader="dot" w:pos="9028"/>
            </w:tabs>
          </w:pPr>
          <w:hyperlink w:anchor="_Toc49152">
            <w:r>
              <w:t>Complete What You’ve Taken</w:t>
            </w:r>
            <w:r>
              <w:tab/>
            </w:r>
            <w:r>
              <w:fldChar w:fldCharType="begin"/>
            </w:r>
            <w:r>
              <w:instrText>PAGEREF _Toc49152 \h</w:instrText>
            </w:r>
            <w:r>
              <w:fldChar w:fldCharType="separate"/>
            </w:r>
            <w:r>
              <w:t xml:space="preserve">61 </w:t>
            </w:r>
            <w:r>
              <w:fldChar w:fldCharType="end"/>
            </w:r>
          </w:hyperlink>
        </w:p>
        <w:p w14:paraId="42ADF56B" w14:textId="77777777" w:rsidR="002B5A3D" w:rsidRDefault="00E22924">
          <w:pPr>
            <w:pStyle w:val="TOC3"/>
            <w:tabs>
              <w:tab w:val="right" w:leader="dot" w:pos="9028"/>
            </w:tabs>
          </w:pPr>
          <w:hyperlink w:anchor="_Toc49153">
            <w:r>
              <w:t>Become a Better Version of You</w:t>
            </w:r>
            <w:r>
              <w:tab/>
            </w:r>
            <w:r>
              <w:fldChar w:fldCharType="begin"/>
            </w:r>
            <w:r>
              <w:instrText>PAGEREF _Toc49153 \h</w:instrText>
            </w:r>
            <w:r>
              <w:fldChar w:fldCharType="separate"/>
            </w:r>
            <w:r>
              <w:t xml:space="preserve">62 </w:t>
            </w:r>
            <w:r>
              <w:fldChar w:fldCharType="end"/>
            </w:r>
          </w:hyperlink>
        </w:p>
        <w:p w14:paraId="26ACD83F" w14:textId="77777777" w:rsidR="002B5A3D" w:rsidRDefault="00E22924">
          <w:pPr>
            <w:pStyle w:val="TOC1"/>
            <w:tabs>
              <w:tab w:val="right" w:leader="dot" w:pos="9028"/>
            </w:tabs>
          </w:pPr>
          <w:hyperlink w:anchor="_Toc49154">
            <w:r>
              <w:t>Chapter 6 - Navigating Self-Imposed Obstacles: How to Stop Being a Hard Task Ma</w:t>
            </w:r>
            <w:r>
              <w:t>ster</w:t>
            </w:r>
            <w:r>
              <w:tab/>
            </w:r>
            <w:r>
              <w:fldChar w:fldCharType="begin"/>
            </w:r>
            <w:r>
              <w:instrText>PAGEREF _Toc49154 \h</w:instrText>
            </w:r>
            <w:r>
              <w:fldChar w:fldCharType="separate"/>
            </w:r>
            <w:r>
              <w:t xml:space="preserve">64 </w:t>
            </w:r>
            <w:r>
              <w:fldChar w:fldCharType="end"/>
            </w:r>
          </w:hyperlink>
        </w:p>
        <w:p w14:paraId="4FF0C293" w14:textId="77777777" w:rsidR="002B5A3D" w:rsidRDefault="00E22924">
          <w:pPr>
            <w:pStyle w:val="TOC2"/>
            <w:tabs>
              <w:tab w:val="right" w:leader="dot" w:pos="9028"/>
            </w:tabs>
          </w:pPr>
          <w:hyperlink w:anchor="_Toc49155">
            <w:r>
              <w:t>Moving Ahead of Any past Pain Memories</w:t>
            </w:r>
            <w:r>
              <w:tab/>
            </w:r>
            <w:r>
              <w:fldChar w:fldCharType="begin"/>
            </w:r>
            <w:r>
              <w:instrText>PAGEREF _Toc49155 \h</w:instrText>
            </w:r>
            <w:r>
              <w:fldChar w:fldCharType="separate"/>
            </w:r>
            <w:r>
              <w:t xml:space="preserve">65 </w:t>
            </w:r>
            <w:r>
              <w:fldChar w:fldCharType="end"/>
            </w:r>
          </w:hyperlink>
        </w:p>
        <w:p w14:paraId="62656B80" w14:textId="77777777" w:rsidR="002B5A3D" w:rsidRDefault="00E22924">
          <w:pPr>
            <w:pStyle w:val="TOC2"/>
            <w:tabs>
              <w:tab w:val="right" w:leader="dot" w:pos="9028"/>
            </w:tabs>
          </w:pPr>
          <w:hyperlink w:anchor="_Toc49156">
            <w:r>
              <w:t>Moving Away from the Past You Need to Leave Behind</w:t>
            </w:r>
            <w:r>
              <w:tab/>
            </w:r>
            <w:r>
              <w:fldChar w:fldCharType="begin"/>
            </w:r>
            <w:r>
              <w:instrText>PAGEREF _Toc49156 \h</w:instrText>
            </w:r>
            <w:r>
              <w:fldChar w:fldCharType="separate"/>
            </w:r>
            <w:r>
              <w:t xml:space="preserve">67 </w:t>
            </w:r>
            <w:r>
              <w:fldChar w:fldCharType="end"/>
            </w:r>
          </w:hyperlink>
        </w:p>
        <w:p w14:paraId="67D9EF21" w14:textId="77777777" w:rsidR="002B5A3D" w:rsidRDefault="00E22924">
          <w:pPr>
            <w:pStyle w:val="TOC3"/>
            <w:tabs>
              <w:tab w:val="right" w:leader="dot" w:pos="9028"/>
            </w:tabs>
          </w:pPr>
          <w:hyperlink w:anchor="_Toc49157">
            <w:r>
              <w:t>Worksheet 17 - Letting Go</w:t>
            </w:r>
            <w:r>
              <w:tab/>
            </w:r>
            <w:r>
              <w:fldChar w:fldCharType="begin"/>
            </w:r>
            <w:r>
              <w:instrText>PAGEREF _Toc49157 \h</w:instrText>
            </w:r>
            <w:r>
              <w:fldChar w:fldCharType="separate"/>
            </w:r>
            <w:r>
              <w:t xml:space="preserve">67 </w:t>
            </w:r>
            <w:r>
              <w:fldChar w:fldCharType="end"/>
            </w:r>
          </w:hyperlink>
        </w:p>
        <w:p w14:paraId="2EB7B8D4" w14:textId="77777777" w:rsidR="002B5A3D" w:rsidRDefault="00E22924">
          <w:pPr>
            <w:pStyle w:val="TOC2"/>
            <w:tabs>
              <w:tab w:val="right" w:leader="dot" w:pos="9028"/>
            </w:tabs>
          </w:pPr>
          <w:hyperlink w:anchor="_Toc49158">
            <w:r>
              <w:t>Overcoming Obsessions</w:t>
            </w:r>
            <w:r>
              <w:tab/>
            </w:r>
            <w:r>
              <w:fldChar w:fldCharType="begin"/>
            </w:r>
            <w:r>
              <w:instrText>PAGEREF _Toc49158 \h</w:instrText>
            </w:r>
            <w:r>
              <w:fldChar w:fldCharType="separate"/>
            </w:r>
            <w:r>
              <w:t xml:space="preserve">68 </w:t>
            </w:r>
            <w:r>
              <w:fldChar w:fldCharType="end"/>
            </w:r>
          </w:hyperlink>
        </w:p>
        <w:p w14:paraId="593A6FCF" w14:textId="77777777" w:rsidR="002B5A3D" w:rsidRDefault="00E22924">
          <w:pPr>
            <w:pStyle w:val="TOC3"/>
            <w:tabs>
              <w:tab w:val="right" w:leader="dot" w:pos="9028"/>
            </w:tabs>
          </w:pPr>
          <w:hyperlink w:anchor="_Toc49159">
            <w:r>
              <w:t>Worksheet 18 - Recognizing Any Obsessions</w:t>
            </w:r>
            <w:r>
              <w:tab/>
            </w:r>
            <w:r>
              <w:fldChar w:fldCharType="begin"/>
            </w:r>
            <w:r>
              <w:instrText>PAGEREF _Toc49159 \h</w:instrText>
            </w:r>
            <w:r>
              <w:fldChar w:fldCharType="separate"/>
            </w:r>
            <w:r>
              <w:t xml:space="preserve">69 </w:t>
            </w:r>
            <w:r>
              <w:fldChar w:fldCharType="end"/>
            </w:r>
          </w:hyperlink>
        </w:p>
        <w:p w14:paraId="31E04D63" w14:textId="77777777" w:rsidR="002B5A3D" w:rsidRDefault="00E22924">
          <w:pPr>
            <w:pStyle w:val="TOC2"/>
            <w:tabs>
              <w:tab w:val="right" w:leader="dot" w:pos="9028"/>
            </w:tabs>
          </w:pPr>
          <w:hyperlink w:anchor="_Toc49160">
            <w:r>
              <w:t>New Beginnings</w:t>
            </w:r>
            <w:r>
              <w:tab/>
            </w:r>
            <w:r>
              <w:fldChar w:fldCharType="begin"/>
            </w:r>
            <w:r>
              <w:instrText>PAGEREF _Toc49160 \h</w:instrText>
            </w:r>
            <w:r>
              <w:fldChar w:fldCharType="separate"/>
            </w:r>
            <w:r>
              <w:t xml:space="preserve">71 </w:t>
            </w:r>
            <w:r>
              <w:fldChar w:fldCharType="end"/>
            </w:r>
          </w:hyperlink>
        </w:p>
        <w:p w14:paraId="0505AC1B" w14:textId="77777777" w:rsidR="002B5A3D" w:rsidRDefault="00E22924">
          <w:pPr>
            <w:pStyle w:val="TOC3"/>
            <w:tabs>
              <w:tab w:val="right" w:leader="dot" w:pos="9028"/>
            </w:tabs>
          </w:pPr>
          <w:hyperlink w:anchor="_Toc49161">
            <w:r>
              <w:t>Worksheet 20 – Creating Tomorrow</w:t>
            </w:r>
            <w:r>
              <w:tab/>
            </w:r>
            <w:r>
              <w:fldChar w:fldCharType="begin"/>
            </w:r>
            <w:r>
              <w:instrText>PAGEREF _Toc49161 \h</w:instrText>
            </w:r>
            <w:r>
              <w:fldChar w:fldCharType="separate"/>
            </w:r>
            <w:r>
              <w:t xml:space="preserve">72 </w:t>
            </w:r>
            <w:r>
              <w:fldChar w:fldCharType="end"/>
            </w:r>
          </w:hyperlink>
        </w:p>
        <w:p w14:paraId="45A832D1" w14:textId="77777777" w:rsidR="002B5A3D" w:rsidRDefault="00E22924">
          <w:pPr>
            <w:pStyle w:val="TOC1"/>
            <w:tabs>
              <w:tab w:val="right" w:leader="dot" w:pos="9028"/>
            </w:tabs>
          </w:pPr>
          <w:hyperlink w:anchor="_Toc49162">
            <w:r>
              <w:t>Chapter 7 - Preventing Bu</w:t>
            </w:r>
            <w:r>
              <w:t>rnout: How to Overcome Your Anxiety without Getting Tied-Down by the Idea of Perfection</w:t>
            </w:r>
            <w:r>
              <w:tab/>
            </w:r>
            <w:r>
              <w:fldChar w:fldCharType="begin"/>
            </w:r>
            <w:r>
              <w:instrText>PAGEREF _Toc49162 \h</w:instrText>
            </w:r>
            <w:r>
              <w:fldChar w:fldCharType="separate"/>
            </w:r>
            <w:r>
              <w:t xml:space="preserve">75 </w:t>
            </w:r>
            <w:r>
              <w:fldChar w:fldCharType="end"/>
            </w:r>
          </w:hyperlink>
        </w:p>
        <w:p w14:paraId="60B25FCE" w14:textId="77777777" w:rsidR="002B5A3D" w:rsidRDefault="00E22924">
          <w:pPr>
            <w:pStyle w:val="TOC2"/>
            <w:tabs>
              <w:tab w:val="right" w:leader="dot" w:pos="9028"/>
            </w:tabs>
          </w:pPr>
          <w:hyperlink w:anchor="_Toc49163">
            <w:r>
              <w:t>Setting Real Expectations</w:t>
            </w:r>
            <w:r>
              <w:tab/>
            </w:r>
            <w:r>
              <w:fldChar w:fldCharType="begin"/>
            </w:r>
            <w:r>
              <w:instrText>PAGEREF _Toc49163 \h</w:instrText>
            </w:r>
            <w:r>
              <w:fldChar w:fldCharType="separate"/>
            </w:r>
            <w:r>
              <w:t xml:space="preserve">75 </w:t>
            </w:r>
            <w:r>
              <w:fldChar w:fldCharType="end"/>
            </w:r>
          </w:hyperlink>
        </w:p>
        <w:p w14:paraId="3612408C" w14:textId="77777777" w:rsidR="002B5A3D" w:rsidRDefault="00E22924">
          <w:pPr>
            <w:pStyle w:val="TOC3"/>
            <w:tabs>
              <w:tab w:val="right" w:leader="dot" w:pos="9028"/>
            </w:tabs>
          </w:pPr>
          <w:hyperlink w:anchor="_Toc49164">
            <w:r>
              <w:t>Worksheet 21 – Ex</w:t>
            </w:r>
            <w:r>
              <w:t>pectation Tracker</w:t>
            </w:r>
            <w:r>
              <w:tab/>
            </w:r>
            <w:r>
              <w:fldChar w:fldCharType="begin"/>
            </w:r>
            <w:r>
              <w:instrText>PAGEREF _Toc49164 \h</w:instrText>
            </w:r>
            <w:r>
              <w:fldChar w:fldCharType="separate"/>
            </w:r>
            <w:r>
              <w:t xml:space="preserve">76 </w:t>
            </w:r>
            <w:r>
              <w:fldChar w:fldCharType="end"/>
            </w:r>
          </w:hyperlink>
        </w:p>
        <w:p w14:paraId="7543051C" w14:textId="77777777" w:rsidR="002B5A3D" w:rsidRDefault="00E22924">
          <w:pPr>
            <w:pStyle w:val="TOC2"/>
            <w:tabs>
              <w:tab w:val="right" w:leader="dot" w:pos="9028"/>
            </w:tabs>
          </w:pPr>
          <w:hyperlink w:anchor="_Toc49165">
            <w:r>
              <w:t>Perfectionism and Borrowed Expectations</w:t>
            </w:r>
            <w:r>
              <w:tab/>
            </w:r>
            <w:r>
              <w:fldChar w:fldCharType="begin"/>
            </w:r>
            <w:r>
              <w:instrText>PAGEREF _Toc49165 \h</w:instrText>
            </w:r>
            <w:r>
              <w:fldChar w:fldCharType="separate"/>
            </w:r>
            <w:r>
              <w:t xml:space="preserve">78 </w:t>
            </w:r>
            <w:r>
              <w:fldChar w:fldCharType="end"/>
            </w:r>
          </w:hyperlink>
        </w:p>
        <w:p w14:paraId="2728039A" w14:textId="77777777" w:rsidR="002B5A3D" w:rsidRDefault="00E22924">
          <w:pPr>
            <w:pStyle w:val="TOC2"/>
            <w:tabs>
              <w:tab w:val="right" w:leader="dot" w:pos="9028"/>
            </w:tabs>
          </w:pPr>
          <w:hyperlink w:anchor="_Toc49166">
            <w:r>
              <w:t>Leaving No Room to Pause. Falter Too</w:t>
            </w:r>
            <w:r>
              <w:tab/>
            </w:r>
            <w:r>
              <w:fldChar w:fldCharType="begin"/>
            </w:r>
            <w:r>
              <w:instrText>PAGEREF _Toc49166 \h</w:instrText>
            </w:r>
            <w:r>
              <w:fldChar w:fldCharType="separate"/>
            </w:r>
            <w:r>
              <w:t xml:space="preserve">78 </w:t>
            </w:r>
            <w:r>
              <w:fldChar w:fldCharType="end"/>
            </w:r>
          </w:hyperlink>
        </w:p>
        <w:p w14:paraId="451EEB4F" w14:textId="77777777" w:rsidR="002B5A3D" w:rsidRDefault="00E22924">
          <w:pPr>
            <w:pStyle w:val="TOC2"/>
            <w:tabs>
              <w:tab w:val="right" w:leader="dot" w:pos="9028"/>
            </w:tabs>
          </w:pPr>
          <w:hyperlink w:anchor="_Toc49167">
            <w:r>
              <w:t>Avoiding Comparisons</w:t>
            </w:r>
            <w:r>
              <w:tab/>
            </w:r>
            <w:r>
              <w:fldChar w:fldCharType="begin"/>
            </w:r>
            <w:r>
              <w:instrText>PAGEREF _Toc49167 \h</w:instrText>
            </w:r>
            <w:r>
              <w:fldChar w:fldCharType="separate"/>
            </w:r>
            <w:r>
              <w:t xml:space="preserve">79 </w:t>
            </w:r>
            <w:r>
              <w:fldChar w:fldCharType="end"/>
            </w:r>
          </w:hyperlink>
        </w:p>
        <w:p w14:paraId="4E3610A9" w14:textId="77777777" w:rsidR="002B5A3D" w:rsidRDefault="00E22924">
          <w:pPr>
            <w:pStyle w:val="TOC3"/>
            <w:tabs>
              <w:tab w:val="right" w:leader="dot" w:pos="9028"/>
            </w:tabs>
          </w:pPr>
          <w:hyperlink w:anchor="_Toc49168">
            <w:r>
              <w:t>Worksheet 22 - Becoming the Change You Want to See</w:t>
            </w:r>
            <w:r>
              <w:tab/>
            </w:r>
            <w:r>
              <w:fldChar w:fldCharType="begin"/>
            </w:r>
            <w:r>
              <w:instrText>PAGEREF _Toc49168 \h</w:instrText>
            </w:r>
            <w:r>
              <w:fldChar w:fldCharType="separate"/>
            </w:r>
            <w:r>
              <w:t xml:space="preserve">79 </w:t>
            </w:r>
            <w:r>
              <w:fldChar w:fldCharType="end"/>
            </w:r>
          </w:hyperlink>
        </w:p>
        <w:p w14:paraId="0B2A10DE" w14:textId="77777777" w:rsidR="002B5A3D" w:rsidRDefault="00E22924">
          <w:pPr>
            <w:pStyle w:val="TOC2"/>
            <w:tabs>
              <w:tab w:val="right" w:leader="dot" w:pos="9028"/>
            </w:tabs>
          </w:pPr>
          <w:hyperlink w:anchor="_Toc49169">
            <w:r>
              <w:t>Chang</w:t>
            </w:r>
            <w:r>
              <w:t>e Everything If You Have To, but Change Them One Thing at a Time</w:t>
            </w:r>
            <w:r>
              <w:tab/>
            </w:r>
            <w:r>
              <w:fldChar w:fldCharType="begin"/>
            </w:r>
            <w:r>
              <w:instrText>PAGEREF _Toc49169 \h</w:instrText>
            </w:r>
            <w:r>
              <w:fldChar w:fldCharType="separate"/>
            </w:r>
            <w:r>
              <w:t xml:space="preserve">80 </w:t>
            </w:r>
            <w:r>
              <w:fldChar w:fldCharType="end"/>
            </w:r>
          </w:hyperlink>
        </w:p>
        <w:p w14:paraId="67D5D695" w14:textId="77777777" w:rsidR="002B5A3D" w:rsidRDefault="00E22924">
          <w:pPr>
            <w:pStyle w:val="TOC2"/>
            <w:tabs>
              <w:tab w:val="right" w:leader="dot" w:pos="9028"/>
            </w:tabs>
          </w:pPr>
          <w:hyperlink w:anchor="_Toc49170">
            <w:r>
              <w:t>Fear of Feedback</w:t>
            </w:r>
            <w:r>
              <w:tab/>
            </w:r>
            <w:r>
              <w:fldChar w:fldCharType="begin"/>
            </w:r>
            <w:r>
              <w:instrText>PAGEREF _Toc49170 \h</w:instrText>
            </w:r>
            <w:r>
              <w:fldChar w:fldCharType="separate"/>
            </w:r>
            <w:r>
              <w:t xml:space="preserve">80 </w:t>
            </w:r>
            <w:r>
              <w:fldChar w:fldCharType="end"/>
            </w:r>
          </w:hyperlink>
        </w:p>
        <w:p w14:paraId="11960C57" w14:textId="77777777" w:rsidR="002B5A3D" w:rsidRDefault="00E22924">
          <w:pPr>
            <w:pStyle w:val="TOC3"/>
            <w:tabs>
              <w:tab w:val="right" w:leader="dot" w:pos="9028"/>
            </w:tabs>
          </w:pPr>
          <w:hyperlink w:anchor="_Toc49171">
            <w:r>
              <w:t>Worksheet 23 - Overcoming Feedback Fears</w:t>
            </w:r>
            <w:r>
              <w:tab/>
            </w:r>
            <w:r>
              <w:fldChar w:fldCharType="begin"/>
            </w:r>
            <w:r>
              <w:instrText>PAGEREF _Toc49171 \h</w:instrText>
            </w:r>
            <w:r>
              <w:fldChar w:fldCharType="separate"/>
            </w:r>
            <w:r>
              <w:t xml:space="preserve">81 </w:t>
            </w:r>
            <w:r>
              <w:fldChar w:fldCharType="end"/>
            </w:r>
          </w:hyperlink>
        </w:p>
        <w:p w14:paraId="446422E6" w14:textId="77777777" w:rsidR="002B5A3D" w:rsidRDefault="00E22924">
          <w:pPr>
            <w:pStyle w:val="TOC2"/>
            <w:tabs>
              <w:tab w:val="right" w:leader="dot" w:pos="9028"/>
            </w:tabs>
          </w:pPr>
          <w:hyperlink w:anchor="_Toc49172">
            <w:r>
              <w:t>Rew</w:t>
            </w:r>
            <w:r>
              <w:t>ard Yourself. You’ve Made Great Progress</w:t>
            </w:r>
            <w:r>
              <w:tab/>
            </w:r>
            <w:r>
              <w:fldChar w:fldCharType="begin"/>
            </w:r>
            <w:r>
              <w:instrText>PAGEREF _Toc49172 \h</w:instrText>
            </w:r>
            <w:r>
              <w:fldChar w:fldCharType="separate"/>
            </w:r>
            <w:r>
              <w:t xml:space="preserve">82 </w:t>
            </w:r>
            <w:r>
              <w:fldChar w:fldCharType="end"/>
            </w:r>
          </w:hyperlink>
        </w:p>
        <w:p w14:paraId="509B9B5C" w14:textId="77777777" w:rsidR="002B5A3D" w:rsidRDefault="00E22924">
          <w:pPr>
            <w:pStyle w:val="TOC1"/>
            <w:tabs>
              <w:tab w:val="right" w:leader="dot" w:pos="9028"/>
            </w:tabs>
          </w:pPr>
          <w:hyperlink w:anchor="_Toc49173">
            <w:r>
              <w:t>Chapter 8 - You’ve Got This: How to Banish Worry and Live Panic-Free</w:t>
            </w:r>
            <w:r>
              <w:tab/>
            </w:r>
            <w:r>
              <w:fldChar w:fldCharType="begin"/>
            </w:r>
            <w:r>
              <w:instrText>PAGEREF _Toc49173 \h</w:instrText>
            </w:r>
            <w:r>
              <w:fldChar w:fldCharType="separate"/>
            </w:r>
            <w:r>
              <w:t xml:space="preserve">85 </w:t>
            </w:r>
            <w:r>
              <w:fldChar w:fldCharType="end"/>
            </w:r>
          </w:hyperlink>
        </w:p>
        <w:p w14:paraId="7CA3EF09" w14:textId="77777777" w:rsidR="002B5A3D" w:rsidRDefault="00E22924">
          <w:pPr>
            <w:pStyle w:val="TOC2"/>
            <w:tabs>
              <w:tab w:val="right" w:leader="dot" w:pos="9028"/>
            </w:tabs>
          </w:pPr>
          <w:hyperlink w:anchor="_Toc49174">
            <w:r>
              <w:t>Simplify</w:t>
            </w:r>
            <w:r>
              <w:tab/>
            </w:r>
            <w:r>
              <w:fldChar w:fldCharType="begin"/>
            </w:r>
            <w:r>
              <w:instrText>PAGEREF _Toc49174 \h</w:instrText>
            </w:r>
            <w:r>
              <w:fldChar w:fldCharType="separate"/>
            </w:r>
            <w:r>
              <w:t xml:space="preserve">86 </w:t>
            </w:r>
            <w:r>
              <w:fldChar w:fldCharType="end"/>
            </w:r>
          </w:hyperlink>
        </w:p>
        <w:p w14:paraId="38162B93" w14:textId="77777777" w:rsidR="002B5A3D" w:rsidRDefault="00E22924">
          <w:pPr>
            <w:pStyle w:val="TOC3"/>
            <w:tabs>
              <w:tab w:val="right" w:leader="dot" w:pos="9028"/>
            </w:tabs>
          </w:pPr>
          <w:hyperlink w:anchor="_Toc49175">
            <w:r>
              <w:t>Breathe</w:t>
            </w:r>
            <w:r>
              <w:tab/>
            </w:r>
            <w:r>
              <w:fldChar w:fldCharType="begin"/>
            </w:r>
            <w:r>
              <w:instrText>PAGEREF _Toc49175 \h</w:instrText>
            </w:r>
            <w:r>
              <w:fldChar w:fldCharType="separate"/>
            </w:r>
            <w:r>
              <w:t xml:space="preserve">86 </w:t>
            </w:r>
            <w:r>
              <w:fldChar w:fldCharType="end"/>
            </w:r>
          </w:hyperlink>
        </w:p>
        <w:p w14:paraId="45927141" w14:textId="77777777" w:rsidR="002B5A3D" w:rsidRDefault="00E22924">
          <w:pPr>
            <w:pStyle w:val="TOC3"/>
            <w:tabs>
              <w:tab w:val="right" w:leader="dot" w:pos="9028"/>
            </w:tabs>
          </w:pPr>
          <w:hyperlink w:anchor="_Toc49176">
            <w:r>
              <w:t>Exercise</w:t>
            </w:r>
            <w:r>
              <w:tab/>
            </w:r>
            <w:r>
              <w:fldChar w:fldCharType="begin"/>
            </w:r>
            <w:r>
              <w:instrText>PAGEREF _Toc49176 \h</w:instrText>
            </w:r>
            <w:r>
              <w:fldChar w:fldCharType="separate"/>
            </w:r>
            <w:r>
              <w:t xml:space="preserve">87 </w:t>
            </w:r>
            <w:r>
              <w:fldChar w:fldCharType="end"/>
            </w:r>
          </w:hyperlink>
        </w:p>
        <w:p w14:paraId="1E0FB610" w14:textId="77777777" w:rsidR="002B5A3D" w:rsidRDefault="00E22924">
          <w:pPr>
            <w:pStyle w:val="TOC3"/>
            <w:tabs>
              <w:tab w:val="right" w:leader="dot" w:pos="9028"/>
            </w:tabs>
          </w:pPr>
          <w:hyperlink w:anchor="_Toc49177">
            <w:r>
              <w:t>Express Yourself. Talk It Out or Journal Your Thoughts</w:t>
            </w:r>
            <w:r>
              <w:tab/>
            </w:r>
            <w:r>
              <w:fldChar w:fldCharType="begin"/>
            </w:r>
            <w:r>
              <w:instrText>PAGEREF _Toc49177 \h</w:instrText>
            </w:r>
            <w:r>
              <w:fldChar w:fldCharType="separate"/>
            </w:r>
            <w:r>
              <w:t xml:space="preserve">88 </w:t>
            </w:r>
            <w:r>
              <w:fldChar w:fldCharType="end"/>
            </w:r>
          </w:hyperlink>
        </w:p>
        <w:p w14:paraId="5BC8496B" w14:textId="77777777" w:rsidR="002B5A3D" w:rsidRDefault="00E22924">
          <w:pPr>
            <w:pStyle w:val="TOC3"/>
            <w:tabs>
              <w:tab w:val="right" w:leader="dot" w:pos="9028"/>
            </w:tabs>
          </w:pPr>
          <w:hyperlink w:anchor="_Toc49178">
            <w:r>
              <w:t>Listen to Music</w:t>
            </w:r>
            <w:r>
              <w:tab/>
            </w:r>
            <w:r>
              <w:fldChar w:fldCharType="begin"/>
            </w:r>
            <w:r>
              <w:instrText>PAGEREF _Toc49178 \h</w:instrText>
            </w:r>
            <w:r>
              <w:fldChar w:fldCharType="separate"/>
            </w:r>
            <w:r>
              <w:t xml:space="preserve">89 </w:t>
            </w:r>
            <w:r>
              <w:fldChar w:fldCharType="end"/>
            </w:r>
          </w:hyperlink>
        </w:p>
        <w:p w14:paraId="2DB58442" w14:textId="77777777" w:rsidR="002B5A3D" w:rsidRDefault="00E22924">
          <w:pPr>
            <w:pStyle w:val="TOC3"/>
            <w:tabs>
              <w:tab w:val="right" w:leader="dot" w:pos="9028"/>
            </w:tabs>
          </w:pPr>
          <w:hyperlink w:anchor="_Toc49179">
            <w:r>
              <w:t>Spend Time with Pets</w:t>
            </w:r>
            <w:r>
              <w:tab/>
            </w:r>
            <w:r>
              <w:fldChar w:fldCharType="begin"/>
            </w:r>
            <w:r>
              <w:instrText>PAGEREF _Toc49179 \h</w:instrText>
            </w:r>
            <w:r>
              <w:fldChar w:fldCharType="separate"/>
            </w:r>
            <w:r>
              <w:t xml:space="preserve">90 </w:t>
            </w:r>
            <w:r>
              <w:fldChar w:fldCharType="end"/>
            </w:r>
          </w:hyperlink>
        </w:p>
        <w:p w14:paraId="279FB185" w14:textId="77777777" w:rsidR="002B5A3D" w:rsidRDefault="00E22924">
          <w:pPr>
            <w:pStyle w:val="TOC3"/>
            <w:tabs>
              <w:tab w:val="right" w:leader="dot" w:pos="9028"/>
            </w:tabs>
          </w:pPr>
          <w:hyperlink w:anchor="_Toc49180">
            <w:r>
              <w:t>Give Your Mind Something More Productive to Chew On</w:t>
            </w:r>
            <w:r>
              <w:tab/>
            </w:r>
            <w:r>
              <w:fldChar w:fldCharType="begin"/>
            </w:r>
            <w:r>
              <w:instrText>PAGEREF _Toc49180 \h</w:instrText>
            </w:r>
            <w:r>
              <w:fldChar w:fldCharType="separate"/>
            </w:r>
            <w:r>
              <w:t xml:space="preserve">90 </w:t>
            </w:r>
            <w:r>
              <w:fldChar w:fldCharType="end"/>
            </w:r>
          </w:hyperlink>
        </w:p>
        <w:p w14:paraId="3469F11E" w14:textId="77777777" w:rsidR="002B5A3D" w:rsidRDefault="00E22924">
          <w:pPr>
            <w:pStyle w:val="TOC3"/>
            <w:tabs>
              <w:tab w:val="right" w:leader="dot" w:pos="9028"/>
            </w:tabs>
          </w:pPr>
          <w:hyperlink w:anchor="_Toc49181">
            <w:r>
              <w:t>Stay in the Present</w:t>
            </w:r>
            <w:r>
              <w:tab/>
            </w:r>
            <w:r>
              <w:fldChar w:fldCharType="begin"/>
            </w:r>
            <w:r>
              <w:instrText>PAGEREF _Toc491</w:instrText>
            </w:r>
            <w:r>
              <w:instrText>81 \h</w:instrText>
            </w:r>
            <w:r>
              <w:fldChar w:fldCharType="separate"/>
            </w:r>
            <w:r>
              <w:t xml:space="preserve">91 </w:t>
            </w:r>
            <w:r>
              <w:fldChar w:fldCharType="end"/>
            </w:r>
          </w:hyperlink>
        </w:p>
        <w:p w14:paraId="5F53CF68" w14:textId="77777777" w:rsidR="002B5A3D" w:rsidRDefault="00E22924">
          <w:pPr>
            <w:pStyle w:val="TOC2"/>
            <w:tabs>
              <w:tab w:val="right" w:leader="dot" w:pos="9028"/>
            </w:tabs>
          </w:pPr>
          <w:hyperlink w:anchor="_Toc49182">
            <w:r>
              <w:t>You Decide. Ready or Not?</w:t>
            </w:r>
            <w:r>
              <w:tab/>
            </w:r>
            <w:r>
              <w:fldChar w:fldCharType="begin"/>
            </w:r>
            <w:r>
              <w:instrText>PAGEREF _Toc49182 \h</w:instrText>
            </w:r>
            <w:r>
              <w:fldChar w:fldCharType="separate"/>
            </w:r>
            <w:r>
              <w:t xml:space="preserve">92 </w:t>
            </w:r>
            <w:r>
              <w:fldChar w:fldCharType="end"/>
            </w:r>
          </w:hyperlink>
        </w:p>
        <w:p w14:paraId="2D48BBDF" w14:textId="77777777" w:rsidR="002B5A3D" w:rsidRDefault="00E22924">
          <w:pPr>
            <w:pStyle w:val="TOC3"/>
            <w:tabs>
              <w:tab w:val="right" w:leader="dot" w:pos="9028"/>
            </w:tabs>
          </w:pPr>
          <w:hyperlink w:anchor="_Toc49183">
            <w:r>
              <w:t>Works</w:t>
            </w:r>
            <w:r>
              <w:t>heet 24 - Gathering Your Tools</w:t>
            </w:r>
            <w:r>
              <w:tab/>
            </w:r>
            <w:r>
              <w:fldChar w:fldCharType="begin"/>
            </w:r>
            <w:r>
              <w:instrText>PAGEREF _Toc49183 \h</w:instrText>
            </w:r>
            <w:r>
              <w:fldChar w:fldCharType="separate"/>
            </w:r>
            <w:r>
              <w:t xml:space="preserve">92 </w:t>
            </w:r>
            <w:r>
              <w:fldChar w:fldCharType="end"/>
            </w:r>
          </w:hyperlink>
        </w:p>
        <w:p w14:paraId="5A5C33D9" w14:textId="77777777" w:rsidR="002B5A3D" w:rsidRDefault="00E22924">
          <w:pPr>
            <w:pStyle w:val="TOC1"/>
            <w:tabs>
              <w:tab w:val="right" w:leader="dot" w:pos="9028"/>
            </w:tabs>
          </w:pPr>
          <w:hyperlink w:anchor="_Toc49184">
            <w:r>
              <w:t>Conclusion</w:t>
            </w:r>
            <w:r>
              <w:tab/>
            </w:r>
            <w:r>
              <w:fldChar w:fldCharType="begin"/>
            </w:r>
            <w:r>
              <w:instrText>PAGEREF _Toc49184 \h</w:instrText>
            </w:r>
            <w:r>
              <w:fldChar w:fldCharType="separate"/>
            </w:r>
            <w:r>
              <w:t xml:space="preserve">93 </w:t>
            </w:r>
            <w:r>
              <w:fldChar w:fldCharType="end"/>
            </w:r>
          </w:hyperlink>
        </w:p>
        <w:p w14:paraId="1E3E03DF" w14:textId="77777777" w:rsidR="002B5A3D" w:rsidRDefault="00E22924">
          <w:r>
            <w:fldChar w:fldCharType="end"/>
          </w:r>
        </w:p>
      </w:sdtContent>
    </w:sdt>
    <w:p w14:paraId="4C27350A" w14:textId="77777777" w:rsidR="002B5A3D" w:rsidRDefault="00E22924">
      <w:pPr>
        <w:spacing w:after="17" w:line="392" w:lineRule="auto"/>
        <w:ind w:left="0" w:right="8960" w:firstLine="0"/>
      </w:pPr>
      <w:r>
        <w:rPr>
          <w:sz w:val="28"/>
        </w:rPr>
        <w:t xml:space="preserve">  </w:t>
      </w:r>
    </w:p>
    <w:p w14:paraId="172A8EDC" w14:textId="77777777" w:rsidR="002B5A3D" w:rsidRDefault="00E22924">
      <w:pPr>
        <w:spacing w:after="0" w:line="259" w:lineRule="auto"/>
        <w:ind w:left="0" w:right="0" w:firstLine="0"/>
        <w:jc w:val="left"/>
      </w:pPr>
      <w:r>
        <w:rPr>
          <w:sz w:val="28"/>
        </w:rPr>
        <w:t xml:space="preserve"> </w:t>
      </w:r>
      <w:r>
        <w:rPr>
          <w:sz w:val="28"/>
        </w:rPr>
        <w:tab/>
        <w:t xml:space="preserve"> </w:t>
      </w:r>
      <w:r>
        <w:br w:type="page"/>
      </w:r>
    </w:p>
    <w:p w14:paraId="56B759AC" w14:textId="77777777" w:rsidR="002B5A3D" w:rsidRDefault="00E22924">
      <w:pPr>
        <w:spacing w:after="462" w:line="259" w:lineRule="auto"/>
        <w:ind w:left="120" w:right="0" w:firstLine="0"/>
        <w:jc w:val="center"/>
      </w:pPr>
      <w:r>
        <w:rPr>
          <w:b/>
          <w:color w:val="2E74B5"/>
          <w:sz w:val="48"/>
        </w:rPr>
        <w:lastRenderedPageBreak/>
        <w:t xml:space="preserve"> </w:t>
      </w:r>
    </w:p>
    <w:p w14:paraId="52F80DD3" w14:textId="77777777" w:rsidR="002B5A3D" w:rsidRDefault="00E22924">
      <w:pPr>
        <w:pStyle w:val="Heading1"/>
        <w:spacing w:after="4" w:line="259" w:lineRule="auto"/>
        <w:ind w:right="3"/>
        <w:jc w:val="center"/>
      </w:pPr>
      <w:bookmarkStart w:id="0" w:name="_Toc49102"/>
      <w:r>
        <w:t xml:space="preserve">Introduction </w:t>
      </w:r>
      <w:bookmarkEnd w:id="0"/>
    </w:p>
    <w:p w14:paraId="1137388A" w14:textId="77777777" w:rsidR="002B5A3D" w:rsidRDefault="00E22924">
      <w:pPr>
        <w:spacing w:after="271" w:line="259" w:lineRule="auto"/>
        <w:ind w:left="0" w:right="0" w:firstLine="0"/>
        <w:jc w:val="left"/>
      </w:pPr>
      <w:r>
        <w:rPr>
          <w:rFonts w:ascii="Calibri" w:eastAsia="Calibri" w:hAnsi="Calibri" w:cs="Calibri"/>
          <w:sz w:val="22"/>
        </w:rPr>
        <w:t xml:space="preserve"> </w:t>
      </w:r>
    </w:p>
    <w:p w14:paraId="0E80B44B" w14:textId="77777777" w:rsidR="002B5A3D" w:rsidRDefault="00E22924">
      <w:pPr>
        <w:spacing w:after="357" w:line="259" w:lineRule="auto"/>
        <w:ind w:left="0" w:right="0" w:firstLine="0"/>
        <w:jc w:val="left"/>
      </w:pPr>
      <w:r>
        <w:rPr>
          <w:rFonts w:ascii="Calibri" w:eastAsia="Calibri" w:hAnsi="Calibri" w:cs="Calibri"/>
          <w:sz w:val="22"/>
        </w:rPr>
        <w:t xml:space="preserve"> </w:t>
      </w:r>
    </w:p>
    <w:p w14:paraId="7A915086" w14:textId="77777777" w:rsidR="002B5A3D" w:rsidRDefault="00E22924">
      <w:pPr>
        <w:spacing w:after="150" w:line="259" w:lineRule="auto"/>
        <w:ind w:left="0" w:right="0" w:firstLine="0"/>
        <w:jc w:val="left"/>
      </w:pPr>
      <w:r>
        <w:t xml:space="preserve"> </w:t>
      </w:r>
    </w:p>
    <w:p w14:paraId="33CB161F" w14:textId="77777777" w:rsidR="002B5A3D" w:rsidRDefault="00E22924">
      <w:pPr>
        <w:spacing w:after="150" w:line="259" w:lineRule="auto"/>
        <w:ind w:left="-5" w:right="0"/>
      </w:pPr>
      <w:r>
        <w:t xml:space="preserve">Do any of these statements sound familiar? </w:t>
      </w:r>
    </w:p>
    <w:p w14:paraId="111C7D67" w14:textId="77777777" w:rsidR="002B5A3D" w:rsidRDefault="00E22924">
      <w:pPr>
        <w:spacing w:after="152" w:line="259" w:lineRule="auto"/>
        <w:ind w:left="0" w:right="0" w:firstLine="0"/>
        <w:jc w:val="left"/>
      </w:pPr>
      <w:r>
        <w:t xml:space="preserve"> </w:t>
      </w:r>
    </w:p>
    <w:p w14:paraId="0D039F9A" w14:textId="77777777" w:rsidR="002B5A3D" w:rsidRDefault="00E22924">
      <w:pPr>
        <w:spacing w:after="150" w:line="259" w:lineRule="auto"/>
        <w:ind w:left="-5" w:right="0"/>
      </w:pPr>
      <w:r>
        <w:t xml:space="preserve">You worry too much. </w:t>
      </w:r>
    </w:p>
    <w:p w14:paraId="5F0E9FD9" w14:textId="77777777" w:rsidR="002B5A3D" w:rsidRDefault="00E22924">
      <w:pPr>
        <w:ind w:left="-5" w:right="0"/>
      </w:pPr>
      <w:r>
        <w:t xml:space="preserve">You must </w:t>
      </w:r>
      <w:r>
        <w:t xml:space="preserve">drag yourself out of the bed every morning and often wake up feeling sad for no obvious reason. </w:t>
      </w:r>
    </w:p>
    <w:p w14:paraId="4F173DEB" w14:textId="77777777" w:rsidR="002B5A3D" w:rsidRDefault="00E22924">
      <w:pPr>
        <w:spacing w:after="150" w:line="259" w:lineRule="auto"/>
        <w:ind w:left="-5" w:right="0"/>
      </w:pPr>
      <w:r>
        <w:t xml:space="preserve">You’re disposed to making negative predictions. </w:t>
      </w:r>
    </w:p>
    <w:p w14:paraId="49AF4466" w14:textId="77777777" w:rsidR="002B5A3D" w:rsidRDefault="00E22924">
      <w:pPr>
        <w:spacing w:after="152" w:line="259" w:lineRule="auto"/>
        <w:ind w:left="-5" w:right="0"/>
      </w:pPr>
      <w:r>
        <w:t xml:space="preserve">You worry about the worst that could happen in any situation. </w:t>
      </w:r>
    </w:p>
    <w:p w14:paraId="63DFE9B3" w14:textId="77777777" w:rsidR="002B5A3D" w:rsidRDefault="00E22924">
      <w:pPr>
        <w:spacing w:after="150" w:line="259" w:lineRule="auto"/>
        <w:ind w:left="-5" w:right="0"/>
      </w:pPr>
      <w:r>
        <w:t xml:space="preserve">You take negative feedback very personally. </w:t>
      </w:r>
    </w:p>
    <w:p w14:paraId="20156068" w14:textId="77777777" w:rsidR="002B5A3D" w:rsidRDefault="00E22924">
      <w:pPr>
        <w:spacing w:after="150" w:line="259" w:lineRule="auto"/>
        <w:ind w:left="-5" w:right="0"/>
      </w:pPr>
      <w:r>
        <w:t>Yo</w:t>
      </w:r>
      <w:r>
        <w:t xml:space="preserve">u’re your biggest critic.  </w:t>
      </w:r>
    </w:p>
    <w:p w14:paraId="6F202A3A" w14:textId="77777777" w:rsidR="002B5A3D" w:rsidRDefault="00E22924">
      <w:pPr>
        <w:spacing w:after="147" w:line="259" w:lineRule="auto"/>
        <w:ind w:left="-5" w:right="0"/>
      </w:pPr>
      <w:r>
        <w:t xml:space="preserve">You avoid people more than you should. </w:t>
      </w:r>
    </w:p>
    <w:p w14:paraId="4000F8F8" w14:textId="77777777" w:rsidR="002B5A3D" w:rsidRDefault="00E22924">
      <w:pPr>
        <w:spacing w:after="310" w:line="259" w:lineRule="auto"/>
        <w:ind w:left="-5" w:right="0"/>
      </w:pPr>
      <w:r>
        <w:t xml:space="preserve">Anything less than perfection feels like failure. </w:t>
      </w:r>
    </w:p>
    <w:p w14:paraId="005C0C5A" w14:textId="77777777" w:rsidR="002B5A3D" w:rsidRDefault="00E22924">
      <w:pPr>
        <w:spacing w:after="313" w:line="259" w:lineRule="auto"/>
        <w:ind w:left="0" w:right="0" w:firstLine="0"/>
        <w:jc w:val="left"/>
      </w:pPr>
      <w:r>
        <w:t xml:space="preserve"> </w:t>
      </w:r>
    </w:p>
    <w:p w14:paraId="66528C65" w14:textId="77777777" w:rsidR="002B5A3D" w:rsidRDefault="00E22924">
      <w:pPr>
        <w:spacing w:after="170"/>
        <w:ind w:left="-5" w:right="0"/>
      </w:pPr>
      <w:r>
        <w:t>If they do, then there’s a chance that you’re experiencing some degree of anxiety and/or depression. Unpleasant feelings are a part of our daily lives. They are there to teach us a lesson. Once we’ve learned our lesson, they often move on, but might come b</w:t>
      </w:r>
      <w:r>
        <w:t xml:space="preserve">ack with another lesson later.  </w:t>
      </w:r>
    </w:p>
    <w:p w14:paraId="07E0E546" w14:textId="77777777" w:rsidR="002B5A3D" w:rsidRDefault="00E22924">
      <w:pPr>
        <w:spacing w:after="0" w:line="259" w:lineRule="auto"/>
        <w:ind w:left="0" w:right="0" w:firstLine="0"/>
        <w:jc w:val="left"/>
      </w:pPr>
      <w:r>
        <w:t xml:space="preserve"> </w:t>
      </w:r>
    </w:p>
    <w:p w14:paraId="59C8637A" w14:textId="77777777" w:rsidR="002B5A3D" w:rsidRDefault="00E22924">
      <w:pPr>
        <w:spacing w:after="170"/>
        <w:ind w:left="-5" w:right="0"/>
      </w:pPr>
      <w:r>
        <w:lastRenderedPageBreak/>
        <w:t>As a result of these experiences, you’re likely to feel sad and stressed. These are perfectly normal emotions to go through from time to time.  Everyone feels low and apprehensive about something or the other at some poin</w:t>
      </w:r>
      <w:r>
        <w:t xml:space="preserve">t in their lives. But when these unpleasant emotions begin to consume you, then you must act before it’s too late.  </w:t>
      </w:r>
    </w:p>
    <w:p w14:paraId="779D303C" w14:textId="77777777" w:rsidR="002B5A3D" w:rsidRDefault="00E22924">
      <w:pPr>
        <w:spacing w:after="313" w:line="259" w:lineRule="auto"/>
        <w:ind w:left="0" w:right="0" w:firstLine="0"/>
        <w:jc w:val="left"/>
      </w:pPr>
      <w:r>
        <w:t xml:space="preserve"> </w:t>
      </w:r>
    </w:p>
    <w:p w14:paraId="645063BB" w14:textId="77777777" w:rsidR="002B5A3D" w:rsidRDefault="00E22924">
      <w:pPr>
        <w:spacing w:after="170"/>
        <w:ind w:left="-5" w:right="0"/>
      </w:pPr>
      <w:r>
        <w:t xml:space="preserve">Fortunately, these feelings can be healed. They can be made to shift to a more positive and constructive space. And we are here to help. </w:t>
      </w:r>
      <w:r>
        <w:t xml:space="preserve">The </w:t>
      </w:r>
      <w:r>
        <w:rPr>
          <w:i/>
        </w:rPr>
        <w:t>Anti-Anxiety Formula</w:t>
      </w:r>
      <w:r>
        <w:t xml:space="preserve"> book has been written with especially this in mind.  </w:t>
      </w:r>
    </w:p>
    <w:p w14:paraId="7B0EF989" w14:textId="77777777" w:rsidR="002B5A3D" w:rsidRDefault="00E22924">
      <w:pPr>
        <w:spacing w:after="313" w:line="259" w:lineRule="auto"/>
        <w:ind w:left="0" w:right="0" w:firstLine="0"/>
        <w:jc w:val="left"/>
      </w:pPr>
      <w:r>
        <w:t xml:space="preserve"> </w:t>
      </w:r>
    </w:p>
    <w:p w14:paraId="0887FF99" w14:textId="77777777" w:rsidR="002B5A3D" w:rsidRDefault="00E22924">
      <w:pPr>
        <w:spacing w:after="170"/>
        <w:ind w:left="-5" w:right="0"/>
      </w:pPr>
      <w:r>
        <w:t>You will find a wide range of skills and tools to help manage and overcome your anxiety. This book is filled with questions that help you reflect and find answers for yourself</w:t>
      </w:r>
      <w:r>
        <w:t xml:space="preserve">. We urge you to give every practice a try before deciding on the ones that work best for you.  </w:t>
      </w:r>
    </w:p>
    <w:p w14:paraId="646549C0" w14:textId="77777777" w:rsidR="002B5A3D" w:rsidRDefault="00E22924">
      <w:pPr>
        <w:spacing w:after="311" w:line="259" w:lineRule="auto"/>
        <w:ind w:left="0" w:right="0" w:firstLine="0"/>
        <w:jc w:val="left"/>
      </w:pPr>
      <w:r>
        <w:t xml:space="preserve"> </w:t>
      </w:r>
    </w:p>
    <w:p w14:paraId="1CCB3B4B" w14:textId="77777777" w:rsidR="002B5A3D" w:rsidRDefault="00E22924">
      <w:pPr>
        <w:spacing w:after="0" w:line="358" w:lineRule="auto"/>
        <w:ind w:left="-5" w:right="-8"/>
        <w:jc w:val="left"/>
      </w:pPr>
      <w:r>
        <w:t>On that note, we welcome you to our book titled, ‘</w:t>
      </w:r>
      <w:r>
        <w:rPr>
          <w:i/>
        </w:rPr>
        <w:t xml:space="preserve">The </w:t>
      </w:r>
      <w:proofErr w:type="spellStart"/>
      <w:r>
        <w:rPr>
          <w:i/>
        </w:rPr>
        <w:t>AntiAnxiety</w:t>
      </w:r>
      <w:proofErr w:type="spellEnd"/>
      <w:r>
        <w:rPr>
          <w:i/>
        </w:rPr>
        <w:t xml:space="preserve"> Formula</w:t>
      </w:r>
      <w:r>
        <w:t>.’ We’ve had an enriching time creating this book and hope that experience translate</w:t>
      </w:r>
      <w:r>
        <w:t xml:space="preserve">s to our readers too.  </w:t>
      </w:r>
    </w:p>
    <w:p w14:paraId="3BAE7F58" w14:textId="77777777" w:rsidR="002B5A3D" w:rsidRDefault="00E22924">
      <w:pPr>
        <w:spacing w:after="461" w:line="259" w:lineRule="auto"/>
        <w:ind w:left="0" w:right="0" w:firstLine="0"/>
        <w:jc w:val="left"/>
      </w:pPr>
      <w:r>
        <w:t xml:space="preserve"> </w:t>
      </w:r>
    </w:p>
    <w:p w14:paraId="3058174E" w14:textId="77777777" w:rsidR="002B5A3D" w:rsidRDefault="00E22924">
      <w:pPr>
        <w:spacing w:after="0" w:line="259" w:lineRule="auto"/>
        <w:ind w:left="0" w:right="0" w:firstLine="0"/>
        <w:jc w:val="left"/>
      </w:pPr>
      <w:r>
        <w:rPr>
          <w:b/>
          <w:color w:val="2E74B5"/>
          <w:sz w:val="48"/>
        </w:rPr>
        <w:lastRenderedPageBreak/>
        <w:t xml:space="preserve"> </w:t>
      </w:r>
    </w:p>
    <w:p w14:paraId="3E82D7FD" w14:textId="77777777" w:rsidR="002B5A3D" w:rsidRDefault="00E22924">
      <w:pPr>
        <w:spacing w:after="0" w:line="259" w:lineRule="auto"/>
        <w:ind w:left="-1440" w:right="10468" w:firstLine="0"/>
        <w:jc w:val="left"/>
      </w:pPr>
      <w:r>
        <w:rPr>
          <w:rFonts w:ascii="Calibri" w:eastAsia="Calibri" w:hAnsi="Calibri" w:cs="Calibri"/>
          <w:noProof/>
          <w:sz w:val="22"/>
        </w:rPr>
        <w:lastRenderedPageBreak/>
        <mc:AlternateContent>
          <mc:Choice Requires="wpg">
            <w:drawing>
              <wp:anchor distT="0" distB="0" distL="114300" distR="114300" simplePos="0" relativeHeight="251659264" behindDoc="0" locked="0" layoutInCell="1" allowOverlap="1" wp14:anchorId="6F6C98F6" wp14:editId="34350DC7">
                <wp:simplePos x="0" y="0"/>
                <wp:positionH relativeFrom="page">
                  <wp:posOffset>0</wp:posOffset>
                </wp:positionH>
                <wp:positionV relativeFrom="page">
                  <wp:posOffset>0</wp:posOffset>
                </wp:positionV>
                <wp:extent cx="7560564" cy="10681964"/>
                <wp:effectExtent l="0" t="0" r="0" b="0"/>
                <wp:wrapTopAndBottom/>
                <wp:docPr id="38590" name="Group 38590"/>
                <wp:cNvGraphicFramePr/>
                <a:graphic xmlns:a="http://schemas.openxmlformats.org/drawingml/2006/main">
                  <a:graphicData uri="http://schemas.microsoft.com/office/word/2010/wordprocessingGroup">
                    <wpg:wgp>
                      <wpg:cNvGrpSpPr/>
                      <wpg:grpSpPr>
                        <a:xfrm>
                          <a:off x="0" y="0"/>
                          <a:ext cx="7560564" cy="10681964"/>
                          <a:chOff x="0" y="0"/>
                          <a:chExt cx="7560564" cy="10681964"/>
                        </a:xfrm>
                      </wpg:grpSpPr>
                      <pic:pic xmlns:pic="http://schemas.openxmlformats.org/drawingml/2006/picture">
                        <pic:nvPicPr>
                          <pic:cNvPr id="47720" name="Picture 47720"/>
                          <pic:cNvPicPr/>
                        </pic:nvPicPr>
                        <pic:blipFill>
                          <a:blip r:embed="rId11"/>
                          <a:stretch>
                            <a:fillRect/>
                          </a:stretch>
                        </pic:blipFill>
                        <pic:spPr>
                          <a:xfrm>
                            <a:off x="0" y="0"/>
                            <a:ext cx="7543800" cy="10664952"/>
                          </a:xfrm>
                          <a:prstGeom prst="rect">
                            <a:avLst/>
                          </a:prstGeom>
                        </pic:spPr>
                      </pic:pic>
                      <wps:wsp>
                        <wps:cNvPr id="1062" name="Rectangle 1062"/>
                        <wps:cNvSpPr/>
                        <wps:spPr>
                          <a:xfrm>
                            <a:off x="914705" y="1088389"/>
                            <a:ext cx="42144" cy="189937"/>
                          </a:xfrm>
                          <a:prstGeom prst="rect">
                            <a:avLst/>
                          </a:prstGeom>
                          <a:ln>
                            <a:noFill/>
                          </a:ln>
                        </wps:spPr>
                        <wps:txbx>
                          <w:txbxContent>
                            <w:p w14:paraId="4B587A2C" w14:textId="77777777" w:rsidR="002B5A3D" w:rsidRDefault="00E22924">
                              <w:pPr>
                                <w:spacing w:after="160" w:line="259" w:lineRule="auto"/>
                                <w:ind w:left="0" w:right="0" w:firstLine="0"/>
                                <w:jc w:val="left"/>
                              </w:pPr>
                              <w:r>
                                <w:rPr>
                                  <w:rFonts w:ascii="Calibri" w:eastAsia="Calibri" w:hAnsi="Calibri" w:cs="Calibri"/>
                                  <w:b/>
                                  <w:color w:val="2E74B5"/>
                                  <w:sz w:val="22"/>
                                </w:rPr>
                                <w:t xml:space="preserve"> </w:t>
                              </w:r>
                            </w:p>
                          </w:txbxContent>
                        </wps:txbx>
                        <wps:bodyPr horzOverflow="overflow" vert="horz" lIns="0" tIns="0" rIns="0" bIns="0" rtlCol="0">
                          <a:noAutofit/>
                        </wps:bodyPr>
                      </wps:wsp>
                      <wps:wsp>
                        <wps:cNvPr id="1063" name="Rectangle 1063"/>
                        <wps:cNvSpPr/>
                        <wps:spPr>
                          <a:xfrm>
                            <a:off x="2743835" y="963011"/>
                            <a:ext cx="102967" cy="395487"/>
                          </a:xfrm>
                          <a:prstGeom prst="rect">
                            <a:avLst/>
                          </a:prstGeom>
                          <a:ln>
                            <a:noFill/>
                          </a:ln>
                        </wps:spPr>
                        <wps:txbx>
                          <w:txbxContent>
                            <w:p w14:paraId="5618F57A" w14:textId="77777777" w:rsidR="002B5A3D" w:rsidRDefault="00E22924">
                              <w:pPr>
                                <w:spacing w:after="160" w:line="259" w:lineRule="auto"/>
                                <w:ind w:left="0" w:right="0" w:firstLine="0"/>
                                <w:jc w:val="left"/>
                              </w:pPr>
                              <w:r>
                                <w:rPr>
                                  <w:b/>
                                  <w:color w:val="2E74B5"/>
                                  <w:sz w:val="48"/>
                                </w:rPr>
                                <w:t xml:space="preserve"> </w:t>
                              </w:r>
                            </w:p>
                          </w:txbxContent>
                        </wps:txbx>
                        <wps:bodyPr horzOverflow="overflow" vert="horz" lIns="0" tIns="0" rIns="0" bIns="0" rtlCol="0">
                          <a:noAutofit/>
                        </wps:bodyPr>
                      </wps:wsp>
                    </wpg:wgp>
                  </a:graphicData>
                </a:graphic>
              </wp:anchor>
            </w:drawing>
          </mc:Choice>
          <mc:Fallback xmlns:a="http://schemas.openxmlformats.org/drawingml/2006/main">
            <w:pict>
              <v:group id="Group 38590" style="width:595.32pt;height:841.1pt;position:absolute;mso-position-horizontal-relative:page;mso-position-horizontal:absolute;margin-left:0pt;mso-position-vertical-relative:page;margin-top:0pt;" coordsize="75605,106819">
                <v:shape id="Picture 47720" style="position:absolute;width:75438;height:106649;left:0;top:0;" filled="f">
                  <v:imagedata r:id="rId12"/>
                </v:shape>
                <v:rect id="Rectangle 1062" style="position:absolute;width:421;height:1899;left:9147;top:10883;" filled="f" stroked="f">
                  <v:textbox inset="0,0,0,0">
                    <w:txbxContent>
                      <w:p>
                        <w:pPr>
                          <w:spacing w:before="0" w:after="160" w:line="259" w:lineRule="auto"/>
                          <w:ind w:left="0" w:right="0" w:firstLine="0"/>
                          <w:jc w:val="left"/>
                        </w:pPr>
                        <w:r>
                          <w:rPr>
                            <w:rFonts w:cs="Calibri" w:hAnsi="Calibri" w:eastAsia="Calibri" w:ascii="Calibri"/>
                            <w:b w:val="1"/>
                            <w:color w:val="2e74b5"/>
                            <w:sz w:val="22"/>
                          </w:rPr>
                          <w:t xml:space="preserve"> </w:t>
                        </w:r>
                      </w:p>
                    </w:txbxContent>
                  </v:textbox>
                </v:rect>
                <v:rect id="Rectangle 1063" style="position:absolute;width:1029;height:3954;left:27438;top:9630;" filled="f" stroked="f">
                  <v:textbox inset="0,0,0,0">
                    <w:txbxContent>
                      <w:p>
                        <w:pPr>
                          <w:spacing w:before="0" w:after="160" w:line="259" w:lineRule="auto"/>
                          <w:ind w:left="0" w:right="0" w:firstLine="0"/>
                          <w:jc w:val="left"/>
                        </w:pPr>
                        <w:r>
                          <w:rPr>
                            <w:rFonts w:cs="Georgia" w:hAnsi="Georgia" w:eastAsia="Georgia" w:ascii="Georgia"/>
                            <w:b w:val="1"/>
                            <w:color w:val="2e74b5"/>
                            <w:sz w:val="48"/>
                          </w:rPr>
                          <w:t xml:space="preserve"> </w:t>
                        </w:r>
                      </w:p>
                    </w:txbxContent>
                  </v:textbox>
                </v:rect>
                <w10:wrap type="topAndBottom"/>
              </v:group>
            </w:pict>
          </mc:Fallback>
        </mc:AlternateContent>
      </w:r>
    </w:p>
    <w:p w14:paraId="3CA4D7C8" w14:textId="77777777" w:rsidR="002B5A3D" w:rsidRDefault="002B5A3D">
      <w:pPr>
        <w:sectPr w:rsidR="002B5A3D">
          <w:footerReference w:type="even" r:id="rId13"/>
          <w:footerReference w:type="default" r:id="rId14"/>
          <w:footerReference w:type="first" r:id="rId15"/>
          <w:pgSz w:w="11906" w:h="16838"/>
          <w:pgMar w:top="1482" w:right="1438" w:bottom="1602" w:left="1440" w:header="720" w:footer="709" w:gutter="0"/>
          <w:pgNumType w:start="1"/>
          <w:cols w:space="720"/>
        </w:sectPr>
      </w:pPr>
    </w:p>
    <w:p w14:paraId="1AF6E974" w14:textId="77777777" w:rsidR="002B5A3D" w:rsidRDefault="00E22924">
      <w:pPr>
        <w:spacing w:after="462" w:line="259" w:lineRule="auto"/>
        <w:ind w:left="0" w:right="0" w:firstLine="0"/>
        <w:jc w:val="left"/>
      </w:pPr>
      <w:r>
        <w:rPr>
          <w:b/>
          <w:color w:val="2E74B5"/>
          <w:sz w:val="48"/>
        </w:rPr>
        <w:lastRenderedPageBreak/>
        <w:t xml:space="preserve"> </w:t>
      </w:r>
    </w:p>
    <w:p w14:paraId="0D66B9CC" w14:textId="77777777" w:rsidR="002B5A3D" w:rsidRDefault="00E22924">
      <w:pPr>
        <w:pStyle w:val="Heading1"/>
        <w:spacing w:after="73" w:line="259" w:lineRule="auto"/>
        <w:ind w:left="-5" w:right="0"/>
      </w:pPr>
      <w:bookmarkStart w:id="1" w:name="_Toc49103"/>
      <w:r>
        <w:t xml:space="preserve">Chapter 1 - You and Your Anxiety: </w:t>
      </w:r>
      <w:r>
        <w:t xml:space="preserve">How to Overcome Your Stuck Points </w:t>
      </w:r>
      <w:bookmarkEnd w:id="1"/>
    </w:p>
    <w:p w14:paraId="38F2727E" w14:textId="77777777" w:rsidR="002B5A3D" w:rsidRDefault="00E22924">
      <w:pPr>
        <w:spacing w:after="310" w:line="259" w:lineRule="auto"/>
        <w:ind w:left="0" w:right="0" w:firstLine="0"/>
        <w:jc w:val="left"/>
      </w:pPr>
      <w:r>
        <w:t xml:space="preserve"> </w:t>
      </w:r>
    </w:p>
    <w:p w14:paraId="481F2C22" w14:textId="77777777" w:rsidR="002B5A3D" w:rsidRDefault="00E22924">
      <w:pPr>
        <w:spacing w:after="311" w:line="259" w:lineRule="auto"/>
        <w:ind w:left="0" w:right="0" w:firstLine="0"/>
        <w:jc w:val="left"/>
      </w:pPr>
      <w:r>
        <w:t xml:space="preserve"> </w:t>
      </w:r>
    </w:p>
    <w:p w14:paraId="6EECDE74" w14:textId="77777777" w:rsidR="002B5A3D" w:rsidRDefault="00E22924">
      <w:pPr>
        <w:ind w:left="-5" w:right="0"/>
      </w:pPr>
      <w:r>
        <w:t>Anxiety can creep up on you in many ways from physical and behavioral symptoms that are obvious to subtler symptoms that mess with your emotional and cognitive state of being. Yet, each time, it can leave behind a som</w:t>
      </w:r>
      <w:r>
        <w:t xml:space="preserve">ewhat similar and familiar feeling - the feeling of being a little more lost, battered, and alone.  </w:t>
      </w:r>
    </w:p>
    <w:p w14:paraId="101EFAA2" w14:textId="77777777" w:rsidR="002B5A3D" w:rsidRDefault="00E22924">
      <w:pPr>
        <w:spacing w:after="150" w:line="259" w:lineRule="auto"/>
        <w:ind w:left="0" w:right="0" w:firstLine="0"/>
        <w:jc w:val="left"/>
      </w:pPr>
      <w:r>
        <w:t xml:space="preserve"> </w:t>
      </w:r>
    </w:p>
    <w:p w14:paraId="0F81E14F" w14:textId="77777777" w:rsidR="002B5A3D" w:rsidRDefault="00E22924">
      <w:pPr>
        <w:ind w:left="-5" w:right="0"/>
      </w:pPr>
      <w:r>
        <w:t>No anxious person has the same set of symptoms, which is why each person’s anxiety is unique and therefore their individual journey. That said, most peop</w:t>
      </w:r>
      <w:r>
        <w:t xml:space="preserve">le have some of each type of the symptoms, only in different combinations, which makes understanding how it works more appreciable. This chapter focuses on personality concepts that will help you understand how your anxiety works.  </w:t>
      </w:r>
    </w:p>
    <w:p w14:paraId="04AD5FFB" w14:textId="77777777" w:rsidR="002B5A3D" w:rsidRDefault="00E22924">
      <w:pPr>
        <w:spacing w:after="150" w:line="259" w:lineRule="auto"/>
        <w:ind w:left="0" w:right="0" w:firstLine="0"/>
        <w:jc w:val="left"/>
      </w:pPr>
      <w:r>
        <w:t xml:space="preserve"> </w:t>
      </w:r>
    </w:p>
    <w:p w14:paraId="0A47D037" w14:textId="77777777" w:rsidR="002B5A3D" w:rsidRDefault="00E22924">
      <w:pPr>
        <w:spacing w:after="150" w:line="259" w:lineRule="auto"/>
        <w:ind w:left="0" w:right="0" w:firstLine="0"/>
        <w:jc w:val="left"/>
      </w:pPr>
      <w:r>
        <w:t xml:space="preserve"> </w:t>
      </w:r>
    </w:p>
    <w:p w14:paraId="000B9205" w14:textId="77777777" w:rsidR="002B5A3D" w:rsidRDefault="00E22924">
      <w:pPr>
        <w:spacing w:after="150" w:line="259" w:lineRule="auto"/>
        <w:ind w:left="0" w:right="0" w:firstLine="0"/>
        <w:jc w:val="left"/>
      </w:pPr>
      <w:r>
        <w:t xml:space="preserve"> </w:t>
      </w:r>
    </w:p>
    <w:p w14:paraId="56ED7A98" w14:textId="77777777" w:rsidR="002B5A3D" w:rsidRDefault="00E22924">
      <w:pPr>
        <w:spacing w:after="152" w:line="259" w:lineRule="auto"/>
        <w:ind w:left="0" w:right="0" w:firstLine="0"/>
        <w:jc w:val="left"/>
      </w:pPr>
      <w:r>
        <w:t xml:space="preserve"> </w:t>
      </w:r>
    </w:p>
    <w:p w14:paraId="6F84FC93" w14:textId="77777777" w:rsidR="002B5A3D" w:rsidRDefault="00E22924">
      <w:pPr>
        <w:spacing w:after="0" w:line="259" w:lineRule="auto"/>
        <w:ind w:left="0" w:right="0" w:firstLine="0"/>
        <w:jc w:val="left"/>
      </w:pPr>
      <w:r>
        <w:t xml:space="preserve"> </w:t>
      </w:r>
    </w:p>
    <w:p w14:paraId="5BDA7555" w14:textId="77777777" w:rsidR="002B5A3D" w:rsidRDefault="00E22924">
      <w:pPr>
        <w:pStyle w:val="Heading2"/>
        <w:spacing w:after="24"/>
        <w:ind w:left="-5"/>
      </w:pPr>
      <w:bookmarkStart w:id="2" w:name="_Toc49104"/>
      <w:r>
        <w:t>The Multiface</w:t>
      </w:r>
      <w:r>
        <w:t xml:space="preserve">ted You </w:t>
      </w:r>
      <w:bookmarkEnd w:id="2"/>
    </w:p>
    <w:p w14:paraId="66D4274D" w14:textId="77777777" w:rsidR="002B5A3D" w:rsidRDefault="00E22924">
      <w:pPr>
        <w:spacing w:after="190" w:line="259" w:lineRule="auto"/>
        <w:ind w:left="0" w:right="0" w:firstLine="0"/>
        <w:jc w:val="left"/>
      </w:pPr>
      <w:r>
        <w:rPr>
          <w:sz w:val="22"/>
        </w:rPr>
        <w:t xml:space="preserve"> </w:t>
      </w:r>
    </w:p>
    <w:p w14:paraId="73F4A49D" w14:textId="77777777" w:rsidR="002B5A3D" w:rsidRDefault="00E22924">
      <w:pPr>
        <w:spacing w:after="48"/>
        <w:ind w:left="-5" w:right="0"/>
      </w:pPr>
      <w:r>
        <w:lastRenderedPageBreak/>
        <w:t>Now, you cannot understand the average anxious person to understand your anxiety. You don’t need to either. You need to understand the many dimensions within which you and your anxiety exist. Once you start identifying these dimensions which are mostly cha</w:t>
      </w:r>
      <w:r>
        <w:t xml:space="preserve">racterized by triggers and symptoms, you’ll be able to work around them, and in time, overcome them too.  </w:t>
      </w:r>
    </w:p>
    <w:p w14:paraId="0B5C0D9B" w14:textId="77777777" w:rsidR="002B5A3D" w:rsidRDefault="00E22924">
      <w:pPr>
        <w:spacing w:after="190" w:line="259" w:lineRule="auto"/>
        <w:ind w:left="0" w:right="0" w:firstLine="0"/>
        <w:jc w:val="left"/>
      </w:pPr>
      <w:r>
        <w:t xml:space="preserve"> </w:t>
      </w:r>
    </w:p>
    <w:p w14:paraId="65829C71" w14:textId="77777777" w:rsidR="002B5A3D" w:rsidRDefault="00E22924">
      <w:pPr>
        <w:spacing w:after="68" w:line="259" w:lineRule="auto"/>
        <w:ind w:left="0" w:right="0" w:firstLine="0"/>
        <w:jc w:val="left"/>
      </w:pPr>
      <w:r>
        <w:t xml:space="preserve"> </w:t>
      </w:r>
    </w:p>
    <w:p w14:paraId="5EB89089" w14:textId="77777777" w:rsidR="002B5A3D" w:rsidRDefault="00E22924">
      <w:pPr>
        <w:spacing w:after="316" w:line="259" w:lineRule="auto"/>
        <w:ind w:left="0" w:right="0" w:firstLine="0"/>
        <w:jc w:val="left"/>
      </w:pPr>
      <w:r>
        <w:rPr>
          <w:rFonts w:ascii="Calibri" w:eastAsia="Calibri" w:hAnsi="Calibri" w:cs="Calibri"/>
          <w:sz w:val="22"/>
        </w:rPr>
        <w:t xml:space="preserve"> </w:t>
      </w:r>
    </w:p>
    <w:p w14:paraId="698DD0C7" w14:textId="77777777" w:rsidR="002B5A3D" w:rsidRDefault="00E22924">
      <w:pPr>
        <w:pStyle w:val="Heading3"/>
        <w:spacing w:after="22"/>
        <w:ind w:left="-5"/>
      </w:pPr>
      <w:bookmarkStart w:id="3" w:name="_Toc49105"/>
      <w:r>
        <w:t xml:space="preserve">Worksheet 1 - What Do You See? </w:t>
      </w:r>
      <w:bookmarkEnd w:id="3"/>
    </w:p>
    <w:p w14:paraId="008F498C" w14:textId="77777777" w:rsidR="002B5A3D" w:rsidRDefault="00E22924">
      <w:pPr>
        <w:spacing w:after="190" w:line="259" w:lineRule="auto"/>
        <w:ind w:left="0" w:right="0" w:firstLine="0"/>
        <w:jc w:val="left"/>
      </w:pPr>
      <w:r>
        <w:rPr>
          <w:sz w:val="22"/>
        </w:rPr>
        <w:t xml:space="preserve"> </w:t>
      </w:r>
    </w:p>
    <w:p w14:paraId="14053EE1" w14:textId="77777777" w:rsidR="002B5A3D" w:rsidRDefault="00E22924">
      <w:pPr>
        <w:spacing w:after="85"/>
        <w:ind w:left="-5" w:right="0"/>
      </w:pPr>
      <w:r>
        <w:t xml:space="preserve">Here’s a quick worksheet for you. Do any of these situations sound familiar to you? </w:t>
      </w:r>
    </w:p>
    <w:p w14:paraId="2849E800" w14:textId="77777777" w:rsidR="002B5A3D" w:rsidRDefault="00E22924">
      <w:pPr>
        <w:numPr>
          <w:ilvl w:val="0"/>
          <w:numId w:val="1"/>
        </w:numPr>
        <w:spacing w:after="86"/>
        <w:ind w:right="0" w:hanging="360"/>
      </w:pPr>
      <w:r>
        <w:t xml:space="preserve">You dislike change. Every time you are put into a new situation, you feel restless and worried. </w:t>
      </w:r>
    </w:p>
    <w:p w14:paraId="36561810" w14:textId="77777777" w:rsidR="002B5A3D" w:rsidRDefault="00E22924">
      <w:pPr>
        <w:numPr>
          <w:ilvl w:val="0"/>
          <w:numId w:val="1"/>
        </w:numPr>
        <w:spacing w:after="86"/>
        <w:ind w:right="0" w:hanging="360"/>
      </w:pPr>
      <w:r>
        <w:t xml:space="preserve">You over process information, decisions, and possibilities before acting. </w:t>
      </w:r>
    </w:p>
    <w:p w14:paraId="1FE5E7A8" w14:textId="77777777" w:rsidR="002B5A3D" w:rsidRDefault="00E22924">
      <w:pPr>
        <w:numPr>
          <w:ilvl w:val="0"/>
          <w:numId w:val="1"/>
        </w:numPr>
        <w:spacing w:after="163" w:line="259" w:lineRule="auto"/>
        <w:ind w:right="0" w:hanging="360"/>
      </w:pPr>
      <w:r>
        <w:t xml:space="preserve">You tend to be pessimistic about the present and future. </w:t>
      </w:r>
    </w:p>
    <w:p w14:paraId="51F4DEEA" w14:textId="77777777" w:rsidR="002B5A3D" w:rsidRDefault="00E22924">
      <w:pPr>
        <w:numPr>
          <w:ilvl w:val="0"/>
          <w:numId w:val="1"/>
        </w:numPr>
        <w:spacing w:after="162" w:line="259" w:lineRule="auto"/>
        <w:ind w:right="0" w:hanging="360"/>
      </w:pPr>
      <w:r>
        <w:t xml:space="preserve">You constantly dwell into negative past experiences. </w:t>
      </w:r>
    </w:p>
    <w:p w14:paraId="3A188A67" w14:textId="77777777" w:rsidR="002B5A3D" w:rsidRDefault="00E22924">
      <w:pPr>
        <w:numPr>
          <w:ilvl w:val="0"/>
          <w:numId w:val="1"/>
        </w:numPr>
        <w:spacing w:after="163" w:line="259" w:lineRule="auto"/>
        <w:ind w:right="0" w:hanging="360"/>
      </w:pPr>
      <w:r>
        <w:t xml:space="preserve">You worry about everything. </w:t>
      </w:r>
    </w:p>
    <w:p w14:paraId="5A8271A0" w14:textId="77777777" w:rsidR="002B5A3D" w:rsidRDefault="00E22924">
      <w:pPr>
        <w:numPr>
          <w:ilvl w:val="0"/>
          <w:numId w:val="1"/>
        </w:numPr>
        <w:ind w:right="0" w:hanging="360"/>
      </w:pPr>
      <w:r>
        <w:t xml:space="preserve">You feel awkward when someone compliments you. You also believe they don’t mean their compliments or are mocking you in some way.  </w:t>
      </w:r>
    </w:p>
    <w:p w14:paraId="594DE9A8" w14:textId="77777777" w:rsidR="002B5A3D" w:rsidRDefault="00E22924">
      <w:pPr>
        <w:numPr>
          <w:ilvl w:val="0"/>
          <w:numId w:val="1"/>
        </w:numPr>
        <w:spacing w:after="86" w:line="259" w:lineRule="auto"/>
        <w:ind w:right="0" w:hanging="360"/>
      </w:pPr>
      <w:r>
        <w:t xml:space="preserve">You are your harshest critic. </w:t>
      </w:r>
    </w:p>
    <w:p w14:paraId="1D09A667" w14:textId="77777777" w:rsidR="002B5A3D" w:rsidRDefault="00E22924">
      <w:pPr>
        <w:spacing w:after="150" w:line="259" w:lineRule="auto"/>
        <w:ind w:left="360" w:right="0" w:firstLine="0"/>
        <w:jc w:val="left"/>
      </w:pPr>
      <w:r>
        <w:t xml:space="preserve"> </w:t>
      </w:r>
    </w:p>
    <w:p w14:paraId="16418521" w14:textId="77777777" w:rsidR="002B5A3D" w:rsidRDefault="00E22924">
      <w:pPr>
        <w:ind w:left="-5" w:right="0"/>
      </w:pPr>
      <w:r>
        <w:lastRenderedPageBreak/>
        <w:t xml:space="preserve">While there is no scoring system here to rate your anxiety, it does help you to understand </w:t>
      </w:r>
      <w:r>
        <w:t xml:space="preserve">if you are anxiety-prone or not. The more items you check, the more likely you are suffering from anxiety, depression or both. </w:t>
      </w:r>
    </w:p>
    <w:p w14:paraId="6A9CEFF1" w14:textId="77777777" w:rsidR="002B5A3D" w:rsidRDefault="00E22924">
      <w:pPr>
        <w:spacing w:after="153" w:line="259" w:lineRule="auto"/>
        <w:ind w:left="0" w:right="0" w:firstLine="0"/>
        <w:jc w:val="left"/>
      </w:pPr>
      <w:r>
        <w:t xml:space="preserve"> </w:t>
      </w:r>
    </w:p>
    <w:p w14:paraId="21ADF028" w14:textId="77777777" w:rsidR="002B5A3D" w:rsidRDefault="00E22924">
      <w:pPr>
        <w:spacing w:after="150" w:line="259" w:lineRule="auto"/>
        <w:ind w:left="0" w:right="0" w:firstLine="0"/>
        <w:jc w:val="left"/>
      </w:pPr>
      <w:r>
        <w:t xml:space="preserve"> </w:t>
      </w:r>
    </w:p>
    <w:p w14:paraId="28E2EED2" w14:textId="77777777" w:rsidR="002B5A3D" w:rsidRDefault="00E22924">
      <w:pPr>
        <w:spacing w:after="262" w:line="259" w:lineRule="auto"/>
        <w:ind w:left="0" w:right="0" w:firstLine="0"/>
        <w:jc w:val="left"/>
      </w:pPr>
      <w:r>
        <w:t xml:space="preserve"> </w:t>
      </w:r>
    </w:p>
    <w:p w14:paraId="24F0C249" w14:textId="77777777" w:rsidR="002B5A3D" w:rsidRDefault="00E22924">
      <w:pPr>
        <w:pStyle w:val="Heading2"/>
        <w:ind w:left="-5"/>
      </w:pPr>
      <w:bookmarkStart w:id="4" w:name="_Toc49106"/>
      <w:r>
        <w:t xml:space="preserve">Understanding Your Anxiety and What It Is Doing to You </w:t>
      </w:r>
      <w:bookmarkEnd w:id="4"/>
    </w:p>
    <w:p w14:paraId="435A35BF" w14:textId="77777777" w:rsidR="002B5A3D" w:rsidRDefault="00E22924">
      <w:pPr>
        <w:spacing w:after="150" w:line="259" w:lineRule="auto"/>
        <w:ind w:left="0" w:right="0" w:firstLine="0"/>
        <w:jc w:val="left"/>
      </w:pPr>
      <w:r>
        <w:t xml:space="preserve"> </w:t>
      </w:r>
    </w:p>
    <w:p w14:paraId="76CCC84F" w14:textId="77777777" w:rsidR="002B5A3D" w:rsidRDefault="00E22924">
      <w:pPr>
        <w:ind w:left="-5" w:right="0"/>
      </w:pPr>
      <w:r>
        <w:t xml:space="preserve">Anxiety on the inside can affect what you do and how you act on </w:t>
      </w:r>
      <w:r>
        <w:t>the outside. And so, if you were to observe your mind and body carefully, you might be able to notice some signs, behavioral and physical, that can tell you what your anxiety might be doing to you. For instance, an anxious person might be dealing with seve</w:t>
      </w:r>
      <w:r>
        <w:t xml:space="preserve">ral conflicting and apprehensive thoughts. The internal noise and fear that reverberates inside might make them appear tired, withdrawn, and/or nervous. </w:t>
      </w:r>
    </w:p>
    <w:p w14:paraId="292D7C6E" w14:textId="77777777" w:rsidR="002B5A3D" w:rsidRDefault="00E22924">
      <w:pPr>
        <w:spacing w:after="180" w:line="259" w:lineRule="auto"/>
        <w:ind w:left="0" w:right="0" w:firstLine="0"/>
        <w:jc w:val="left"/>
      </w:pPr>
      <w:r>
        <w:rPr>
          <w:b/>
        </w:rPr>
        <w:t xml:space="preserve"> </w:t>
      </w:r>
    </w:p>
    <w:p w14:paraId="510B5A02" w14:textId="77777777" w:rsidR="002B5A3D" w:rsidRDefault="00E22924">
      <w:pPr>
        <w:spacing w:after="0" w:line="259" w:lineRule="auto"/>
        <w:ind w:left="0" w:right="0" w:firstLine="0"/>
        <w:jc w:val="left"/>
      </w:pPr>
      <w:r>
        <w:rPr>
          <w:sz w:val="22"/>
        </w:rPr>
        <w:t xml:space="preserve"> </w:t>
      </w:r>
      <w:r>
        <w:rPr>
          <w:sz w:val="22"/>
        </w:rPr>
        <w:tab/>
      </w:r>
      <w:r>
        <w:t xml:space="preserve"> </w:t>
      </w:r>
    </w:p>
    <w:p w14:paraId="3B88D498" w14:textId="77777777" w:rsidR="002B5A3D" w:rsidRDefault="00E22924">
      <w:pPr>
        <w:pStyle w:val="Heading3"/>
        <w:spacing w:after="0" w:line="357" w:lineRule="auto"/>
        <w:ind w:left="-5"/>
      </w:pPr>
      <w:bookmarkStart w:id="5" w:name="_Toc49107"/>
      <w:r>
        <w:t xml:space="preserve">Worksheet 2 - What Does Your Behavior Say of You? </w:t>
      </w:r>
      <w:bookmarkEnd w:id="5"/>
    </w:p>
    <w:p w14:paraId="0B50AB35" w14:textId="77777777" w:rsidR="002B5A3D" w:rsidRDefault="00E22924">
      <w:pPr>
        <w:spacing w:after="190" w:line="259" w:lineRule="auto"/>
        <w:ind w:left="0" w:right="0" w:firstLine="0"/>
        <w:jc w:val="left"/>
      </w:pPr>
      <w:r>
        <w:rPr>
          <w:sz w:val="22"/>
        </w:rPr>
        <w:t xml:space="preserve"> </w:t>
      </w:r>
    </w:p>
    <w:p w14:paraId="30C4B785" w14:textId="77777777" w:rsidR="002B5A3D" w:rsidRDefault="00E22924">
      <w:pPr>
        <w:spacing w:after="152" w:line="259" w:lineRule="auto"/>
        <w:ind w:left="-5" w:right="0"/>
      </w:pPr>
      <w:r>
        <w:t xml:space="preserve">Check off statements that apply to you. </w:t>
      </w:r>
    </w:p>
    <w:p w14:paraId="05C123B0" w14:textId="77777777" w:rsidR="002B5A3D" w:rsidRDefault="00E22924">
      <w:pPr>
        <w:spacing w:after="226" w:line="259" w:lineRule="auto"/>
        <w:ind w:left="0" w:right="0" w:firstLine="0"/>
        <w:jc w:val="left"/>
      </w:pPr>
      <w:r>
        <w:t xml:space="preserve"> </w:t>
      </w:r>
    </w:p>
    <w:p w14:paraId="5D82DD85" w14:textId="77777777" w:rsidR="002B5A3D" w:rsidRDefault="00E22924">
      <w:pPr>
        <w:numPr>
          <w:ilvl w:val="0"/>
          <w:numId w:val="2"/>
        </w:numPr>
        <w:spacing w:after="163" w:line="259" w:lineRule="auto"/>
        <w:ind w:right="0" w:hanging="360"/>
      </w:pPr>
      <w:r>
        <w:lastRenderedPageBreak/>
        <w:t xml:space="preserve">I find myself crying for no reason. </w:t>
      </w:r>
    </w:p>
    <w:p w14:paraId="00791535" w14:textId="77777777" w:rsidR="002B5A3D" w:rsidRDefault="00E22924">
      <w:pPr>
        <w:numPr>
          <w:ilvl w:val="0"/>
          <w:numId w:val="2"/>
        </w:numPr>
        <w:spacing w:after="85"/>
        <w:ind w:right="0" w:hanging="360"/>
      </w:pPr>
      <w:r>
        <w:t xml:space="preserve">There are times when I feel empty and can’t make myself do what I want to do. </w:t>
      </w:r>
    </w:p>
    <w:p w14:paraId="402F3638" w14:textId="77777777" w:rsidR="002B5A3D" w:rsidRDefault="00E22924">
      <w:pPr>
        <w:numPr>
          <w:ilvl w:val="0"/>
          <w:numId w:val="2"/>
        </w:numPr>
        <w:spacing w:after="162" w:line="259" w:lineRule="auto"/>
        <w:ind w:right="0" w:hanging="360"/>
      </w:pPr>
      <w:r>
        <w:t xml:space="preserve">I avoid socializing. </w:t>
      </w:r>
    </w:p>
    <w:p w14:paraId="6E3FE360" w14:textId="77777777" w:rsidR="002B5A3D" w:rsidRDefault="00E22924">
      <w:pPr>
        <w:numPr>
          <w:ilvl w:val="0"/>
          <w:numId w:val="2"/>
        </w:numPr>
        <w:spacing w:after="163" w:line="259" w:lineRule="auto"/>
        <w:ind w:right="0" w:hanging="360"/>
      </w:pPr>
      <w:r>
        <w:t xml:space="preserve">I avoid risks. </w:t>
      </w:r>
    </w:p>
    <w:p w14:paraId="2402C7CC" w14:textId="77777777" w:rsidR="002B5A3D" w:rsidRDefault="00E22924">
      <w:pPr>
        <w:numPr>
          <w:ilvl w:val="0"/>
          <w:numId w:val="2"/>
        </w:numPr>
        <w:spacing w:after="86"/>
        <w:ind w:right="0" w:hanging="360"/>
      </w:pPr>
      <w:r>
        <w:t xml:space="preserve">I also avoid doing fun stuff because I worry about the possible risk involved. </w:t>
      </w:r>
    </w:p>
    <w:p w14:paraId="19B7A292" w14:textId="77777777" w:rsidR="002B5A3D" w:rsidRDefault="00E22924">
      <w:pPr>
        <w:numPr>
          <w:ilvl w:val="0"/>
          <w:numId w:val="2"/>
        </w:numPr>
        <w:spacing w:after="165" w:line="259" w:lineRule="auto"/>
        <w:ind w:right="0" w:hanging="360"/>
      </w:pPr>
      <w:r>
        <w:t xml:space="preserve">I’m afraid of failure and judgment. </w:t>
      </w:r>
    </w:p>
    <w:p w14:paraId="34E47D20" w14:textId="77777777" w:rsidR="002B5A3D" w:rsidRDefault="00E22924">
      <w:pPr>
        <w:numPr>
          <w:ilvl w:val="0"/>
          <w:numId w:val="2"/>
        </w:numPr>
        <w:spacing w:after="163" w:line="259" w:lineRule="auto"/>
        <w:ind w:right="0" w:hanging="360"/>
      </w:pPr>
      <w:r>
        <w:t xml:space="preserve">I get fidgety. </w:t>
      </w:r>
    </w:p>
    <w:p w14:paraId="3CA11668" w14:textId="77777777" w:rsidR="002B5A3D" w:rsidRDefault="00E22924">
      <w:pPr>
        <w:numPr>
          <w:ilvl w:val="0"/>
          <w:numId w:val="2"/>
        </w:numPr>
        <w:ind w:right="0" w:hanging="360"/>
      </w:pPr>
      <w:r>
        <w:t xml:space="preserve">I obsess over the past, worry about the future, and can rarely stay in the present. </w:t>
      </w:r>
    </w:p>
    <w:p w14:paraId="0AE56F33" w14:textId="77777777" w:rsidR="002B5A3D" w:rsidRDefault="00E22924">
      <w:pPr>
        <w:spacing w:after="150" w:line="259" w:lineRule="auto"/>
        <w:ind w:left="0" w:right="0" w:firstLine="0"/>
        <w:jc w:val="left"/>
      </w:pPr>
      <w:r>
        <w:t xml:space="preserve"> </w:t>
      </w:r>
    </w:p>
    <w:p w14:paraId="1EE79BB8" w14:textId="77777777" w:rsidR="002B5A3D" w:rsidRDefault="00E22924">
      <w:pPr>
        <w:spacing w:after="150" w:line="259" w:lineRule="auto"/>
        <w:ind w:left="-5" w:right="0"/>
      </w:pPr>
      <w:r>
        <w:t xml:space="preserve">And About Your Body? </w:t>
      </w:r>
    </w:p>
    <w:p w14:paraId="364DB16B" w14:textId="77777777" w:rsidR="002B5A3D" w:rsidRDefault="00E22924">
      <w:pPr>
        <w:spacing w:after="228" w:line="259" w:lineRule="auto"/>
        <w:ind w:left="0" w:right="0" w:firstLine="0"/>
        <w:jc w:val="left"/>
      </w:pPr>
      <w:r>
        <w:t xml:space="preserve"> </w:t>
      </w:r>
    </w:p>
    <w:p w14:paraId="5D9C2BF6" w14:textId="77777777" w:rsidR="002B5A3D" w:rsidRDefault="00E22924">
      <w:pPr>
        <w:numPr>
          <w:ilvl w:val="0"/>
          <w:numId w:val="2"/>
        </w:numPr>
        <w:spacing w:after="162" w:line="259" w:lineRule="auto"/>
        <w:ind w:right="0" w:hanging="360"/>
      </w:pPr>
      <w:r>
        <w:t>I have no ap</w:t>
      </w:r>
      <w:r>
        <w:t xml:space="preserve">petite. </w:t>
      </w:r>
    </w:p>
    <w:p w14:paraId="4B4F7141" w14:textId="77777777" w:rsidR="002B5A3D" w:rsidRDefault="00E22924">
      <w:pPr>
        <w:numPr>
          <w:ilvl w:val="0"/>
          <w:numId w:val="2"/>
        </w:numPr>
        <w:spacing w:after="162" w:line="259" w:lineRule="auto"/>
        <w:ind w:right="0" w:hanging="360"/>
      </w:pPr>
      <w:r>
        <w:t xml:space="preserve">I’m always hungry. </w:t>
      </w:r>
    </w:p>
    <w:p w14:paraId="41B8B23D" w14:textId="77777777" w:rsidR="002B5A3D" w:rsidRDefault="00E22924">
      <w:pPr>
        <w:numPr>
          <w:ilvl w:val="0"/>
          <w:numId w:val="2"/>
        </w:numPr>
        <w:spacing w:after="163" w:line="259" w:lineRule="auto"/>
        <w:ind w:right="0" w:hanging="360"/>
      </w:pPr>
      <w:r>
        <w:t xml:space="preserve">My palms sweat all the time. </w:t>
      </w:r>
    </w:p>
    <w:p w14:paraId="659AB004" w14:textId="77777777" w:rsidR="002B5A3D" w:rsidRDefault="00E22924">
      <w:pPr>
        <w:numPr>
          <w:ilvl w:val="0"/>
          <w:numId w:val="2"/>
        </w:numPr>
        <w:spacing w:after="86"/>
        <w:ind w:right="0" w:hanging="360"/>
      </w:pPr>
      <w:r>
        <w:t xml:space="preserve">I can feel nauseous, lightheaded, cold, and shaky when anxious. </w:t>
      </w:r>
    </w:p>
    <w:p w14:paraId="7A5F6BD5" w14:textId="77777777" w:rsidR="002B5A3D" w:rsidRDefault="00E22924">
      <w:pPr>
        <w:numPr>
          <w:ilvl w:val="0"/>
          <w:numId w:val="2"/>
        </w:numPr>
        <w:spacing w:line="259" w:lineRule="auto"/>
        <w:ind w:right="0" w:hanging="360"/>
      </w:pPr>
      <w:r>
        <w:t xml:space="preserve">My heart races when I worry. </w:t>
      </w:r>
    </w:p>
    <w:p w14:paraId="39B8B72D" w14:textId="77777777" w:rsidR="002B5A3D" w:rsidRDefault="00E22924">
      <w:pPr>
        <w:numPr>
          <w:ilvl w:val="0"/>
          <w:numId w:val="2"/>
        </w:numPr>
        <w:spacing w:after="162" w:line="259" w:lineRule="auto"/>
        <w:ind w:right="0" w:hanging="360"/>
      </w:pPr>
      <w:r>
        <w:t xml:space="preserve">I feel cold and weak too. </w:t>
      </w:r>
    </w:p>
    <w:p w14:paraId="7E58094B" w14:textId="77777777" w:rsidR="002B5A3D" w:rsidRDefault="00E22924">
      <w:pPr>
        <w:numPr>
          <w:ilvl w:val="0"/>
          <w:numId w:val="2"/>
        </w:numPr>
        <w:spacing w:after="86" w:line="259" w:lineRule="auto"/>
        <w:ind w:right="0" w:hanging="360"/>
      </w:pPr>
      <w:r>
        <w:t xml:space="preserve">I have very little energy.  </w:t>
      </w:r>
    </w:p>
    <w:p w14:paraId="12697B2F" w14:textId="77777777" w:rsidR="002B5A3D" w:rsidRDefault="00E22924">
      <w:pPr>
        <w:spacing w:after="150" w:line="259" w:lineRule="auto"/>
        <w:ind w:left="0" w:right="0" w:firstLine="0"/>
        <w:jc w:val="left"/>
      </w:pPr>
      <w:r>
        <w:t xml:space="preserve"> </w:t>
      </w:r>
    </w:p>
    <w:p w14:paraId="73A77424" w14:textId="77777777" w:rsidR="002B5A3D" w:rsidRDefault="00E22924">
      <w:pPr>
        <w:ind w:left="-5" w:right="0"/>
      </w:pPr>
      <w:r>
        <w:lastRenderedPageBreak/>
        <w:t xml:space="preserve">Again, there is no scoring system to rate your anxiety. The more symptoms you check off, the more likely you are experiencing anxiety. </w:t>
      </w:r>
    </w:p>
    <w:p w14:paraId="7A1F8083" w14:textId="77777777" w:rsidR="002B5A3D" w:rsidRDefault="00E22924">
      <w:pPr>
        <w:spacing w:after="150" w:line="259" w:lineRule="auto"/>
        <w:ind w:left="0" w:right="0" w:firstLine="0"/>
        <w:jc w:val="left"/>
      </w:pPr>
      <w:r>
        <w:rPr>
          <w:b/>
        </w:rPr>
        <w:t xml:space="preserve"> </w:t>
      </w:r>
    </w:p>
    <w:p w14:paraId="2592101C" w14:textId="77777777" w:rsidR="002B5A3D" w:rsidRDefault="00E22924">
      <w:pPr>
        <w:spacing w:after="122"/>
        <w:ind w:left="-5" w:right="0"/>
      </w:pPr>
      <w:r>
        <w:rPr>
          <w:b/>
        </w:rPr>
        <w:t xml:space="preserve">Note: </w:t>
      </w:r>
      <w:r>
        <w:t xml:space="preserve">Now, some of the above symptoms can also result from various other reasons, and so, we suggest you consult your </w:t>
      </w:r>
      <w:r>
        <w:t xml:space="preserve">primary care physician before making any conclusions.  </w:t>
      </w:r>
    </w:p>
    <w:p w14:paraId="6F80D903" w14:textId="77777777" w:rsidR="002B5A3D" w:rsidRDefault="00E22924">
      <w:pPr>
        <w:spacing w:after="29" w:line="259" w:lineRule="auto"/>
        <w:ind w:left="0" w:right="0" w:firstLine="0"/>
        <w:jc w:val="left"/>
      </w:pPr>
      <w:r>
        <w:rPr>
          <w:sz w:val="40"/>
        </w:rPr>
        <w:t xml:space="preserve"> </w:t>
      </w:r>
    </w:p>
    <w:p w14:paraId="3D1235EF" w14:textId="77777777" w:rsidR="002B5A3D" w:rsidRDefault="00E22924">
      <w:pPr>
        <w:spacing w:after="0" w:line="259" w:lineRule="auto"/>
        <w:ind w:left="0" w:right="0" w:firstLine="0"/>
        <w:jc w:val="left"/>
      </w:pPr>
      <w:r>
        <w:rPr>
          <w:rFonts w:ascii="Calibri" w:eastAsia="Calibri" w:hAnsi="Calibri" w:cs="Calibri"/>
          <w:sz w:val="22"/>
        </w:rPr>
        <w:t xml:space="preserve"> </w:t>
      </w:r>
    </w:p>
    <w:p w14:paraId="7EABF6C0" w14:textId="77777777" w:rsidR="002B5A3D" w:rsidRDefault="00E22924">
      <w:pPr>
        <w:spacing w:after="0" w:line="259" w:lineRule="auto"/>
        <w:ind w:left="0" w:right="0" w:firstLine="0"/>
        <w:jc w:val="left"/>
      </w:pPr>
      <w:r>
        <w:rPr>
          <w:rFonts w:ascii="Calibri" w:eastAsia="Calibri" w:hAnsi="Calibri" w:cs="Calibri"/>
          <w:sz w:val="22"/>
        </w:rPr>
        <w:t xml:space="preserve"> </w:t>
      </w:r>
    </w:p>
    <w:p w14:paraId="2626174B" w14:textId="77777777" w:rsidR="002B5A3D" w:rsidRDefault="00E22924">
      <w:pPr>
        <w:spacing w:after="0" w:line="259" w:lineRule="auto"/>
        <w:ind w:left="0" w:right="0" w:firstLine="0"/>
        <w:jc w:val="left"/>
      </w:pPr>
      <w:r>
        <w:rPr>
          <w:rFonts w:ascii="Calibri" w:eastAsia="Calibri" w:hAnsi="Calibri" w:cs="Calibri"/>
          <w:sz w:val="22"/>
        </w:rPr>
        <w:t xml:space="preserve"> </w:t>
      </w:r>
    </w:p>
    <w:p w14:paraId="1E584F52" w14:textId="77777777" w:rsidR="002B5A3D" w:rsidRDefault="00E22924">
      <w:pPr>
        <w:spacing w:after="197" w:line="259" w:lineRule="auto"/>
        <w:ind w:left="0" w:right="0" w:firstLine="0"/>
        <w:jc w:val="left"/>
      </w:pPr>
      <w:r>
        <w:rPr>
          <w:rFonts w:ascii="Calibri" w:eastAsia="Calibri" w:hAnsi="Calibri" w:cs="Calibri"/>
          <w:sz w:val="22"/>
        </w:rPr>
        <w:t xml:space="preserve"> </w:t>
      </w:r>
    </w:p>
    <w:p w14:paraId="3CE7C3AC" w14:textId="77777777" w:rsidR="002B5A3D" w:rsidRDefault="00E22924">
      <w:pPr>
        <w:pStyle w:val="Heading2"/>
        <w:spacing w:line="357" w:lineRule="auto"/>
        <w:ind w:left="-5"/>
      </w:pPr>
      <w:bookmarkStart w:id="6" w:name="_Toc49108"/>
      <w:r>
        <w:t xml:space="preserve">Reflecting upon Your Triggers and Identifying Beliefs That are Standing in Your Way </w:t>
      </w:r>
      <w:bookmarkEnd w:id="6"/>
    </w:p>
    <w:p w14:paraId="224A70E2" w14:textId="77777777" w:rsidR="002B5A3D" w:rsidRDefault="00E22924">
      <w:pPr>
        <w:spacing w:after="150" w:line="259" w:lineRule="auto"/>
        <w:ind w:left="0" w:right="0" w:firstLine="0"/>
        <w:jc w:val="left"/>
      </w:pPr>
      <w:r>
        <w:t xml:space="preserve"> </w:t>
      </w:r>
    </w:p>
    <w:p w14:paraId="1CD947F3" w14:textId="77777777" w:rsidR="002B5A3D" w:rsidRDefault="00E22924">
      <w:pPr>
        <w:ind w:left="-5" w:right="0"/>
      </w:pPr>
      <w:r>
        <w:t>If you could follow an anxious mind, you might see patterns of unfavorable thoughts that keep playing on and off. These thoughts might be triggers to the anxiety itself, and so addressing them is very important. A clinical technique called imagery exposure</w:t>
      </w:r>
      <w:r>
        <w:t xml:space="preserve">, used in therapy, can help address the triggers as well as identify their sources.  </w:t>
      </w:r>
    </w:p>
    <w:p w14:paraId="56A9F172" w14:textId="77777777" w:rsidR="002B5A3D" w:rsidRDefault="00E22924">
      <w:pPr>
        <w:pStyle w:val="Heading3"/>
        <w:spacing w:after="24"/>
        <w:ind w:left="-5"/>
      </w:pPr>
      <w:bookmarkStart w:id="7" w:name="_Toc49109"/>
      <w:r>
        <w:t xml:space="preserve">Worksheet 3 - Imagery Exposure </w:t>
      </w:r>
      <w:bookmarkEnd w:id="7"/>
    </w:p>
    <w:p w14:paraId="50A076C8" w14:textId="77777777" w:rsidR="002B5A3D" w:rsidRDefault="00E22924">
      <w:pPr>
        <w:spacing w:after="190" w:line="259" w:lineRule="auto"/>
        <w:ind w:left="0" w:right="0" w:firstLine="0"/>
        <w:jc w:val="left"/>
      </w:pPr>
      <w:r>
        <w:rPr>
          <w:sz w:val="22"/>
        </w:rPr>
        <w:t xml:space="preserve"> </w:t>
      </w:r>
    </w:p>
    <w:p w14:paraId="36F9C4BA" w14:textId="77777777" w:rsidR="002B5A3D" w:rsidRDefault="00E22924">
      <w:pPr>
        <w:ind w:left="-5" w:right="0"/>
      </w:pPr>
      <w:r>
        <w:t xml:space="preserve">Sit with yourself and truthfully reflect on any unfavorable thoughts that play in your mind, the thoughts that stop you from </w:t>
      </w:r>
      <w:r>
        <w:lastRenderedPageBreak/>
        <w:t>concentrati</w:t>
      </w:r>
      <w:r>
        <w:t>ng and being in the present, the ones that you want to forget, but cannot, and the ones that you might have kept buried and might not necessarily like to share with others. You can also reflect on any worry thoughts, the ones that haven’t happened yet, but</w:t>
      </w:r>
      <w:r>
        <w:t xml:space="preserve"> you fear. </w:t>
      </w:r>
    </w:p>
    <w:p w14:paraId="26FCE6E4" w14:textId="77777777" w:rsidR="002B5A3D" w:rsidRDefault="00E22924">
      <w:pPr>
        <w:spacing w:after="150" w:line="259" w:lineRule="auto"/>
        <w:ind w:left="0" w:right="0" w:firstLine="0"/>
        <w:jc w:val="left"/>
      </w:pPr>
      <w:r>
        <w:t xml:space="preserve"> </w:t>
      </w:r>
    </w:p>
    <w:p w14:paraId="4F329211" w14:textId="77777777" w:rsidR="002B5A3D" w:rsidRDefault="00E22924">
      <w:pPr>
        <w:ind w:left="-5" w:right="0"/>
      </w:pPr>
      <w:r>
        <w:t xml:space="preserve">Recall the sights and sounds of the situation as if it were happening in front of you, as we speak, in as much detail as you can. Bring the image of the embarrassment, avoidance, worry, fear, hurt, and/or guilt vividly to mind. Deliberate on </w:t>
      </w:r>
      <w:r>
        <w:t xml:space="preserve">the image, living the experience thoroughly once.  </w:t>
      </w:r>
    </w:p>
    <w:p w14:paraId="621A7CD3" w14:textId="77777777" w:rsidR="002B5A3D" w:rsidRDefault="00E22924">
      <w:pPr>
        <w:spacing w:after="152" w:line="259" w:lineRule="auto"/>
        <w:ind w:left="0" w:right="0" w:firstLine="0"/>
        <w:jc w:val="left"/>
      </w:pPr>
      <w:r>
        <w:t xml:space="preserve"> </w:t>
      </w:r>
    </w:p>
    <w:p w14:paraId="2D33A503" w14:textId="77777777" w:rsidR="002B5A3D" w:rsidRDefault="00E22924">
      <w:pPr>
        <w:ind w:left="-5" w:right="0"/>
      </w:pPr>
      <w:r>
        <w:t>Let the thoughts stay with you until they decide to leave you at their will. Repeat this exercise once every day for as long as you want. As you progress further, you’ll begin to see reasons. You’ll rea</w:t>
      </w:r>
      <w:r>
        <w:t xml:space="preserve">lize beliefs that have been blocking your path - your stuck points so to speak. You’ll find solutions to overcome the negative outcomes of your triggers. Finally, you’ll find peace.  </w:t>
      </w:r>
    </w:p>
    <w:p w14:paraId="314E2F52" w14:textId="77777777" w:rsidR="002B5A3D" w:rsidRDefault="00E22924">
      <w:pPr>
        <w:spacing w:after="150" w:line="259" w:lineRule="auto"/>
        <w:ind w:left="0" w:right="0" w:firstLine="0"/>
        <w:jc w:val="left"/>
      </w:pPr>
      <w:r>
        <w:t xml:space="preserve"> </w:t>
      </w:r>
    </w:p>
    <w:p w14:paraId="1F7A1E5B" w14:textId="77777777" w:rsidR="002B5A3D" w:rsidRDefault="00E22924">
      <w:pPr>
        <w:spacing w:after="152" w:line="259" w:lineRule="auto"/>
        <w:ind w:left="0" w:right="0" w:firstLine="0"/>
        <w:jc w:val="left"/>
      </w:pPr>
      <w:r>
        <w:t xml:space="preserve"> </w:t>
      </w:r>
    </w:p>
    <w:p w14:paraId="2AEB3A10" w14:textId="77777777" w:rsidR="002B5A3D" w:rsidRDefault="00E22924">
      <w:pPr>
        <w:spacing w:after="0" w:line="259" w:lineRule="auto"/>
        <w:ind w:left="0" w:right="0" w:firstLine="0"/>
        <w:jc w:val="left"/>
      </w:pPr>
      <w:r>
        <w:t xml:space="preserve"> </w:t>
      </w:r>
    </w:p>
    <w:p w14:paraId="1D1F49B6" w14:textId="77777777" w:rsidR="002B5A3D" w:rsidRDefault="00E22924">
      <w:pPr>
        <w:pStyle w:val="Heading4"/>
        <w:spacing w:after="185"/>
        <w:ind w:left="-5"/>
      </w:pPr>
      <w:r>
        <w:t xml:space="preserve">This Is the Start </w:t>
      </w:r>
    </w:p>
    <w:p w14:paraId="545B930C" w14:textId="77777777" w:rsidR="002B5A3D" w:rsidRDefault="00E22924">
      <w:pPr>
        <w:spacing w:after="111" w:line="259" w:lineRule="auto"/>
        <w:ind w:left="0" w:right="0" w:firstLine="0"/>
        <w:jc w:val="left"/>
      </w:pPr>
      <w:r>
        <w:rPr>
          <w:b/>
          <w:sz w:val="40"/>
        </w:rPr>
        <w:t xml:space="preserve"> </w:t>
      </w:r>
    </w:p>
    <w:p w14:paraId="58251B95" w14:textId="77777777" w:rsidR="002B5A3D" w:rsidRDefault="00E22924">
      <w:pPr>
        <w:ind w:left="-5" w:right="0"/>
      </w:pPr>
      <w:r>
        <w:t xml:space="preserve">Now, </w:t>
      </w:r>
      <w:r>
        <w:t xml:space="preserve">this is a gradual process and is the first step to addressing your anxiety. Once you know what’s causing your anxiety, you </w:t>
      </w:r>
      <w:r>
        <w:lastRenderedPageBreak/>
        <w:t xml:space="preserve">can, in time, find ways to manage or overcome it (and this book shows you exactly how to do that.) </w:t>
      </w:r>
    </w:p>
    <w:p w14:paraId="22A0165F" w14:textId="77777777" w:rsidR="002B5A3D" w:rsidRDefault="00E22924">
      <w:pPr>
        <w:spacing w:after="285" w:line="259" w:lineRule="auto"/>
        <w:ind w:left="0" w:right="-196" w:firstLine="0"/>
        <w:jc w:val="left"/>
      </w:pPr>
      <w:r>
        <w:rPr>
          <w:rFonts w:ascii="Calibri" w:eastAsia="Calibri" w:hAnsi="Calibri" w:cs="Calibri"/>
          <w:noProof/>
          <w:sz w:val="22"/>
        </w:rPr>
        <mc:AlternateContent>
          <mc:Choice Requires="wpg">
            <w:drawing>
              <wp:inline distT="0" distB="0" distL="0" distR="0" wp14:anchorId="725E613C" wp14:editId="29C521C0">
                <wp:extent cx="5859557" cy="4545969"/>
                <wp:effectExtent l="0" t="0" r="0" b="0"/>
                <wp:docPr id="39950" name="Group 39950"/>
                <wp:cNvGraphicFramePr/>
                <a:graphic xmlns:a="http://schemas.openxmlformats.org/drawingml/2006/main">
                  <a:graphicData uri="http://schemas.microsoft.com/office/word/2010/wordprocessingGroup">
                    <wpg:wgp>
                      <wpg:cNvGrpSpPr/>
                      <wpg:grpSpPr>
                        <a:xfrm>
                          <a:off x="0" y="0"/>
                          <a:ext cx="5859557" cy="4545969"/>
                          <a:chOff x="0" y="0"/>
                          <a:chExt cx="5859557" cy="4545969"/>
                        </a:xfrm>
                      </wpg:grpSpPr>
                      <wps:wsp>
                        <wps:cNvPr id="1448" name="Rectangle 1448"/>
                        <wps:cNvSpPr/>
                        <wps:spPr>
                          <a:xfrm>
                            <a:off x="0" y="0"/>
                            <a:ext cx="64969" cy="262998"/>
                          </a:xfrm>
                          <a:prstGeom prst="rect">
                            <a:avLst/>
                          </a:prstGeom>
                          <a:ln>
                            <a:noFill/>
                          </a:ln>
                        </wps:spPr>
                        <wps:txbx>
                          <w:txbxContent>
                            <w:p w14:paraId="66D922B3" w14:textId="77777777" w:rsidR="002B5A3D" w:rsidRDefault="00E22924">
                              <w:pPr>
                                <w:spacing w:after="160" w:line="259" w:lineRule="auto"/>
                                <w:ind w:left="0" w:right="0" w:firstLine="0"/>
                                <w:jc w:val="left"/>
                              </w:pPr>
                              <w:r>
                                <w:t xml:space="preserve"> </w:t>
                              </w:r>
                            </w:p>
                          </w:txbxContent>
                        </wps:txbx>
                        <wps:bodyPr horzOverflow="overflow" vert="horz" lIns="0" tIns="0" rIns="0" bIns="0" rtlCol="0">
                          <a:noAutofit/>
                        </wps:bodyPr>
                      </wps:wsp>
                      <wps:wsp>
                        <wps:cNvPr id="1449" name="Rectangle 1449"/>
                        <wps:cNvSpPr/>
                        <wps:spPr>
                          <a:xfrm>
                            <a:off x="5810708" y="4046473"/>
                            <a:ext cx="64969" cy="262999"/>
                          </a:xfrm>
                          <a:prstGeom prst="rect">
                            <a:avLst/>
                          </a:prstGeom>
                          <a:ln>
                            <a:noFill/>
                          </a:ln>
                        </wps:spPr>
                        <wps:txbx>
                          <w:txbxContent>
                            <w:p w14:paraId="4E41446F" w14:textId="77777777" w:rsidR="002B5A3D" w:rsidRDefault="00E22924">
                              <w:pPr>
                                <w:spacing w:after="160" w:line="259" w:lineRule="auto"/>
                                <w:ind w:left="0" w:right="0" w:firstLine="0"/>
                                <w:jc w:val="left"/>
                              </w:pPr>
                              <w:r>
                                <w:t xml:space="preserve"> </w:t>
                              </w:r>
                            </w:p>
                          </w:txbxContent>
                        </wps:txbx>
                        <wps:bodyPr horzOverflow="overflow" vert="horz" lIns="0" tIns="0" rIns="0" bIns="0" rtlCol="0">
                          <a:noAutofit/>
                        </wps:bodyPr>
                      </wps:wsp>
                      <wps:wsp>
                        <wps:cNvPr id="1450" name="Rectangle 1450"/>
                        <wps:cNvSpPr/>
                        <wps:spPr>
                          <a:xfrm>
                            <a:off x="0" y="4348226"/>
                            <a:ext cx="64969" cy="262999"/>
                          </a:xfrm>
                          <a:prstGeom prst="rect">
                            <a:avLst/>
                          </a:prstGeom>
                          <a:ln>
                            <a:noFill/>
                          </a:ln>
                        </wps:spPr>
                        <wps:txbx>
                          <w:txbxContent>
                            <w:p w14:paraId="3130921B" w14:textId="77777777" w:rsidR="002B5A3D" w:rsidRDefault="00E22924">
                              <w:pPr>
                                <w:spacing w:after="160" w:line="259" w:lineRule="auto"/>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1456" name="Picture 1456"/>
                          <pic:cNvPicPr/>
                        </pic:nvPicPr>
                        <pic:blipFill>
                          <a:blip r:embed="rId16"/>
                          <a:stretch>
                            <a:fillRect/>
                          </a:stretch>
                        </pic:blipFill>
                        <pic:spPr>
                          <a:xfrm>
                            <a:off x="37795" y="352314"/>
                            <a:ext cx="5728716" cy="3819144"/>
                          </a:xfrm>
                          <a:prstGeom prst="rect">
                            <a:avLst/>
                          </a:prstGeom>
                        </pic:spPr>
                      </pic:pic>
                      <wps:wsp>
                        <wps:cNvPr id="1457" name="Shape 1457"/>
                        <wps:cNvSpPr/>
                        <wps:spPr>
                          <a:xfrm>
                            <a:off x="23317" y="337837"/>
                            <a:ext cx="5757672" cy="3848099"/>
                          </a:xfrm>
                          <a:custGeom>
                            <a:avLst/>
                            <a:gdLst/>
                            <a:ahLst/>
                            <a:cxnLst/>
                            <a:rect l="0" t="0" r="0" b="0"/>
                            <a:pathLst>
                              <a:path w="5757672" h="3848099">
                                <a:moveTo>
                                  <a:pt x="0" y="3848099"/>
                                </a:moveTo>
                                <a:lnTo>
                                  <a:pt x="5757672" y="3848099"/>
                                </a:lnTo>
                                <a:lnTo>
                                  <a:pt x="5757672" y="0"/>
                                </a:lnTo>
                                <a:lnTo>
                                  <a:pt x="0" y="0"/>
                                </a:lnTo>
                                <a:close/>
                              </a:path>
                            </a:pathLst>
                          </a:custGeom>
                          <a:ln w="28956" cap="sq">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9950" style="width:461.382pt;height:357.95pt;mso-position-horizontal-relative:char;mso-position-vertical-relative:line" coordsize="58595,45459">
                <v:rect id="Rectangle 1448" style="position:absolute;width:649;height:2629;left:0;top:0;" filled="f" stroked="f">
                  <v:textbox inset="0,0,0,0">
                    <w:txbxContent>
                      <w:p>
                        <w:pPr>
                          <w:spacing w:before="0" w:after="160" w:line="259" w:lineRule="auto"/>
                          <w:ind w:left="0" w:right="0" w:firstLine="0"/>
                          <w:jc w:val="left"/>
                        </w:pPr>
                        <w:r>
                          <w:rPr/>
                          <w:t xml:space="preserve"> </w:t>
                        </w:r>
                      </w:p>
                    </w:txbxContent>
                  </v:textbox>
                </v:rect>
                <v:rect id="Rectangle 1449" style="position:absolute;width:649;height:2629;left:58107;top:40464;" filled="f" stroked="f">
                  <v:textbox inset="0,0,0,0">
                    <w:txbxContent>
                      <w:p>
                        <w:pPr>
                          <w:spacing w:before="0" w:after="160" w:line="259" w:lineRule="auto"/>
                          <w:ind w:left="0" w:right="0" w:firstLine="0"/>
                          <w:jc w:val="left"/>
                        </w:pPr>
                        <w:r>
                          <w:rPr/>
                          <w:t xml:space="preserve"> </w:t>
                        </w:r>
                      </w:p>
                    </w:txbxContent>
                  </v:textbox>
                </v:rect>
                <v:rect id="Rectangle 1450" style="position:absolute;width:649;height:2629;left:0;top:43482;" filled="f" stroked="f">
                  <v:textbox inset="0,0,0,0">
                    <w:txbxContent>
                      <w:p>
                        <w:pPr>
                          <w:spacing w:before="0" w:after="160" w:line="259" w:lineRule="auto"/>
                          <w:ind w:left="0" w:right="0" w:firstLine="0"/>
                          <w:jc w:val="left"/>
                        </w:pPr>
                        <w:r>
                          <w:rPr/>
                          <w:t xml:space="preserve"> </w:t>
                        </w:r>
                      </w:p>
                    </w:txbxContent>
                  </v:textbox>
                </v:rect>
                <v:shape id="Picture 1456" style="position:absolute;width:57287;height:38191;left:377;top:3523;" filled="f">
                  <v:imagedata r:id="rId17"/>
                </v:shape>
                <v:shape id="Shape 1457" style="position:absolute;width:57576;height:38480;left:233;top:3378;" coordsize="5757672,3848099" path="m0,3848099l5757672,3848099l5757672,0l0,0x">
                  <v:stroke weight="2.28pt" endcap="square" joinstyle="miter" miterlimit="10" on="true" color="#000000"/>
                  <v:fill on="false" color="#000000" opacity="0"/>
                </v:shape>
              </v:group>
            </w:pict>
          </mc:Fallback>
        </mc:AlternateContent>
      </w:r>
    </w:p>
    <w:p w14:paraId="7286FBEC" w14:textId="77777777" w:rsidR="002B5A3D" w:rsidRDefault="00E22924">
      <w:pPr>
        <w:spacing w:after="0" w:line="377" w:lineRule="auto"/>
        <w:ind w:left="0" w:right="8930" w:firstLine="0"/>
        <w:jc w:val="left"/>
      </w:pPr>
      <w:r>
        <w:rPr>
          <w:b/>
          <w:sz w:val="40"/>
        </w:rPr>
        <w:t xml:space="preserve">  </w:t>
      </w:r>
    </w:p>
    <w:p w14:paraId="3F7B7C87" w14:textId="77777777" w:rsidR="002B5A3D" w:rsidRDefault="00E22924">
      <w:pPr>
        <w:spacing w:after="113" w:line="259" w:lineRule="auto"/>
        <w:ind w:left="0" w:right="0" w:firstLine="0"/>
        <w:jc w:val="left"/>
      </w:pPr>
      <w:r>
        <w:rPr>
          <w:b/>
          <w:sz w:val="40"/>
        </w:rPr>
        <w:t xml:space="preserve"> </w:t>
      </w:r>
    </w:p>
    <w:p w14:paraId="7F65212E" w14:textId="77777777" w:rsidR="002B5A3D" w:rsidRDefault="00E22924">
      <w:pPr>
        <w:spacing w:after="0" w:line="259" w:lineRule="auto"/>
        <w:ind w:left="0" w:right="0" w:firstLine="0"/>
        <w:jc w:val="left"/>
      </w:pPr>
      <w:r>
        <w:t xml:space="preserve"> </w:t>
      </w:r>
    </w:p>
    <w:p w14:paraId="65B6CF41" w14:textId="77777777" w:rsidR="002B5A3D" w:rsidRDefault="00E22924">
      <w:pPr>
        <w:spacing w:after="286" w:line="259" w:lineRule="auto"/>
        <w:ind w:left="0" w:right="0" w:firstLine="0"/>
        <w:jc w:val="left"/>
      </w:pPr>
      <w:r>
        <w:t xml:space="preserve"> </w:t>
      </w:r>
    </w:p>
    <w:p w14:paraId="3139E008" w14:textId="77777777" w:rsidR="002B5A3D" w:rsidRDefault="00E22924">
      <w:pPr>
        <w:pStyle w:val="Heading2"/>
        <w:ind w:left="-5"/>
      </w:pPr>
      <w:bookmarkStart w:id="8" w:name="_Toc49110"/>
      <w:r>
        <w:t xml:space="preserve">Mindfully </w:t>
      </w:r>
      <w:r>
        <w:tab/>
        <w:t xml:space="preserve">Moving </w:t>
      </w:r>
      <w:r>
        <w:tab/>
        <w:t xml:space="preserve">Beyond </w:t>
      </w:r>
      <w:r>
        <w:tab/>
        <w:t xml:space="preserve">the </w:t>
      </w:r>
      <w:r>
        <w:tab/>
        <w:t xml:space="preserve">Beliefs Blocking Your Path </w:t>
      </w:r>
      <w:bookmarkEnd w:id="8"/>
    </w:p>
    <w:p w14:paraId="14547092" w14:textId="77777777" w:rsidR="002B5A3D" w:rsidRDefault="00E22924">
      <w:pPr>
        <w:spacing w:after="150" w:line="259" w:lineRule="auto"/>
        <w:ind w:left="0" w:right="0" w:firstLine="0"/>
        <w:jc w:val="left"/>
      </w:pPr>
      <w:r>
        <w:t xml:space="preserve"> </w:t>
      </w:r>
    </w:p>
    <w:p w14:paraId="066F4677" w14:textId="77777777" w:rsidR="002B5A3D" w:rsidRDefault="00E22924">
      <w:pPr>
        <w:ind w:left="-5" w:right="0"/>
      </w:pPr>
      <w:r>
        <w:t xml:space="preserve">The thing about stuck points is that when we’re caught in one, we don’t often think about ways to work around them and move forward. We don’t shift into problem-solving mode and weigh </w:t>
      </w:r>
      <w:r>
        <w:lastRenderedPageBreak/>
        <w:t>our option</w:t>
      </w:r>
      <w:r>
        <w:t xml:space="preserve">s (mostly because we don’t know how to and therefore cannot).  </w:t>
      </w:r>
    </w:p>
    <w:p w14:paraId="75EF0A42" w14:textId="77777777" w:rsidR="002B5A3D" w:rsidRDefault="00E22924">
      <w:pPr>
        <w:spacing w:after="150" w:line="259" w:lineRule="auto"/>
        <w:ind w:left="0" w:right="0" w:firstLine="0"/>
        <w:jc w:val="left"/>
      </w:pPr>
      <w:r>
        <w:t xml:space="preserve"> </w:t>
      </w:r>
    </w:p>
    <w:p w14:paraId="6E698DAB" w14:textId="77777777" w:rsidR="002B5A3D" w:rsidRDefault="00E22924">
      <w:pPr>
        <w:ind w:left="-5" w:right="0"/>
      </w:pPr>
      <w:r>
        <w:t xml:space="preserve">To be able to solve problems, you must think realistically, coherently, without any chatter. And unfortunately, when anxious, our mind can get tied up in its contemplation wheel and fail to </w:t>
      </w:r>
      <w:r>
        <w:t xml:space="preserve">work on more productive and purposeful things.  </w:t>
      </w:r>
    </w:p>
    <w:p w14:paraId="626CD786" w14:textId="77777777" w:rsidR="002B5A3D" w:rsidRDefault="00E22924">
      <w:pPr>
        <w:spacing w:after="150" w:line="259" w:lineRule="auto"/>
        <w:ind w:left="0" w:right="0" w:firstLine="0"/>
        <w:jc w:val="left"/>
      </w:pPr>
      <w:r>
        <w:t xml:space="preserve"> </w:t>
      </w:r>
    </w:p>
    <w:p w14:paraId="04951A02" w14:textId="77777777" w:rsidR="002B5A3D" w:rsidRDefault="00E22924">
      <w:pPr>
        <w:ind w:left="-5" w:right="0"/>
      </w:pPr>
      <w:r>
        <w:t xml:space="preserve">For instance, imagine you have a team deadline to meet, but a member of your team isn’t contributing equally. Instead of working yourself up about why he/she isn’t doing their bit, it would be more useful </w:t>
      </w:r>
      <w:r>
        <w:t xml:space="preserve">to think about ways to help them step up or help reach the immediate deadline. </w:t>
      </w:r>
    </w:p>
    <w:p w14:paraId="67136889" w14:textId="77777777" w:rsidR="002B5A3D" w:rsidRDefault="00E22924">
      <w:pPr>
        <w:spacing w:after="150" w:line="259" w:lineRule="auto"/>
        <w:ind w:left="0" w:right="0" w:firstLine="0"/>
        <w:jc w:val="left"/>
      </w:pPr>
      <w:r>
        <w:t xml:space="preserve"> </w:t>
      </w:r>
    </w:p>
    <w:p w14:paraId="6E9E373E" w14:textId="77777777" w:rsidR="002B5A3D" w:rsidRDefault="00E22924">
      <w:pPr>
        <w:spacing w:after="228" w:line="259" w:lineRule="auto"/>
        <w:ind w:left="-5" w:right="0"/>
      </w:pPr>
      <w:r>
        <w:t xml:space="preserve">So, you can: </w:t>
      </w:r>
    </w:p>
    <w:p w14:paraId="46BA3FCE" w14:textId="77777777" w:rsidR="002B5A3D" w:rsidRDefault="00E22924">
      <w:pPr>
        <w:numPr>
          <w:ilvl w:val="0"/>
          <w:numId w:val="3"/>
        </w:numPr>
        <w:spacing w:after="86"/>
        <w:ind w:right="0" w:hanging="360"/>
      </w:pPr>
      <w:r>
        <w:t xml:space="preserve">Speak to the member and let them know where they need to step up, while suggesting some options to work things out. </w:t>
      </w:r>
    </w:p>
    <w:p w14:paraId="722EAC75" w14:textId="77777777" w:rsidR="002B5A3D" w:rsidRDefault="00E22924">
      <w:pPr>
        <w:numPr>
          <w:ilvl w:val="0"/>
          <w:numId w:val="3"/>
        </w:numPr>
        <w:spacing w:line="259" w:lineRule="auto"/>
        <w:ind w:right="0" w:hanging="360"/>
      </w:pPr>
      <w:r>
        <w:t xml:space="preserve">Give them simpler jobs or a checklist to do every day. </w:t>
      </w:r>
    </w:p>
    <w:p w14:paraId="039AF08E" w14:textId="77777777" w:rsidR="002B5A3D" w:rsidRDefault="00E22924">
      <w:pPr>
        <w:numPr>
          <w:ilvl w:val="0"/>
          <w:numId w:val="3"/>
        </w:numPr>
        <w:spacing w:after="163" w:line="259" w:lineRule="auto"/>
        <w:ind w:right="0" w:hanging="360"/>
      </w:pPr>
      <w:r>
        <w:t xml:space="preserve">Split the work amongst others in the team. </w:t>
      </w:r>
    </w:p>
    <w:p w14:paraId="6A0B285D" w14:textId="77777777" w:rsidR="002B5A3D" w:rsidRDefault="00E22924">
      <w:pPr>
        <w:numPr>
          <w:ilvl w:val="0"/>
          <w:numId w:val="3"/>
        </w:numPr>
        <w:ind w:right="0" w:hanging="360"/>
      </w:pPr>
      <w:r>
        <w:t xml:space="preserve">Get the job done first and then look at a more permanent way out. </w:t>
      </w:r>
    </w:p>
    <w:p w14:paraId="49185B24" w14:textId="77777777" w:rsidR="002B5A3D" w:rsidRDefault="00E22924">
      <w:pPr>
        <w:spacing w:after="152" w:line="259" w:lineRule="auto"/>
        <w:ind w:left="0" w:right="0" w:firstLine="0"/>
        <w:jc w:val="left"/>
      </w:pPr>
      <w:r>
        <w:t xml:space="preserve"> </w:t>
      </w:r>
    </w:p>
    <w:p w14:paraId="466D485F" w14:textId="77777777" w:rsidR="002B5A3D" w:rsidRDefault="00E22924">
      <w:pPr>
        <w:ind w:left="-5" w:right="0"/>
      </w:pPr>
      <w:r>
        <w:t>Mindfully forcing yourself to look at the possible solutions as opposed to mulling on the problem can help relieve the stress of rumination. Focusing on a constructive solution will shift</w:t>
      </w:r>
      <w:r>
        <w:t xml:space="preserve"> you to </w:t>
      </w:r>
      <w:r>
        <w:lastRenderedPageBreak/>
        <w:t xml:space="preserve">a more positive state of mind just as achieving the solution will shift you to a state of peace and contentment.   </w:t>
      </w:r>
    </w:p>
    <w:p w14:paraId="697E4B9C" w14:textId="77777777" w:rsidR="002B5A3D" w:rsidRDefault="00E22924">
      <w:pPr>
        <w:spacing w:after="150" w:line="259" w:lineRule="auto"/>
        <w:ind w:left="0" w:right="0" w:firstLine="0"/>
        <w:jc w:val="left"/>
      </w:pPr>
      <w:r>
        <w:t xml:space="preserve"> </w:t>
      </w:r>
    </w:p>
    <w:p w14:paraId="2D279D7A" w14:textId="77777777" w:rsidR="002B5A3D" w:rsidRDefault="00E22924">
      <w:pPr>
        <w:spacing w:after="262" w:line="259" w:lineRule="auto"/>
        <w:ind w:left="0" w:right="0" w:firstLine="0"/>
        <w:jc w:val="left"/>
      </w:pPr>
      <w:r>
        <w:t xml:space="preserve"> </w:t>
      </w:r>
    </w:p>
    <w:p w14:paraId="63D12A2F" w14:textId="77777777" w:rsidR="002B5A3D" w:rsidRDefault="00E22924">
      <w:pPr>
        <w:pStyle w:val="Heading3"/>
        <w:ind w:left="-5"/>
      </w:pPr>
      <w:bookmarkStart w:id="9" w:name="_Toc49111"/>
      <w:r>
        <w:t xml:space="preserve">Worksheet 4 - Recognizing Your Challenges </w:t>
      </w:r>
      <w:bookmarkEnd w:id="9"/>
    </w:p>
    <w:p w14:paraId="6A4C373F" w14:textId="77777777" w:rsidR="002B5A3D" w:rsidRDefault="00E22924">
      <w:pPr>
        <w:spacing w:after="226" w:line="259" w:lineRule="auto"/>
        <w:ind w:left="0" w:right="0" w:firstLine="0"/>
        <w:jc w:val="left"/>
      </w:pPr>
      <w:r>
        <w:t xml:space="preserve"> </w:t>
      </w:r>
    </w:p>
    <w:p w14:paraId="08F0547E" w14:textId="77777777" w:rsidR="002B5A3D" w:rsidRDefault="00E22924">
      <w:pPr>
        <w:numPr>
          <w:ilvl w:val="0"/>
          <w:numId w:val="4"/>
        </w:numPr>
        <w:spacing w:after="88"/>
        <w:ind w:right="0" w:hanging="360"/>
      </w:pPr>
      <w:r>
        <w:t xml:space="preserve">Reflect on the one stuck point that is stopping you from moving forward. </w:t>
      </w:r>
    </w:p>
    <w:p w14:paraId="06E608C5" w14:textId="77777777" w:rsidR="002B5A3D" w:rsidRDefault="00E22924">
      <w:pPr>
        <w:numPr>
          <w:ilvl w:val="0"/>
          <w:numId w:val="4"/>
        </w:numPr>
        <w:spacing w:after="86"/>
        <w:ind w:right="0" w:hanging="360"/>
      </w:pPr>
      <w:r>
        <w:t xml:space="preserve">Define your best three realistic solutions. Keep them simple and achievable. </w:t>
      </w:r>
    </w:p>
    <w:p w14:paraId="41EB1A60" w14:textId="77777777" w:rsidR="002B5A3D" w:rsidRDefault="00E22924">
      <w:pPr>
        <w:numPr>
          <w:ilvl w:val="0"/>
          <w:numId w:val="4"/>
        </w:numPr>
        <w:spacing w:after="163" w:line="259" w:lineRule="auto"/>
        <w:ind w:right="0" w:hanging="360"/>
      </w:pPr>
      <w:r>
        <w:t xml:space="preserve">Decide what you need to act on them. </w:t>
      </w:r>
    </w:p>
    <w:p w14:paraId="735FA02D" w14:textId="77777777" w:rsidR="002B5A3D" w:rsidRDefault="00E22924">
      <w:pPr>
        <w:numPr>
          <w:ilvl w:val="0"/>
          <w:numId w:val="4"/>
        </w:numPr>
        <w:spacing w:after="163" w:line="259" w:lineRule="auto"/>
        <w:ind w:right="0" w:hanging="360"/>
      </w:pPr>
      <w:r>
        <w:t xml:space="preserve">Decide how long you need to gather these tools. </w:t>
      </w:r>
    </w:p>
    <w:p w14:paraId="3690CD3E" w14:textId="77777777" w:rsidR="002B5A3D" w:rsidRDefault="00E22924">
      <w:pPr>
        <w:numPr>
          <w:ilvl w:val="0"/>
          <w:numId w:val="4"/>
        </w:numPr>
        <w:spacing w:after="86" w:line="259" w:lineRule="auto"/>
        <w:ind w:right="0" w:hanging="360"/>
      </w:pPr>
      <w:r>
        <w:t>Start working tow</w:t>
      </w:r>
      <w:r>
        <w:t xml:space="preserve">ards these goals. </w:t>
      </w:r>
    </w:p>
    <w:p w14:paraId="6C1E96C4" w14:textId="77777777" w:rsidR="002B5A3D" w:rsidRDefault="00E22924">
      <w:pPr>
        <w:spacing w:after="150" w:line="259" w:lineRule="auto"/>
        <w:ind w:left="0" w:right="0" w:firstLine="0"/>
        <w:jc w:val="left"/>
      </w:pPr>
      <w:r>
        <w:t xml:space="preserve"> </w:t>
      </w:r>
    </w:p>
    <w:p w14:paraId="6C8AD5D6" w14:textId="77777777" w:rsidR="002B5A3D" w:rsidRDefault="00E22924">
      <w:pPr>
        <w:spacing w:after="150" w:line="259" w:lineRule="auto"/>
        <w:ind w:left="0" w:right="0" w:firstLine="0"/>
        <w:jc w:val="left"/>
      </w:pPr>
      <w:r>
        <w:t xml:space="preserve"> </w:t>
      </w:r>
    </w:p>
    <w:p w14:paraId="253A5DAB" w14:textId="77777777" w:rsidR="002B5A3D" w:rsidRDefault="00E22924">
      <w:pPr>
        <w:spacing w:after="152" w:line="259" w:lineRule="auto"/>
        <w:ind w:left="0" w:right="0" w:firstLine="0"/>
        <w:jc w:val="left"/>
      </w:pPr>
      <w:r>
        <w:t xml:space="preserve"> </w:t>
      </w:r>
    </w:p>
    <w:p w14:paraId="4B282464" w14:textId="77777777" w:rsidR="002B5A3D" w:rsidRDefault="00E22924">
      <w:pPr>
        <w:spacing w:after="0" w:line="259" w:lineRule="auto"/>
        <w:ind w:left="0" w:right="0" w:firstLine="0"/>
        <w:jc w:val="left"/>
      </w:pPr>
      <w:r>
        <w:t xml:space="preserve"> </w:t>
      </w:r>
    </w:p>
    <w:p w14:paraId="5E08DDCD" w14:textId="77777777" w:rsidR="002B5A3D" w:rsidRDefault="00E22924">
      <w:pPr>
        <w:pStyle w:val="Heading2"/>
        <w:spacing w:after="29"/>
        <w:ind w:left="-5"/>
      </w:pPr>
      <w:bookmarkStart w:id="10" w:name="_Toc49112"/>
      <w:r>
        <w:t xml:space="preserve">Where to Next? </w:t>
      </w:r>
      <w:bookmarkEnd w:id="10"/>
    </w:p>
    <w:p w14:paraId="1531FAA2" w14:textId="77777777" w:rsidR="002B5A3D" w:rsidRDefault="00E22924">
      <w:pPr>
        <w:spacing w:after="83" w:line="259" w:lineRule="auto"/>
        <w:ind w:left="0" w:right="0" w:firstLine="0"/>
        <w:jc w:val="left"/>
      </w:pPr>
      <w:r>
        <w:rPr>
          <w:rFonts w:ascii="Calibri" w:eastAsia="Calibri" w:hAnsi="Calibri" w:cs="Calibri"/>
          <w:sz w:val="22"/>
        </w:rPr>
        <w:t xml:space="preserve"> </w:t>
      </w:r>
    </w:p>
    <w:p w14:paraId="3968E7AD" w14:textId="77777777" w:rsidR="002B5A3D" w:rsidRDefault="00E22924">
      <w:pPr>
        <w:ind w:left="-5" w:right="0"/>
      </w:pPr>
      <w:r>
        <w:t>At this point, you should pat yourself on the back. You’ve made progress and are a step closer to understanding and managing your anxiety. The next few chapters discuss aspects that go a little beyond your thoughts. It dwells on areas such as your mind and</w:t>
      </w:r>
      <w:r>
        <w:t xml:space="preserve"> your body and their role in your anxiety. Take a moment to pause now and then. Stay in the present. This is your reality.  </w:t>
      </w:r>
    </w:p>
    <w:p w14:paraId="088CB4FD" w14:textId="77777777" w:rsidR="002B5A3D" w:rsidRDefault="00E22924">
      <w:pPr>
        <w:spacing w:after="152" w:line="259" w:lineRule="auto"/>
        <w:ind w:left="-5" w:right="0"/>
      </w:pPr>
      <w:r>
        <w:lastRenderedPageBreak/>
        <w:t xml:space="preserve">Where do you want to be?  </w:t>
      </w:r>
    </w:p>
    <w:p w14:paraId="1907F8EC" w14:textId="77777777" w:rsidR="002B5A3D" w:rsidRDefault="00E22924">
      <w:pPr>
        <w:spacing w:after="150" w:line="259" w:lineRule="auto"/>
        <w:ind w:left="0" w:right="0" w:firstLine="0"/>
        <w:jc w:val="left"/>
      </w:pPr>
      <w:r>
        <w:t xml:space="preserve"> </w:t>
      </w:r>
    </w:p>
    <w:p w14:paraId="61E53340" w14:textId="77777777" w:rsidR="002B5A3D" w:rsidRDefault="00E22924">
      <w:pPr>
        <w:spacing w:after="327" w:line="259" w:lineRule="auto"/>
        <w:ind w:left="-5" w:right="0"/>
      </w:pPr>
      <w:r>
        <w:t xml:space="preserve">Ok, let’s start preparing for your future.  </w:t>
      </w:r>
    </w:p>
    <w:p w14:paraId="30EBFCF6" w14:textId="77777777" w:rsidR="002B5A3D" w:rsidRDefault="00E22924">
      <w:pPr>
        <w:spacing w:after="0" w:line="259" w:lineRule="auto"/>
        <w:ind w:left="0" w:right="0" w:firstLine="0"/>
        <w:jc w:val="left"/>
      </w:pPr>
      <w:r>
        <w:rPr>
          <w:b/>
          <w:color w:val="2E74B5"/>
          <w:sz w:val="48"/>
        </w:rPr>
        <w:t xml:space="preserve"> </w:t>
      </w:r>
      <w:r>
        <w:rPr>
          <w:b/>
          <w:color w:val="2E74B5"/>
          <w:sz w:val="48"/>
        </w:rPr>
        <w:tab/>
      </w:r>
      <w:r>
        <w:rPr>
          <w:sz w:val="48"/>
        </w:rPr>
        <w:t xml:space="preserve"> </w:t>
      </w:r>
      <w:r>
        <w:br w:type="page"/>
      </w:r>
    </w:p>
    <w:p w14:paraId="6854339E" w14:textId="77777777" w:rsidR="002B5A3D" w:rsidRDefault="00E22924">
      <w:pPr>
        <w:spacing w:after="0" w:line="259" w:lineRule="auto"/>
        <w:ind w:left="-1440" w:right="10472" w:firstLine="0"/>
        <w:jc w:val="left"/>
      </w:pPr>
      <w:r>
        <w:rPr>
          <w:rFonts w:ascii="Calibri" w:eastAsia="Calibri" w:hAnsi="Calibri" w:cs="Calibri"/>
          <w:noProof/>
          <w:sz w:val="22"/>
        </w:rPr>
        <w:lastRenderedPageBreak/>
        <mc:AlternateContent>
          <mc:Choice Requires="wpg">
            <w:drawing>
              <wp:anchor distT="0" distB="0" distL="114300" distR="114300" simplePos="0" relativeHeight="251660288" behindDoc="0" locked="0" layoutInCell="1" allowOverlap="1" wp14:anchorId="0AAC8C68" wp14:editId="18933A77">
                <wp:simplePos x="0" y="0"/>
                <wp:positionH relativeFrom="page">
                  <wp:posOffset>0</wp:posOffset>
                </wp:positionH>
                <wp:positionV relativeFrom="page">
                  <wp:posOffset>-3812</wp:posOffset>
                </wp:positionV>
                <wp:extent cx="7554595" cy="10688955"/>
                <wp:effectExtent l="0" t="0" r="0" b="0"/>
                <wp:wrapTopAndBottom/>
                <wp:docPr id="38583" name="Group 38583"/>
                <wp:cNvGraphicFramePr/>
                <a:graphic xmlns:a="http://schemas.openxmlformats.org/drawingml/2006/main">
                  <a:graphicData uri="http://schemas.microsoft.com/office/word/2010/wordprocessingGroup">
                    <wpg:wgp>
                      <wpg:cNvGrpSpPr/>
                      <wpg:grpSpPr>
                        <a:xfrm>
                          <a:off x="0" y="0"/>
                          <a:ext cx="7554595" cy="10688955"/>
                          <a:chOff x="0" y="0"/>
                          <a:chExt cx="7554595" cy="10688955"/>
                        </a:xfrm>
                      </wpg:grpSpPr>
                      <pic:pic xmlns:pic="http://schemas.openxmlformats.org/drawingml/2006/picture">
                        <pic:nvPicPr>
                          <pic:cNvPr id="1609" name="Picture 1609"/>
                          <pic:cNvPicPr/>
                        </pic:nvPicPr>
                        <pic:blipFill>
                          <a:blip r:embed="rId18"/>
                          <a:stretch>
                            <a:fillRect/>
                          </a:stretch>
                        </pic:blipFill>
                        <pic:spPr>
                          <a:xfrm>
                            <a:off x="0" y="0"/>
                            <a:ext cx="7554595" cy="10688955"/>
                          </a:xfrm>
                          <a:prstGeom prst="rect">
                            <a:avLst/>
                          </a:prstGeom>
                        </pic:spPr>
                      </pic:pic>
                      <wps:wsp>
                        <wps:cNvPr id="1610" name="Rectangle 1610"/>
                        <wps:cNvSpPr/>
                        <wps:spPr>
                          <a:xfrm>
                            <a:off x="914705" y="1092202"/>
                            <a:ext cx="42144" cy="189937"/>
                          </a:xfrm>
                          <a:prstGeom prst="rect">
                            <a:avLst/>
                          </a:prstGeom>
                          <a:ln>
                            <a:noFill/>
                          </a:ln>
                        </wps:spPr>
                        <wps:txbx>
                          <w:txbxContent>
                            <w:p w14:paraId="5717744F" w14:textId="77777777" w:rsidR="002B5A3D" w:rsidRDefault="00E22924">
                              <w:pPr>
                                <w:spacing w:after="160" w:line="259" w:lineRule="auto"/>
                                <w:ind w:left="0" w:right="0" w:firstLine="0"/>
                                <w:jc w:val="left"/>
                              </w:pPr>
                              <w:r>
                                <w:rPr>
                                  <w:rFonts w:ascii="Calibri" w:eastAsia="Calibri" w:hAnsi="Calibri" w:cs="Calibri"/>
                                  <w:b/>
                                  <w:color w:val="2E74B5"/>
                                  <w:sz w:val="22"/>
                                </w:rPr>
                                <w:t xml:space="preserve"> </w:t>
                              </w:r>
                            </w:p>
                          </w:txbxContent>
                        </wps:txbx>
                        <wps:bodyPr horzOverflow="overflow" vert="horz" lIns="0" tIns="0" rIns="0" bIns="0" rtlCol="0">
                          <a:noAutofit/>
                        </wps:bodyPr>
                      </wps:wsp>
                      <wps:wsp>
                        <wps:cNvPr id="1611" name="Rectangle 1611"/>
                        <wps:cNvSpPr/>
                        <wps:spPr>
                          <a:xfrm>
                            <a:off x="2743835" y="966824"/>
                            <a:ext cx="102967" cy="395487"/>
                          </a:xfrm>
                          <a:prstGeom prst="rect">
                            <a:avLst/>
                          </a:prstGeom>
                          <a:ln>
                            <a:noFill/>
                          </a:ln>
                        </wps:spPr>
                        <wps:txbx>
                          <w:txbxContent>
                            <w:p w14:paraId="5D07EFA1" w14:textId="77777777" w:rsidR="002B5A3D" w:rsidRDefault="00E22924">
                              <w:pPr>
                                <w:spacing w:after="160" w:line="259" w:lineRule="auto"/>
                                <w:ind w:left="0" w:right="0" w:firstLine="0"/>
                                <w:jc w:val="left"/>
                              </w:pPr>
                              <w:r>
                                <w:rPr>
                                  <w:b/>
                                  <w:color w:val="2E74B5"/>
                                  <w:sz w:val="48"/>
                                </w:rPr>
                                <w:t xml:space="preserve"> </w:t>
                              </w:r>
                            </w:p>
                          </w:txbxContent>
                        </wps:txbx>
                        <wps:bodyPr horzOverflow="overflow" vert="horz" lIns="0" tIns="0" rIns="0" bIns="0" rtlCol="0">
                          <a:noAutofit/>
                        </wps:bodyPr>
                      </wps:wsp>
                    </wpg:wgp>
                  </a:graphicData>
                </a:graphic>
              </wp:anchor>
            </w:drawing>
          </mc:Choice>
          <mc:Fallback xmlns:a="http://schemas.openxmlformats.org/drawingml/2006/main">
            <w:pict>
              <v:group id="Group 38583" style="width:594.85pt;height:841.65pt;position:absolute;mso-position-horizontal-relative:page;mso-position-horizontal:absolute;margin-left:0pt;mso-position-vertical-relative:page;margin-top:-0.300232pt;" coordsize="75545,106889">
                <v:shape id="Picture 1609" style="position:absolute;width:75545;height:106889;left:0;top:0;" filled="f">
                  <v:imagedata r:id="rId19"/>
                </v:shape>
                <v:rect id="Rectangle 1610" style="position:absolute;width:421;height:1899;left:9147;top:10922;" filled="f" stroked="f">
                  <v:textbox inset="0,0,0,0">
                    <w:txbxContent>
                      <w:p>
                        <w:pPr>
                          <w:spacing w:before="0" w:after="160" w:line="259" w:lineRule="auto"/>
                          <w:ind w:left="0" w:right="0" w:firstLine="0"/>
                          <w:jc w:val="left"/>
                        </w:pPr>
                        <w:r>
                          <w:rPr>
                            <w:rFonts w:cs="Calibri" w:hAnsi="Calibri" w:eastAsia="Calibri" w:ascii="Calibri"/>
                            <w:b w:val="1"/>
                            <w:color w:val="2e74b5"/>
                            <w:sz w:val="22"/>
                          </w:rPr>
                          <w:t xml:space="preserve"> </w:t>
                        </w:r>
                      </w:p>
                    </w:txbxContent>
                  </v:textbox>
                </v:rect>
                <v:rect id="Rectangle 1611" style="position:absolute;width:1029;height:3954;left:27438;top:9668;" filled="f" stroked="f">
                  <v:textbox inset="0,0,0,0">
                    <w:txbxContent>
                      <w:p>
                        <w:pPr>
                          <w:spacing w:before="0" w:after="160" w:line="259" w:lineRule="auto"/>
                          <w:ind w:left="0" w:right="0" w:firstLine="0"/>
                          <w:jc w:val="left"/>
                        </w:pPr>
                        <w:r>
                          <w:rPr>
                            <w:rFonts w:cs="Georgia" w:hAnsi="Georgia" w:eastAsia="Georgia" w:ascii="Georgia"/>
                            <w:b w:val="1"/>
                            <w:color w:val="2e74b5"/>
                            <w:sz w:val="48"/>
                          </w:rPr>
                          <w:t xml:space="preserve"> </w:t>
                        </w:r>
                      </w:p>
                    </w:txbxContent>
                  </v:textbox>
                </v:rect>
                <w10:wrap type="topAndBottom"/>
              </v:group>
            </w:pict>
          </mc:Fallback>
        </mc:AlternateContent>
      </w:r>
      <w:r>
        <w:br w:type="page"/>
      </w:r>
    </w:p>
    <w:p w14:paraId="014D34D4" w14:textId="77777777" w:rsidR="002B5A3D" w:rsidRDefault="00E22924">
      <w:pPr>
        <w:spacing w:after="462" w:line="259" w:lineRule="auto"/>
        <w:ind w:left="116" w:right="0" w:firstLine="0"/>
        <w:jc w:val="center"/>
      </w:pPr>
      <w:r>
        <w:rPr>
          <w:b/>
          <w:color w:val="2E74B5"/>
          <w:sz w:val="48"/>
        </w:rPr>
        <w:lastRenderedPageBreak/>
        <w:t xml:space="preserve"> </w:t>
      </w:r>
    </w:p>
    <w:p w14:paraId="09F0693C" w14:textId="77777777" w:rsidR="002B5A3D" w:rsidRDefault="00E22924">
      <w:pPr>
        <w:pStyle w:val="Heading1"/>
        <w:ind w:left="473" w:right="0" w:hanging="240"/>
      </w:pPr>
      <w:bookmarkStart w:id="11" w:name="_Toc49113"/>
      <w:r>
        <w:t xml:space="preserve">Chapter 2 - </w:t>
      </w:r>
      <w:r>
        <w:t xml:space="preserve">Your Mind, Your Body: How to Face Your Inner Demons </w:t>
      </w:r>
      <w:bookmarkEnd w:id="11"/>
    </w:p>
    <w:p w14:paraId="6701C976" w14:textId="77777777" w:rsidR="002B5A3D" w:rsidRDefault="00E22924">
      <w:pPr>
        <w:spacing w:after="158" w:line="259" w:lineRule="auto"/>
        <w:ind w:left="0" w:right="0" w:firstLine="0"/>
        <w:jc w:val="left"/>
      </w:pPr>
      <w:r>
        <w:rPr>
          <w:rFonts w:ascii="Calibri" w:eastAsia="Calibri" w:hAnsi="Calibri" w:cs="Calibri"/>
          <w:sz w:val="22"/>
        </w:rPr>
        <w:t xml:space="preserve"> </w:t>
      </w:r>
    </w:p>
    <w:p w14:paraId="4A9A8EB8" w14:textId="77777777" w:rsidR="002B5A3D" w:rsidRDefault="00E22924">
      <w:pPr>
        <w:spacing w:after="240" w:line="259" w:lineRule="auto"/>
        <w:ind w:left="0" w:right="0" w:firstLine="0"/>
        <w:jc w:val="left"/>
      </w:pPr>
      <w:r>
        <w:rPr>
          <w:rFonts w:ascii="Calibri" w:eastAsia="Calibri" w:hAnsi="Calibri" w:cs="Calibri"/>
          <w:sz w:val="22"/>
        </w:rPr>
        <w:t xml:space="preserve"> </w:t>
      </w:r>
    </w:p>
    <w:p w14:paraId="2661F8B8" w14:textId="77777777" w:rsidR="002B5A3D" w:rsidRDefault="00E22924">
      <w:pPr>
        <w:spacing w:after="313" w:line="259" w:lineRule="auto"/>
        <w:ind w:left="0" w:right="0" w:firstLine="0"/>
        <w:jc w:val="left"/>
      </w:pPr>
      <w:r>
        <w:t xml:space="preserve"> </w:t>
      </w:r>
    </w:p>
    <w:p w14:paraId="178F7673" w14:textId="77777777" w:rsidR="002B5A3D" w:rsidRDefault="00E22924">
      <w:pPr>
        <w:ind w:left="-5" w:right="0"/>
      </w:pPr>
      <w:r>
        <w:t>If you’re reading this book, you probably experience anxiety in one form or the other, but don’t know where those feelings come from. This is completely normal and is a sign that you are ready- rea</w:t>
      </w:r>
      <w:r>
        <w:t xml:space="preserve">dy to understand the origins of your anxiety and ready to work your way around and overcome it. This chapter shows you how to address your mental and physical battles while digging deeper into the source of your anxiety - your inner demons so to speak. </w:t>
      </w:r>
    </w:p>
    <w:p w14:paraId="75BFD7D1" w14:textId="77777777" w:rsidR="002B5A3D" w:rsidRDefault="00E22924">
      <w:pPr>
        <w:spacing w:after="152" w:line="259" w:lineRule="auto"/>
        <w:ind w:left="0" w:right="0" w:firstLine="0"/>
        <w:jc w:val="left"/>
      </w:pPr>
      <w:r>
        <w:t xml:space="preserve"> </w:t>
      </w:r>
    </w:p>
    <w:p w14:paraId="5BC7560C" w14:textId="77777777" w:rsidR="002B5A3D" w:rsidRDefault="00E22924">
      <w:pPr>
        <w:spacing w:after="150" w:line="259" w:lineRule="auto"/>
        <w:ind w:left="0" w:right="0" w:firstLine="0"/>
        <w:jc w:val="left"/>
      </w:pPr>
      <w:r>
        <w:t xml:space="preserve"> </w:t>
      </w:r>
    </w:p>
    <w:p w14:paraId="093D0492" w14:textId="77777777" w:rsidR="002B5A3D" w:rsidRDefault="00E22924">
      <w:pPr>
        <w:spacing w:after="262" w:line="259" w:lineRule="auto"/>
        <w:ind w:left="0" w:right="0" w:firstLine="0"/>
        <w:jc w:val="left"/>
      </w:pPr>
      <w:r>
        <w:t xml:space="preserve"> </w:t>
      </w:r>
    </w:p>
    <w:p w14:paraId="04E51256" w14:textId="77777777" w:rsidR="002B5A3D" w:rsidRDefault="00E22924">
      <w:pPr>
        <w:pStyle w:val="Heading2"/>
        <w:spacing w:after="27"/>
        <w:ind w:left="-5"/>
      </w:pPr>
      <w:bookmarkStart w:id="12" w:name="_Toc49114"/>
      <w:r>
        <w:t xml:space="preserve">Putting Events, Emotions, and Vibrations Together </w:t>
      </w:r>
      <w:bookmarkEnd w:id="12"/>
    </w:p>
    <w:p w14:paraId="62FD10AE" w14:textId="77777777" w:rsidR="002B5A3D" w:rsidRDefault="00E22924">
      <w:pPr>
        <w:spacing w:after="242" w:line="259" w:lineRule="auto"/>
        <w:ind w:left="0" w:right="0" w:firstLine="0"/>
        <w:jc w:val="left"/>
      </w:pPr>
      <w:r>
        <w:rPr>
          <w:rFonts w:ascii="Calibri" w:eastAsia="Calibri" w:hAnsi="Calibri" w:cs="Calibri"/>
          <w:sz w:val="22"/>
        </w:rPr>
        <w:t xml:space="preserve"> </w:t>
      </w:r>
    </w:p>
    <w:p w14:paraId="2175E032" w14:textId="77777777" w:rsidR="002B5A3D" w:rsidRDefault="00E22924">
      <w:pPr>
        <w:spacing w:after="174"/>
        <w:ind w:left="-5" w:right="0"/>
      </w:pPr>
      <w:r>
        <w:t xml:space="preserve">The confusion and anxiety you feel today could be the result of seeds planted in your past. And so, dwelling into your past, into memories that you perhaps would otherwise like to avoid and </w:t>
      </w:r>
      <w:r>
        <w:lastRenderedPageBreak/>
        <w:t>forget or</w:t>
      </w:r>
      <w:r>
        <w:t xml:space="preserve"> have consciously erased from your mind, can help piece together the source of your anxiety.  </w:t>
      </w:r>
    </w:p>
    <w:p w14:paraId="422690BE" w14:textId="77777777" w:rsidR="002B5A3D" w:rsidRDefault="00E22924">
      <w:pPr>
        <w:spacing w:after="313" w:line="259" w:lineRule="auto"/>
        <w:ind w:left="0" w:right="0" w:firstLine="0"/>
        <w:jc w:val="left"/>
      </w:pPr>
      <w:r>
        <w:t xml:space="preserve"> </w:t>
      </w:r>
    </w:p>
    <w:p w14:paraId="5C8B93CD" w14:textId="77777777" w:rsidR="002B5A3D" w:rsidRDefault="00E22924">
      <w:pPr>
        <w:spacing w:after="122"/>
        <w:ind w:left="-5" w:right="0"/>
      </w:pPr>
      <w:r>
        <w:rPr>
          <w:b/>
        </w:rPr>
        <w:t>Disclaimer:</w:t>
      </w:r>
      <w:r>
        <w:t xml:space="preserve"> Some of the memories you revisit through the questions put forth in this book may evoke unexpected reactions and that’s completely normal. You may </w:t>
      </w:r>
      <w:r>
        <w:t>feel slightly uncomfortable and that’s normal too. As unexpected and unpleasant as they can be, they are important as they may lead you to the origins of your problems. That said, if you become overtly overwhelmed, you may stop the exercise and seek profes</w:t>
      </w:r>
      <w:r>
        <w:t>sional help. We recommend you also have someone who can have your back.</w:t>
      </w:r>
      <w:r>
        <w:rPr>
          <w:b/>
        </w:rPr>
        <w:t xml:space="preserve"> </w:t>
      </w:r>
    </w:p>
    <w:p w14:paraId="71B203F3" w14:textId="77777777" w:rsidR="002B5A3D" w:rsidRDefault="00E22924">
      <w:pPr>
        <w:spacing w:after="208" w:line="259" w:lineRule="auto"/>
        <w:ind w:left="0" w:right="0" w:firstLine="0"/>
        <w:jc w:val="left"/>
      </w:pPr>
      <w:r>
        <w:rPr>
          <w:b/>
          <w:sz w:val="44"/>
        </w:rPr>
        <w:t xml:space="preserve"> </w:t>
      </w:r>
    </w:p>
    <w:p w14:paraId="554E715E" w14:textId="77777777" w:rsidR="002B5A3D" w:rsidRDefault="00E22924">
      <w:pPr>
        <w:spacing w:after="167" w:line="259" w:lineRule="auto"/>
        <w:ind w:left="0" w:right="0" w:firstLine="0"/>
        <w:jc w:val="left"/>
      </w:pPr>
      <w:r>
        <w:rPr>
          <w:b/>
          <w:sz w:val="44"/>
        </w:rPr>
        <w:t xml:space="preserve"> </w:t>
      </w:r>
    </w:p>
    <w:p w14:paraId="3D601929" w14:textId="77777777" w:rsidR="002B5A3D" w:rsidRDefault="00E22924">
      <w:pPr>
        <w:pStyle w:val="Heading4"/>
        <w:spacing w:after="22"/>
        <w:ind w:left="-5"/>
      </w:pPr>
      <w:r>
        <w:t>Worksheet 5 - Review Your World</w:t>
      </w:r>
      <w:r>
        <w:rPr>
          <w:b w:val="0"/>
        </w:rPr>
        <w:t xml:space="preserve"> </w:t>
      </w:r>
    </w:p>
    <w:p w14:paraId="2AB216F5" w14:textId="77777777" w:rsidR="002B5A3D" w:rsidRDefault="00E22924">
      <w:pPr>
        <w:spacing w:after="192" w:line="259" w:lineRule="auto"/>
        <w:ind w:left="0" w:right="0" w:firstLine="0"/>
        <w:jc w:val="left"/>
      </w:pPr>
      <w:r>
        <w:rPr>
          <w:sz w:val="22"/>
        </w:rPr>
        <w:t xml:space="preserve"> </w:t>
      </w:r>
    </w:p>
    <w:p w14:paraId="0D277F69" w14:textId="77777777" w:rsidR="002B5A3D" w:rsidRDefault="00E22924">
      <w:pPr>
        <w:spacing w:after="86"/>
        <w:ind w:left="-5" w:right="0"/>
      </w:pPr>
      <w:r>
        <w:t xml:space="preserve">Many times, people with anxiety know they are experiencing anxious feelings. They can tell you how they feel, but don’t know why they feel a way. That’s why journaling can be such an important tool to help address and overcome anxiety.   </w:t>
      </w:r>
    </w:p>
    <w:p w14:paraId="3F4FA0C8" w14:textId="77777777" w:rsidR="002B5A3D" w:rsidRDefault="00E22924">
      <w:pPr>
        <w:numPr>
          <w:ilvl w:val="0"/>
          <w:numId w:val="5"/>
        </w:numPr>
        <w:ind w:right="0" w:hanging="360"/>
      </w:pPr>
      <w:r>
        <w:t>Daily, for two we</w:t>
      </w:r>
      <w:r>
        <w:t xml:space="preserve">eks at least, mindfully observe your thoughts, emotions, and bodily reactions.  </w:t>
      </w:r>
    </w:p>
    <w:p w14:paraId="6CD7F6FD" w14:textId="77777777" w:rsidR="002B5A3D" w:rsidRDefault="00E22924">
      <w:pPr>
        <w:numPr>
          <w:ilvl w:val="0"/>
          <w:numId w:val="5"/>
        </w:numPr>
        <w:spacing w:after="88"/>
        <w:ind w:right="0" w:hanging="360"/>
      </w:pPr>
      <w:r>
        <w:t xml:space="preserve">Ask yourself what is going on when you start noticing your emotions and body signals. Write your experiences when they are fresh. </w:t>
      </w:r>
    </w:p>
    <w:p w14:paraId="342B3C0D" w14:textId="77777777" w:rsidR="002B5A3D" w:rsidRDefault="00E22924">
      <w:pPr>
        <w:numPr>
          <w:ilvl w:val="0"/>
          <w:numId w:val="5"/>
        </w:numPr>
        <w:spacing w:after="86"/>
        <w:ind w:right="0" w:hanging="360"/>
      </w:pPr>
      <w:r>
        <w:lastRenderedPageBreak/>
        <w:t>Use feeling words to describe any powerful a</w:t>
      </w:r>
      <w:r>
        <w:t xml:space="preserve">nd/or repetitive emotion. For instance, happy, energetic, nervous, sweaty, tired, dizzy and so on.  </w:t>
      </w:r>
    </w:p>
    <w:p w14:paraId="79AB872D" w14:textId="77777777" w:rsidR="002B5A3D" w:rsidRDefault="00E22924">
      <w:pPr>
        <w:numPr>
          <w:ilvl w:val="0"/>
          <w:numId w:val="5"/>
        </w:numPr>
        <w:spacing w:after="88"/>
        <w:ind w:right="0" w:hanging="360"/>
      </w:pPr>
      <w:r>
        <w:t xml:space="preserve">Because we want to know the cause of your anxiety, especially note down the feelings that make you feel anxious. Make a note of the situations that led up </w:t>
      </w:r>
      <w:r>
        <w:t xml:space="preserve">to it. </w:t>
      </w:r>
    </w:p>
    <w:p w14:paraId="446DBBFD" w14:textId="77777777" w:rsidR="002B5A3D" w:rsidRDefault="00E22924">
      <w:pPr>
        <w:numPr>
          <w:ilvl w:val="0"/>
          <w:numId w:val="5"/>
        </w:numPr>
        <w:ind w:right="0" w:hanging="360"/>
      </w:pPr>
      <w:r>
        <w:t xml:space="preserve">At the end of the second week (or more if you wish), reflect on the anxious feelings and situations. Compare them to your notes from worksheet 4. Do you see a pattern? Make a note of your thoughts.  </w:t>
      </w:r>
    </w:p>
    <w:p w14:paraId="40D1AF74" w14:textId="77777777" w:rsidR="002B5A3D" w:rsidRDefault="00E22924">
      <w:pPr>
        <w:spacing w:after="152" w:line="259" w:lineRule="auto"/>
        <w:ind w:left="0" w:right="0" w:firstLine="0"/>
        <w:jc w:val="left"/>
      </w:pPr>
      <w:r>
        <w:t xml:space="preserve"> </w:t>
      </w:r>
    </w:p>
    <w:p w14:paraId="4744C71D" w14:textId="77777777" w:rsidR="002B5A3D" w:rsidRDefault="00E22924">
      <w:pPr>
        <w:spacing w:after="150" w:line="259" w:lineRule="auto"/>
        <w:ind w:left="0" w:right="0" w:firstLine="0"/>
        <w:jc w:val="left"/>
      </w:pPr>
      <w:r>
        <w:t xml:space="preserve"> </w:t>
      </w:r>
    </w:p>
    <w:p w14:paraId="34977270" w14:textId="77777777" w:rsidR="002B5A3D" w:rsidRDefault="00E22924">
      <w:pPr>
        <w:spacing w:after="262" w:line="259" w:lineRule="auto"/>
        <w:ind w:left="0" w:right="0" w:firstLine="0"/>
        <w:jc w:val="left"/>
      </w:pPr>
      <w:r>
        <w:t xml:space="preserve"> </w:t>
      </w:r>
    </w:p>
    <w:p w14:paraId="310DF06E" w14:textId="77777777" w:rsidR="002B5A3D" w:rsidRDefault="00E22924">
      <w:pPr>
        <w:pStyle w:val="Heading2"/>
        <w:ind w:left="-5"/>
      </w:pPr>
      <w:bookmarkStart w:id="13" w:name="_Toc49115"/>
      <w:r>
        <w:t xml:space="preserve">Imagining the Worst </w:t>
      </w:r>
      <w:bookmarkEnd w:id="13"/>
    </w:p>
    <w:p w14:paraId="7ECD7935" w14:textId="77777777" w:rsidR="002B5A3D" w:rsidRDefault="00E22924">
      <w:pPr>
        <w:spacing w:after="150" w:line="259" w:lineRule="auto"/>
        <w:ind w:left="0" w:right="0" w:firstLine="0"/>
        <w:jc w:val="left"/>
      </w:pPr>
      <w:r>
        <w:t xml:space="preserve"> </w:t>
      </w:r>
    </w:p>
    <w:p w14:paraId="2BAFF0DF" w14:textId="77777777" w:rsidR="002B5A3D" w:rsidRDefault="00E22924">
      <w:pPr>
        <w:ind w:left="-5" w:right="0"/>
      </w:pPr>
      <w:r>
        <w:t>Life can be rough sometimes. Bad things can happen without a plan and then can leave behind a sense of lasting pain and fear. But sometimes, our mind can fantasize about things that never happened and probably might never happen too. These things can be ou</w:t>
      </w:r>
      <w:r>
        <w:t>r biggest fears. We can imagine catastrophic events and jump to the worst possible conclusions with no reason or logic. And so, by doing that repeatedly, you live the experience that many times (because your mind and body might not be able to differentiate</w:t>
      </w:r>
      <w:r>
        <w:t xml:space="preserve"> real from the imaginary world). </w:t>
      </w:r>
    </w:p>
    <w:p w14:paraId="17B8765A" w14:textId="77777777" w:rsidR="002B5A3D" w:rsidRDefault="00E22924">
      <w:pPr>
        <w:spacing w:after="310" w:line="259" w:lineRule="auto"/>
        <w:ind w:left="0" w:right="0" w:firstLine="0"/>
        <w:jc w:val="left"/>
      </w:pPr>
      <w:r>
        <w:t xml:space="preserve"> </w:t>
      </w:r>
    </w:p>
    <w:p w14:paraId="1AA11E49" w14:textId="77777777" w:rsidR="002B5A3D" w:rsidRDefault="00E22924">
      <w:pPr>
        <w:spacing w:after="310" w:line="259" w:lineRule="auto"/>
        <w:ind w:left="0" w:right="0" w:firstLine="0"/>
        <w:jc w:val="left"/>
      </w:pPr>
      <w:r>
        <w:lastRenderedPageBreak/>
        <w:t xml:space="preserve"> </w:t>
      </w:r>
    </w:p>
    <w:p w14:paraId="321383DA" w14:textId="77777777" w:rsidR="002B5A3D" w:rsidRDefault="00E22924">
      <w:pPr>
        <w:spacing w:after="387" w:line="259" w:lineRule="auto"/>
        <w:ind w:left="0" w:right="0" w:firstLine="0"/>
        <w:jc w:val="left"/>
      </w:pPr>
      <w:r>
        <w:t xml:space="preserve"> </w:t>
      </w:r>
    </w:p>
    <w:p w14:paraId="31B617EA" w14:textId="77777777" w:rsidR="002B5A3D" w:rsidRDefault="00E22924">
      <w:pPr>
        <w:pStyle w:val="Heading2"/>
        <w:ind w:left="-5"/>
      </w:pPr>
      <w:bookmarkStart w:id="14" w:name="_Toc49116"/>
      <w:r>
        <w:t xml:space="preserve">Self-Blame. Self Loathe. All of it. </w:t>
      </w:r>
      <w:bookmarkEnd w:id="14"/>
    </w:p>
    <w:p w14:paraId="31C03E0E" w14:textId="77777777" w:rsidR="002B5A3D" w:rsidRDefault="00E22924">
      <w:pPr>
        <w:spacing w:after="313" w:line="259" w:lineRule="auto"/>
        <w:ind w:left="0" w:right="0" w:firstLine="0"/>
        <w:jc w:val="left"/>
      </w:pPr>
      <w:r>
        <w:t xml:space="preserve"> </w:t>
      </w:r>
    </w:p>
    <w:p w14:paraId="371974F4" w14:textId="77777777" w:rsidR="002B5A3D" w:rsidRDefault="00E22924">
      <w:pPr>
        <w:ind w:left="-5" w:right="0"/>
      </w:pPr>
      <w:r>
        <w:t>Rachel suffers from constant worry and anxiety. Some she says are the result of the busy life she leads. She wakes up at 5 am every day, travels an hour to reach work, is consta</w:t>
      </w:r>
      <w:r>
        <w:t xml:space="preserve">ntly rushing through meetings and deadlines, takes another hour to reach home at 8 pm, cooks and finishes her dinner, prepares for the next day before she can go to sleep at 11 pm.  </w:t>
      </w:r>
    </w:p>
    <w:p w14:paraId="66A8949F" w14:textId="77777777" w:rsidR="002B5A3D" w:rsidRDefault="00E22924">
      <w:pPr>
        <w:spacing w:after="150" w:line="259" w:lineRule="auto"/>
        <w:ind w:left="0" w:right="0" w:firstLine="0"/>
        <w:jc w:val="left"/>
      </w:pPr>
      <w:r>
        <w:t xml:space="preserve"> </w:t>
      </w:r>
    </w:p>
    <w:p w14:paraId="6C5A8BC0" w14:textId="77777777" w:rsidR="002B5A3D" w:rsidRDefault="00E22924">
      <w:pPr>
        <w:spacing w:after="289"/>
        <w:ind w:left="-5" w:right="0"/>
      </w:pPr>
      <w:r>
        <w:t>Sometimes things get rough, her anxiety kicks in as a result of her wor</w:t>
      </w:r>
      <w:r>
        <w:t xml:space="preserve">st imagination. Here’s how she says her mind plays out events when that happens: As a result, she blames and hates herself.  </w:t>
      </w:r>
    </w:p>
    <w:p w14:paraId="68B0257B" w14:textId="77777777" w:rsidR="002B5A3D" w:rsidRDefault="00E22924">
      <w:pPr>
        <w:spacing w:after="283" w:line="357" w:lineRule="auto"/>
        <w:ind w:left="-5" w:right="-2"/>
      </w:pPr>
      <w:r>
        <w:rPr>
          <w:i/>
        </w:rPr>
        <w:t>My throat hurts. I think I can feel a bump. What if it’s cancer? Am I going to die? What will happen to my family once I’m gone? W</w:t>
      </w:r>
      <w:r>
        <w:rPr>
          <w:i/>
        </w:rPr>
        <w:t xml:space="preserve">ill they miss me? </w:t>
      </w:r>
    </w:p>
    <w:p w14:paraId="489ACCB4" w14:textId="77777777" w:rsidR="002B5A3D" w:rsidRDefault="00E22924">
      <w:pPr>
        <w:spacing w:after="283" w:line="357" w:lineRule="auto"/>
        <w:ind w:left="-5" w:right="-2"/>
      </w:pPr>
      <w:r>
        <w:rPr>
          <w:i/>
        </w:rPr>
        <w:t xml:space="preserve">I remember a bad/traumatic experience and replay that event repeatedly, imagining it is happening again. Sometimes, I imagine it being worse too and my responses are very real. </w:t>
      </w:r>
    </w:p>
    <w:p w14:paraId="75ABFA3E" w14:textId="77777777" w:rsidR="002B5A3D" w:rsidRDefault="00E22924">
      <w:pPr>
        <w:spacing w:after="283" w:line="357" w:lineRule="auto"/>
        <w:ind w:left="-5" w:right="-2"/>
      </w:pPr>
      <w:r>
        <w:rPr>
          <w:i/>
        </w:rPr>
        <w:t>I see a group of people giggling in front of me. Are they l</w:t>
      </w:r>
      <w:r>
        <w:rPr>
          <w:i/>
        </w:rPr>
        <w:t xml:space="preserve">aughing at me? Is it my dress? Do I look okay? Did I do something odd </w:t>
      </w:r>
      <w:r>
        <w:rPr>
          <w:i/>
        </w:rPr>
        <w:lastRenderedPageBreak/>
        <w:t xml:space="preserve">or funny? I need to get out of here. Why do people always make fun of me? I don’t deserve this. Nobody likes me. I’m hopeless. </w:t>
      </w:r>
    </w:p>
    <w:p w14:paraId="61AC0918" w14:textId="77777777" w:rsidR="002B5A3D" w:rsidRDefault="00E22924">
      <w:pPr>
        <w:spacing w:after="283" w:line="357" w:lineRule="auto"/>
        <w:ind w:left="-5" w:right="-2"/>
      </w:pPr>
      <w:r>
        <w:rPr>
          <w:i/>
        </w:rPr>
        <w:t>My manager didn’t greet me as usual. I wonder if he/she is upset about my work. What if I get fired? What about my bills? Why can’t I do anything right? Why am I never good enough? I hate myself.</w:t>
      </w:r>
      <w:r>
        <w:rPr>
          <w:b/>
        </w:rPr>
        <w:t xml:space="preserve"> </w:t>
      </w:r>
    </w:p>
    <w:p w14:paraId="1FE5BF34" w14:textId="77777777" w:rsidR="002B5A3D" w:rsidRDefault="00E22924">
      <w:pPr>
        <w:spacing w:after="508" w:line="259" w:lineRule="auto"/>
        <w:ind w:left="0" w:right="0" w:firstLine="0"/>
        <w:jc w:val="left"/>
      </w:pPr>
      <w:r>
        <w:rPr>
          <w:b/>
        </w:rPr>
        <w:t xml:space="preserve"> </w:t>
      </w:r>
    </w:p>
    <w:p w14:paraId="4BE4ED6E" w14:textId="77777777" w:rsidR="002B5A3D" w:rsidRDefault="00E22924">
      <w:pPr>
        <w:pStyle w:val="Heading4"/>
        <w:spacing w:after="392"/>
        <w:ind w:left="-5"/>
      </w:pPr>
      <w:r>
        <w:t xml:space="preserve">Worksheet 6 - </w:t>
      </w:r>
      <w:r>
        <w:t>Living Your Biggest Fears - This Time with Reason</w:t>
      </w:r>
      <w:r>
        <w:rPr>
          <w:b w:val="0"/>
          <w:i/>
        </w:rPr>
        <w:t xml:space="preserve"> </w:t>
      </w:r>
    </w:p>
    <w:p w14:paraId="28757000" w14:textId="77777777" w:rsidR="002B5A3D" w:rsidRDefault="00E22924">
      <w:pPr>
        <w:spacing w:after="152" w:line="259" w:lineRule="auto"/>
        <w:ind w:left="0" w:right="0" w:firstLine="0"/>
        <w:jc w:val="left"/>
      </w:pPr>
      <w:r>
        <w:t xml:space="preserve"> </w:t>
      </w:r>
    </w:p>
    <w:p w14:paraId="3C567E13" w14:textId="77777777" w:rsidR="002B5A3D" w:rsidRDefault="00E22924">
      <w:pPr>
        <w:spacing w:after="170"/>
        <w:ind w:left="-5" w:right="0"/>
      </w:pPr>
      <w:r>
        <w:t>Decide to live your biggest fears once again-this time more mindfully. Take one fear at a time and if there are many, then move over to the next fear only after you’ve completely made peace with the prev</w:t>
      </w:r>
      <w:r>
        <w:t xml:space="preserve">ious one. Sure, this might take time, but the positive effects can last a lifetime. So, don’t rush. Again, decide whether you want to have someone around to watch your back.  </w:t>
      </w:r>
    </w:p>
    <w:p w14:paraId="5D2F8314" w14:textId="77777777" w:rsidR="002B5A3D" w:rsidRDefault="00E22924">
      <w:pPr>
        <w:spacing w:after="0" w:line="259" w:lineRule="auto"/>
        <w:ind w:left="0" w:right="0" w:firstLine="0"/>
        <w:jc w:val="left"/>
      </w:pPr>
      <w:r>
        <w:t xml:space="preserve"> </w:t>
      </w:r>
    </w:p>
    <w:p w14:paraId="02C490DA" w14:textId="77777777" w:rsidR="002B5A3D" w:rsidRDefault="00E22924">
      <w:pPr>
        <w:ind w:left="-5" w:right="0"/>
      </w:pPr>
      <w:r>
        <w:t>Sit with yourself when you’re feeling most secure and comfortable. Remind your</w:t>
      </w:r>
      <w:r>
        <w:t>self that what you are going to experience isn’t real. Remind yourself to disconnect from emotional trauma you are knowingly going to put yourself through. Remind yourself of the purpose of this exercise. You want to dig deeper into your fears and understa</w:t>
      </w:r>
      <w:r>
        <w:t xml:space="preserve">nd what you are </w:t>
      </w:r>
      <w:r>
        <w:lastRenderedPageBreak/>
        <w:t xml:space="preserve">learning from it is. Once you recognize this, you can work on the learning and the suffering will gradually decrease. </w:t>
      </w:r>
    </w:p>
    <w:p w14:paraId="49F5B4F7" w14:textId="77777777" w:rsidR="002B5A3D" w:rsidRDefault="00E22924">
      <w:pPr>
        <w:spacing w:after="150" w:line="259" w:lineRule="auto"/>
        <w:ind w:left="0" w:right="0" w:firstLine="0"/>
        <w:jc w:val="left"/>
      </w:pPr>
      <w:r>
        <w:t xml:space="preserve"> </w:t>
      </w:r>
    </w:p>
    <w:p w14:paraId="722C434B" w14:textId="77777777" w:rsidR="002B5A3D" w:rsidRDefault="00E22924">
      <w:pPr>
        <w:ind w:left="-5" w:right="0"/>
      </w:pPr>
      <w:r>
        <w:t xml:space="preserve">And when you’re ready, go through the experience, your biggest fears, the worse possible situations, your inner demons </w:t>
      </w:r>
      <w:r>
        <w:t xml:space="preserve">so to speak. What is it that keeps troubling you? Why do you keep inviting this experience into your life? Is there a lesson?  </w:t>
      </w:r>
    </w:p>
    <w:p w14:paraId="271E83BE" w14:textId="77777777" w:rsidR="002B5A3D" w:rsidRDefault="00E22924">
      <w:pPr>
        <w:spacing w:after="150" w:line="259" w:lineRule="auto"/>
        <w:ind w:left="0" w:right="0" w:firstLine="0"/>
        <w:jc w:val="left"/>
      </w:pPr>
      <w:r>
        <w:t xml:space="preserve"> </w:t>
      </w:r>
    </w:p>
    <w:p w14:paraId="58B0CE4A" w14:textId="77777777" w:rsidR="002B5A3D" w:rsidRDefault="00E22924">
      <w:pPr>
        <w:ind w:left="-5" w:right="0"/>
      </w:pPr>
      <w:r>
        <w:t>What’s the worst possible? Okay that happened. Can it get worse? Imagine that too. Live the experience all the time telling yo</w:t>
      </w:r>
      <w:r>
        <w:t xml:space="preserve">urself that this isn’t real and isn’t happening now.  </w:t>
      </w:r>
    </w:p>
    <w:p w14:paraId="11E6C48D" w14:textId="77777777" w:rsidR="002B5A3D" w:rsidRDefault="00E22924">
      <w:pPr>
        <w:spacing w:after="150" w:line="259" w:lineRule="auto"/>
        <w:ind w:left="0" w:right="0" w:firstLine="0"/>
        <w:jc w:val="left"/>
      </w:pPr>
      <w:r>
        <w:t xml:space="preserve"> </w:t>
      </w:r>
    </w:p>
    <w:p w14:paraId="5D0F1CA1" w14:textId="77777777" w:rsidR="002B5A3D" w:rsidRDefault="00E22924">
      <w:pPr>
        <w:ind w:left="-5" w:right="0"/>
      </w:pPr>
      <w:r>
        <w:t xml:space="preserve">Again, when you’re ready, bring yourself back to the present and reflect on your thoughts and emotions. Write them down when you are ready.  </w:t>
      </w:r>
    </w:p>
    <w:p w14:paraId="27CA2A4D" w14:textId="77777777" w:rsidR="002B5A3D" w:rsidRDefault="00E22924">
      <w:pPr>
        <w:spacing w:after="150" w:line="259" w:lineRule="auto"/>
        <w:ind w:left="0" w:right="0" w:firstLine="0"/>
        <w:jc w:val="left"/>
      </w:pPr>
      <w:r>
        <w:t xml:space="preserve"> </w:t>
      </w:r>
    </w:p>
    <w:p w14:paraId="11C58F56" w14:textId="77777777" w:rsidR="002B5A3D" w:rsidRDefault="00E22924">
      <w:pPr>
        <w:ind w:left="-5" w:right="0"/>
      </w:pPr>
      <w:r>
        <w:t xml:space="preserve">Repeat this exercise whenever you are ready for it and until the time you’ve made peace with the fear and can move on. </w:t>
      </w:r>
    </w:p>
    <w:p w14:paraId="63189508" w14:textId="77777777" w:rsidR="002B5A3D" w:rsidRDefault="00E22924">
      <w:pPr>
        <w:spacing w:after="86"/>
        <w:ind w:left="-5" w:right="0"/>
      </w:pPr>
      <w:r>
        <w:t>The best way to gain perspective is to mindfully talk to yourself as you experience the rush of fantasized images. Now that you know tha</w:t>
      </w:r>
      <w:r>
        <w:t xml:space="preserve">t that can happen, the next time you catch yourself doing something like that, tell yourself: </w:t>
      </w:r>
    </w:p>
    <w:p w14:paraId="411A35FD" w14:textId="77777777" w:rsidR="002B5A3D" w:rsidRDefault="00E22924">
      <w:pPr>
        <w:numPr>
          <w:ilvl w:val="0"/>
          <w:numId w:val="6"/>
        </w:numPr>
        <w:spacing w:after="162" w:line="259" w:lineRule="auto"/>
        <w:ind w:right="0" w:hanging="360"/>
      </w:pPr>
      <w:r>
        <w:t xml:space="preserve">This isn’t real and it’s not happening now </w:t>
      </w:r>
    </w:p>
    <w:p w14:paraId="2595FBD6" w14:textId="77777777" w:rsidR="002B5A3D" w:rsidRDefault="00E22924">
      <w:pPr>
        <w:numPr>
          <w:ilvl w:val="0"/>
          <w:numId w:val="6"/>
        </w:numPr>
        <w:spacing w:after="163" w:line="259" w:lineRule="auto"/>
        <w:ind w:right="0" w:hanging="360"/>
      </w:pPr>
      <w:r>
        <w:t xml:space="preserve">Whatever happens, I can cope   </w:t>
      </w:r>
    </w:p>
    <w:p w14:paraId="05EAFAD1" w14:textId="77777777" w:rsidR="002B5A3D" w:rsidRDefault="00E22924">
      <w:pPr>
        <w:numPr>
          <w:ilvl w:val="0"/>
          <w:numId w:val="6"/>
        </w:numPr>
        <w:spacing w:after="163" w:line="259" w:lineRule="auto"/>
        <w:ind w:right="0" w:hanging="360"/>
      </w:pPr>
      <w:r>
        <w:t xml:space="preserve">I am going to stop causing my suffering </w:t>
      </w:r>
    </w:p>
    <w:p w14:paraId="22A4CEA3" w14:textId="77777777" w:rsidR="002B5A3D" w:rsidRDefault="00E22924">
      <w:pPr>
        <w:numPr>
          <w:ilvl w:val="0"/>
          <w:numId w:val="6"/>
        </w:numPr>
        <w:spacing w:after="87"/>
        <w:ind w:right="0" w:hanging="360"/>
      </w:pPr>
      <w:r>
        <w:lastRenderedPageBreak/>
        <w:t xml:space="preserve">I am doing great. I’ve got this </w:t>
      </w:r>
      <w:r>
        <w:rPr>
          <w:rFonts w:ascii="Segoe UI Symbol" w:eastAsia="Segoe UI Symbol" w:hAnsi="Segoe UI Symbol" w:cs="Segoe UI Symbol"/>
        </w:rPr>
        <w:t></w:t>
      </w:r>
      <w:r>
        <w:rPr>
          <w:rFonts w:ascii="Arial" w:eastAsia="Arial" w:hAnsi="Arial" w:cs="Arial"/>
        </w:rPr>
        <w:t xml:space="preserve"> </w:t>
      </w:r>
      <w:r>
        <w:t>I love mys</w:t>
      </w:r>
      <w:r>
        <w:t xml:space="preserve">elf. I feel great. </w:t>
      </w:r>
    </w:p>
    <w:p w14:paraId="27980B39" w14:textId="77777777" w:rsidR="002B5A3D" w:rsidRDefault="00E22924">
      <w:pPr>
        <w:spacing w:after="310" w:line="259" w:lineRule="auto"/>
        <w:ind w:left="0" w:right="0" w:firstLine="0"/>
        <w:jc w:val="left"/>
      </w:pPr>
      <w:r>
        <w:t xml:space="preserve"> </w:t>
      </w:r>
    </w:p>
    <w:p w14:paraId="0EF3528A" w14:textId="77777777" w:rsidR="002B5A3D" w:rsidRDefault="00E22924">
      <w:pPr>
        <w:spacing w:after="387" w:line="259" w:lineRule="auto"/>
        <w:ind w:left="0" w:right="0" w:firstLine="0"/>
        <w:jc w:val="left"/>
      </w:pPr>
      <w:r>
        <w:t xml:space="preserve"> </w:t>
      </w:r>
    </w:p>
    <w:p w14:paraId="27B240E4" w14:textId="77777777" w:rsidR="002B5A3D" w:rsidRDefault="00E22924">
      <w:pPr>
        <w:pStyle w:val="Heading2"/>
        <w:ind w:left="-5"/>
      </w:pPr>
      <w:bookmarkStart w:id="15" w:name="_Toc49117"/>
      <w:r>
        <w:t xml:space="preserve">Connecting Them with Your Mind and Body </w:t>
      </w:r>
      <w:bookmarkEnd w:id="15"/>
    </w:p>
    <w:p w14:paraId="7C702C9D" w14:textId="77777777" w:rsidR="002B5A3D" w:rsidRDefault="00E22924">
      <w:pPr>
        <w:spacing w:after="150" w:line="259" w:lineRule="auto"/>
        <w:ind w:left="0" w:right="0" w:firstLine="0"/>
        <w:jc w:val="left"/>
      </w:pPr>
      <w:r>
        <w:t xml:space="preserve"> </w:t>
      </w:r>
    </w:p>
    <w:p w14:paraId="766C6F4E" w14:textId="77777777" w:rsidR="002B5A3D" w:rsidRDefault="00E22924">
      <w:pPr>
        <w:spacing w:after="170"/>
        <w:ind w:left="-5" w:right="0"/>
      </w:pPr>
      <w:r>
        <w:t>Remember, you can manage and even overcome your anxiety by learning to feel better with introspection. Ask yourself as many questions about your anxiety. Persist because deep down, you have</w:t>
      </w:r>
      <w:r>
        <w:t xml:space="preserve"> and know the answers. Observe your relationship with your feelings, thoughts and your body’s responses to them. Track them and talk yourself to a better, calmer, and panic-free state of mind. Yes, you can! </w:t>
      </w:r>
    </w:p>
    <w:p w14:paraId="38F6EF4F" w14:textId="77777777" w:rsidR="002B5A3D" w:rsidRDefault="00E22924">
      <w:pPr>
        <w:spacing w:after="310" w:line="259" w:lineRule="auto"/>
        <w:ind w:left="0" w:right="0" w:firstLine="0"/>
        <w:jc w:val="left"/>
      </w:pPr>
      <w:r>
        <w:t xml:space="preserve"> </w:t>
      </w:r>
    </w:p>
    <w:p w14:paraId="744779CB" w14:textId="77777777" w:rsidR="002B5A3D" w:rsidRDefault="00E22924">
      <w:pPr>
        <w:spacing w:after="310" w:line="259" w:lineRule="auto"/>
        <w:ind w:left="0" w:right="0" w:firstLine="0"/>
        <w:jc w:val="left"/>
      </w:pPr>
      <w:r>
        <w:t xml:space="preserve"> </w:t>
      </w:r>
    </w:p>
    <w:p w14:paraId="7518679D" w14:textId="77777777" w:rsidR="002B5A3D" w:rsidRDefault="00E22924">
      <w:pPr>
        <w:spacing w:after="0" w:line="259" w:lineRule="auto"/>
        <w:ind w:left="0" w:right="0" w:firstLine="0"/>
        <w:jc w:val="left"/>
      </w:pPr>
      <w:r>
        <w:t xml:space="preserve"> </w:t>
      </w:r>
    </w:p>
    <w:p w14:paraId="444BF070" w14:textId="77777777" w:rsidR="002B5A3D" w:rsidRDefault="00E22924">
      <w:pPr>
        <w:spacing w:after="410" w:line="259" w:lineRule="auto"/>
        <w:ind w:left="0" w:right="-376" w:firstLine="0"/>
        <w:jc w:val="left"/>
      </w:pPr>
      <w:r>
        <w:rPr>
          <w:rFonts w:ascii="Calibri" w:eastAsia="Calibri" w:hAnsi="Calibri" w:cs="Calibri"/>
          <w:noProof/>
          <w:sz w:val="22"/>
        </w:rPr>
        <w:lastRenderedPageBreak/>
        <mc:AlternateContent>
          <mc:Choice Requires="wpg">
            <w:drawing>
              <wp:inline distT="0" distB="0" distL="0" distR="0" wp14:anchorId="6336A20C" wp14:editId="41F396C1">
                <wp:extent cx="5973857" cy="4443337"/>
                <wp:effectExtent l="0" t="0" r="0" b="0"/>
                <wp:docPr id="40963" name="Group 40963"/>
                <wp:cNvGraphicFramePr/>
                <a:graphic xmlns:a="http://schemas.openxmlformats.org/drawingml/2006/main">
                  <a:graphicData uri="http://schemas.microsoft.com/office/word/2010/wordprocessingGroup">
                    <wpg:wgp>
                      <wpg:cNvGrpSpPr/>
                      <wpg:grpSpPr>
                        <a:xfrm>
                          <a:off x="0" y="0"/>
                          <a:ext cx="5973857" cy="4443337"/>
                          <a:chOff x="0" y="0"/>
                          <a:chExt cx="5973857" cy="4443337"/>
                        </a:xfrm>
                      </wpg:grpSpPr>
                      <wps:wsp>
                        <wps:cNvPr id="1998" name="Rectangle 1998"/>
                        <wps:cNvSpPr/>
                        <wps:spPr>
                          <a:xfrm>
                            <a:off x="5925008" y="3843257"/>
                            <a:ext cx="64969" cy="262999"/>
                          </a:xfrm>
                          <a:prstGeom prst="rect">
                            <a:avLst/>
                          </a:prstGeom>
                          <a:ln>
                            <a:noFill/>
                          </a:ln>
                        </wps:spPr>
                        <wps:txbx>
                          <w:txbxContent>
                            <w:p w14:paraId="2DA511EE" w14:textId="77777777" w:rsidR="002B5A3D" w:rsidRDefault="00E22924">
                              <w:pPr>
                                <w:spacing w:after="160" w:line="259" w:lineRule="auto"/>
                                <w:ind w:left="0" w:right="0" w:firstLine="0"/>
                                <w:jc w:val="left"/>
                              </w:pPr>
                              <w:r>
                                <w:t xml:space="preserve"> </w:t>
                              </w:r>
                            </w:p>
                          </w:txbxContent>
                        </wps:txbx>
                        <wps:bodyPr horzOverflow="overflow" vert="horz" lIns="0" tIns="0" rIns="0" bIns="0" rtlCol="0">
                          <a:noAutofit/>
                        </wps:bodyPr>
                      </wps:wsp>
                      <wps:wsp>
                        <wps:cNvPr id="1999" name="Rectangle 1999"/>
                        <wps:cNvSpPr/>
                        <wps:spPr>
                          <a:xfrm>
                            <a:off x="0" y="4245593"/>
                            <a:ext cx="64969" cy="262999"/>
                          </a:xfrm>
                          <a:prstGeom prst="rect">
                            <a:avLst/>
                          </a:prstGeom>
                          <a:ln>
                            <a:noFill/>
                          </a:ln>
                        </wps:spPr>
                        <wps:txbx>
                          <w:txbxContent>
                            <w:p w14:paraId="0E83D62C" w14:textId="77777777" w:rsidR="002B5A3D" w:rsidRDefault="00E22924">
                              <w:pPr>
                                <w:spacing w:after="160" w:line="259" w:lineRule="auto"/>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2031" name="Picture 2031"/>
                          <pic:cNvPicPr/>
                        </pic:nvPicPr>
                        <pic:blipFill>
                          <a:blip r:embed="rId20"/>
                          <a:stretch>
                            <a:fillRect/>
                          </a:stretch>
                        </pic:blipFill>
                        <pic:spPr>
                          <a:xfrm>
                            <a:off x="21031" y="0"/>
                            <a:ext cx="5884164" cy="3974592"/>
                          </a:xfrm>
                          <a:prstGeom prst="rect">
                            <a:avLst/>
                          </a:prstGeom>
                        </pic:spPr>
                      </pic:pic>
                      <pic:pic xmlns:pic="http://schemas.openxmlformats.org/drawingml/2006/picture">
                        <pic:nvPicPr>
                          <pic:cNvPr id="2033" name="Picture 2033"/>
                          <pic:cNvPicPr/>
                        </pic:nvPicPr>
                        <pic:blipFill>
                          <a:blip r:embed="rId21"/>
                          <a:stretch>
                            <a:fillRect/>
                          </a:stretch>
                        </pic:blipFill>
                        <pic:spPr>
                          <a:xfrm>
                            <a:off x="75895" y="54864"/>
                            <a:ext cx="5719572" cy="3810000"/>
                          </a:xfrm>
                          <a:prstGeom prst="rect">
                            <a:avLst/>
                          </a:prstGeom>
                        </pic:spPr>
                      </pic:pic>
                      <wps:wsp>
                        <wps:cNvPr id="2034" name="Shape 2034"/>
                        <wps:cNvSpPr/>
                        <wps:spPr>
                          <a:xfrm>
                            <a:off x="61417" y="40386"/>
                            <a:ext cx="5748528" cy="3838956"/>
                          </a:xfrm>
                          <a:custGeom>
                            <a:avLst/>
                            <a:gdLst/>
                            <a:ahLst/>
                            <a:cxnLst/>
                            <a:rect l="0" t="0" r="0" b="0"/>
                            <a:pathLst>
                              <a:path w="5748528" h="3838956">
                                <a:moveTo>
                                  <a:pt x="0" y="3838956"/>
                                </a:moveTo>
                                <a:lnTo>
                                  <a:pt x="5748528" y="3838956"/>
                                </a:lnTo>
                                <a:lnTo>
                                  <a:pt x="5748528" y="0"/>
                                </a:lnTo>
                                <a:lnTo>
                                  <a:pt x="0" y="0"/>
                                </a:lnTo>
                                <a:close/>
                              </a:path>
                            </a:pathLst>
                          </a:custGeom>
                          <a:ln w="28956" cap="sq">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0963" style="width:470.382pt;height:349.869pt;mso-position-horizontal-relative:char;mso-position-vertical-relative:line" coordsize="59738,44433">
                <v:rect id="Rectangle 1998" style="position:absolute;width:649;height:2629;left:59250;top:38432;" filled="f" stroked="f">
                  <v:textbox inset="0,0,0,0">
                    <w:txbxContent>
                      <w:p>
                        <w:pPr>
                          <w:spacing w:before="0" w:after="160" w:line="259" w:lineRule="auto"/>
                          <w:ind w:left="0" w:right="0" w:firstLine="0"/>
                          <w:jc w:val="left"/>
                        </w:pPr>
                        <w:r>
                          <w:rPr/>
                          <w:t xml:space="preserve"> </w:t>
                        </w:r>
                      </w:p>
                    </w:txbxContent>
                  </v:textbox>
                </v:rect>
                <v:rect id="Rectangle 1999" style="position:absolute;width:649;height:2629;left:0;top:42455;" filled="f" stroked="f">
                  <v:textbox inset="0,0,0,0">
                    <w:txbxContent>
                      <w:p>
                        <w:pPr>
                          <w:spacing w:before="0" w:after="160" w:line="259" w:lineRule="auto"/>
                          <w:ind w:left="0" w:right="0" w:firstLine="0"/>
                          <w:jc w:val="left"/>
                        </w:pPr>
                        <w:r>
                          <w:rPr/>
                          <w:t xml:space="preserve"> </w:t>
                        </w:r>
                      </w:p>
                    </w:txbxContent>
                  </v:textbox>
                </v:rect>
                <v:shape id="Picture 2031" style="position:absolute;width:58841;height:39745;left:210;top:0;" filled="f">
                  <v:imagedata r:id="rId22"/>
                </v:shape>
                <v:shape id="Picture 2033" style="position:absolute;width:57195;height:38100;left:758;top:548;" filled="f">
                  <v:imagedata r:id="rId23"/>
                </v:shape>
                <v:shape id="Shape 2034" style="position:absolute;width:57485;height:38389;left:614;top:403;" coordsize="5748528,3838956" path="m0,3838956l5748528,3838956l5748528,0l0,0x">
                  <v:stroke weight="2.28pt" endcap="square" joinstyle="miter" miterlimit="10" on="true" color="#000000"/>
                  <v:fill on="false" color="#000000" opacity="0"/>
                </v:shape>
              </v:group>
            </w:pict>
          </mc:Fallback>
        </mc:AlternateContent>
      </w:r>
    </w:p>
    <w:p w14:paraId="3053E303" w14:textId="77777777" w:rsidR="002B5A3D" w:rsidRDefault="00E22924">
      <w:pPr>
        <w:pStyle w:val="Heading3"/>
        <w:spacing w:after="20"/>
        <w:ind w:left="-5"/>
      </w:pPr>
      <w:bookmarkStart w:id="16" w:name="_Toc49118"/>
      <w:r>
        <w:t xml:space="preserve">Worksheet 7 - </w:t>
      </w:r>
      <w:r>
        <w:t xml:space="preserve">Talking Yourself Out of Anxiety </w:t>
      </w:r>
      <w:bookmarkEnd w:id="16"/>
    </w:p>
    <w:p w14:paraId="1D38BA44" w14:textId="77777777" w:rsidR="002B5A3D" w:rsidRDefault="00E22924">
      <w:pPr>
        <w:spacing w:after="429" w:line="259" w:lineRule="auto"/>
        <w:ind w:left="0" w:right="0" w:firstLine="0"/>
        <w:jc w:val="left"/>
      </w:pPr>
      <w:r>
        <w:rPr>
          <w:sz w:val="22"/>
        </w:rPr>
        <w:t xml:space="preserve"> </w:t>
      </w:r>
    </w:p>
    <w:p w14:paraId="244E83D1" w14:textId="77777777" w:rsidR="002B5A3D" w:rsidRDefault="00E22924">
      <w:pPr>
        <w:numPr>
          <w:ilvl w:val="0"/>
          <w:numId w:val="7"/>
        </w:numPr>
        <w:spacing w:after="86"/>
        <w:ind w:right="0" w:hanging="360"/>
      </w:pPr>
      <w:r>
        <w:t xml:space="preserve">Each day, record events that made you anxious. Elaborate and specify the event as well as your thoughts and bodily reactions to it.  </w:t>
      </w:r>
    </w:p>
    <w:p w14:paraId="7323BCD8" w14:textId="77777777" w:rsidR="002B5A3D" w:rsidRDefault="00E22924">
      <w:pPr>
        <w:numPr>
          <w:ilvl w:val="0"/>
          <w:numId w:val="7"/>
        </w:numPr>
        <w:spacing w:after="163" w:line="259" w:lineRule="auto"/>
        <w:ind w:right="0" w:hanging="360"/>
      </w:pPr>
      <w:r>
        <w:t xml:space="preserve">Use feeling words to describe your emotions.  </w:t>
      </w:r>
    </w:p>
    <w:p w14:paraId="3D109518" w14:textId="77777777" w:rsidR="002B5A3D" w:rsidRDefault="00E22924">
      <w:pPr>
        <w:numPr>
          <w:ilvl w:val="0"/>
          <w:numId w:val="7"/>
        </w:numPr>
        <w:ind w:right="0" w:hanging="360"/>
      </w:pPr>
      <w:r>
        <w:t xml:space="preserve">Go through the experience and decide to make peace with it. Keep telling yourself that the present is great, and the future will be even better.  </w:t>
      </w:r>
    </w:p>
    <w:p w14:paraId="40347F7A" w14:textId="77777777" w:rsidR="002B5A3D" w:rsidRDefault="00E22924">
      <w:pPr>
        <w:numPr>
          <w:ilvl w:val="0"/>
          <w:numId w:val="7"/>
        </w:numPr>
        <w:spacing w:after="86"/>
        <w:ind w:right="0" w:hanging="360"/>
      </w:pPr>
      <w:r>
        <w:lastRenderedPageBreak/>
        <w:t>Work on your feelings. Talk to yourself. Gather support from o</w:t>
      </w:r>
      <w:r>
        <w:t xml:space="preserve">thers if you want to.  </w:t>
      </w:r>
    </w:p>
    <w:p w14:paraId="390B4948" w14:textId="77777777" w:rsidR="002B5A3D" w:rsidRDefault="00E22924">
      <w:pPr>
        <w:numPr>
          <w:ilvl w:val="0"/>
          <w:numId w:val="7"/>
        </w:numPr>
        <w:spacing w:after="86"/>
        <w:ind w:right="0" w:hanging="360"/>
      </w:pPr>
      <w:r>
        <w:t xml:space="preserve">At the end of every week, look back on your tracker and evaluate your progress.  </w:t>
      </w:r>
    </w:p>
    <w:p w14:paraId="01072075" w14:textId="77777777" w:rsidR="002B5A3D" w:rsidRDefault="00E22924">
      <w:pPr>
        <w:numPr>
          <w:ilvl w:val="0"/>
          <w:numId w:val="7"/>
        </w:numPr>
        <w:spacing w:after="247" w:line="259" w:lineRule="auto"/>
        <w:ind w:right="0" w:hanging="360"/>
      </w:pPr>
      <w:r>
        <w:t xml:space="preserve">How are you feeling? </w:t>
      </w:r>
    </w:p>
    <w:p w14:paraId="0974DF0E" w14:textId="77777777" w:rsidR="002B5A3D" w:rsidRDefault="00E22924">
      <w:pPr>
        <w:spacing w:after="150" w:line="259" w:lineRule="auto"/>
        <w:ind w:left="0" w:right="0" w:firstLine="0"/>
        <w:jc w:val="left"/>
      </w:pPr>
      <w:r>
        <w:t xml:space="preserve"> </w:t>
      </w:r>
    </w:p>
    <w:p w14:paraId="639DD88D" w14:textId="77777777" w:rsidR="002B5A3D" w:rsidRDefault="00E22924">
      <w:pPr>
        <w:ind w:left="-5" w:right="0"/>
      </w:pPr>
      <w:r>
        <w:t>As you work through the exercises presented this book, you should become more aware of your anxiety, the reasons for it as well as how your body reacts to events in your life. The more knowledge you gain, the better you can understand and manage your anxie</w:t>
      </w:r>
      <w:r>
        <w:t xml:space="preserve">ty. So, keep at it. </w:t>
      </w:r>
      <w:r>
        <w:rPr>
          <w:rFonts w:ascii="Calibri" w:eastAsia="Calibri" w:hAnsi="Calibri" w:cs="Calibri"/>
          <w:b/>
          <w:color w:val="2E74B5"/>
          <w:vertAlign w:val="subscript"/>
        </w:rPr>
        <w:t xml:space="preserve"> </w:t>
      </w:r>
      <w:r>
        <w:rPr>
          <w:sz w:val="48"/>
        </w:rPr>
        <w:t xml:space="preserve"> </w:t>
      </w:r>
      <w:r>
        <w:br w:type="page"/>
      </w:r>
    </w:p>
    <w:p w14:paraId="398994F8" w14:textId="77777777" w:rsidR="002B5A3D" w:rsidRDefault="00E22924">
      <w:pPr>
        <w:spacing w:after="0" w:line="259" w:lineRule="auto"/>
        <w:ind w:left="-1440" w:right="10472" w:firstLine="0"/>
        <w:jc w:val="left"/>
      </w:pPr>
      <w:r>
        <w:rPr>
          <w:rFonts w:ascii="Calibri" w:eastAsia="Calibri" w:hAnsi="Calibri" w:cs="Calibri"/>
          <w:noProof/>
          <w:sz w:val="22"/>
        </w:rPr>
        <w:lastRenderedPageBreak/>
        <mc:AlternateContent>
          <mc:Choice Requires="wpg">
            <w:drawing>
              <wp:anchor distT="0" distB="0" distL="114300" distR="114300" simplePos="0" relativeHeight="251661312" behindDoc="0" locked="0" layoutInCell="1" allowOverlap="1" wp14:anchorId="38EB2F46" wp14:editId="31815D02">
                <wp:simplePos x="0" y="0"/>
                <wp:positionH relativeFrom="page">
                  <wp:posOffset>0</wp:posOffset>
                </wp:positionH>
                <wp:positionV relativeFrom="page">
                  <wp:posOffset>-3179</wp:posOffset>
                </wp:positionV>
                <wp:extent cx="7557770" cy="10685145"/>
                <wp:effectExtent l="0" t="0" r="0" b="0"/>
                <wp:wrapTopAndBottom/>
                <wp:docPr id="42348" name="Group 42348"/>
                <wp:cNvGraphicFramePr/>
                <a:graphic xmlns:a="http://schemas.openxmlformats.org/drawingml/2006/main">
                  <a:graphicData uri="http://schemas.microsoft.com/office/word/2010/wordprocessingGroup">
                    <wpg:wgp>
                      <wpg:cNvGrpSpPr/>
                      <wpg:grpSpPr>
                        <a:xfrm>
                          <a:off x="0" y="0"/>
                          <a:ext cx="7557770" cy="10685145"/>
                          <a:chOff x="0" y="0"/>
                          <a:chExt cx="7557770" cy="10685145"/>
                        </a:xfrm>
                      </wpg:grpSpPr>
                      <pic:pic xmlns:pic="http://schemas.openxmlformats.org/drawingml/2006/picture">
                        <pic:nvPicPr>
                          <pic:cNvPr id="2078" name="Picture 2078"/>
                          <pic:cNvPicPr/>
                        </pic:nvPicPr>
                        <pic:blipFill>
                          <a:blip r:embed="rId24"/>
                          <a:stretch>
                            <a:fillRect/>
                          </a:stretch>
                        </pic:blipFill>
                        <pic:spPr>
                          <a:xfrm>
                            <a:off x="0" y="0"/>
                            <a:ext cx="7557770" cy="10685145"/>
                          </a:xfrm>
                          <a:prstGeom prst="rect">
                            <a:avLst/>
                          </a:prstGeom>
                        </pic:spPr>
                      </pic:pic>
                      <wps:wsp>
                        <wps:cNvPr id="2079" name="Rectangle 2079"/>
                        <wps:cNvSpPr/>
                        <wps:spPr>
                          <a:xfrm>
                            <a:off x="914705" y="1091569"/>
                            <a:ext cx="42144" cy="189937"/>
                          </a:xfrm>
                          <a:prstGeom prst="rect">
                            <a:avLst/>
                          </a:prstGeom>
                          <a:ln>
                            <a:noFill/>
                          </a:ln>
                        </wps:spPr>
                        <wps:txbx>
                          <w:txbxContent>
                            <w:p w14:paraId="319E92BB" w14:textId="77777777" w:rsidR="002B5A3D" w:rsidRDefault="00E22924">
                              <w:pPr>
                                <w:spacing w:after="160" w:line="259" w:lineRule="auto"/>
                                <w:ind w:left="0" w:right="0" w:firstLine="0"/>
                                <w:jc w:val="left"/>
                              </w:pPr>
                              <w:r>
                                <w:rPr>
                                  <w:rFonts w:ascii="Calibri" w:eastAsia="Calibri" w:hAnsi="Calibri" w:cs="Calibri"/>
                                  <w:b/>
                                  <w:color w:val="2E74B5"/>
                                  <w:sz w:val="22"/>
                                </w:rPr>
                                <w:t xml:space="preserve"> </w:t>
                              </w:r>
                            </w:p>
                          </w:txbxContent>
                        </wps:txbx>
                        <wps:bodyPr horzOverflow="overflow" vert="horz" lIns="0" tIns="0" rIns="0" bIns="0" rtlCol="0">
                          <a:noAutofit/>
                        </wps:bodyPr>
                      </wps:wsp>
                      <wps:wsp>
                        <wps:cNvPr id="2080" name="Rectangle 2080"/>
                        <wps:cNvSpPr/>
                        <wps:spPr>
                          <a:xfrm>
                            <a:off x="2743835" y="966191"/>
                            <a:ext cx="102967" cy="395487"/>
                          </a:xfrm>
                          <a:prstGeom prst="rect">
                            <a:avLst/>
                          </a:prstGeom>
                          <a:ln>
                            <a:noFill/>
                          </a:ln>
                        </wps:spPr>
                        <wps:txbx>
                          <w:txbxContent>
                            <w:p w14:paraId="7F17A638" w14:textId="77777777" w:rsidR="002B5A3D" w:rsidRDefault="00E22924">
                              <w:pPr>
                                <w:spacing w:after="160" w:line="259" w:lineRule="auto"/>
                                <w:ind w:left="0" w:right="0" w:firstLine="0"/>
                                <w:jc w:val="left"/>
                              </w:pPr>
                              <w:r>
                                <w:rPr>
                                  <w:b/>
                                  <w:color w:val="2E74B5"/>
                                  <w:sz w:val="48"/>
                                </w:rPr>
                                <w:t xml:space="preserve"> </w:t>
                              </w:r>
                            </w:p>
                          </w:txbxContent>
                        </wps:txbx>
                        <wps:bodyPr horzOverflow="overflow" vert="horz" lIns="0" tIns="0" rIns="0" bIns="0" rtlCol="0">
                          <a:noAutofit/>
                        </wps:bodyPr>
                      </wps:wsp>
                    </wpg:wgp>
                  </a:graphicData>
                </a:graphic>
              </wp:anchor>
            </w:drawing>
          </mc:Choice>
          <mc:Fallback xmlns:a="http://schemas.openxmlformats.org/drawingml/2006/main">
            <w:pict>
              <v:group id="Group 42348" style="width:595.1pt;height:841.35pt;position:absolute;mso-position-horizontal-relative:page;mso-position-horizontal:absolute;margin-left:0pt;mso-position-vertical-relative:page;margin-top:-0.250366pt;" coordsize="75577,106851">
                <v:shape id="Picture 2078" style="position:absolute;width:75577;height:106851;left:0;top:0;" filled="f">
                  <v:imagedata r:id="rId25"/>
                </v:shape>
                <v:rect id="Rectangle 2079" style="position:absolute;width:421;height:1899;left:9147;top:10915;" filled="f" stroked="f">
                  <v:textbox inset="0,0,0,0">
                    <w:txbxContent>
                      <w:p>
                        <w:pPr>
                          <w:spacing w:before="0" w:after="160" w:line="259" w:lineRule="auto"/>
                          <w:ind w:left="0" w:right="0" w:firstLine="0"/>
                          <w:jc w:val="left"/>
                        </w:pPr>
                        <w:r>
                          <w:rPr>
                            <w:rFonts w:cs="Calibri" w:hAnsi="Calibri" w:eastAsia="Calibri" w:ascii="Calibri"/>
                            <w:b w:val="1"/>
                            <w:color w:val="2e74b5"/>
                            <w:sz w:val="22"/>
                          </w:rPr>
                          <w:t xml:space="preserve"> </w:t>
                        </w:r>
                      </w:p>
                    </w:txbxContent>
                  </v:textbox>
                </v:rect>
                <v:rect id="Rectangle 2080" style="position:absolute;width:1029;height:3954;left:27438;top:9661;" filled="f" stroked="f">
                  <v:textbox inset="0,0,0,0">
                    <w:txbxContent>
                      <w:p>
                        <w:pPr>
                          <w:spacing w:before="0" w:after="160" w:line="259" w:lineRule="auto"/>
                          <w:ind w:left="0" w:right="0" w:firstLine="0"/>
                          <w:jc w:val="left"/>
                        </w:pPr>
                        <w:r>
                          <w:rPr>
                            <w:rFonts w:cs="Georgia" w:hAnsi="Georgia" w:eastAsia="Georgia" w:ascii="Georgia"/>
                            <w:b w:val="1"/>
                            <w:color w:val="2e74b5"/>
                            <w:sz w:val="48"/>
                          </w:rPr>
                          <w:t xml:space="preserve"> </w:t>
                        </w:r>
                      </w:p>
                    </w:txbxContent>
                  </v:textbox>
                </v:rect>
                <w10:wrap type="topAndBottom"/>
              </v:group>
            </w:pict>
          </mc:Fallback>
        </mc:AlternateContent>
      </w:r>
      <w:r>
        <w:br w:type="page"/>
      </w:r>
    </w:p>
    <w:p w14:paraId="6E24B3ED" w14:textId="77777777" w:rsidR="002B5A3D" w:rsidRDefault="00E22924">
      <w:pPr>
        <w:spacing w:after="462" w:line="259" w:lineRule="auto"/>
        <w:ind w:left="116" w:right="0" w:firstLine="0"/>
        <w:jc w:val="center"/>
      </w:pPr>
      <w:r>
        <w:rPr>
          <w:b/>
          <w:color w:val="2E74B5"/>
          <w:sz w:val="48"/>
        </w:rPr>
        <w:lastRenderedPageBreak/>
        <w:t xml:space="preserve"> </w:t>
      </w:r>
    </w:p>
    <w:p w14:paraId="11177007" w14:textId="77777777" w:rsidR="002B5A3D" w:rsidRDefault="00E22924">
      <w:pPr>
        <w:pStyle w:val="Heading1"/>
        <w:spacing w:after="4" w:line="259" w:lineRule="auto"/>
        <w:ind w:left="209" w:right="0"/>
      </w:pPr>
      <w:bookmarkStart w:id="17" w:name="_Toc49119"/>
      <w:r>
        <w:t xml:space="preserve">Chapter 3 - Overcoming Resistance to Change </w:t>
      </w:r>
      <w:bookmarkEnd w:id="17"/>
    </w:p>
    <w:p w14:paraId="4B3189CB" w14:textId="77777777" w:rsidR="002B5A3D" w:rsidRDefault="00E22924">
      <w:pPr>
        <w:spacing w:after="158" w:line="259" w:lineRule="auto"/>
        <w:ind w:left="0" w:right="0" w:firstLine="0"/>
        <w:jc w:val="left"/>
      </w:pPr>
      <w:r>
        <w:rPr>
          <w:rFonts w:ascii="Calibri" w:eastAsia="Calibri" w:hAnsi="Calibri" w:cs="Calibri"/>
          <w:sz w:val="22"/>
        </w:rPr>
        <w:t xml:space="preserve"> </w:t>
      </w:r>
    </w:p>
    <w:p w14:paraId="46801500" w14:textId="77777777" w:rsidR="002B5A3D" w:rsidRDefault="00E22924">
      <w:pPr>
        <w:spacing w:after="242" w:line="259" w:lineRule="auto"/>
        <w:ind w:left="0" w:right="0" w:firstLine="0"/>
        <w:jc w:val="left"/>
      </w:pPr>
      <w:r>
        <w:rPr>
          <w:rFonts w:ascii="Calibri" w:eastAsia="Calibri" w:hAnsi="Calibri" w:cs="Calibri"/>
          <w:sz w:val="22"/>
        </w:rPr>
        <w:t xml:space="preserve"> </w:t>
      </w:r>
    </w:p>
    <w:p w14:paraId="3AB27C30" w14:textId="77777777" w:rsidR="002B5A3D" w:rsidRDefault="00E22924">
      <w:pPr>
        <w:spacing w:after="152" w:line="259" w:lineRule="auto"/>
        <w:ind w:left="0" w:right="0" w:firstLine="0"/>
        <w:jc w:val="left"/>
      </w:pPr>
      <w:r>
        <w:t xml:space="preserve">  </w:t>
      </w:r>
    </w:p>
    <w:p w14:paraId="6C531972" w14:textId="77777777" w:rsidR="002B5A3D" w:rsidRDefault="00E22924">
      <w:pPr>
        <w:ind w:left="-5" w:right="0"/>
      </w:pPr>
      <w:r>
        <w:t>Being watchful, precautious and reflective while taking your time to do important things might have their advantages, but if your habit is inching more towards procrastination, then it could be that you are resistant to change. And frankly speaking, you ar</w:t>
      </w:r>
      <w:r>
        <w:t xml:space="preserve">e not alone. Most people, in some way or the other, are resistant to change because of the level of uncertainty it brings with it. </w:t>
      </w:r>
    </w:p>
    <w:p w14:paraId="4B042CB7" w14:textId="77777777" w:rsidR="002B5A3D" w:rsidRDefault="00E22924">
      <w:pPr>
        <w:spacing w:after="150" w:line="259" w:lineRule="auto"/>
        <w:ind w:left="0" w:right="0" w:firstLine="0"/>
        <w:jc w:val="left"/>
      </w:pPr>
      <w:r>
        <w:t xml:space="preserve"> </w:t>
      </w:r>
    </w:p>
    <w:p w14:paraId="7A343D85" w14:textId="77777777" w:rsidR="002B5A3D" w:rsidRDefault="00E22924">
      <w:pPr>
        <w:spacing w:after="152" w:line="259" w:lineRule="auto"/>
        <w:ind w:left="0" w:right="0" w:firstLine="0"/>
        <w:jc w:val="left"/>
      </w:pPr>
      <w:r>
        <w:t xml:space="preserve"> </w:t>
      </w:r>
    </w:p>
    <w:p w14:paraId="41291DBD" w14:textId="77777777" w:rsidR="002B5A3D" w:rsidRDefault="00E22924">
      <w:pPr>
        <w:spacing w:after="262" w:line="259" w:lineRule="auto"/>
        <w:ind w:left="0" w:right="0" w:firstLine="0"/>
        <w:jc w:val="left"/>
      </w:pPr>
      <w:r>
        <w:t xml:space="preserve"> </w:t>
      </w:r>
    </w:p>
    <w:p w14:paraId="6166B067" w14:textId="77777777" w:rsidR="002B5A3D" w:rsidRDefault="00E22924">
      <w:pPr>
        <w:pStyle w:val="Heading2"/>
        <w:ind w:left="-5"/>
      </w:pPr>
      <w:bookmarkStart w:id="18" w:name="_Toc49120"/>
      <w:r>
        <w:t xml:space="preserve">Recognizing Any Resistance to Change </w:t>
      </w:r>
      <w:bookmarkEnd w:id="18"/>
    </w:p>
    <w:p w14:paraId="3B8A49F7" w14:textId="77777777" w:rsidR="002B5A3D" w:rsidRDefault="00E22924">
      <w:pPr>
        <w:spacing w:after="150" w:line="259" w:lineRule="auto"/>
        <w:ind w:left="0" w:right="0" w:firstLine="0"/>
        <w:jc w:val="left"/>
      </w:pPr>
      <w:r>
        <w:t xml:space="preserve"> </w:t>
      </w:r>
    </w:p>
    <w:p w14:paraId="43446DCF" w14:textId="77777777" w:rsidR="002B5A3D" w:rsidRDefault="00E22924">
      <w:pPr>
        <w:ind w:left="-5" w:right="0"/>
      </w:pPr>
      <w:r>
        <w:t xml:space="preserve">Truth is, most people hold many assumptions about change. They resist it because it is unknown and therefore frightening. It takes effort to act on changes and some aren’t so keen on putting in that effort. Some don’t believe they can see the results they </w:t>
      </w:r>
      <w:r>
        <w:t>seek and so why try? Others think they don’t deserve to be happy and so don’t change to improve their situations. Some get so lost and stuck up in the cycle of anxiety that they fail to recognize the scope for change, for a better life. While most of these</w:t>
      </w:r>
      <w:r>
        <w:t xml:space="preserve"> thoughts </w:t>
      </w:r>
      <w:r>
        <w:lastRenderedPageBreak/>
        <w:t xml:space="preserve">are indeed assumptions, they can become the very beliefs that stand in the way of what you want to achieve. </w:t>
      </w:r>
    </w:p>
    <w:p w14:paraId="33357950" w14:textId="77777777" w:rsidR="002B5A3D" w:rsidRDefault="00E22924">
      <w:pPr>
        <w:spacing w:after="150" w:line="259" w:lineRule="auto"/>
        <w:ind w:left="0" w:right="0" w:firstLine="0"/>
        <w:jc w:val="left"/>
      </w:pPr>
      <w:r>
        <w:t xml:space="preserve"> </w:t>
      </w:r>
    </w:p>
    <w:p w14:paraId="257BC71C" w14:textId="77777777" w:rsidR="002B5A3D" w:rsidRDefault="00E22924">
      <w:pPr>
        <w:spacing w:after="150" w:line="259" w:lineRule="auto"/>
        <w:ind w:left="-5" w:right="0"/>
      </w:pPr>
      <w:r>
        <w:t xml:space="preserve">Take the quiz below to know if you are resistant to change </w:t>
      </w:r>
    </w:p>
    <w:p w14:paraId="189236DF" w14:textId="77777777" w:rsidR="002B5A3D" w:rsidRDefault="00E22924">
      <w:pPr>
        <w:spacing w:after="150" w:line="259" w:lineRule="auto"/>
        <w:ind w:left="0" w:right="0" w:firstLine="0"/>
        <w:jc w:val="left"/>
      </w:pPr>
      <w:r>
        <w:t xml:space="preserve"> </w:t>
      </w:r>
    </w:p>
    <w:p w14:paraId="3C4FB73E" w14:textId="77777777" w:rsidR="002B5A3D" w:rsidRDefault="00E22924">
      <w:pPr>
        <w:spacing w:after="265" w:line="259" w:lineRule="auto"/>
        <w:ind w:left="0" w:right="0" w:firstLine="0"/>
        <w:jc w:val="left"/>
      </w:pPr>
      <w:r>
        <w:t xml:space="preserve"> </w:t>
      </w:r>
    </w:p>
    <w:p w14:paraId="5935A222" w14:textId="77777777" w:rsidR="002B5A3D" w:rsidRDefault="00E22924">
      <w:pPr>
        <w:pStyle w:val="Heading3"/>
        <w:spacing w:after="39"/>
        <w:ind w:left="-5"/>
      </w:pPr>
      <w:bookmarkStart w:id="19" w:name="_Toc49121"/>
      <w:r>
        <w:t xml:space="preserve">Worksheet 8 – The Fear of Change Quiz </w:t>
      </w:r>
      <w:bookmarkEnd w:id="19"/>
    </w:p>
    <w:p w14:paraId="7999DFAB" w14:textId="77777777" w:rsidR="002B5A3D" w:rsidRDefault="00E22924">
      <w:pPr>
        <w:spacing w:after="185" w:line="259" w:lineRule="auto"/>
        <w:ind w:left="0" w:right="0" w:firstLine="0"/>
        <w:jc w:val="left"/>
      </w:pPr>
      <w:r>
        <w:rPr>
          <w:b/>
          <w:sz w:val="24"/>
        </w:rPr>
        <w:t xml:space="preserve"> </w:t>
      </w:r>
    </w:p>
    <w:p w14:paraId="1F26A3DA" w14:textId="77777777" w:rsidR="002B5A3D" w:rsidRDefault="00E22924">
      <w:pPr>
        <w:spacing w:after="150" w:line="259" w:lineRule="auto"/>
        <w:ind w:left="-5" w:right="0"/>
      </w:pPr>
      <w:r>
        <w:t>Check the statements that reso</w:t>
      </w:r>
      <w:r>
        <w:t xml:space="preserve">nate with your feelings. </w:t>
      </w:r>
    </w:p>
    <w:p w14:paraId="28689812" w14:textId="77777777" w:rsidR="002B5A3D" w:rsidRDefault="00E22924">
      <w:pPr>
        <w:spacing w:after="226" w:line="259" w:lineRule="auto"/>
        <w:ind w:left="0" w:right="0" w:firstLine="0"/>
        <w:jc w:val="left"/>
      </w:pPr>
      <w:r>
        <w:t xml:space="preserve"> </w:t>
      </w:r>
    </w:p>
    <w:p w14:paraId="4F9EB504" w14:textId="77777777" w:rsidR="002B5A3D" w:rsidRDefault="00E22924">
      <w:pPr>
        <w:numPr>
          <w:ilvl w:val="0"/>
          <w:numId w:val="8"/>
        </w:numPr>
        <w:spacing w:after="163" w:line="259" w:lineRule="auto"/>
        <w:ind w:right="0" w:hanging="360"/>
      </w:pPr>
      <w:r>
        <w:t xml:space="preserve">I can take a risk, but what if I fail? Maybe, I should not. </w:t>
      </w:r>
    </w:p>
    <w:p w14:paraId="1693496D" w14:textId="77777777" w:rsidR="002B5A3D" w:rsidRDefault="00E22924">
      <w:pPr>
        <w:numPr>
          <w:ilvl w:val="0"/>
          <w:numId w:val="8"/>
        </w:numPr>
        <w:spacing w:after="88"/>
        <w:ind w:right="0" w:hanging="360"/>
      </w:pPr>
      <w:r>
        <w:t xml:space="preserve">I can seek help, but what if no one offers? What if I get rejected? </w:t>
      </w:r>
    </w:p>
    <w:p w14:paraId="2B748E73" w14:textId="77777777" w:rsidR="002B5A3D" w:rsidRDefault="00E22924">
      <w:pPr>
        <w:numPr>
          <w:ilvl w:val="0"/>
          <w:numId w:val="8"/>
        </w:numPr>
        <w:spacing w:after="86"/>
        <w:ind w:right="0" w:hanging="360"/>
      </w:pPr>
      <w:r>
        <w:t xml:space="preserve">I always have trouble acting on changes, what if I mess up again? </w:t>
      </w:r>
    </w:p>
    <w:p w14:paraId="31899FEE" w14:textId="77777777" w:rsidR="002B5A3D" w:rsidRDefault="00E22924">
      <w:pPr>
        <w:numPr>
          <w:ilvl w:val="0"/>
          <w:numId w:val="8"/>
        </w:numPr>
        <w:spacing w:after="86"/>
        <w:ind w:right="0" w:hanging="360"/>
      </w:pPr>
      <w:r>
        <w:t xml:space="preserve">What’s the point? I always get my hopes up but fail and get disappointed.  </w:t>
      </w:r>
    </w:p>
    <w:p w14:paraId="07C93240" w14:textId="77777777" w:rsidR="002B5A3D" w:rsidRDefault="00E22924">
      <w:pPr>
        <w:numPr>
          <w:ilvl w:val="0"/>
          <w:numId w:val="8"/>
        </w:numPr>
        <w:spacing w:after="89"/>
        <w:ind w:right="0" w:hanging="360"/>
      </w:pPr>
      <w:r>
        <w:t xml:space="preserve">I can’t do this. I’ll never change. Why try? I don’t want to fail again.  </w:t>
      </w:r>
    </w:p>
    <w:p w14:paraId="4C996AFC" w14:textId="77777777" w:rsidR="002B5A3D" w:rsidRDefault="00E22924">
      <w:pPr>
        <w:numPr>
          <w:ilvl w:val="0"/>
          <w:numId w:val="8"/>
        </w:numPr>
        <w:spacing w:after="86" w:line="259" w:lineRule="auto"/>
        <w:ind w:right="0" w:hanging="360"/>
      </w:pPr>
      <w:r>
        <w:t xml:space="preserve">I’m too anxious to succeed.  </w:t>
      </w:r>
    </w:p>
    <w:p w14:paraId="34AA260E" w14:textId="77777777" w:rsidR="002B5A3D" w:rsidRDefault="00E22924">
      <w:pPr>
        <w:spacing w:after="0" w:line="259" w:lineRule="auto"/>
        <w:ind w:left="0" w:right="0" w:firstLine="0"/>
        <w:jc w:val="left"/>
      </w:pPr>
      <w:r>
        <w:t xml:space="preserve"> </w:t>
      </w:r>
    </w:p>
    <w:p w14:paraId="7E82BF20" w14:textId="77777777" w:rsidR="002B5A3D" w:rsidRDefault="00E22924">
      <w:pPr>
        <w:pStyle w:val="Heading2"/>
        <w:spacing w:after="0" w:line="357" w:lineRule="auto"/>
        <w:ind w:left="-5"/>
      </w:pPr>
      <w:bookmarkStart w:id="20" w:name="_Toc49122"/>
      <w:r>
        <w:t>Belief</w:t>
      </w:r>
      <w:r>
        <w:t xml:space="preserve">-Systems That Stop You from Acting on a Change </w:t>
      </w:r>
      <w:bookmarkEnd w:id="20"/>
    </w:p>
    <w:p w14:paraId="78EB18DF" w14:textId="77777777" w:rsidR="002B5A3D" w:rsidRDefault="00E22924">
      <w:pPr>
        <w:spacing w:after="226" w:line="259" w:lineRule="auto"/>
        <w:ind w:left="0" w:right="0" w:firstLine="0"/>
        <w:jc w:val="left"/>
      </w:pPr>
      <w:r>
        <w:t xml:space="preserve"> </w:t>
      </w:r>
    </w:p>
    <w:p w14:paraId="6E2612BA" w14:textId="77777777" w:rsidR="002B5A3D" w:rsidRDefault="00E22924">
      <w:pPr>
        <w:numPr>
          <w:ilvl w:val="0"/>
          <w:numId w:val="9"/>
        </w:numPr>
        <w:spacing w:after="88"/>
        <w:ind w:right="0" w:hanging="360"/>
      </w:pPr>
      <w:r>
        <w:lastRenderedPageBreak/>
        <w:t xml:space="preserve">It’s better to be realistic and accept my shortcomings. I’m not going to change. I know that. </w:t>
      </w:r>
    </w:p>
    <w:p w14:paraId="45A9632E" w14:textId="77777777" w:rsidR="002B5A3D" w:rsidRDefault="00E22924">
      <w:pPr>
        <w:numPr>
          <w:ilvl w:val="0"/>
          <w:numId w:val="9"/>
        </w:numPr>
        <w:spacing w:after="86"/>
        <w:ind w:right="0" w:hanging="360"/>
      </w:pPr>
      <w:r>
        <w:t xml:space="preserve">I’m not as good as the others. Surely, I can’t compete with them. </w:t>
      </w:r>
    </w:p>
    <w:p w14:paraId="0E4EAE0F" w14:textId="77777777" w:rsidR="002B5A3D" w:rsidRDefault="00E22924">
      <w:pPr>
        <w:numPr>
          <w:ilvl w:val="0"/>
          <w:numId w:val="9"/>
        </w:numPr>
        <w:spacing w:after="86"/>
        <w:ind w:right="0" w:hanging="360"/>
      </w:pPr>
      <w:r>
        <w:t xml:space="preserve">I don’t want to ask for help. It will make my weaknesses obvious and then everyone will know. </w:t>
      </w:r>
    </w:p>
    <w:p w14:paraId="7B7840D3" w14:textId="77777777" w:rsidR="002B5A3D" w:rsidRDefault="00E22924">
      <w:pPr>
        <w:numPr>
          <w:ilvl w:val="0"/>
          <w:numId w:val="9"/>
        </w:numPr>
        <w:spacing w:after="163" w:line="259" w:lineRule="auto"/>
        <w:ind w:right="0" w:hanging="360"/>
      </w:pPr>
      <w:r>
        <w:t xml:space="preserve">I don’t think anyone cares. No one will help me.  </w:t>
      </w:r>
    </w:p>
    <w:p w14:paraId="4F5BD484" w14:textId="77777777" w:rsidR="002B5A3D" w:rsidRDefault="00E22924">
      <w:pPr>
        <w:numPr>
          <w:ilvl w:val="0"/>
          <w:numId w:val="9"/>
        </w:numPr>
        <w:ind w:right="0" w:hanging="360"/>
      </w:pPr>
      <w:r>
        <w:t>I messed up when I could have made things b</w:t>
      </w:r>
      <w:r>
        <w:t xml:space="preserve">etter. That was my only chance. I can’t do anything now and must settle for what comes my way.  </w:t>
      </w:r>
    </w:p>
    <w:p w14:paraId="10F49B28" w14:textId="77777777" w:rsidR="002B5A3D" w:rsidRDefault="00E22924">
      <w:pPr>
        <w:spacing w:after="150" w:line="259" w:lineRule="auto"/>
        <w:ind w:left="0" w:right="0" w:firstLine="0"/>
        <w:jc w:val="left"/>
      </w:pPr>
      <w:r>
        <w:t xml:space="preserve"> </w:t>
      </w:r>
    </w:p>
    <w:p w14:paraId="12F100C9" w14:textId="77777777" w:rsidR="002B5A3D" w:rsidRDefault="00E22924">
      <w:pPr>
        <w:spacing w:after="150" w:line="259" w:lineRule="auto"/>
        <w:ind w:left="0" w:right="0" w:firstLine="0"/>
        <w:jc w:val="left"/>
      </w:pPr>
      <w:r>
        <w:t xml:space="preserve"> </w:t>
      </w:r>
    </w:p>
    <w:p w14:paraId="42B7DBC9" w14:textId="77777777" w:rsidR="002B5A3D" w:rsidRDefault="00E22924">
      <w:pPr>
        <w:spacing w:after="286" w:line="259" w:lineRule="auto"/>
        <w:ind w:left="0" w:right="0" w:firstLine="0"/>
        <w:jc w:val="left"/>
      </w:pPr>
      <w:r>
        <w:rPr>
          <w:b/>
        </w:rPr>
        <w:t xml:space="preserve"> </w:t>
      </w:r>
    </w:p>
    <w:p w14:paraId="227793C6" w14:textId="77777777" w:rsidR="002B5A3D" w:rsidRDefault="00E22924">
      <w:pPr>
        <w:pStyle w:val="Heading2"/>
        <w:spacing w:after="197"/>
        <w:ind w:left="-5"/>
      </w:pPr>
      <w:bookmarkStart w:id="21" w:name="_Toc49123"/>
      <w:r>
        <w:t xml:space="preserve">Self-Sympathy. </w:t>
      </w:r>
      <w:r>
        <w:tab/>
        <w:t xml:space="preserve">Self-Loathe. </w:t>
      </w:r>
      <w:r>
        <w:tab/>
        <w:t xml:space="preserve">Anxiety. Depression. </w:t>
      </w:r>
      <w:bookmarkEnd w:id="21"/>
    </w:p>
    <w:p w14:paraId="606CE007" w14:textId="77777777" w:rsidR="002B5A3D" w:rsidRDefault="00E22924">
      <w:pPr>
        <w:spacing w:after="229" w:line="259" w:lineRule="auto"/>
        <w:ind w:left="0" w:right="0" w:firstLine="0"/>
        <w:jc w:val="left"/>
      </w:pPr>
      <w:r>
        <w:t xml:space="preserve"> </w:t>
      </w:r>
    </w:p>
    <w:p w14:paraId="4BDB6939" w14:textId="77777777" w:rsidR="002B5A3D" w:rsidRDefault="00E22924">
      <w:pPr>
        <w:numPr>
          <w:ilvl w:val="0"/>
          <w:numId w:val="10"/>
        </w:numPr>
        <w:spacing w:after="163" w:line="259" w:lineRule="auto"/>
        <w:ind w:right="0" w:hanging="360"/>
      </w:pPr>
      <w:r>
        <w:t xml:space="preserve">I am helpless. No one cares and no one will help </w:t>
      </w:r>
    </w:p>
    <w:p w14:paraId="3B609323" w14:textId="77777777" w:rsidR="002B5A3D" w:rsidRDefault="00E22924">
      <w:pPr>
        <w:numPr>
          <w:ilvl w:val="0"/>
          <w:numId w:val="10"/>
        </w:numPr>
        <w:spacing w:after="86"/>
        <w:ind w:right="0" w:hanging="360"/>
      </w:pPr>
      <w:r>
        <w:t>I’ve been misunderstood and mistreated all my lif</w:t>
      </w:r>
      <w:r>
        <w:t xml:space="preserve">e. No one changed for me. So why should I change? </w:t>
      </w:r>
    </w:p>
    <w:p w14:paraId="02F980FB" w14:textId="77777777" w:rsidR="002B5A3D" w:rsidRDefault="00E22924">
      <w:pPr>
        <w:numPr>
          <w:ilvl w:val="0"/>
          <w:numId w:val="10"/>
        </w:numPr>
        <w:ind w:right="0" w:hanging="360"/>
      </w:pPr>
      <w:r>
        <w:t xml:space="preserve">They don’t realize that I don’t like being this way, that I have no choice. </w:t>
      </w:r>
    </w:p>
    <w:p w14:paraId="38D5D9CD" w14:textId="77777777" w:rsidR="002B5A3D" w:rsidRDefault="00E22924">
      <w:pPr>
        <w:numPr>
          <w:ilvl w:val="0"/>
          <w:numId w:val="10"/>
        </w:numPr>
        <w:spacing w:after="163" w:line="259" w:lineRule="auto"/>
        <w:ind w:right="0" w:hanging="360"/>
      </w:pPr>
      <w:r>
        <w:t xml:space="preserve">This is so unfair  </w:t>
      </w:r>
    </w:p>
    <w:p w14:paraId="7F11654A" w14:textId="77777777" w:rsidR="002B5A3D" w:rsidRDefault="00E22924">
      <w:pPr>
        <w:numPr>
          <w:ilvl w:val="0"/>
          <w:numId w:val="10"/>
        </w:numPr>
        <w:spacing w:after="163" w:line="259" w:lineRule="auto"/>
        <w:ind w:right="0" w:hanging="360"/>
      </w:pPr>
      <w:r>
        <w:t xml:space="preserve">Oh, forget it. I’m hopeless. I hate myself. </w:t>
      </w:r>
    </w:p>
    <w:p w14:paraId="5967B43A" w14:textId="77777777" w:rsidR="002B5A3D" w:rsidRDefault="00E22924">
      <w:pPr>
        <w:numPr>
          <w:ilvl w:val="0"/>
          <w:numId w:val="10"/>
        </w:numPr>
        <w:spacing w:after="86"/>
        <w:ind w:right="0" w:hanging="360"/>
      </w:pPr>
      <w:r>
        <w:lastRenderedPageBreak/>
        <w:t xml:space="preserve">People will mock me. They already are. I know it and I want to hide. </w:t>
      </w:r>
    </w:p>
    <w:p w14:paraId="7A7A0815" w14:textId="77777777" w:rsidR="002B5A3D" w:rsidRDefault="00E22924">
      <w:pPr>
        <w:numPr>
          <w:ilvl w:val="0"/>
          <w:numId w:val="10"/>
        </w:numPr>
        <w:spacing w:after="162" w:line="259" w:lineRule="auto"/>
        <w:ind w:right="0" w:hanging="360"/>
      </w:pPr>
      <w:r>
        <w:t xml:space="preserve">There is no point. I can’t see any purpose in my life.  </w:t>
      </w:r>
    </w:p>
    <w:p w14:paraId="369506DD" w14:textId="77777777" w:rsidR="002B5A3D" w:rsidRDefault="00E22924">
      <w:pPr>
        <w:numPr>
          <w:ilvl w:val="0"/>
          <w:numId w:val="10"/>
        </w:numPr>
        <w:spacing w:after="86" w:line="259" w:lineRule="auto"/>
        <w:ind w:right="0" w:hanging="360"/>
      </w:pPr>
      <w:r>
        <w:t xml:space="preserve">I’m so alone and I want to cry </w:t>
      </w:r>
    </w:p>
    <w:p w14:paraId="0E35223B" w14:textId="77777777" w:rsidR="002B5A3D" w:rsidRDefault="00E22924">
      <w:pPr>
        <w:spacing w:after="153" w:line="259" w:lineRule="auto"/>
        <w:ind w:left="0" w:right="0" w:firstLine="0"/>
        <w:jc w:val="left"/>
      </w:pPr>
      <w:r>
        <w:t xml:space="preserve"> </w:t>
      </w:r>
    </w:p>
    <w:p w14:paraId="276EF206" w14:textId="77777777" w:rsidR="002B5A3D" w:rsidRDefault="00E22924">
      <w:pPr>
        <w:spacing w:after="150" w:line="259" w:lineRule="auto"/>
        <w:ind w:left="0" w:right="0" w:firstLine="0"/>
        <w:jc w:val="left"/>
      </w:pPr>
      <w:r>
        <w:t xml:space="preserve"> </w:t>
      </w:r>
    </w:p>
    <w:p w14:paraId="664799AF" w14:textId="77777777" w:rsidR="002B5A3D" w:rsidRDefault="00E22924">
      <w:pPr>
        <w:spacing w:after="262" w:line="259" w:lineRule="auto"/>
        <w:ind w:left="0" w:right="0" w:firstLine="0"/>
        <w:jc w:val="left"/>
      </w:pPr>
      <w:r>
        <w:t xml:space="preserve"> </w:t>
      </w:r>
    </w:p>
    <w:p w14:paraId="63DFAFAE" w14:textId="77777777" w:rsidR="002B5A3D" w:rsidRDefault="00E22924">
      <w:pPr>
        <w:pStyle w:val="Heading2"/>
        <w:ind w:left="-5"/>
      </w:pPr>
      <w:bookmarkStart w:id="22" w:name="_Toc49124"/>
      <w:r>
        <w:t xml:space="preserve">What Do You See? </w:t>
      </w:r>
      <w:bookmarkEnd w:id="22"/>
    </w:p>
    <w:p w14:paraId="17638FA3" w14:textId="77777777" w:rsidR="002B5A3D" w:rsidRDefault="00E22924">
      <w:pPr>
        <w:spacing w:after="150" w:line="259" w:lineRule="auto"/>
        <w:ind w:left="0" w:right="0" w:firstLine="0"/>
        <w:jc w:val="left"/>
      </w:pPr>
      <w:r>
        <w:t xml:space="preserve"> </w:t>
      </w:r>
    </w:p>
    <w:p w14:paraId="618A297E" w14:textId="77777777" w:rsidR="002B5A3D" w:rsidRDefault="00E22924">
      <w:pPr>
        <w:ind w:left="-5" w:right="0"/>
      </w:pPr>
      <w:r>
        <w:t xml:space="preserve">The more checks you have, the more you are resistant to change. While the above statements might not be pleasant to realize about oneself, it isn’t entirely your fault if you hold any or many of these blocking beliefs.  </w:t>
      </w:r>
    </w:p>
    <w:p w14:paraId="0C66B958" w14:textId="77777777" w:rsidR="002B5A3D" w:rsidRDefault="00E22924">
      <w:pPr>
        <w:spacing w:after="150" w:line="259" w:lineRule="auto"/>
        <w:ind w:left="0" w:right="0" w:firstLine="0"/>
        <w:jc w:val="left"/>
      </w:pPr>
      <w:r>
        <w:t xml:space="preserve"> </w:t>
      </w:r>
    </w:p>
    <w:p w14:paraId="5BE10E07" w14:textId="77777777" w:rsidR="002B5A3D" w:rsidRDefault="00E22924">
      <w:pPr>
        <w:ind w:left="-5" w:right="0"/>
      </w:pPr>
      <w:r>
        <w:t>People pick these ideas as a resu</w:t>
      </w:r>
      <w:r>
        <w:t>lt of the circumstances and experiences they’ve lived. What’s important is that you can change, we all can. You can change right now, or you can try and fail and try again. Both are normal and positive outcomes. Keep at it because the harder you try and th</w:t>
      </w:r>
      <w:r>
        <w:t xml:space="preserve">e more you persist, the more likely you’re going to become the change.  </w:t>
      </w:r>
    </w:p>
    <w:p w14:paraId="63E4110F" w14:textId="77777777" w:rsidR="002B5A3D" w:rsidRDefault="00E22924">
      <w:pPr>
        <w:spacing w:after="150" w:line="259" w:lineRule="auto"/>
        <w:ind w:left="0" w:right="0" w:firstLine="0"/>
        <w:jc w:val="left"/>
      </w:pPr>
      <w:r>
        <w:rPr>
          <w:b/>
        </w:rPr>
        <w:t xml:space="preserve"> </w:t>
      </w:r>
    </w:p>
    <w:p w14:paraId="3F6F6994" w14:textId="77777777" w:rsidR="002B5A3D" w:rsidRDefault="00E22924">
      <w:pPr>
        <w:spacing w:after="185" w:line="259" w:lineRule="auto"/>
        <w:ind w:left="0" w:right="0" w:firstLine="0"/>
        <w:jc w:val="left"/>
      </w:pPr>
      <w:r>
        <w:rPr>
          <w:b/>
        </w:rPr>
        <w:t xml:space="preserve"> </w:t>
      </w:r>
    </w:p>
    <w:p w14:paraId="303239A5" w14:textId="77777777" w:rsidR="002B5A3D" w:rsidRDefault="00E22924">
      <w:pPr>
        <w:spacing w:after="0" w:line="259" w:lineRule="auto"/>
        <w:ind w:left="0" w:right="0" w:firstLine="0"/>
        <w:jc w:val="left"/>
      </w:pPr>
      <w:r>
        <w:rPr>
          <w:b/>
          <w:sz w:val="36"/>
        </w:rPr>
        <w:t xml:space="preserve"> </w:t>
      </w:r>
    </w:p>
    <w:p w14:paraId="11DA317B" w14:textId="77777777" w:rsidR="002B5A3D" w:rsidRDefault="00E22924">
      <w:pPr>
        <w:pStyle w:val="Heading3"/>
        <w:spacing w:after="22"/>
        <w:ind w:left="-5"/>
      </w:pPr>
      <w:bookmarkStart w:id="23" w:name="_Toc49125"/>
      <w:r>
        <w:t xml:space="preserve">Worksheet 9 - Acting on Your Change Blocking Systems </w:t>
      </w:r>
      <w:bookmarkEnd w:id="23"/>
    </w:p>
    <w:p w14:paraId="7AA8FA8C" w14:textId="77777777" w:rsidR="002B5A3D" w:rsidRDefault="00E22924">
      <w:pPr>
        <w:spacing w:after="266" w:line="259" w:lineRule="auto"/>
        <w:ind w:left="0" w:right="0" w:firstLine="0"/>
        <w:jc w:val="left"/>
      </w:pPr>
      <w:r>
        <w:rPr>
          <w:sz w:val="22"/>
        </w:rPr>
        <w:t xml:space="preserve"> </w:t>
      </w:r>
    </w:p>
    <w:p w14:paraId="3FA0B5E9" w14:textId="77777777" w:rsidR="002B5A3D" w:rsidRDefault="00E22924">
      <w:pPr>
        <w:numPr>
          <w:ilvl w:val="0"/>
          <w:numId w:val="11"/>
        </w:numPr>
        <w:spacing w:after="88"/>
        <w:ind w:right="0" w:hanging="360"/>
      </w:pPr>
      <w:r>
        <w:lastRenderedPageBreak/>
        <w:t xml:space="preserve">From the statements checked off above, write down each of your change-clocking beliefs. </w:t>
      </w:r>
    </w:p>
    <w:p w14:paraId="136F7899" w14:textId="77777777" w:rsidR="002B5A3D" w:rsidRDefault="00E22924">
      <w:pPr>
        <w:numPr>
          <w:ilvl w:val="0"/>
          <w:numId w:val="11"/>
        </w:numPr>
        <w:spacing w:after="86"/>
        <w:ind w:right="0" w:hanging="360"/>
      </w:pPr>
      <w:r>
        <w:t>Write down their justifications.</w:t>
      </w:r>
      <w:r>
        <w:t xml:space="preserve"> Why do you do them? Introspect and elaborate. </w:t>
      </w:r>
    </w:p>
    <w:p w14:paraId="36724DF7" w14:textId="77777777" w:rsidR="002B5A3D" w:rsidRDefault="00E22924">
      <w:pPr>
        <w:numPr>
          <w:ilvl w:val="0"/>
          <w:numId w:val="11"/>
        </w:numPr>
        <w:spacing w:after="86"/>
        <w:ind w:right="0" w:hanging="360"/>
      </w:pPr>
      <w:r>
        <w:t xml:space="preserve">What are the advantages of changing that belief? What are the disadvantages too? </w:t>
      </w:r>
    </w:p>
    <w:p w14:paraId="5A25C20A" w14:textId="77777777" w:rsidR="002B5A3D" w:rsidRDefault="00E22924">
      <w:pPr>
        <w:numPr>
          <w:ilvl w:val="0"/>
          <w:numId w:val="11"/>
        </w:numPr>
        <w:spacing w:after="163" w:line="259" w:lineRule="auto"/>
        <w:ind w:right="0" w:hanging="360"/>
      </w:pPr>
      <w:r>
        <w:t xml:space="preserve">Weigh them. What scores higher? </w:t>
      </w:r>
    </w:p>
    <w:p w14:paraId="7591D425" w14:textId="77777777" w:rsidR="002B5A3D" w:rsidRDefault="00E22924">
      <w:pPr>
        <w:numPr>
          <w:ilvl w:val="0"/>
          <w:numId w:val="11"/>
        </w:numPr>
        <w:spacing w:after="163" w:line="259" w:lineRule="auto"/>
        <w:ind w:right="0" w:hanging="360"/>
      </w:pPr>
      <w:r>
        <w:t xml:space="preserve">Are your beliefs causing you more harm than good? </w:t>
      </w:r>
    </w:p>
    <w:p w14:paraId="76847976" w14:textId="77777777" w:rsidR="002B5A3D" w:rsidRDefault="00E22924">
      <w:pPr>
        <w:numPr>
          <w:ilvl w:val="0"/>
          <w:numId w:val="11"/>
        </w:numPr>
        <w:spacing w:after="163" w:line="259" w:lineRule="auto"/>
        <w:ind w:right="0" w:hanging="360"/>
      </w:pPr>
      <w:r>
        <w:t xml:space="preserve">What’s stopping you from embracing the change? </w:t>
      </w:r>
    </w:p>
    <w:p w14:paraId="5334A4F8" w14:textId="77777777" w:rsidR="002B5A3D" w:rsidRDefault="00E22924">
      <w:pPr>
        <w:numPr>
          <w:ilvl w:val="0"/>
          <w:numId w:val="11"/>
        </w:numPr>
        <w:spacing w:after="88"/>
        <w:ind w:right="0" w:hanging="360"/>
      </w:pPr>
      <w:r>
        <w:t xml:space="preserve">Make a list of small actions to reach the bigger change you seek. </w:t>
      </w:r>
    </w:p>
    <w:p w14:paraId="25A996BC" w14:textId="77777777" w:rsidR="002B5A3D" w:rsidRDefault="00E22924">
      <w:pPr>
        <w:numPr>
          <w:ilvl w:val="0"/>
          <w:numId w:val="11"/>
        </w:numPr>
        <w:spacing w:after="86"/>
        <w:ind w:right="0" w:hanging="360"/>
      </w:pPr>
      <w:r>
        <w:t xml:space="preserve">Work on consistency first. Force yourself to do one action at a time, completely. Do it every time.  </w:t>
      </w:r>
    </w:p>
    <w:p w14:paraId="76087F90" w14:textId="77777777" w:rsidR="002B5A3D" w:rsidRDefault="00E22924">
      <w:pPr>
        <w:numPr>
          <w:ilvl w:val="0"/>
          <w:numId w:val="11"/>
        </w:numPr>
        <w:ind w:right="0" w:hanging="360"/>
      </w:pPr>
      <w:r>
        <w:t xml:space="preserve">The more you work on your consistency, the more </w:t>
      </w:r>
      <w:proofErr w:type="spellStart"/>
      <w:r>
        <w:t>habitualized</w:t>
      </w:r>
      <w:proofErr w:type="spellEnd"/>
      <w:r>
        <w:t xml:space="preserve"> your routine will become.  </w:t>
      </w:r>
    </w:p>
    <w:p w14:paraId="3F12AC47" w14:textId="77777777" w:rsidR="002B5A3D" w:rsidRDefault="00E22924">
      <w:pPr>
        <w:spacing w:after="150" w:line="259" w:lineRule="auto"/>
        <w:ind w:left="0" w:right="0" w:firstLine="0"/>
        <w:jc w:val="left"/>
      </w:pPr>
      <w:r>
        <w:t xml:space="preserve"> </w:t>
      </w:r>
    </w:p>
    <w:p w14:paraId="4A67E819" w14:textId="77777777" w:rsidR="002B5A3D" w:rsidRDefault="00E22924">
      <w:pPr>
        <w:spacing w:after="152" w:line="259" w:lineRule="auto"/>
        <w:ind w:left="0" w:right="0" w:firstLine="0"/>
        <w:jc w:val="left"/>
      </w:pPr>
      <w:r>
        <w:t xml:space="preserve"> </w:t>
      </w:r>
    </w:p>
    <w:p w14:paraId="0F3FEBCA" w14:textId="77777777" w:rsidR="002B5A3D" w:rsidRDefault="00E22924">
      <w:pPr>
        <w:spacing w:after="262" w:line="259" w:lineRule="auto"/>
        <w:ind w:left="0" w:right="0" w:firstLine="0"/>
        <w:jc w:val="left"/>
      </w:pPr>
      <w:r>
        <w:t xml:space="preserve"> </w:t>
      </w:r>
    </w:p>
    <w:p w14:paraId="22455CA8" w14:textId="77777777" w:rsidR="002B5A3D" w:rsidRDefault="00E22924">
      <w:pPr>
        <w:pStyle w:val="Heading2"/>
        <w:spacing w:after="24"/>
        <w:ind w:left="-5"/>
      </w:pPr>
      <w:bookmarkStart w:id="24" w:name="_Toc49126"/>
      <w:r>
        <w:t xml:space="preserve">Re-writing Your Life - One Change at a Time </w:t>
      </w:r>
      <w:bookmarkEnd w:id="24"/>
    </w:p>
    <w:p w14:paraId="5A005C51" w14:textId="77777777" w:rsidR="002B5A3D" w:rsidRDefault="00E22924">
      <w:pPr>
        <w:spacing w:after="190" w:line="259" w:lineRule="auto"/>
        <w:ind w:left="0" w:right="0" w:firstLine="0"/>
        <w:jc w:val="left"/>
      </w:pPr>
      <w:r>
        <w:rPr>
          <w:sz w:val="22"/>
        </w:rPr>
        <w:t xml:space="preserve"> </w:t>
      </w:r>
    </w:p>
    <w:p w14:paraId="5AE26D9C" w14:textId="77777777" w:rsidR="002B5A3D" w:rsidRDefault="00E22924">
      <w:pPr>
        <w:ind w:left="-5" w:right="0"/>
      </w:pPr>
      <w:r>
        <w:t xml:space="preserve">Our minds are capable of wonderful things. They can envision a beautiful life. They can create stories, piece together minute details that together give the story the ending it needs. Use this to advantage. Talk to your mind. Listen to it too. Establish a </w:t>
      </w:r>
      <w:r>
        <w:lastRenderedPageBreak/>
        <w:t xml:space="preserve">relationship with it and once it feels heard and starts responding, teach it to create positive and inspirational thoughts for you.  </w:t>
      </w:r>
    </w:p>
    <w:p w14:paraId="3B93DFE0" w14:textId="77777777" w:rsidR="002B5A3D" w:rsidRDefault="00E22924">
      <w:pPr>
        <w:spacing w:after="150" w:line="259" w:lineRule="auto"/>
        <w:ind w:left="0" w:right="0" w:firstLine="0"/>
        <w:jc w:val="left"/>
      </w:pPr>
      <w:r>
        <w:t xml:space="preserve"> </w:t>
      </w:r>
    </w:p>
    <w:p w14:paraId="330064ED" w14:textId="77777777" w:rsidR="002B5A3D" w:rsidRDefault="00E22924">
      <w:pPr>
        <w:ind w:left="-5" w:right="0"/>
      </w:pPr>
      <w:r>
        <w:t>Plant the seeds to begin the story. For instance, you want to work on your fitness and want to start a jogging routine e</w:t>
      </w:r>
      <w:r>
        <w:t xml:space="preserve">very morning. Imagine yourself doing this every day. Imagine your life just as you want it to be.  </w:t>
      </w:r>
    </w:p>
    <w:p w14:paraId="312C95B1" w14:textId="77777777" w:rsidR="002B5A3D" w:rsidRDefault="00E22924">
      <w:pPr>
        <w:spacing w:after="150" w:line="259" w:lineRule="auto"/>
        <w:ind w:left="0" w:right="0" w:firstLine="0"/>
        <w:jc w:val="left"/>
      </w:pPr>
      <w:r>
        <w:t xml:space="preserve"> </w:t>
      </w:r>
    </w:p>
    <w:p w14:paraId="1677669E" w14:textId="77777777" w:rsidR="002B5A3D" w:rsidRDefault="00E22924">
      <w:pPr>
        <w:ind w:left="-5" w:right="0"/>
      </w:pPr>
      <w:r>
        <w:t>Remember to be realistic in your narrative, so keep the struggles too because when you do, you give your mind a heads-up of what might come its way. Think</w:t>
      </w:r>
      <w:r>
        <w:t xml:space="preserve"> about the success you are going to achieve. Imagine and feel it too. These images are powerful building blocks. They can then be picked up by your mind to build and breathe life. As they say, you dream, and you become. </w:t>
      </w:r>
    </w:p>
    <w:p w14:paraId="7DA88187" w14:textId="77777777" w:rsidR="002B5A3D" w:rsidRDefault="00E22924">
      <w:pPr>
        <w:spacing w:after="150" w:line="259" w:lineRule="auto"/>
        <w:ind w:left="0" w:right="0" w:firstLine="0"/>
        <w:jc w:val="left"/>
      </w:pPr>
      <w:r>
        <w:t xml:space="preserve"> </w:t>
      </w:r>
    </w:p>
    <w:p w14:paraId="447E18D8" w14:textId="77777777" w:rsidR="002B5A3D" w:rsidRDefault="00E22924">
      <w:pPr>
        <w:ind w:left="-5" w:right="0"/>
      </w:pPr>
      <w:r>
        <w:t>Steve has always had troubling em</w:t>
      </w:r>
      <w:r>
        <w:t>bracing change. He works in a multinational company but has been stuck in the same position for the past 15 years. It’s not like he doesn’t want a change. He craves for change in his job. He wants to do something new. But he is unwilling to learn and adapt</w:t>
      </w:r>
      <w:r>
        <w:t xml:space="preserve"> to new methods. As a result, he does what he is told to do and nothing more. Most colleagues his age have jumped a couple or more positions. It does bother him, but he believes he can’t do anything about it. He struggles to stay focused and interested at </w:t>
      </w:r>
      <w:r>
        <w:t xml:space="preserve">work and hence isn’t as effective as the others.  </w:t>
      </w:r>
    </w:p>
    <w:p w14:paraId="348BF99A" w14:textId="77777777" w:rsidR="002B5A3D" w:rsidRDefault="00E22924">
      <w:pPr>
        <w:spacing w:after="152" w:line="259" w:lineRule="auto"/>
        <w:ind w:left="0" w:right="0" w:firstLine="0"/>
        <w:jc w:val="left"/>
      </w:pPr>
      <w:r>
        <w:t xml:space="preserve"> </w:t>
      </w:r>
    </w:p>
    <w:p w14:paraId="78F34855" w14:textId="77777777" w:rsidR="002B5A3D" w:rsidRDefault="00E22924">
      <w:pPr>
        <w:ind w:left="-5" w:right="0"/>
      </w:pPr>
      <w:r>
        <w:lastRenderedPageBreak/>
        <w:t xml:space="preserve">His peers are younger, and he thinks that’s why they turn out smarter. He also thinks they secretly make fun of him. His batch mates are way up in the ladder to socialize with anymore (or so he thinks), </w:t>
      </w:r>
      <w:r>
        <w:t xml:space="preserve">and he doesn’t make efforts to mingle with the younger lads too. As a result of all this, his anxiety has taken an ugly turn.  </w:t>
      </w:r>
    </w:p>
    <w:p w14:paraId="282AD858" w14:textId="77777777" w:rsidR="002B5A3D" w:rsidRDefault="00E22924">
      <w:pPr>
        <w:spacing w:after="150" w:line="259" w:lineRule="auto"/>
        <w:ind w:left="0" w:right="0" w:firstLine="0"/>
        <w:jc w:val="left"/>
      </w:pPr>
      <w:r>
        <w:t xml:space="preserve"> </w:t>
      </w:r>
    </w:p>
    <w:p w14:paraId="0EBA7E5D" w14:textId="77777777" w:rsidR="002B5A3D" w:rsidRDefault="00E22924">
      <w:pPr>
        <w:ind w:left="-5" w:right="0"/>
      </w:pPr>
      <w:r>
        <w:t xml:space="preserve">He’s anxious all the time. Fortunately, an old friend notices Steve’s behavior and reaches out to him. He tells him about his </w:t>
      </w:r>
      <w:r>
        <w:t xml:space="preserve">resistance to change and how that is stopping him from becoming a better version of himself. Because Steve is at a point when he really wants to change, he listens. He decides to give change a shot. He makes plans and decides to act on them, one change at </w:t>
      </w:r>
      <w:r>
        <w:t xml:space="preserve">a time. He also reaches out to his family and other friends for support. They all want to help and do their best to keep him motivated. </w:t>
      </w:r>
    </w:p>
    <w:p w14:paraId="238E79D2" w14:textId="77777777" w:rsidR="002B5A3D" w:rsidRDefault="00E22924">
      <w:pPr>
        <w:spacing w:after="150" w:line="259" w:lineRule="auto"/>
        <w:ind w:left="0" w:right="0" w:firstLine="0"/>
        <w:jc w:val="left"/>
      </w:pPr>
      <w:r>
        <w:t xml:space="preserve">  </w:t>
      </w:r>
    </w:p>
    <w:p w14:paraId="2BE4446F" w14:textId="77777777" w:rsidR="002B5A3D" w:rsidRDefault="00E22924">
      <w:pPr>
        <w:ind w:left="-5" w:right="0"/>
      </w:pPr>
      <w:r>
        <w:t xml:space="preserve">Two years down the line, Steve is a complexly transformed person. He works harder and smarter and even mingles with </w:t>
      </w:r>
      <w:r>
        <w:t xml:space="preserve">all his colleagues. He’s made plenty of new friends and enjoys his weekends with family.  </w:t>
      </w:r>
    </w:p>
    <w:p w14:paraId="6F221350" w14:textId="77777777" w:rsidR="002B5A3D" w:rsidRDefault="00E22924">
      <w:pPr>
        <w:spacing w:after="0" w:line="259" w:lineRule="auto"/>
        <w:ind w:left="0" w:right="0" w:firstLine="0"/>
        <w:jc w:val="left"/>
      </w:pPr>
      <w:r>
        <w:t xml:space="preserve"> </w:t>
      </w:r>
    </w:p>
    <w:p w14:paraId="094BDEB9" w14:textId="77777777" w:rsidR="002B5A3D" w:rsidRDefault="00E22924">
      <w:pPr>
        <w:spacing w:after="233" w:line="259" w:lineRule="auto"/>
        <w:ind w:left="0" w:right="-167" w:firstLine="0"/>
        <w:jc w:val="left"/>
      </w:pPr>
      <w:r>
        <w:rPr>
          <w:rFonts w:ascii="Calibri" w:eastAsia="Calibri" w:hAnsi="Calibri" w:cs="Calibri"/>
          <w:noProof/>
          <w:sz w:val="22"/>
        </w:rPr>
        <w:lastRenderedPageBreak/>
        <mc:AlternateContent>
          <mc:Choice Requires="wpg">
            <w:drawing>
              <wp:inline distT="0" distB="0" distL="0" distR="0" wp14:anchorId="4AD9E1A1" wp14:editId="23B1B767">
                <wp:extent cx="5841269" cy="4207879"/>
                <wp:effectExtent l="0" t="0" r="0" b="0"/>
                <wp:docPr id="42211" name="Group 42211"/>
                <wp:cNvGraphicFramePr/>
                <a:graphic xmlns:a="http://schemas.openxmlformats.org/drawingml/2006/main">
                  <a:graphicData uri="http://schemas.microsoft.com/office/word/2010/wordprocessingGroup">
                    <wpg:wgp>
                      <wpg:cNvGrpSpPr/>
                      <wpg:grpSpPr>
                        <a:xfrm>
                          <a:off x="0" y="0"/>
                          <a:ext cx="5841269" cy="4207879"/>
                          <a:chOff x="0" y="0"/>
                          <a:chExt cx="5841269" cy="4207879"/>
                        </a:xfrm>
                      </wpg:grpSpPr>
                      <wps:wsp>
                        <wps:cNvPr id="2510" name="Rectangle 2510"/>
                        <wps:cNvSpPr/>
                        <wps:spPr>
                          <a:xfrm>
                            <a:off x="5792420" y="3708383"/>
                            <a:ext cx="64969" cy="262999"/>
                          </a:xfrm>
                          <a:prstGeom prst="rect">
                            <a:avLst/>
                          </a:prstGeom>
                          <a:ln>
                            <a:noFill/>
                          </a:ln>
                        </wps:spPr>
                        <wps:txbx>
                          <w:txbxContent>
                            <w:p w14:paraId="37D8B6DE" w14:textId="77777777" w:rsidR="002B5A3D" w:rsidRDefault="00E22924">
                              <w:pPr>
                                <w:spacing w:after="160" w:line="259" w:lineRule="auto"/>
                                <w:ind w:left="0" w:right="0" w:firstLine="0"/>
                                <w:jc w:val="left"/>
                              </w:pPr>
                              <w:r>
                                <w:t xml:space="preserve"> </w:t>
                              </w:r>
                            </w:p>
                          </w:txbxContent>
                        </wps:txbx>
                        <wps:bodyPr horzOverflow="overflow" vert="horz" lIns="0" tIns="0" rIns="0" bIns="0" rtlCol="0">
                          <a:noAutofit/>
                        </wps:bodyPr>
                      </wps:wsp>
                      <wps:wsp>
                        <wps:cNvPr id="2511" name="Rectangle 2511"/>
                        <wps:cNvSpPr/>
                        <wps:spPr>
                          <a:xfrm>
                            <a:off x="0" y="4010135"/>
                            <a:ext cx="64969" cy="262999"/>
                          </a:xfrm>
                          <a:prstGeom prst="rect">
                            <a:avLst/>
                          </a:prstGeom>
                          <a:ln>
                            <a:noFill/>
                          </a:ln>
                        </wps:spPr>
                        <wps:txbx>
                          <w:txbxContent>
                            <w:p w14:paraId="714FE1D1" w14:textId="77777777" w:rsidR="002B5A3D" w:rsidRDefault="00E22924">
                              <w:pPr>
                                <w:spacing w:after="160" w:line="259" w:lineRule="auto"/>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2532" name="Picture 2532"/>
                          <pic:cNvPicPr/>
                        </pic:nvPicPr>
                        <pic:blipFill>
                          <a:blip r:embed="rId26"/>
                          <a:stretch>
                            <a:fillRect/>
                          </a:stretch>
                        </pic:blipFill>
                        <pic:spPr>
                          <a:xfrm>
                            <a:off x="37795" y="14478"/>
                            <a:ext cx="5719572" cy="3810000"/>
                          </a:xfrm>
                          <a:prstGeom prst="rect">
                            <a:avLst/>
                          </a:prstGeom>
                        </pic:spPr>
                      </pic:pic>
                      <wps:wsp>
                        <wps:cNvPr id="2533" name="Shape 2533"/>
                        <wps:cNvSpPr/>
                        <wps:spPr>
                          <a:xfrm>
                            <a:off x="23317" y="0"/>
                            <a:ext cx="5748528" cy="3838956"/>
                          </a:xfrm>
                          <a:custGeom>
                            <a:avLst/>
                            <a:gdLst/>
                            <a:ahLst/>
                            <a:cxnLst/>
                            <a:rect l="0" t="0" r="0" b="0"/>
                            <a:pathLst>
                              <a:path w="5748528" h="3838956">
                                <a:moveTo>
                                  <a:pt x="0" y="3838956"/>
                                </a:moveTo>
                                <a:lnTo>
                                  <a:pt x="5748528" y="3838956"/>
                                </a:lnTo>
                                <a:lnTo>
                                  <a:pt x="5748528" y="0"/>
                                </a:lnTo>
                                <a:lnTo>
                                  <a:pt x="0" y="0"/>
                                </a:lnTo>
                                <a:close/>
                              </a:path>
                            </a:pathLst>
                          </a:custGeom>
                          <a:ln w="28956" cap="sq">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2211" style="width:459.942pt;height:331.329pt;mso-position-horizontal-relative:char;mso-position-vertical-relative:line" coordsize="58412,42078">
                <v:rect id="Rectangle 2510" style="position:absolute;width:649;height:2629;left:57924;top:37083;" filled="f" stroked="f">
                  <v:textbox inset="0,0,0,0">
                    <w:txbxContent>
                      <w:p>
                        <w:pPr>
                          <w:spacing w:before="0" w:after="160" w:line="259" w:lineRule="auto"/>
                          <w:ind w:left="0" w:right="0" w:firstLine="0"/>
                          <w:jc w:val="left"/>
                        </w:pPr>
                        <w:r>
                          <w:rPr/>
                          <w:t xml:space="preserve"> </w:t>
                        </w:r>
                      </w:p>
                    </w:txbxContent>
                  </v:textbox>
                </v:rect>
                <v:rect id="Rectangle 2511" style="position:absolute;width:649;height:2629;left:0;top:40101;" filled="f" stroked="f">
                  <v:textbox inset="0,0,0,0">
                    <w:txbxContent>
                      <w:p>
                        <w:pPr>
                          <w:spacing w:before="0" w:after="160" w:line="259" w:lineRule="auto"/>
                          <w:ind w:left="0" w:right="0" w:firstLine="0"/>
                          <w:jc w:val="left"/>
                        </w:pPr>
                        <w:r>
                          <w:rPr/>
                          <w:t xml:space="preserve"> </w:t>
                        </w:r>
                      </w:p>
                    </w:txbxContent>
                  </v:textbox>
                </v:rect>
                <v:shape id="Picture 2532" style="position:absolute;width:57195;height:38100;left:377;top:144;" filled="f">
                  <v:imagedata r:id="rId27"/>
                </v:shape>
                <v:shape id="Shape 2533" style="position:absolute;width:57485;height:38389;left:233;top:0;" coordsize="5748528,3838956" path="m0,3838956l5748528,3838956l5748528,0l0,0x">
                  <v:stroke weight="2.28pt" endcap="square" joinstyle="miter" miterlimit="10" on="true" color="#000000"/>
                  <v:fill on="false" color="#000000" opacity="0"/>
                </v:shape>
              </v:group>
            </w:pict>
          </mc:Fallback>
        </mc:AlternateContent>
      </w:r>
    </w:p>
    <w:p w14:paraId="3EAC2005" w14:textId="77777777" w:rsidR="002B5A3D" w:rsidRDefault="00E22924">
      <w:pPr>
        <w:ind w:left="-5" w:right="0"/>
      </w:pPr>
      <w:r>
        <w:t>He’s going to complete his masters from a prestigious university and is looking forward to the new prospects that will bring him. Steve is happy. He hardly feels anxious anymore and when he does, he knows how to stay on top of it. His family and friends ar</w:t>
      </w:r>
      <w:r>
        <w:t xml:space="preserve">e happy for Steve and love spending time with him.  </w:t>
      </w:r>
    </w:p>
    <w:p w14:paraId="6C553E39" w14:textId="77777777" w:rsidR="002B5A3D" w:rsidRDefault="00E22924">
      <w:pPr>
        <w:spacing w:after="150" w:line="259" w:lineRule="auto"/>
        <w:ind w:left="0" w:right="0" w:firstLine="0"/>
        <w:jc w:val="left"/>
      </w:pPr>
      <w:r>
        <w:t xml:space="preserve"> </w:t>
      </w:r>
    </w:p>
    <w:p w14:paraId="1D410BD1" w14:textId="77777777" w:rsidR="002B5A3D" w:rsidRDefault="00E22924">
      <w:pPr>
        <w:ind w:left="-5" w:right="0"/>
      </w:pPr>
      <w:r>
        <w:t xml:space="preserve">Well, like Steve, you too can rewrite your current life script. You can become the change you always wanted to be.  </w:t>
      </w:r>
    </w:p>
    <w:p w14:paraId="636F152F" w14:textId="77777777" w:rsidR="002B5A3D" w:rsidRDefault="00E22924">
      <w:pPr>
        <w:spacing w:after="150" w:line="259" w:lineRule="auto"/>
        <w:ind w:left="0" w:right="0" w:firstLine="0"/>
        <w:jc w:val="left"/>
      </w:pPr>
      <w:r>
        <w:t xml:space="preserve"> </w:t>
      </w:r>
    </w:p>
    <w:p w14:paraId="378C981F" w14:textId="77777777" w:rsidR="002B5A3D" w:rsidRDefault="00E22924">
      <w:pPr>
        <w:spacing w:after="356" w:line="259" w:lineRule="auto"/>
        <w:ind w:left="-5" w:right="0"/>
      </w:pPr>
      <w:r>
        <w:t xml:space="preserve">The time is NOW. </w:t>
      </w:r>
    </w:p>
    <w:p w14:paraId="27B4B441" w14:textId="77777777" w:rsidR="002B5A3D" w:rsidRDefault="00E22924">
      <w:pPr>
        <w:spacing w:after="0" w:line="259" w:lineRule="auto"/>
        <w:ind w:left="0" w:right="0" w:firstLine="0"/>
        <w:jc w:val="left"/>
      </w:pPr>
      <w:r>
        <w:rPr>
          <w:rFonts w:ascii="Calibri" w:eastAsia="Calibri" w:hAnsi="Calibri" w:cs="Calibri"/>
          <w:b/>
          <w:color w:val="2E74B5"/>
          <w:sz w:val="22"/>
        </w:rPr>
        <w:t xml:space="preserve"> </w:t>
      </w:r>
      <w:r>
        <w:rPr>
          <w:rFonts w:ascii="Calibri" w:eastAsia="Calibri" w:hAnsi="Calibri" w:cs="Calibri"/>
          <w:b/>
          <w:color w:val="2E74B5"/>
          <w:sz w:val="22"/>
        </w:rPr>
        <w:tab/>
      </w:r>
      <w:r>
        <w:rPr>
          <w:b/>
          <w:color w:val="2E74B5"/>
          <w:sz w:val="48"/>
        </w:rPr>
        <w:t xml:space="preserve"> </w:t>
      </w:r>
    </w:p>
    <w:p w14:paraId="5A73F708" w14:textId="77777777" w:rsidR="002B5A3D" w:rsidRDefault="00E22924">
      <w:pPr>
        <w:spacing w:after="0" w:line="259" w:lineRule="auto"/>
        <w:ind w:left="-1440" w:right="10472" w:firstLine="0"/>
        <w:jc w:val="left"/>
      </w:pPr>
      <w:r>
        <w:rPr>
          <w:rFonts w:ascii="Calibri" w:eastAsia="Calibri" w:hAnsi="Calibri" w:cs="Calibri"/>
          <w:noProof/>
          <w:sz w:val="22"/>
        </w:rPr>
        <w:lastRenderedPageBreak/>
        <mc:AlternateContent>
          <mc:Choice Requires="wpg">
            <w:drawing>
              <wp:anchor distT="0" distB="0" distL="114300" distR="114300" simplePos="0" relativeHeight="251662336" behindDoc="0" locked="0" layoutInCell="1" allowOverlap="1" wp14:anchorId="73D5C30E" wp14:editId="6AA8EBB7">
                <wp:simplePos x="0" y="0"/>
                <wp:positionH relativeFrom="page">
                  <wp:posOffset>0</wp:posOffset>
                </wp:positionH>
                <wp:positionV relativeFrom="page">
                  <wp:posOffset>630</wp:posOffset>
                </wp:positionV>
                <wp:extent cx="7557770" cy="10680065"/>
                <wp:effectExtent l="0" t="0" r="0" b="0"/>
                <wp:wrapTopAndBottom/>
                <wp:docPr id="42287" name="Group 42287"/>
                <wp:cNvGraphicFramePr/>
                <a:graphic xmlns:a="http://schemas.openxmlformats.org/drawingml/2006/main">
                  <a:graphicData uri="http://schemas.microsoft.com/office/word/2010/wordprocessingGroup">
                    <wpg:wgp>
                      <wpg:cNvGrpSpPr/>
                      <wpg:grpSpPr>
                        <a:xfrm>
                          <a:off x="0" y="0"/>
                          <a:ext cx="7557770" cy="10680065"/>
                          <a:chOff x="0" y="0"/>
                          <a:chExt cx="7557770" cy="10680065"/>
                        </a:xfrm>
                      </wpg:grpSpPr>
                      <pic:pic xmlns:pic="http://schemas.openxmlformats.org/drawingml/2006/picture">
                        <pic:nvPicPr>
                          <pic:cNvPr id="2542" name="Picture 2542"/>
                          <pic:cNvPicPr/>
                        </pic:nvPicPr>
                        <pic:blipFill>
                          <a:blip r:embed="rId28"/>
                          <a:stretch>
                            <a:fillRect/>
                          </a:stretch>
                        </pic:blipFill>
                        <pic:spPr>
                          <a:xfrm>
                            <a:off x="0" y="0"/>
                            <a:ext cx="7557770" cy="10680065"/>
                          </a:xfrm>
                          <a:prstGeom prst="rect">
                            <a:avLst/>
                          </a:prstGeom>
                        </pic:spPr>
                      </pic:pic>
                      <wps:wsp>
                        <wps:cNvPr id="2543" name="Rectangle 2543"/>
                        <wps:cNvSpPr/>
                        <wps:spPr>
                          <a:xfrm>
                            <a:off x="3780409" y="963905"/>
                            <a:ext cx="102968" cy="395487"/>
                          </a:xfrm>
                          <a:prstGeom prst="rect">
                            <a:avLst/>
                          </a:prstGeom>
                          <a:ln>
                            <a:noFill/>
                          </a:ln>
                        </wps:spPr>
                        <wps:txbx>
                          <w:txbxContent>
                            <w:p w14:paraId="5D2C6252" w14:textId="77777777" w:rsidR="002B5A3D" w:rsidRDefault="00E22924">
                              <w:pPr>
                                <w:spacing w:after="160" w:line="259" w:lineRule="auto"/>
                                <w:ind w:left="0" w:right="0" w:firstLine="0"/>
                                <w:jc w:val="left"/>
                              </w:pPr>
                              <w:r>
                                <w:rPr>
                                  <w:b/>
                                  <w:color w:val="2E74B5"/>
                                  <w:sz w:val="48"/>
                                </w:rPr>
                                <w:t xml:space="preserve"> </w:t>
                              </w:r>
                            </w:p>
                          </w:txbxContent>
                        </wps:txbx>
                        <wps:bodyPr horzOverflow="overflow" vert="horz" lIns="0" tIns="0" rIns="0" bIns="0" rtlCol="0">
                          <a:noAutofit/>
                        </wps:bodyPr>
                      </wps:wsp>
                      <wps:wsp>
                        <wps:cNvPr id="2544" name="Rectangle 2544"/>
                        <wps:cNvSpPr/>
                        <wps:spPr>
                          <a:xfrm>
                            <a:off x="914705" y="1607443"/>
                            <a:ext cx="42144" cy="189937"/>
                          </a:xfrm>
                          <a:prstGeom prst="rect">
                            <a:avLst/>
                          </a:prstGeom>
                          <a:ln>
                            <a:noFill/>
                          </a:ln>
                        </wps:spPr>
                        <wps:txbx>
                          <w:txbxContent>
                            <w:p w14:paraId="382A40FB" w14:textId="77777777" w:rsidR="002B5A3D" w:rsidRDefault="00E22924">
                              <w:pPr>
                                <w:spacing w:after="160" w:line="259" w:lineRule="auto"/>
                                <w:ind w:left="0" w:right="0" w:firstLine="0"/>
                                <w:jc w:val="left"/>
                              </w:pPr>
                              <w:r>
                                <w:rPr>
                                  <w:rFonts w:ascii="Calibri" w:eastAsia="Calibri" w:hAnsi="Calibri" w:cs="Calibri"/>
                                  <w:b/>
                                  <w:color w:val="2E74B5"/>
                                  <w:sz w:val="22"/>
                                </w:rPr>
                                <w:t xml:space="preserve"> </w:t>
                              </w:r>
                            </w:p>
                          </w:txbxContent>
                        </wps:txbx>
                        <wps:bodyPr horzOverflow="overflow" vert="horz" lIns="0" tIns="0" rIns="0" bIns="0" rtlCol="0">
                          <a:noAutofit/>
                        </wps:bodyPr>
                      </wps:wsp>
                      <wps:wsp>
                        <wps:cNvPr id="2545" name="Rectangle 2545"/>
                        <wps:cNvSpPr/>
                        <wps:spPr>
                          <a:xfrm>
                            <a:off x="2743835" y="1482065"/>
                            <a:ext cx="102967" cy="395487"/>
                          </a:xfrm>
                          <a:prstGeom prst="rect">
                            <a:avLst/>
                          </a:prstGeom>
                          <a:ln>
                            <a:noFill/>
                          </a:ln>
                        </wps:spPr>
                        <wps:txbx>
                          <w:txbxContent>
                            <w:p w14:paraId="03739EA0" w14:textId="77777777" w:rsidR="002B5A3D" w:rsidRDefault="00E22924">
                              <w:pPr>
                                <w:spacing w:after="160" w:line="259" w:lineRule="auto"/>
                                <w:ind w:left="0" w:right="0" w:firstLine="0"/>
                                <w:jc w:val="left"/>
                              </w:pPr>
                              <w:r>
                                <w:rPr>
                                  <w:b/>
                                  <w:color w:val="2E74B5"/>
                                  <w:sz w:val="48"/>
                                </w:rPr>
                                <w:t xml:space="preserve"> </w:t>
                              </w:r>
                            </w:p>
                          </w:txbxContent>
                        </wps:txbx>
                        <wps:bodyPr horzOverflow="overflow" vert="horz" lIns="0" tIns="0" rIns="0" bIns="0" rtlCol="0">
                          <a:noAutofit/>
                        </wps:bodyPr>
                      </wps:wsp>
                    </wpg:wgp>
                  </a:graphicData>
                </a:graphic>
              </wp:anchor>
            </w:drawing>
          </mc:Choice>
          <mc:Fallback xmlns:a="http://schemas.openxmlformats.org/drawingml/2006/main">
            <w:pict>
              <v:group id="Group 42287" style="width:595.1pt;height:840.95pt;position:absolute;mso-position-horizontal-relative:page;mso-position-horizontal:absolute;margin-left:0pt;mso-position-vertical-relative:page;margin-top:0.0496216pt;" coordsize="75577,106800">
                <v:shape id="Picture 2542" style="position:absolute;width:75577;height:106800;left:0;top:0;" filled="f">
                  <v:imagedata r:id="rId29"/>
                </v:shape>
                <v:rect id="Rectangle 2543" style="position:absolute;width:1029;height:3954;left:37804;top:9639;" filled="f" stroked="f">
                  <v:textbox inset="0,0,0,0">
                    <w:txbxContent>
                      <w:p>
                        <w:pPr>
                          <w:spacing w:before="0" w:after="160" w:line="259" w:lineRule="auto"/>
                          <w:ind w:left="0" w:right="0" w:firstLine="0"/>
                          <w:jc w:val="left"/>
                        </w:pPr>
                        <w:r>
                          <w:rPr>
                            <w:rFonts w:cs="Georgia" w:hAnsi="Georgia" w:eastAsia="Georgia" w:ascii="Georgia"/>
                            <w:b w:val="1"/>
                            <w:color w:val="2e74b5"/>
                            <w:sz w:val="48"/>
                          </w:rPr>
                          <w:t xml:space="preserve"> </w:t>
                        </w:r>
                      </w:p>
                    </w:txbxContent>
                  </v:textbox>
                </v:rect>
                <v:rect id="Rectangle 2544" style="position:absolute;width:421;height:1899;left:9147;top:16074;" filled="f" stroked="f">
                  <v:textbox inset="0,0,0,0">
                    <w:txbxContent>
                      <w:p>
                        <w:pPr>
                          <w:spacing w:before="0" w:after="160" w:line="259" w:lineRule="auto"/>
                          <w:ind w:left="0" w:right="0" w:firstLine="0"/>
                          <w:jc w:val="left"/>
                        </w:pPr>
                        <w:r>
                          <w:rPr>
                            <w:rFonts w:cs="Calibri" w:hAnsi="Calibri" w:eastAsia="Calibri" w:ascii="Calibri"/>
                            <w:b w:val="1"/>
                            <w:color w:val="2e74b5"/>
                            <w:sz w:val="22"/>
                          </w:rPr>
                          <w:t xml:space="preserve"> </w:t>
                        </w:r>
                      </w:p>
                    </w:txbxContent>
                  </v:textbox>
                </v:rect>
                <v:rect id="Rectangle 2545" style="position:absolute;width:1029;height:3954;left:27438;top:14820;" filled="f" stroked="f">
                  <v:textbox inset="0,0,0,0">
                    <w:txbxContent>
                      <w:p>
                        <w:pPr>
                          <w:spacing w:before="0" w:after="160" w:line="259" w:lineRule="auto"/>
                          <w:ind w:left="0" w:right="0" w:firstLine="0"/>
                          <w:jc w:val="left"/>
                        </w:pPr>
                        <w:r>
                          <w:rPr>
                            <w:rFonts w:cs="Georgia" w:hAnsi="Georgia" w:eastAsia="Georgia" w:ascii="Georgia"/>
                            <w:b w:val="1"/>
                            <w:color w:val="2e74b5"/>
                            <w:sz w:val="48"/>
                          </w:rPr>
                          <w:t xml:space="preserve"> </w:t>
                        </w:r>
                      </w:p>
                    </w:txbxContent>
                  </v:textbox>
                </v:rect>
                <w10:wrap type="topAndBottom"/>
              </v:group>
            </w:pict>
          </mc:Fallback>
        </mc:AlternateContent>
      </w:r>
      <w:r>
        <w:br w:type="page"/>
      </w:r>
    </w:p>
    <w:p w14:paraId="2DD8CA72" w14:textId="77777777" w:rsidR="002B5A3D" w:rsidRDefault="00E22924">
      <w:pPr>
        <w:spacing w:after="462" w:line="259" w:lineRule="auto"/>
        <w:ind w:left="116" w:right="0" w:firstLine="0"/>
        <w:jc w:val="center"/>
      </w:pPr>
      <w:r>
        <w:rPr>
          <w:b/>
          <w:color w:val="2E74B5"/>
          <w:sz w:val="48"/>
        </w:rPr>
        <w:lastRenderedPageBreak/>
        <w:t xml:space="preserve"> </w:t>
      </w:r>
    </w:p>
    <w:p w14:paraId="70DB3766" w14:textId="77777777" w:rsidR="002B5A3D" w:rsidRDefault="00E22924">
      <w:pPr>
        <w:pStyle w:val="Heading1"/>
        <w:ind w:right="6"/>
        <w:jc w:val="center"/>
      </w:pPr>
      <w:bookmarkStart w:id="25" w:name="_Toc49127"/>
      <w:r>
        <w:t xml:space="preserve">Chapter 4 – Reflection:  </w:t>
      </w:r>
      <w:r>
        <w:t xml:space="preserve">How to Arrive at Acceptance and Move on From There </w:t>
      </w:r>
      <w:bookmarkEnd w:id="25"/>
    </w:p>
    <w:p w14:paraId="24E948E8" w14:textId="77777777" w:rsidR="002B5A3D" w:rsidRDefault="00E22924">
      <w:pPr>
        <w:spacing w:after="245" w:line="259" w:lineRule="auto"/>
        <w:ind w:left="0" w:right="0" w:firstLine="0"/>
        <w:jc w:val="left"/>
      </w:pPr>
      <w:r>
        <w:rPr>
          <w:rFonts w:ascii="Calibri" w:eastAsia="Calibri" w:hAnsi="Calibri" w:cs="Calibri"/>
          <w:sz w:val="22"/>
        </w:rPr>
        <w:t xml:space="preserve"> </w:t>
      </w:r>
    </w:p>
    <w:p w14:paraId="249EA1B5" w14:textId="77777777" w:rsidR="002B5A3D" w:rsidRDefault="00E22924">
      <w:pPr>
        <w:spacing w:after="150" w:line="259" w:lineRule="auto"/>
        <w:ind w:left="0" w:right="0" w:firstLine="0"/>
        <w:jc w:val="left"/>
      </w:pPr>
      <w:r>
        <w:t xml:space="preserve"> </w:t>
      </w:r>
    </w:p>
    <w:p w14:paraId="74AE63C8" w14:textId="77777777" w:rsidR="002B5A3D" w:rsidRDefault="00E22924">
      <w:pPr>
        <w:spacing w:after="150" w:line="259" w:lineRule="auto"/>
        <w:ind w:left="0" w:right="0" w:firstLine="0"/>
        <w:jc w:val="left"/>
      </w:pPr>
      <w:r>
        <w:t xml:space="preserve"> </w:t>
      </w:r>
    </w:p>
    <w:p w14:paraId="6136F75A" w14:textId="77777777" w:rsidR="002B5A3D" w:rsidRDefault="00E22924">
      <w:pPr>
        <w:ind w:left="-5" w:right="0"/>
      </w:pPr>
      <w:r>
        <w:t xml:space="preserve">Managing and overcoming anxiety takes work, a lot of work through self-observation and introspection, which is why this book is filled with worksheets that help you ask the right questions and as a </w:t>
      </w:r>
      <w:r>
        <w:t xml:space="preserve">result find the right answers.  </w:t>
      </w:r>
    </w:p>
    <w:p w14:paraId="14BC0FBD" w14:textId="77777777" w:rsidR="002B5A3D" w:rsidRDefault="00E22924">
      <w:pPr>
        <w:spacing w:after="152" w:line="259" w:lineRule="auto"/>
        <w:ind w:left="0" w:right="0" w:firstLine="0"/>
        <w:jc w:val="left"/>
      </w:pPr>
      <w:r>
        <w:t xml:space="preserve"> </w:t>
      </w:r>
    </w:p>
    <w:p w14:paraId="0DB4898C" w14:textId="77777777" w:rsidR="002B5A3D" w:rsidRDefault="00E22924">
      <w:pPr>
        <w:ind w:left="-5" w:right="0"/>
      </w:pPr>
      <w:r>
        <w:t>This process isn’t easy. It isn’t quick too. But we guarantee that the rewards are long-lasting and worthy. In this chapter, we speak about reaching a place where you can accept your current situation and plan. We provide</w:t>
      </w:r>
      <w:r>
        <w:t xml:space="preserve"> guidelines that help you reflect and reassess your situation, the reasons for it, and ways to manage it too.  </w:t>
      </w:r>
    </w:p>
    <w:p w14:paraId="620D8910" w14:textId="77777777" w:rsidR="002B5A3D" w:rsidRDefault="00E22924">
      <w:pPr>
        <w:spacing w:after="150" w:line="259" w:lineRule="auto"/>
        <w:ind w:left="0" w:right="0" w:firstLine="0"/>
        <w:jc w:val="left"/>
      </w:pPr>
      <w:r>
        <w:t xml:space="preserve"> </w:t>
      </w:r>
    </w:p>
    <w:p w14:paraId="3C501669" w14:textId="77777777" w:rsidR="002B5A3D" w:rsidRDefault="00E22924">
      <w:pPr>
        <w:ind w:left="-5" w:right="0"/>
      </w:pPr>
      <w:r>
        <w:t>The first step to this process is to monitor your body’s responses to events that bring on your anxiety. This step is vital because sometimes,</w:t>
      </w:r>
      <w:r>
        <w:t xml:space="preserve"> people don’t realize they’re going through an anxiety attack until they begin to experience some physical components of it.  </w:t>
      </w:r>
    </w:p>
    <w:p w14:paraId="67788DB0" w14:textId="77777777" w:rsidR="002B5A3D" w:rsidRDefault="00E22924">
      <w:pPr>
        <w:spacing w:after="152" w:line="259" w:lineRule="auto"/>
        <w:ind w:left="0" w:right="0" w:firstLine="0"/>
        <w:jc w:val="left"/>
      </w:pPr>
      <w:r>
        <w:lastRenderedPageBreak/>
        <w:t xml:space="preserve"> </w:t>
      </w:r>
    </w:p>
    <w:p w14:paraId="16E08716" w14:textId="77777777" w:rsidR="002B5A3D" w:rsidRDefault="00E22924">
      <w:pPr>
        <w:spacing w:after="0" w:line="358" w:lineRule="auto"/>
        <w:ind w:left="-5" w:right="-8"/>
        <w:jc w:val="left"/>
      </w:pPr>
      <w:r>
        <w:t>Once you are physically aware of what your body is going through, you can track your feelings and observe their relationship with each other. Finally, we show you how to become more aware of your present state of mind. We show you how to accept it and move</w:t>
      </w:r>
      <w:r>
        <w:t xml:space="preserve"> on from there.  </w:t>
      </w:r>
    </w:p>
    <w:p w14:paraId="3EAB0AEB" w14:textId="77777777" w:rsidR="002B5A3D" w:rsidRDefault="00E22924">
      <w:pPr>
        <w:spacing w:after="150" w:line="259" w:lineRule="auto"/>
        <w:ind w:left="0" w:right="0" w:firstLine="0"/>
        <w:jc w:val="left"/>
      </w:pPr>
      <w:r>
        <w:t xml:space="preserve"> </w:t>
      </w:r>
    </w:p>
    <w:p w14:paraId="42CEAE7D" w14:textId="77777777" w:rsidR="002B5A3D" w:rsidRDefault="00E22924">
      <w:pPr>
        <w:spacing w:after="150" w:line="259" w:lineRule="auto"/>
        <w:ind w:left="0" w:right="0" w:firstLine="0"/>
        <w:jc w:val="left"/>
      </w:pPr>
      <w:r>
        <w:t xml:space="preserve"> </w:t>
      </w:r>
    </w:p>
    <w:p w14:paraId="0E08D871" w14:textId="77777777" w:rsidR="002B5A3D" w:rsidRDefault="00E22924">
      <w:pPr>
        <w:spacing w:after="265" w:line="259" w:lineRule="auto"/>
        <w:ind w:left="0" w:right="0" w:firstLine="0"/>
        <w:jc w:val="left"/>
      </w:pPr>
      <w:r>
        <w:t xml:space="preserve"> </w:t>
      </w:r>
    </w:p>
    <w:p w14:paraId="0464112A" w14:textId="77777777" w:rsidR="002B5A3D" w:rsidRDefault="00E22924">
      <w:pPr>
        <w:pStyle w:val="Heading2"/>
        <w:spacing w:after="22"/>
        <w:ind w:left="-5"/>
      </w:pPr>
      <w:bookmarkStart w:id="26" w:name="_Toc49128"/>
      <w:r>
        <w:t xml:space="preserve">Understanding Your Body Signals </w:t>
      </w:r>
      <w:bookmarkEnd w:id="26"/>
    </w:p>
    <w:p w14:paraId="0DF32EE2" w14:textId="77777777" w:rsidR="002B5A3D" w:rsidRDefault="00E22924">
      <w:pPr>
        <w:spacing w:after="193" w:line="259" w:lineRule="auto"/>
        <w:ind w:left="0" w:right="0" w:firstLine="0"/>
        <w:jc w:val="left"/>
      </w:pPr>
      <w:r>
        <w:rPr>
          <w:sz w:val="22"/>
        </w:rPr>
        <w:t xml:space="preserve"> </w:t>
      </w:r>
    </w:p>
    <w:p w14:paraId="455A5789" w14:textId="77777777" w:rsidR="002B5A3D" w:rsidRDefault="00E22924">
      <w:pPr>
        <w:ind w:left="-5" w:right="0"/>
      </w:pPr>
      <w:r>
        <w:t xml:space="preserve">Daisy is a bit taken aback when her doctor diagnoses her with anxiety. Her doctor suggests she spend more time listening to her body and so she tries to understand her body signals by writing down </w:t>
      </w:r>
      <w:r>
        <w:t>unpleasant physical sensations as she experiences them. What she discovers over a week surprises her. She realizes she is experiencing some of the tell-tale signs of anxiety. She decides to take control of it and with the guidance of her doctor starts tuni</w:t>
      </w:r>
      <w:r>
        <w:t xml:space="preserve">ng in to find a way out of her dilemma.  </w:t>
      </w:r>
    </w:p>
    <w:p w14:paraId="35DD0EE4" w14:textId="77777777" w:rsidR="002B5A3D" w:rsidRDefault="00E22924">
      <w:pPr>
        <w:spacing w:after="150" w:line="259" w:lineRule="auto"/>
        <w:ind w:left="0" w:right="0" w:firstLine="0"/>
        <w:jc w:val="left"/>
      </w:pPr>
      <w:r>
        <w:t xml:space="preserve"> </w:t>
      </w:r>
    </w:p>
    <w:p w14:paraId="7C911EC9" w14:textId="77777777" w:rsidR="002B5A3D" w:rsidRDefault="00E22924">
      <w:pPr>
        <w:spacing w:after="0" w:line="259" w:lineRule="auto"/>
        <w:ind w:left="0" w:right="0" w:firstLine="0"/>
        <w:jc w:val="left"/>
      </w:pPr>
      <w:r>
        <w:t xml:space="preserve"> </w:t>
      </w:r>
    </w:p>
    <w:p w14:paraId="6656FCAE" w14:textId="77777777" w:rsidR="002B5A3D" w:rsidRDefault="00E22924">
      <w:pPr>
        <w:pStyle w:val="Heading3"/>
        <w:spacing w:after="22"/>
        <w:ind w:left="-5"/>
      </w:pPr>
      <w:bookmarkStart w:id="27" w:name="_Toc49129"/>
      <w:r>
        <w:t xml:space="preserve">Worksheet 10 - Tracking Your Body’s Signals </w:t>
      </w:r>
      <w:bookmarkEnd w:id="27"/>
    </w:p>
    <w:p w14:paraId="32287C33" w14:textId="77777777" w:rsidR="002B5A3D" w:rsidRDefault="00E22924">
      <w:pPr>
        <w:spacing w:after="190" w:line="259" w:lineRule="auto"/>
        <w:ind w:left="0" w:right="0" w:firstLine="0"/>
        <w:jc w:val="left"/>
      </w:pPr>
      <w:r>
        <w:rPr>
          <w:sz w:val="22"/>
        </w:rPr>
        <w:t xml:space="preserve"> </w:t>
      </w:r>
    </w:p>
    <w:p w14:paraId="563173F6" w14:textId="77777777" w:rsidR="002B5A3D" w:rsidRDefault="00E22924">
      <w:pPr>
        <w:spacing w:after="85"/>
        <w:ind w:left="-5" w:right="0"/>
      </w:pPr>
      <w:r>
        <w:t xml:space="preserve">Here is a list of common bodily symptoms and signs of anxiety. Keep a track of any signs you experience for a week, along with </w:t>
      </w:r>
      <w:r>
        <w:lastRenderedPageBreak/>
        <w:t>the day you experienced it and the situation that led up to the experience. Now, some of the symptoms might be like that of an il</w:t>
      </w:r>
      <w:r>
        <w:t xml:space="preserve">lness. If your symptoms are indicative of an illness, then consult your doctor for advice.  But if your symptoms are a result of your anxiety, then you’re likely to have an emotional thought that led to it. </w:t>
      </w:r>
    </w:p>
    <w:p w14:paraId="423A907D" w14:textId="77777777" w:rsidR="002B5A3D" w:rsidRDefault="00E22924">
      <w:pPr>
        <w:numPr>
          <w:ilvl w:val="0"/>
          <w:numId w:val="12"/>
        </w:numPr>
        <w:spacing w:after="162" w:line="259" w:lineRule="auto"/>
        <w:ind w:right="0" w:hanging="360"/>
      </w:pPr>
      <w:r>
        <w:t xml:space="preserve">Increased heart rate </w:t>
      </w:r>
    </w:p>
    <w:p w14:paraId="5BC5E95E" w14:textId="77777777" w:rsidR="002B5A3D" w:rsidRDefault="00E22924">
      <w:pPr>
        <w:numPr>
          <w:ilvl w:val="0"/>
          <w:numId w:val="12"/>
        </w:numPr>
        <w:spacing w:after="163" w:line="259" w:lineRule="auto"/>
        <w:ind w:right="0" w:hanging="360"/>
      </w:pPr>
      <w:r>
        <w:t xml:space="preserve">Difficulty in breathing </w:t>
      </w:r>
    </w:p>
    <w:p w14:paraId="5296B2CF" w14:textId="77777777" w:rsidR="002B5A3D" w:rsidRDefault="00E22924">
      <w:pPr>
        <w:numPr>
          <w:ilvl w:val="0"/>
          <w:numId w:val="12"/>
        </w:numPr>
        <w:spacing w:after="162" w:line="259" w:lineRule="auto"/>
        <w:ind w:right="0" w:hanging="360"/>
      </w:pPr>
      <w:r>
        <w:t>S</w:t>
      </w:r>
      <w:r>
        <w:t xml:space="preserve">tomach discomfort </w:t>
      </w:r>
    </w:p>
    <w:p w14:paraId="7A568C1B" w14:textId="77777777" w:rsidR="002B5A3D" w:rsidRDefault="00E22924">
      <w:pPr>
        <w:numPr>
          <w:ilvl w:val="0"/>
          <w:numId w:val="12"/>
        </w:numPr>
        <w:spacing w:after="162" w:line="259" w:lineRule="auto"/>
        <w:ind w:right="0" w:hanging="360"/>
      </w:pPr>
      <w:r>
        <w:t xml:space="preserve">Headache </w:t>
      </w:r>
    </w:p>
    <w:p w14:paraId="6549F100" w14:textId="77777777" w:rsidR="002B5A3D" w:rsidRDefault="00E22924">
      <w:pPr>
        <w:numPr>
          <w:ilvl w:val="0"/>
          <w:numId w:val="12"/>
        </w:numPr>
        <w:spacing w:after="163" w:line="259" w:lineRule="auto"/>
        <w:ind w:right="0" w:hanging="360"/>
      </w:pPr>
      <w:r>
        <w:t xml:space="preserve">Dizziness </w:t>
      </w:r>
    </w:p>
    <w:p w14:paraId="60AF7D51" w14:textId="77777777" w:rsidR="002B5A3D" w:rsidRDefault="00E22924">
      <w:pPr>
        <w:numPr>
          <w:ilvl w:val="0"/>
          <w:numId w:val="12"/>
        </w:numPr>
        <w:spacing w:after="162" w:line="259" w:lineRule="auto"/>
        <w:ind w:right="0" w:hanging="360"/>
      </w:pPr>
      <w:r>
        <w:t xml:space="preserve">Sweaty hands, palms, feet, forehead </w:t>
      </w:r>
    </w:p>
    <w:p w14:paraId="476770FB" w14:textId="77777777" w:rsidR="002B5A3D" w:rsidRDefault="00E22924">
      <w:pPr>
        <w:numPr>
          <w:ilvl w:val="0"/>
          <w:numId w:val="12"/>
        </w:numPr>
        <w:spacing w:after="165" w:line="259" w:lineRule="auto"/>
        <w:ind w:right="0" w:hanging="360"/>
      </w:pPr>
      <w:r>
        <w:t xml:space="preserve">Light-headedness </w:t>
      </w:r>
    </w:p>
    <w:p w14:paraId="66661DE1" w14:textId="77777777" w:rsidR="002B5A3D" w:rsidRDefault="00E22924">
      <w:pPr>
        <w:numPr>
          <w:ilvl w:val="0"/>
          <w:numId w:val="12"/>
        </w:numPr>
        <w:spacing w:after="163" w:line="259" w:lineRule="auto"/>
        <w:ind w:right="0" w:hanging="360"/>
      </w:pPr>
      <w:r>
        <w:t xml:space="preserve">Tightening of chest </w:t>
      </w:r>
    </w:p>
    <w:p w14:paraId="769532A0" w14:textId="77777777" w:rsidR="002B5A3D" w:rsidRDefault="00E22924">
      <w:pPr>
        <w:numPr>
          <w:ilvl w:val="0"/>
          <w:numId w:val="12"/>
        </w:numPr>
        <w:spacing w:after="162" w:line="259" w:lineRule="auto"/>
        <w:ind w:right="0" w:hanging="360"/>
      </w:pPr>
      <w:r>
        <w:t xml:space="preserve">Feeling disoriented </w:t>
      </w:r>
    </w:p>
    <w:p w14:paraId="54C427EC" w14:textId="77777777" w:rsidR="002B5A3D" w:rsidRDefault="00E22924">
      <w:pPr>
        <w:numPr>
          <w:ilvl w:val="0"/>
          <w:numId w:val="12"/>
        </w:numPr>
        <w:spacing w:after="162" w:line="259" w:lineRule="auto"/>
        <w:ind w:right="0" w:hanging="360"/>
      </w:pPr>
      <w:r>
        <w:t xml:space="preserve">Feeling nauseous </w:t>
      </w:r>
    </w:p>
    <w:p w14:paraId="043C760F" w14:textId="77777777" w:rsidR="002B5A3D" w:rsidRDefault="00E22924">
      <w:pPr>
        <w:numPr>
          <w:ilvl w:val="0"/>
          <w:numId w:val="12"/>
        </w:numPr>
        <w:spacing w:after="84" w:line="259" w:lineRule="auto"/>
        <w:ind w:right="0" w:hanging="360"/>
      </w:pPr>
      <w:r>
        <w:t xml:space="preserve">Feeling lonely and sad </w:t>
      </w:r>
    </w:p>
    <w:p w14:paraId="1E89D174" w14:textId="77777777" w:rsidR="002B5A3D" w:rsidRDefault="00E22924">
      <w:pPr>
        <w:spacing w:after="0" w:line="259" w:lineRule="auto"/>
        <w:ind w:left="360" w:right="0" w:firstLine="0"/>
        <w:jc w:val="left"/>
      </w:pPr>
      <w:r>
        <w:t xml:space="preserve"> </w:t>
      </w:r>
    </w:p>
    <w:p w14:paraId="283504DE" w14:textId="77777777" w:rsidR="002B5A3D" w:rsidRDefault="00E22924">
      <w:pPr>
        <w:spacing w:after="171"/>
        <w:ind w:left="-5" w:right="0"/>
      </w:pPr>
      <w:r>
        <w:t xml:space="preserve">At the end of each day, review your notes. Take time to think about what you feel. Write your feelings. </w:t>
      </w:r>
    </w:p>
    <w:p w14:paraId="15087532" w14:textId="77777777" w:rsidR="002B5A3D" w:rsidRDefault="00E22924">
      <w:pPr>
        <w:spacing w:after="310" w:line="259" w:lineRule="auto"/>
        <w:ind w:left="0" w:right="0" w:firstLine="0"/>
        <w:jc w:val="left"/>
      </w:pPr>
      <w:r>
        <w:t xml:space="preserve"> </w:t>
      </w:r>
    </w:p>
    <w:p w14:paraId="0084A9A7" w14:textId="77777777" w:rsidR="002B5A3D" w:rsidRDefault="00E22924">
      <w:pPr>
        <w:spacing w:after="387" w:line="259" w:lineRule="auto"/>
        <w:ind w:left="0" w:right="0" w:firstLine="0"/>
        <w:jc w:val="left"/>
      </w:pPr>
      <w:r>
        <w:t xml:space="preserve"> </w:t>
      </w:r>
    </w:p>
    <w:p w14:paraId="7C6D1EC4" w14:textId="77777777" w:rsidR="002B5A3D" w:rsidRDefault="00E22924">
      <w:pPr>
        <w:pStyle w:val="Heading2"/>
        <w:ind w:left="-5"/>
      </w:pPr>
      <w:bookmarkStart w:id="28" w:name="_Toc49130"/>
      <w:r>
        <w:t xml:space="preserve">Minding Your Moods </w:t>
      </w:r>
      <w:bookmarkEnd w:id="28"/>
    </w:p>
    <w:p w14:paraId="014240C4" w14:textId="77777777" w:rsidR="002B5A3D" w:rsidRDefault="00E22924">
      <w:pPr>
        <w:spacing w:after="150" w:line="259" w:lineRule="auto"/>
        <w:ind w:left="0" w:right="0" w:firstLine="0"/>
        <w:jc w:val="left"/>
      </w:pPr>
      <w:r>
        <w:t xml:space="preserve"> </w:t>
      </w:r>
    </w:p>
    <w:p w14:paraId="65BB4C15" w14:textId="77777777" w:rsidR="002B5A3D" w:rsidRDefault="00E22924">
      <w:pPr>
        <w:ind w:left="-5" w:right="0"/>
      </w:pPr>
      <w:r>
        <w:lastRenderedPageBreak/>
        <w:t xml:space="preserve">After you become more aware of your body’s signals, you might be able to connect them with your changing moods.  </w:t>
      </w:r>
    </w:p>
    <w:p w14:paraId="5D62BA43" w14:textId="77777777" w:rsidR="002B5A3D" w:rsidRDefault="00E22924">
      <w:pPr>
        <w:spacing w:after="150" w:line="259" w:lineRule="auto"/>
        <w:ind w:left="0" w:right="0" w:firstLine="0"/>
        <w:jc w:val="left"/>
      </w:pPr>
      <w:r>
        <w:t xml:space="preserve"> </w:t>
      </w:r>
    </w:p>
    <w:p w14:paraId="2F909294" w14:textId="77777777" w:rsidR="002B5A3D" w:rsidRDefault="00E22924">
      <w:pPr>
        <w:ind w:left="-5" w:right="0"/>
      </w:pPr>
      <w:r>
        <w:t>Track you</w:t>
      </w:r>
      <w:r>
        <w:t>r moods every day for a week. How do you feel when you are happy? How do you feel when you think you are feeling anxious?  What is your mood like? How do you react to emotional situations? Can you identify it as you experience it? What are your thoughts at</w:t>
      </w:r>
      <w:r>
        <w:t xml:space="preserve"> such a time? How much control do you have over your thoughts and responses, your moods too? </w:t>
      </w:r>
    </w:p>
    <w:p w14:paraId="5854035E" w14:textId="77777777" w:rsidR="002B5A3D" w:rsidRDefault="00E22924">
      <w:pPr>
        <w:spacing w:after="0" w:line="259" w:lineRule="auto"/>
        <w:ind w:left="0" w:right="0" w:firstLine="0"/>
        <w:jc w:val="left"/>
      </w:pPr>
      <w:r>
        <w:t xml:space="preserve"> </w:t>
      </w:r>
    </w:p>
    <w:p w14:paraId="2A12118E" w14:textId="77777777" w:rsidR="002B5A3D" w:rsidRDefault="00E22924">
      <w:pPr>
        <w:spacing w:after="285" w:line="259" w:lineRule="auto"/>
        <w:ind w:left="0" w:right="-167" w:firstLine="0"/>
        <w:jc w:val="left"/>
      </w:pPr>
      <w:r>
        <w:rPr>
          <w:rFonts w:ascii="Calibri" w:eastAsia="Calibri" w:hAnsi="Calibri" w:cs="Calibri"/>
          <w:noProof/>
          <w:sz w:val="22"/>
        </w:rPr>
        <mc:AlternateContent>
          <mc:Choice Requires="wpg">
            <w:drawing>
              <wp:inline distT="0" distB="0" distL="0" distR="0" wp14:anchorId="6D67C097" wp14:editId="40545D63">
                <wp:extent cx="5841269" cy="4436480"/>
                <wp:effectExtent l="0" t="0" r="0" b="0"/>
                <wp:docPr id="44462" name="Group 44462"/>
                <wp:cNvGraphicFramePr/>
                <a:graphic xmlns:a="http://schemas.openxmlformats.org/drawingml/2006/main">
                  <a:graphicData uri="http://schemas.microsoft.com/office/word/2010/wordprocessingGroup">
                    <wpg:wgp>
                      <wpg:cNvGrpSpPr/>
                      <wpg:grpSpPr>
                        <a:xfrm>
                          <a:off x="0" y="0"/>
                          <a:ext cx="5841269" cy="4436480"/>
                          <a:chOff x="0" y="0"/>
                          <a:chExt cx="5841269" cy="4436480"/>
                        </a:xfrm>
                      </wpg:grpSpPr>
                      <wps:wsp>
                        <wps:cNvPr id="2768" name="Rectangle 2768"/>
                        <wps:cNvSpPr/>
                        <wps:spPr>
                          <a:xfrm>
                            <a:off x="5792420" y="3936984"/>
                            <a:ext cx="64969" cy="262999"/>
                          </a:xfrm>
                          <a:prstGeom prst="rect">
                            <a:avLst/>
                          </a:prstGeom>
                          <a:ln>
                            <a:noFill/>
                          </a:ln>
                        </wps:spPr>
                        <wps:txbx>
                          <w:txbxContent>
                            <w:p w14:paraId="5B35FC44" w14:textId="77777777" w:rsidR="002B5A3D" w:rsidRDefault="00E22924">
                              <w:pPr>
                                <w:spacing w:after="160" w:line="259" w:lineRule="auto"/>
                                <w:ind w:left="0" w:right="0" w:firstLine="0"/>
                                <w:jc w:val="left"/>
                              </w:pPr>
                              <w:r>
                                <w:t xml:space="preserve"> </w:t>
                              </w:r>
                            </w:p>
                          </w:txbxContent>
                        </wps:txbx>
                        <wps:bodyPr horzOverflow="overflow" vert="horz" lIns="0" tIns="0" rIns="0" bIns="0" rtlCol="0">
                          <a:noAutofit/>
                        </wps:bodyPr>
                      </wps:wsp>
                      <wps:wsp>
                        <wps:cNvPr id="2769" name="Rectangle 2769"/>
                        <wps:cNvSpPr/>
                        <wps:spPr>
                          <a:xfrm>
                            <a:off x="0" y="4238736"/>
                            <a:ext cx="64969" cy="262999"/>
                          </a:xfrm>
                          <a:prstGeom prst="rect">
                            <a:avLst/>
                          </a:prstGeom>
                          <a:ln>
                            <a:noFill/>
                          </a:ln>
                        </wps:spPr>
                        <wps:txbx>
                          <w:txbxContent>
                            <w:p w14:paraId="5A570512" w14:textId="77777777" w:rsidR="002B5A3D" w:rsidRDefault="00E22924">
                              <w:pPr>
                                <w:spacing w:after="160" w:line="259" w:lineRule="auto"/>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2910" name="Picture 2910"/>
                          <pic:cNvPicPr/>
                        </pic:nvPicPr>
                        <pic:blipFill>
                          <a:blip r:embed="rId30"/>
                          <a:stretch>
                            <a:fillRect/>
                          </a:stretch>
                        </pic:blipFill>
                        <pic:spPr>
                          <a:xfrm>
                            <a:off x="37795" y="14479"/>
                            <a:ext cx="5719572" cy="4043172"/>
                          </a:xfrm>
                          <a:prstGeom prst="rect">
                            <a:avLst/>
                          </a:prstGeom>
                        </pic:spPr>
                      </pic:pic>
                      <wps:wsp>
                        <wps:cNvPr id="2911" name="Shape 2911"/>
                        <wps:cNvSpPr/>
                        <wps:spPr>
                          <a:xfrm>
                            <a:off x="23317" y="0"/>
                            <a:ext cx="5748528" cy="4072129"/>
                          </a:xfrm>
                          <a:custGeom>
                            <a:avLst/>
                            <a:gdLst/>
                            <a:ahLst/>
                            <a:cxnLst/>
                            <a:rect l="0" t="0" r="0" b="0"/>
                            <a:pathLst>
                              <a:path w="5748528" h="4072129">
                                <a:moveTo>
                                  <a:pt x="0" y="4072129"/>
                                </a:moveTo>
                                <a:lnTo>
                                  <a:pt x="5748528" y="4072129"/>
                                </a:lnTo>
                                <a:lnTo>
                                  <a:pt x="5748528" y="0"/>
                                </a:lnTo>
                                <a:lnTo>
                                  <a:pt x="0" y="0"/>
                                </a:lnTo>
                                <a:close/>
                              </a:path>
                            </a:pathLst>
                          </a:custGeom>
                          <a:ln w="28956" cap="sq">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4462" style="width:459.942pt;height:349.329pt;mso-position-horizontal-relative:char;mso-position-vertical-relative:line" coordsize="58412,44364">
                <v:rect id="Rectangle 2768" style="position:absolute;width:649;height:2629;left:57924;top:39369;" filled="f" stroked="f">
                  <v:textbox inset="0,0,0,0">
                    <w:txbxContent>
                      <w:p>
                        <w:pPr>
                          <w:spacing w:before="0" w:after="160" w:line="259" w:lineRule="auto"/>
                          <w:ind w:left="0" w:right="0" w:firstLine="0"/>
                          <w:jc w:val="left"/>
                        </w:pPr>
                        <w:r>
                          <w:rPr/>
                          <w:t xml:space="preserve"> </w:t>
                        </w:r>
                      </w:p>
                    </w:txbxContent>
                  </v:textbox>
                </v:rect>
                <v:rect id="Rectangle 2769" style="position:absolute;width:649;height:2629;left:0;top:42387;" filled="f" stroked="f">
                  <v:textbox inset="0,0,0,0">
                    <w:txbxContent>
                      <w:p>
                        <w:pPr>
                          <w:spacing w:before="0" w:after="160" w:line="259" w:lineRule="auto"/>
                          <w:ind w:left="0" w:right="0" w:firstLine="0"/>
                          <w:jc w:val="left"/>
                        </w:pPr>
                        <w:r>
                          <w:rPr/>
                          <w:t xml:space="preserve"> </w:t>
                        </w:r>
                      </w:p>
                    </w:txbxContent>
                  </v:textbox>
                </v:rect>
                <v:shape id="Picture 2910" style="position:absolute;width:57195;height:40431;left:377;top:144;" filled="f">
                  <v:imagedata r:id="rId31"/>
                </v:shape>
                <v:shape id="Shape 2911" style="position:absolute;width:57485;height:40721;left:233;top:0;" coordsize="5748528,4072129" path="m0,4072129l5748528,4072129l5748528,0l0,0x">
                  <v:stroke weight="2.28pt" endcap="square" joinstyle="miter" miterlimit="10" on="true" color="#000000"/>
                  <v:fill on="false" color="#000000" opacity="0"/>
                </v:shape>
              </v:group>
            </w:pict>
          </mc:Fallback>
        </mc:AlternateContent>
      </w:r>
    </w:p>
    <w:p w14:paraId="1238375A" w14:textId="77777777" w:rsidR="002B5A3D" w:rsidRDefault="00E22924">
      <w:pPr>
        <w:pStyle w:val="Heading3"/>
        <w:ind w:left="-5"/>
      </w:pPr>
      <w:bookmarkStart w:id="29" w:name="_Toc49131"/>
      <w:r>
        <w:t xml:space="preserve">Worksheet 11 - Mood Tracker </w:t>
      </w:r>
      <w:bookmarkEnd w:id="29"/>
    </w:p>
    <w:p w14:paraId="11B0251B" w14:textId="77777777" w:rsidR="002B5A3D" w:rsidRDefault="00E22924">
      <w:pPr>
        <w:spacing w:after="226" w:line="259" w:lineRule="auto"/>
        <w:ind w:left="0" w:right="0" w:firstLine="0"/>
        <w:jc w:val="left"/>
      </w:pPr>
      <w:r>
        <w:t xml:space="preserve"> </w:t>
      </w:r>
    </w:p>
    <w:p w14:paraId="2D8C3322" w14:textId="77777777" w:rsidR="002B5A3D" w:rsidRDefault="00E22924">
      <w:pPr>
        <w:numPr>
          <w:ilvl w:val="0"/>
          <w:numId w:val="13"/>
        </w:numPr>
        <w:ind w:right="0" w:hanging="360"/>
      </w:pPr>
      <w:r>
        <w:lastRenderedPageBreak/>
        <w:t xml:space="preserve">Each day, circle all the feeling words mentioned below that describe your emotions.  </w:t>
      </w:r>
    </w:p>
    <w:p w14:paraId="76926D46" w14:textId="77777777" w:rsidR="002B5A3D" w:rsidRDefault="00E22924">
      <w:pPr>
        <w:spacing w:after="0" w:line="259" w:lineRule="auto"/>
        <w:ind w:left="0" w:right="0" w:firstLine="0"/>
        <w:jc w:val="left"/>
      </w:pPr>
      <w:r>
        <w:rPr>
          <w:b/>
        </w:rPr>
        <w:t xml:space="preserve"> </w:t>
      </w:r>
    </w:p>
    <w:tbl>
      <w:tblPr>
        <w:tblStyle w:val="TableGrid"/>
        <w:tblW w:w="9019" w:type="dxa"/>
        <w:tblInd w:w="5" w:type="dxa"/>
        <w:tblCellMar>
          <w:top w:w="54" w:type="dxa"/>
          <w:left w:w="108" w:type="dxa"/>
          <w:bottom w:w="0" w:type="dxa"/>
          <w:right w:w="115" w:type="dxa"/>
        </w:tblCellMar>
        <w:tblLook w:val="04A0" w:firstRow="1" w:lastRow="0" w:firstColumn="1" w:lastColumn="0" w:noHBand="0" w:noVBand="1"/>
      </w:tblPr>
      <w:tblGrid>
        <w:gridCol w:w="2254"/>
        <w:gridCol w:w="2254"/>
        <w:gridCol w:w="2257"/>
        <w:gridCol w:w="2254"/>
      </w:tblGrid>
      <w:tr w:rsidR="002B5A3D" w14:paraId="1012A531" w14:textId="77777777">
        <w:trPr>
          <w:trHeight w:val="557"/>
        </w:trPr>
        <w:tc>
          <w:tcPr>
            <w:tcW w:w="2254" w:type="dxa"/>
            <w:tcBorders>
              <w:top w:val="single" w:sz="4" w:space="0" w:color="000000"/>
              <w:left w:val="single" w:sz="4" w:space="0" w:color="000000"/>
              <w:bottom w:val="single" w:sz="4" w:space="0" w:color="000000"/>
              <w:right w:val="single" w:sz="4" w:space="0" w:color="000000"/>
            </w:tcBorders>
          </w:tcPr>
          <w:p w14:paraId="6A771308" w14:textId="77777777" w:rsidR="002B5A3D" w:rsidRDefault="00E22924">
            <w:pPr>
              <w:spacing w:after="0" w:line="259" w:lineRule="auto"/>
              <w:ind w:left="0" w:right="0" w:firstLine="0"/>
              <w:jc w:val="left"/>
            </w:pPr>
            <w:r>
              <w:t xml:space="preserve">Sadness </w:t>
            </w:r>
          </w:p>
        </w:tc>
        <w:tc>
          <w:tcPr>
            <w:tcW w:w="2254" w:type="dxa"/>
            <w:tcBorders>
              <w:top w:val="single" w:sz="4" w:space="0" w:color="000000"/>
              <w:left w:val="single" w:sz="4" w:space="0" w:color="000000"/>
              <w:bottom w:val="single" w:sz="4" w:space="0" w:color="000000"/>
              <w:right w:val="single" w:sz="4" w:space="0" w:color="000000"/>
            </w:tcBorders>
          </w:tcPr>
          <w:p w14:paraId="75221CCE" w14:textId="77777777" w:rsidR="002B5A3D" w:rsidRDefault="00E22924">
            <w:pPr>
              <w:spacing w:after="0" w:line="259" w:lineRule="auto"/>
              <w:ind w:left="0" w:right="0" w:firstLine="0"/>
              <w:jc w:val="left"/>
            </w:pPr>
            <w:r>
              <w:t xml:space="preserve">Fear </w:t>
            </w:r>
          </w:p>
        </w:tc>
        <w:tc>
          <w:tcPr>
            <w:tcW w:w="2257" w:type="dxa"/>
            <w:tcBorders>
              <w:top w:val="single" w:sz="4" w:space="0" w:color="000000"/>
              <w:left w:val="single" w:sz="4" w:space="0" w:color="000000"/>
              <w:bottom w:val="single" w:sz="4" w:space="0" w:color="000000"/>
              <w:right w:val="single" w:sz="4" w:space="0" w:color="000000"/>
            </w:tcBorders>
          </w:tcPr>
          <w:p w14:paraId="38B7F130" w14:textId="77777777" w:rsidR="002B5A3D" w:rsidRDefault="00E22924">
            <w:pPr>
              <w:spacing w:after="0" w:line="259" w:lineRule="auto"/>
              <w:ind w:left="0" w:right="0" w:firstLine="0"/>
              <w:jc w:val="left"/>
            </w:pPr>
            <w:r>
              <w:t xml:space="preserve">Shame </w:t>
            </w:r>
          </w:p>
        </w:tc>
        <w:tc>
          <w:tcPr>
            <w:tcW w:w="2254" w:type="dxa"/>
            <w:tcBorders>
              <w:top w:val="single" w:sz="4" w:space="0" w:color="000000"/>
              <w:left w:val="single" w:sz="4" w:space="0" w:color="000000"/>
              <w:bottom w:val="single" w:sz="4" w:space="0" w:color="000000"/>
              <w:right w:val="single" w:sz="4" w:space="0" w:color="000000"/>
            </w:tcBorders>
          </w:tcPr>
          <w:p w14:paraId="03AC9D13" w14:textId="77777777" w:rsidR="002B5A3D" w:rsidRDefault="00E22924">
            <w:pPr>
              <w:spacing w:after="0" w:line="259" w:lineRule="auto"/>
              <w:ind w:left="0" w:right="0" w:firstLine="0"/>
              <w:jc w:val="left"/>
            </w:pPr>
            <w:r>
              <w:t xml:space="preserve">Anger </w:t>
            </w:r>
          </w:p>
        </w:tc>
      </w:tr>
      <w:tr w:rsidR="002B5A3D" w14:paraId="397AA111" w14:textId="77777777">
        <w:trPr>
          <w:trHeight w:val="555"/>
        </w:trPr>
        <w:tc>
          <w:tcPr>
            <w:tcW w:w="2254" w:type="dxa"/>
            <w:tcBorders>
              <w:top w:val="single" w:sz="4" w:space="0" w:color="000000"/>
              <w:left w:val="single" w:sz="4" w:space="0" w:color="000000"/>
              <w:bottom w:val="single" w:sz="4" w:space="0" w:color="000000"/>
              <w:right w:val="single" w:sz="4" w:space="0" w:color="000000"/>
            </w:tcBorders>
          </w:tcPr>
          <w:p w14:paraId="365800A0" w14:textId="77777777" w:rsidR="002B5A3D" w:rsidRDefault="00E22924">
            <w:pPr>
              <w:spacing w:after="0" w:line="259" w:lineRule="auto"/>
              <w:ind w:left="0" w:right="0" w:firstLine="0"/>
            </w:pPr>
            <w:r>
              <w:t xml:space="preserve">Downhearted </w:t>
            </w:r>
          </w:p>
        </w:tc>
        <w:tc>
          <w:tcPr>
            <w:tcW w:w="2254" w:type="dxa"/>
            <w:tcBorders>
              <w:top w:val="single" w:sz="4" w:space="0" w:color="000000"/>
              <w:left w:val="single" w:sz="4" w:space="0" w:color="000000"/>
              <w:bottom w:val="single" w:sz="4" w:space="0" w:color="000000"/>
              <w:right w:val="single" w:sz="4" w:space="0" w:color="000000"/>
            </w:tcBorders>
          </w:tcPr>
          <w:p w14:paraId="691CB9F6" w14:textId="77777777" w:rsidR="002B5A3D" w:rsidRDefault="00E22924">
            <w:pPr>
              <w:spacing w:after="0" w:line="259" w:lineRule="auto"/>
              <w:ind w:left="0" w:right="0" w:firstLine="0"/>
              <w:jc w:val="left"/>
            </w:pPr>
            <w:r>
              <w:t xml:space="preserve">Frightened </w:t>
            </w:r>
          </w:p>
        </w:tc>
        <w:tc>
          <w:tcPr>
            <w:tcW w:w="2257" w:type="dxa"/>
            <w:tcBorders>
              <w:top w:val="single" w:sz="4" w:space="0" w:color="000000"/>
              <w:left w:val="single" w:sz="4" w:space="0" w:color="000000"/>
              <w:bottom w:val="single" w:sz="4" w:space="0" w:color="000000"/>
              <w:right w:val="single" w:sz="4" w:space="0" w:color="000000"/>
            </w:tcBorders>
          </w:tcPr>
          <w:p w14:paraId="0E170948" w14:textId="77777777" w:rsidR="002B5A3D" w:rsidRDefault="00E22924">
            <w:pPr>
              <w:spacing w:after="0" w:line="259" w:lineRule="auto"/>
              <w:ind w:left="0" w:right="0" w:firstLine="0"/>
              <w:jc w:val="left"/>
            </w:pPr>
            <w:r>
              <w:t xml:space="preserve">Guilty </w:t>
            </w:r>
          </w:p>
        </w:tc>
        <w:tc>
          <w:tcPr>
            <w:tcW w:w="2254" w:type="dxa"/>
            <w:tcBorders>
              <w:top w:val="single" w:sz="4" w:space="0" w:color="000000"/>
              <w:left w:val="single" w:sz="4" w:space="0" w:color="000000"/>
              <w:bottom w:val="single" w:sz="4" w:space="0" w:color="000000"/>
              <w:right w:val="single" w:sz="4" w:space="0" w:color="000000"/>
            </w:tcBorders>
          </w:tcPr>
          <w:p w14:paraId="24CBCCC0" w14:textId="77777777" w:rsidR="002B5A3D" w:rsidRDefault="00E22924">
            <w:pPr>
              <w:spacing w:after="0" w:line="259" w:lineRule="auto"/>
              <w:ind w:left="0" w:right="0" w:firstLine="0"/>
              <w:jc w:val="left"/>
            </w:pPr>
            <w:r>
              <w:t xml:space="preserve">Hostile </w:t>
            </w:r>
          </w:p>
        </w:tc>
      </w:tr>
      <w:tr w:rsidR="002B5A3D" w14:paraId="6FFDBEBB" w14:textId="77777777">
        <w:trPr>
          <w:trHeight w:val="557"/>
        </w:trPr>
        <w:tc>
          <w:tcPr>
            <w:tcW w:w="2254" w:type="dxa"/>
            <w:tcBorders>
              <w:top w:val="single" w:sz="4" w:space="0" w:color="000000"/>
              <w:left w:val="single" w:sz="4" w:space="0" w:color="000000"/>
              <w:bottom w:val="single" w:sz="4" w:space="0" w:color="000000"/>
              <w:right w:val="single" w:sz="4" w:space="0" w:color="000000"/>
            </w:tcBorders>
          </w:tcPr>
          <w:p w14:paraId="3081CF4F" w14:textId="77777777" w:rsidR="002B5A3D" w:rsidRDefault="00E22924">
            <w:pPr>
              <w:spacing w:after="0" w:line="259" w:lineRule="auto"/>
              <w:ind w:left="0" w:right="0" w:firstLine="0"/>
              <w:jc w:val="left"/>
            </w:pPr>
            <w:r>
              <w:t xml:space="preserve">Defeated  </w:t>
            </w:r>
          </w:p>
        </w:tc>
        <w:tc>
          <w:tcPr>
            <w:tcW w:w="2254" w:type="dxa"/>
            <w:tcBorders>
              <w:top w:val="single" w:sz="4" w:space="0" w:color="000000"/>
              <w:left w:val="single" w:sz="4" w:space="0" w:color="000000"/>
              <w:bottom w:val="single" w:sz="4" w:space="0" w:color="000000"/>
              <w:right w:val="single" w:sz="4" w:space="0" w:color="000000"/>
            </w:tcBorders>
          </w:tcPr>
          <w:p w14:paraId="7EFAE422" w14:textId="77777777" w:rsidR="002B5A3D" w:rsidRDefault="00E22924">
            <w:pPr>
              <w:spacing w:after="0" w:line="259" w:lineRule="auto"/>
              <w:ind w:left="0" w:right="0" w:firstLine="0"/>
              <w:jc w:val="left"/>
            </w:pPr>
            <w:r>
              <w:t xml:space="preserve">Edgy </w:t>
            </w:r>
          </w:p>
        </w:tc>
        <w:tc>
          <w:tcPr>
            <w:tcW w:w="2257" w:type="dxa"/>
            <w:tcBorders>
              <w:top w:val="single" w:sz="4" w:space="0" w:color="000000"/>
              <w:left w:val="single" w:sz="4" w:space="0" w:color="000000"/>
              <w:bottom w:val="single" w:sz="4" w:space="0" w:color="000000"/>
              <w:right w:val="single" w:sz="4" w:space="0" w:color="000000"/>
            </w:tcBorders>
          </w:tcPr>
          <w:p w14:paraId="7A0EF5C4" w14:textId="77777777" w:rsidR="002B5A3D" w:rsidRDefault="00E22924">
            <w:pPr>
              <w:spacing w:after="0" w:line="259" w:lineRule="auto"/>
              <w:ind w:left="0" w:right="0" w:firstLine="0"/>
              <w:jc w:val="left"/>
            </w:pPr>
            <w:r>
              <w:t xml:space="preserve">Apologetic </w:t>
            </w:r>
          </w:p>
        </w:tc>
        <w:tc>
          <w:tcPr>
            <w:tcW w:w="2254" w:type="dxa"/>
            <w:tcBorders>
              <w:top w:val="single" w:sz="4" w:space="0" w:color="000000"/>
              <w:left w:val="single" w:sz="4" w:space="0" w:color="000000"/>
              <w:bottom w:val="single" w:sz="4" w:space="0" w:color="000000"/>
              <w:right w:val="single" w:sz="4" w:space="0" w:color="000000"/>
            </w:tcBorders>
          </w:tcPr>
          <w:p w14:paraId="2AF76581" w14:textId="77777777" w:rsidR="002B5A3D" w:rsidRDefault="00E22924">
            <w:pPr>
              <w:spacing w:after="0" w:line="259" w:lineRule="auto"/>
              <w:ind w:left="0" w:right="0" w:firstLine="0"/>
              <w:jc w:val="left"/>
            </w:pPr>
            <w:r>
              <w:t xml:space="preserve">Violent </w:t>
            </w:r>
          </w:p>
        </w:tc>
      </w:tr>
      <w:tr w:rsidR="002B5A3D" w14:paraId="0EC7F2CF" w14:textId="77777777">
        <w:trPr>
          <w:trHeight w:val="1099"/>
        </w:trPr>
        <w:tc>
          <w:tcPr>
            <w:tcW w:w="2254" w:type="dxa"/>
            <w:tcBorders>
              <w:top w:val="single" w:sz="4" w:space="0" w:color="000000"/>
              <w:left w:val="single" w:sz="4" w:space="0" w:color="000000"/>
              <w:bottom w:val="single" w:sz="4" w:space="0" w:color="000000"/>
              <w:right w:val="single" w:sz="4" w:space="0" w:color="000000"/>
            </w:tcBorders>
          </w:tcPr>
          <w:p w14:paraId="748B06F7" w14:textId="77777777" w:rsidR="002B5A3D" w:rsidRDefault="00E22924">
            <w:pPr>
              <w:spacing w:after="0" w:line="259" w:lineRule="auto"/>
              <w:ind w:left="0" w:right="0" w:firstLine="0"/>
              <w:jc w:val="left"/>
            </w:pPr>
            <w:r>
              <w:t xml:space="preserve">Forlorn </w:t>
            </w:r>
          </w:p>
        </w:tc>
        <w:tc>
          <w:tcPr>
            <w:tcW w:w="2254" w:type="dxa"/>
            <w:tcBorders>
              <w:top w:val="single" w:sz="4" w:space="0" w:color="000000"/>
              <w:left w:val="single" w:sz="4" w:space="0" w:color="000000"/>
              <w:bottom w:val="single" w:sz="4" w:space="0" w:color="000000"/>
              <w:right w:val="single" w:sz="4" w:space="0" w:color="000000"/>
            </w:tcBorders>
          </w:tcPr>
          <w:p w14:paraId="14971577" w14:textId="77777777" w:rsidR="002B5A3D" w:rsidRDefault="00E22924">
            <w:pPr>
              <w:spacing w:after="0" w:line="259" w:lineRule="auto"/>
              <w:ind w:left="0" w:right="0" w:firstLine="0"/>
              <w:jc w:val="left"/>
            </w:pPr>
            <w:r>
              <w:t xml:space="preserve">Troubled </w:t>
            </w:r>
          </w:p>
        </w:tc>
        <w:tc>
          <w:tcPr>
            <w:tcW w:w="2257" w:type="dxa"/>
            <w:tcBorders>
              <w:top w:val="single" w:sz="4" w:space="0" w:color="000000"/>
              <w:left w:val="single" w:sz="4" w:space="0" w:color="000000"/>
              <w:bottom w:val="single" w:sz="4" w:space="0" w:color="000000"/>
              <w:right w:val="single" w:sz="4" w:space="0" w:color="000000"/>
            </w:tcBorders>
          </w:tcPr>
          <w:p w14:paraId="031F20B8" w14:textId="77777777" w:rsidR="002B5A3D" w:rsidRDefault="00E22924">
            <w:pPr>
              <w:spacing w:after="150" w:line="259" w:lineRule="auto"/>
              <w:ind w:left="0" w:right="0" w:firstLine="0"/>
              <w:jc w:val="left"/>
            </w:pPr>
            <w:r>
              <w:t>Self-</w:t>
            </w:r>
          </w:p>
          <w:p w14:paraId="5C36E5F2" w14:textId="77777777" w:rsidR="002B5A3D" w:rsidRDefault="00E22924">
            <w:pPr>
              <w:spacing w:after="0" w:line="259" w:lineRule="auto"/>
              <w:ind w:left="0" w:right="0" w:firstLine="0"/>
              <w:jc w:val="left"/>
            </w:pPr>
            <w:r>
              <w:t xml:space="preserve">Conscious </w:t>
            </w:r>
          </w:p>
        </w:tc>
        <w:tc>
          <w:tcPr>
            <w:tcW w:w="2254" w:type="dxa"/>
            <w:tcBorders>
              <w:top w:val="single" w:sz="4" w:space="0" w:color="000000"/>
              <w:left w:val="single" w:sz="4" w:space="0" w:color="000000"/>
              <w:bottom w:val="single" w:sz="4" w:space="0" w:color="000000"/>
              <w:right w:val="single" w:sz="4" w:space="0" w:color="000000"/>
            </w:tcBorders>
          </w:tcPr>
          <w:p w14:paraId="41204A1C" w14:textId="77777777" w:rsidR="002B5A3D" w:rsidRDefault="00E22924">
            <w:pPr>
              <w:spacing w:after="0" w:line="259" w:lineRule="auto"/>
              <w:ind w:left="0" w:right="0" w:firstLine="0"/>
              <w:jc w:val="left"/>
            </w:pPr>
            <w:r>
              <w:t xml:space="preserve">Resentful </w:t>
            </w:r>
          </w:p>
        </w:tc>
      </w:tr>
      <w:tr w:rsidR="002B5A3D" w14:paraId="01D83BE0" w14:textId="77777777">
        <w:trPr>
          <w:trHeight w:val="557"/>
        </w:trPr>
        <w:tc>
          <w:tcPr>
            <w:tcW w:w="2254" w:type="dxa"/>
            <w:tcBorders>
              <w:top w:val="single" w:sz="4" w:space="0" w:color="000000"/>
              <w:left w:val="single" w:sz="4" w:space="0" w:color="000000"/>
              <w:bottom w:val="single" w:sz="4" w:space="0" w:color="000000"/>
              <w:right w:val="single" w:sz="4" w:space="0" w:color="000000"/>
            </w:tcBorders>
          </w:tcPr>
          <w:p w14:paraId="27BAB27D" w14:textId="77777777" w:rsidR="002B5A3D" w:rsidRDefault="00E22924">
            <w:pPr>
              <w:spacing w:after="0" w:line="259" w:lineRule="auto"/>
              <w:ind w:left="0" w:right="0" w:firstLine="0"/>
              <w:jc w:val="left"/>
            </w:pPr>
            <w:r>
              <w:t xml:space="preserve">Discouraged </w:t>
            </w:r>
          </w:p>
        </w:tc>
        <w:tc>
          <w:tcPr>
            <w:tcW w:w="2254" w:type="dxa"/>
            <w:tcBorders>
              <w:top w:val="single" w:sz="4" w:space="0" w:color="000000"/>
              <w:left w:val="single" w:sz="4" w:space="0" w:color="000000"/>
              <w:bottom w:val="single" w:sz="4" w:space="0" w:color="000000"/>
              <w:right w:val="single" w:sz="4" w:space="0" w:color="000000"/>
            </w:tcBorders>
          </w:tcPr>
          <w:p w14:paraId="405E1D3B" w14:textId="77777777" w:rsidR="002B5A3D" w:rsidRDefault="00E22924">
            <w:pPr>
              <w:spacing w:after="0" w:line="259" w:lineRule="auto"/>
              <w:ind w:left="0" w:right="0" w:firstLine="0"/>
              <w:jc w:val="left"/>
            </w:pPr>
            <w:r>
              <w:t xml:space="preserve">Reserved </w:t>
            </w:r>
          </w:p>
        </w:tc>
        <w:tc>
          <w:tcPr>
            <w:tcW w:w="2257" w:type="dxa"/>
            <w:tcBorders>
              <w:top w:val="single" w:sz="4" w:space="0" w:color="000000"/>
              <w:left w:val="single" w:sz="4" w:space="0" w:color="000000"/>
              <w:bottom w:val="single" w:sz="4" w:space="0" w:color="000000"/>
              <w:right w:val="single" w:sz="4" w:space="0" w:color="000000"/>
            </w:tcBorders>
          </w:tcPr>
          <w:p w14:paraId="759446A2" w14:textId="77777777" w:rsidR="002B5A3D" w:rsidRDefault="00E22924">
            <w:pPr>
              <w:spacing w:after="0" w:line="259" w:lineRule="auto"/>
              <w:ind w:left="0" w:right="0" w:firstLine="0"/>
              <w:jc w:val="left"/>
            </w:pPr>
            <w:r>
              <w:t xml:space="preserve">Shunned </w:t>
            </w:r>
          </w:p>
        </w:tc>
        <w:tc>
          <w:tcPr>
            <w:tcW w:w="2254" w:type="dxa"/>
            <w:tcBorders>
              <w:top w:val="single" w:sz="4" w:space="0" w:color="000000"/>
              <w:left w:val="single" w:sz="4" w:space="0" w:color="000000"/>
              <w:bottom w:val="single" w:sz="4" w:space="0" w:color="000000"/>
              <w:right w:val="single" w:sz="4" w:space="0" w:color="000000"/>
            </w:tcBorders>
          </w:tcPr>
          <w:p w14:paraId="5466ABC3" w14:textId="77777777" w:rsidR="002B5A3D" w:rsidRDefault="00E22924">
            <w:pPr>
              <w:spacing w:after="0" w:line="259" w:lineRule="auto"/>
              <w:ind w:left="0" w:right="0" w:firstLine="0"/>
              <w:jc w:val="left"/>
            </w:pPr>
            <w:r>
              <w:t xml:space="preserve">Annoyed </w:t>
            </w:r>
          </w:p>
        </w:tc>
      </w:tr>
      <w:tr w:rsidR="002B5A3D" w14:paraId="7E0922AB" w14:textId="77777777">
        <w:trPr>
          <w:trHeight w:val="557"/>
        </w:trPr>
        <w:tc>
          <w:tcPr>
            <w:tcW w:w="2254" w:type="dxa"/>
            <w:tcBorders>
              <w:top w:val="single" w:sz="4" w:space="0" w:color="000000"/>
              <w:left w:val="single" w:sz="4" w:space="0" w:color="000000"/>
              <w:bottom w:val="single" w:sz="4" w:space="0" w:color="000000"/>
              <w:right w:val="single" w:sz="4" w:space="0" w:color="000000"/>
            </w:tcBorders>
          </w:tcPr>
          <w:p w14:paraId="5F7DA04B" w14:textId="77777777" w:rsidR="002B5A3D" w:rsidRDefault="00E22924">
            <w:pPr>
              <w:spacing w:after="0" w:line="259" w:lineRule="auto"/>
              <w:ind w:left="0" w:right="0" w:firstLine="0"/>
              <w:jc w:val="left"/>
            </w:pPr>
            <w:r>
              <w:t xml:space="preserve">Dejected </w:t>
            </w:r>
          </w:p>
        </w:tc>
        <w:tc>
          <w:tcPr>
            <w:tcW w:w="2254" w:type="dxa"/>
            <w:tcBorders>
              <w:top w:val="single" w:sz="4" w:space="0" w:color="000000"/>
              <w:left w:val="single" w:sz="4" w:space="0" w:color="000000"/>
              <w:bottom w:val="single" w:sz="4" w:space="0" w:color="000000"/>
              <w:right w:val="single" w:sz="4" w:space="0" w:color="000000"/>
            </w:tcBorders>
          </w:tcPr>
          <w:p w14:paraId="717B459F" w14:textId="77777777" w:rsidR="002B5A3D" w:rsidRDefault="00E22924">
            <w:pPr>
              <w:spacing w:after="0" w:line="259" w:lineRule="auto"/>
              <w:ind w:left="0" w:right="0" w:firstLine="0"/>
              <w:jc w:val="left"/>
            </w:pPr>
            <w:r>
              <w:t xml:space="preserve">Alarmed </w:t>
            </w:r>
          </w:p>
        </w:tc>
        <w:tc>
          <w:tcPr>
            <w:tcW w:w="2257" w:type="dxa"/>
            <w:tcBorders>
              <w:top w:val="single" w:sz="4" w:space="0" w:color="000000"/>
              <w:left w:val="single" w:sz="4" w:space="0" w:color="000000"/>
              <w:bottom w:val="single" w:sz="4" w:space="0" w:color="000000"/>
              <w:right w:val="single" w:sz="4" w:space="0" w:color="000000"/>
            </w:tcBorders>
          </w:tcPr>
          <w:p w14:paraId="212AD694" w14:textId="77777777" w:rsidR="002B5A3D" w:rsidRDefault="00E22924">
            <w:pPr>
              <w:spacing w:after="0" w:line="259" w:lineRule="auto"/>
              <w:ind w:left="0" w:right="0" w:firstLine="0"/>
              <w:jc w:val="left"/>
            </w:pPr>
            <w:r>
              <w:t xml:space="preserve">Dishonored </w:t>
            </w:r>
          </w:p>
        </w:tc>
        <w:tc>
          <w:tcPr>
            <w:tcW w:w="2254" w:type="dxa"/>
            <w:tcBorders>
              <w:top w:val="single" w:sz="4" w:space="0" w:color="000000"/>
              <w:left w:val="single" w:sz="4" w:space="0" w:color="000000"/>
              <w:bottom w:val="single" w:sz="4" w:space="0" w:color="000000"/>
              <w:right w:val="single" w:sz="4" w:space="0" w:color="000000"/>
            </w:tcBorders>
          </w:tcPr>
          <w:p w14:paraId="0376C250" w14:textId="77777777" w:rsidR="002B5A3D" w:rsidRDefault="00E22924">
            <w:pPr>
              <w:spacing w:after="0" w:line="259" w:lineRule="auto"/>
              <w:ind w:left="0" w:right="0" w:firstLine="0"/>
              <w:jc w:val="left"/>
            </w:pPr>
            <w:r>
              <w:t xml:space="preserve">Irritable  </w:t>
            </w:r>
          </w:p>
        </w:tc>
      </w:tr>
    </w:tbl>
    <w:p w14:paraId="3F83EF62" w14:textId="77777777" w:rsidR="002B5A3D" w:rsidRDefault="00E22924">
      <w:pPr>
        <w:spacing w:after="226" w:line="259" w:lineRule="auto"/>
        <w:ind w:left="0" w:right="0" w:firstLine="0"/>
        <w:jc w:val="left"/>
      </w:pPr>
      <w:r>
        <w:rPr>
          <w:b/>
        </w:rPr>
        <w:t xml:space="preserve"> </w:t>
      </w:r>
    </w:p>
    <w:p w14:paraId="438366C8" w14:textId="77777777" w:rsidR="002B5A3D" w:rsidRDefault="00E22924">
      <w:pPr>
        <w:numPr>
          <w:ilvl w:val="0"/>
          <w:numId w:val="13"/>
        </w:numPr>
        <w:spacing w:after="86"/>
        <w:ind w:right="0" w:hanging="360"/>
      </w:pPr>
      <w:r>
        <w:t xml:space="preserve">Think and describe your mood and behavioral patterns at such times. </w:t>
      </w:r>
    </w:p>
    <w:p w14:paraId="230ADAE1" w14:textId="77777777" w:rsidR="002B5A3D" w:rsidRDefault="00E22924">
      <w:pPr>
        <w:numPr>
          <w:ilvl w:val="0"/>
          <w:numId w:val="13"/>
        </w:numPr>
        <w:spacing w:after="86"/>
        <w:ind w:right="0" w:hanging="360"/>
      </w:pPr>
      <w:r>
        <w:t xml:space="preserve">Describe the situations that led to it. Your thoughts when you were experiencing it.  </w:t>
      </w:r>
    </w:p>
    <w:p w14:paraId="727BA381" w14:textId="77777777" w:rsidR="002B5A3D" w:rsidRDefault="00E22924">
      <w:pPr>
        <w:numPr>
          <w:ilvl w:val="0"/>
          <w:numId w:val="13"/>
        </w:numPr>
        <w:spacing w:after="86"/>
        <w:ind w:right="0" w:hanging="360"/>
      </w:pPr>
      <w:r>
        <w:t>Simply observe and describe your thoughts and reactions during the first week. Try and yield a level of control over any negative and unpleasant thoughts and moods durin</w:t>
      </w:r>
      <w:r>
        <w:t xml:space="preserve">g the second week.  </w:t>
      </w:r>
    </w:p>
    <w:p w14:paraId="0C3C8DCB" w14:textId="77777777" w:rsidR="002B5A3D" w:rsidRDefault="00E22924">
      <w:pPr>
        <w:numPr>
          <w:ilvl w:val="0"/>
          <w:numId w:val="13"/>
        </w:numPr>
        <w:spacing w:after="86"/>
        <w:ind w:right="0" w:hanging="360"/>
      </w:pPr>
      <w:r>
        <w:t xml:space="preserve">How are you feeling? Where are you now? Where do you want to be? </w:t>
      </w:r>
    </w:p>
    <w:p w14:paraId="0A185707" w14:textId="77777777" w:rsidR="002B5A3D" w:rsidRDefault="00E22924">
      <w:pPr>
        <w:numPr>
          <w:ilvl w:val="0"/>
          <w:numId w:val="13"/>
        </w:numPr>
        <w:spacing w:after="88"/>
        <w:ind w:right="0" w:hanging="360"/>
      </w:pPr>
      <w:r>
        <w:t xml:space="preserve">Continue to balance your thoughts and mood swings. Do you see any progress? </w:t>
      </w:r>
    </w:p>
    <w:p w14:paraId="62CF5672" w14:textId="77777777" w:rsidR="002B5A3D" w:rsidRDefault="00E22924">
      <w:pPr>
        <w:numPr>
          <w:ilvl w:val="0"/>
          <w:numId w:val="13"/>
        </w:numPr>
        <w:spacing w:line="259" w:lineRule="auto"/>
        <w:ind w:right="0" w:hanging="360"/>
      </w:pPr>
      <w:r>
        <w:t xml:space="preserve">Where are you now? Where do you want to be? </w:t>
      </w:r>
    </w:p>
    <w:p w14:paraId="47344861" w14:textId="77777777" w:rsidR="002B5A3D" w:rsidRDefault="00E22924">
      <w:pPr>
        <w:spacing w:after="112" w:line="259" w:lineRule="auto"/>
        <w:ind w:left="0" w:right="0" w:firstLine="0"/>
        <w:jc w:val="left"/>
      </w:pPr>
      <w:r>
        <w:rPr>
          <w:rFonts w:ascii="Calibri" w:eastAsia="Calibri" w:hAnsi="Calibri" w:cs="Calibri"/>
          <w:b/>
          <w:sz w:val="22"/>
        </w:rPr>
        <w:lastRenderedPageBreak/>
        <w:t xml:space="preserve"> </w:t>
      </w:r>
    </w:p>
    <w:p w14:paraId="3BC97978" w14:textId="77777777" w:rsidR="002B5A3D" w:rsidRDefault="00E22924">
      <w:pPr>
        <w:spacing w:after="110" w:line="259" w:lineRule="auto"/>
        <w:ind w:left="0" w:right="0" w:firstLine="0"/>
        <w:jc w:val="left"/>
      </w:pPr>
      <w:r>
        <w:rPr>
          <w:rFonts w:ascii="Calibri" w:eastAsia="Calibri" w:hAnsi="Calibri" w:cs="Calibri"/>
          <w:b/>
          <w:sz w:val="22"/>
        </w:rPr>
        <w:t xml:space="preserve"> </w:t>
      </w:r>
    </w:p>
    <w:p w14:paraId="3B45CE54" w14:textId="77777777" w:rsidR="002B5A3D" w:rsidRDefault="00E22924">
      <w:pPr>
        <w:spacing w:after="271" w:line="259" w:lineRule="auto"/>
        <w:ind w:left="0" w:right="0" w:firstLine="0"/>
        <w:jc w:val="left"/>
      </w:pPr>
      <w:r>
        <w:rPr>
          <w:rFonts w:ascii="Calibri" w:eastAsia="Calibri" w:hAnsi="Calibri" w:cs="Calibri"/>
          <w:b/>
          <w:sz w:val="22"/>
        </w:rPr>
        <w:t xml:space="preserve"> </w:t>
      </w:r>
    </w:p>
    <w:p w14:paraId="00094F46" w14:textId="77777777" w:rsidR="002B5A3D" w:rsidRDefault="00E22924">
      <w:pPr>
        <w:spacing w:after="274" w:line="259" w:lineRule="auto"/>
        <w:ind w:left="0" w:right="0" w:firstLine="0"/>
        <w:jc w:val="left"/>
      </w:pPr>
      <w:r>
        <w:rPr>
          <w:b/>
          <w:sz w:val="40"/>
        </w:rPr>
        <w:t xml:space="preserve"> </w:t>
      </w:r>
    </w:p>
    <w:p w14:paraId="0032F358" w14:textId="77777777" w:rsidR="002B5A3D" w:rsidRDefault="00E22924">
      <w:pPr>
        <w:pStyle w:val="Heading4"/>
        <w:spacing w:after="0"/>
        <w:ind w:left="-5"/>
      </w:pPr>
      <w:r>
        <w:t>Rehabilitating Your Thoughts</w:t>
      </w:r>
      <w:r>
        <w:rPr>
          <w:b w:val="0"/>
          <w:sz w:val="52"/>
        </w:rPr>
        <w:t xml:space="preserve"> </w:t>
      </w:r>
    </w:p>
    <w:p w14:paraId="3DAE3250" w14:textId="77777777" w:rsidR="002B5A3D" w:rsidRDefault="00E22924">
      <w:pPr>
        <w:spacing w:after="313" w:line="259" w:lineRule="auto"/>
        <w:ind w:left="0" w:right="0" w:firstLine="0"/>
        <w:jc w:val="left"/>
      </w:pPr>
      <w:r>
        <w:t xml:space="preserve"> </w:t>
      </w:r>
    </w:p>
    <w:p w14:paraId="5ECD0929" w14:textId="77777777" w:rsidR="002B5A3D" w:rsidRDefault="00E22924">
      <w:pPr>
        <w:spacing w:after="174"/>
        <w:ind w:left="-5" w:right="0"/>
      </w:pPr>
      <w:r>
        <w:t>Now that you’ve spent a little time with your mind and body, you might have a fair idea of what they’re trying to tell you. This understanding will only get deeper and more intuitive as you understand yourself and your anxie</w:t>
      </w:r>
      <w:r>
        <w:t xml:space="preserve">ty better (and you’ll get there as you keep working on the worksheets).  </w:t>
      </w:r>
    </w:p>
    <w:p w14:paraId="7AE55676" w14:textId="77777777" w:rsidR="002B5A3D" w:rsidRDefault="00E22924">
      <w:pPr>
        <w:spacing w:after="310" w:line="259" w:lineRule="auto"/>
        <w:ind w:left="0" w:right="0" w:firstLine="0"/>
        <w:jc w:val="left"/>
      </w:pPr>
      <w:r>
        <w:t xml:space="preserve"> </w:t>
      </w:r>
    </w:p>
    <w:p w14:paraId="4B32F4A3" w14:textId="77777777" w:rsidR="002B5A3D" w:rsidRDefault="00E22924">
      <w:pPr>
        <w:spacing w:after="387" w:line="259" w:lineRule="auto"/>
        <w:ind w:left="0" w:right="0" w:firstLine="0"/>
        <w:jc w:val="left"/>
      </w:pPr>
      <w:r>
        <w:t xml:space="preserve"> </w:t>
      </w:r>
    </w:p>
    <w:p w14:paraId="7CDFF025" w14:textId="77777777" w:rsidR="002B5A3D" w:rsidRDefault="00E22924">
      <w:pPr>
        <w:pStyle w:val="Heading2"/>
        <w:spacing w:after="20"/>
        <w:ind w:left="-5"/>
      </w:pPr>
      <w:bookmarkStart w:id="30" w:name="_Toc49132"/>
      <w:r>
        <w:t xml:space="preserve">Finding Acceptance </w:t>
      </w:r>
      <w:bookmarkEnd w:id="30"/>
    </w:p>
    <w:p w14:paraId="360CC0F7" w14:textId="77777777" w:rsidR="002B5A3D" w:rsidRDefault="00E22924">
      <w:pPr>
        <w:spacing w:after="354" w:line="259" w:lineRule="auto"/>
        <w:ind w:left="0" w:right="0" w:firstLine="0"/>
        <w:jc w:val="left"/>
      </w:pPr>
      <w:r>
        <w:rPr>
          <w:sz w:val="22"/>
        </w:rPr>
        <w:t xml:space="preserve"> </w:t>
      </w:r>
    </w:p>
    <w:p w14:paraId="22539195" w14:textId="77777777" w:rsidR="002B5A3D" w:rsidRDefault="00E22924">
      <w:pPr>
        <w:spacing w:after="173"/>
        <w:ind w:left="-5" w:right="0"/>
      </w:pPr>
      <w:r>
        <w:t xml:space="preserve">Now, it’s time to move on to the phase of acceptance. And to get there, you must first unearth and remove any distorted thought patterns that might be stopping you from moving on.  </w:t>
      </w:r>
    </w:p>
    <w:p w14:paraId="7B04D066" w14:textId="77777777" w:rsidR="002B5A3D" w:rsidRDefault="00E22924">
      <w:pPr>
        <w:spacing w:after="68" w:line="259" w:lineRule="auto"/>
        <w:ind w:left="0" w:right="0" w:firstLine="0"/>
        <w:jc w:val="left"/>
      </w:pPr>
      <w:r>
        <w:t xml:space="preserve"> </w:t>
      </w:r>
    </w:p>
    <w:p w14:paraId="02BBE001" w14:textId="77777777" w:rsidR="002B5A3D" w:rsidRDefault="00E22924">
      <w:pPr>
        <w:spacing w:after="158" w:line="259" w:lineRule="auto"/>
        <w:ind w:left="0" w:right="0" w:firstLine="0"/>
        <w:jc w:val="left"/>
      </w:pPr>
      <w:r>
        <w:rPr>
          <w:rFonts w:ascii="Calibri" w:eastAsia="Calibri" w:hAnsi="Calibri" w:cs="Calibri"/>
          <w:sz w:val="22"/>
        </w:rPr>
        <w:t xml:space="preserve"> </w:t>
      </w:r>
    </w:p>
    <w:p w14:paraId="7C8D3F15" w14:textId="77777777" w:rsidR="002B5A3D" w:rsidRDefault="00E22924">
      <w:pPr>
        <w:spacing w:after="317" w:line="259" w:lineRule="auto"/>
        <w:ind w:left="0" w:right="0" w:firstLine="0"/>
        <w:jc w:val="left"/>
      </w:pPr>
      <w:r>
        <w:rPr>
          <w:rFonts w:ascii="Calibri" w:eastAsia="Calibri" w:hAnsi="Calibri" w:cs="Calibri"/>
          <w:sz w:val="22"/>
        </w:rPr>
        <w:t xml:space="preserve"> </w:t>
      </w:r>
    </w:p>
    <w:p w14:paraId="51B9F5BA" w14:textId="77777777" w:rsidR="002B5A3D" w:rsidRDefault="00E22924">
      <w:pPr>
        <w:pStyle w:val="Heading3"/>
        <w:spacing w:after="20"/>
        <w:ind w:left="-5"/>
      </w:pPr>
      <w:bookmarkStart w:id="31" w:name="_Toc49133"/>
      <w:r>
        <w:t xml:space="preserve">What Are Distorted Thought Patterns? </w:t>
      </w:r>
      <w:bookmarkEnd w:id="31"/>
    </w:p>
    <w:p w14:paraId="6614BD1B" w14:textId="77777777" w:rsidR="002B5A3D" w:rsidRDefault="00E22924">
      <w:pPr>
        <w:spacing w:after="353" w:line="259" w:lineRule="auto"/>
        <w:ind w:left="0" w:right="0" w:firstLine="0"/>
        <w:jc w:val="left"/>
      </w:pPr>
      <w:r>
        <w:rPr>
          <w:sz w:val="22"/>
        </w:rPr>
        <w:t xml:space="preserve"> </w:t>
      </w:r>
    </w:p>
    <w:p w14:paraId="44A79B29" w14:textId="77777777" w:rsidR="002B5A3D" w:rsidRDefault="00E22924">
      <w:pPr>
        <w:spacing w:after="170"/>
        <w:ind w:left="-5" w:right="0"/>
      </w:pPr>
      <w:r>
        <w:lastRenderedPageBreak/>
        <w:t xml:space="preserve">Distorted thoughts are thoughts that are disconnected and different from reality. They are thoughts you tell yourself to avoid reality. Here are some examples of distorted thought patterns.  </w:t>
      </w:r>
    </w:p>
    <w:p w14:paraId="6CF85260" w14:textId="77777777" w:rsidR="002B5A3D" w:rsidRDefault="00E22924">
      <w:pPr>
        <w:spacing w:after="0" w:line="259" w:lineRule="auto"/>
        <w:ind w:left="0" w:right="0" w:firstLine="0"/>
        <w:jc w:val="left"/>
      </w:pPr>
      <w:r>
        <w:t xml:space="preserve"> </w:t>
      </w:r>
    </w:p>
    <w:p w14:paraId="0D7D2EF4" w14:textId="77777777" w:rsidR="002B5A3D" w:rsidRDefault="00E22924">
      <w:pPr>
        <w:spacing w:after="320" w:line="259" w:lineRule="auto"/>
        <w:ind w:left="37" w:right="-196" w:firstLine="0"/>
        <w:jc w:val="left"/>
      </w:pPr>
      <w:r>
        <w:rPr>
          <w:rFonts w:ascii="Calibri" w:eastAsia="Calibri" w:hAnsi="Calibri" w:cs="Calibri"/>
          <w:noProof/>
          <w:sz w:val="22"/>
        </w:rPr>
        <mc:AlternateContent>
          <mc:Choice Requires="wpg">
            <w:drawing>
              <wp:inline distT="0" distB="0" distL="0" distR="0" wp14:anchorId="7F8F749B" wp14:editId="3D794FC0">
                <wp:extent cx="5836239" cy="3906127"/>
                <wp:effectExtent l="0" t="0" r="0" b="0"/>
                <wp:docPr id="42994" name="Group 42994"/>
                <wp:cNvGraphicFramePr/>
                <a:graphic xmlns:a="http://schemas.openxmlformats.org/drawingml/2006/main">
                  <a:graphicData uri="http://schemas.microsoft.com/office/word/2010/wordprocessingGroup">
                    <wpg:wgp>
                      <wpg:cNvGrpSpPr/>
                      <wpg:grpSpPr>
                        <a:xfrm>
                          <a:off x="0" y="0"/>
                          <a:ext cx="5836239" cy="3906127"/>
                          <a:chOff x="0" y="0"/>
                          <a:chExt cx="5836239" cy="3906127"/>
                        </a:xfrm>
                      </wpg:grpSpPr>
                      <wps:wsp>
                        <wps:cNvPr id="3044" name="Rectangle 3044"/>
                        <wps:cNvSpPr/>
                        <wps:spPr>
                          <a:xfrm>
                            <a:off x="5787390" y="3708383"/>
                            <a:ext cx="64969" cy="262999"/>
                          </a:xfrm>
                          <a:prstGeom prst="rect">
                            <a:avLst/>
                          </a:prstGeom>
                          <a:ln>
                            <a:noFill/>
                          </a:ln>
                        </wps:spPr>
                        <wps:txbx>
                          <w:txbxContent>
                            <w:p w14:paraId="2ACE92E6" w14:textId="77777777" w:rsidR="002B5A3D" w:rsidRDefault="00E22924">
                              <w:pPr>
                                <w:spacing w:after="160" w:line="259" w:lineRule="auto"/>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3084" name="Picture 3084"/>
                          <pic:cNvPicPr/>
                        </pic:nvPicPr>
                        <pic:blipFill>
                          <a:blip r:embed="rId32"/>
                          <a:stretch>
                            <a:fillRect/>
                          </a:stretch>
                        </pic:blipFill>
                        <pic:spPr>
                          <a:xfrm>
                            <a:off x="14478" y="14478"/>
                            <a:ext cx="5728716" cy="3810000"/>
                          </a:xfrm>
                          <a:prstGeom prst="rect">
                            <a:avLst/>
                          </a:prstGeom>
                        </pic:spPr>
                      </pic:pic>
                      <wps:wsp>
                        <wps:cNvPr id="3085" name="Shape 3085"/>
                        <wps:cNvSpPr/>
                        <wps:spPr>
                          <a:xfrm>
                            <a:off x="0" y="0"/>
                            <a:ext cx="5757672" cy="3838956"/>
                          </a:xfrm>
                          <a:custGeom>
                            <a:avLst/>
                            <a:gdLst/>
                            <a:ahLst/>
                            <a:cxnLst/>
                            <a:rect l="0" t="0" r="0" b="0"/>
                            <a:pathLst>
                              <a:path w="5757672" h="3838956">
                                <a:moveTo>
                                  <a:pt x="0" y="3838956"/>
                                </a:moveTo>
                                <a:lnTo>
                                  <a:pt x="5757672" y="3838956"/>
                                </a:lnTo>
                                <a:lnTo>
                                  <a:pt x="5757672" y="0"/>
                                </a:lnTo>
                                <a:lnTo>
                                  <a:pt x="0" y="0"/>
                                </a:lnTo>
                                <a:close/>
                              </a:path>
                            </a:pathLst>
                          </a:custGeom>
                          <a:ln w="28956" cap="sq">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2994" style="width:459.546pt;height:307.569pt;mso-position-horizontal-relative:char;mso-position-vertical-relative:line" coordsize="58362,39061">
                <v:rect id="Rectangle 3044" style="position:absolute;width:649;height:2629;left:57873;top:37083;" filled="f" stroked="f">
                  <v:textbox inset="0,0,0,0">
                    <w:txbxContent>
                      <w:p>
                        <w:pPr>
                          <w:spacing w:before="0" w:after="160" w:line="259" w:lineRule="auto"/>
                          <w:ind w:left="0" w:right="0" w:firstLine="0"/>
                          <w:jc w:val="left"/>
                        </w:pPr>
                        <w:r>
                          <w:rPr/>
                          <w:t xml:space="preserve"> </w:t>
                        </w:r>
                      </w:p>
                    </w:txbxContent>
                  </v:textbox>
                </v:rect>
                <v:shape id="Picture 3084" style="position:absolute;width:57287;height:38100;left:144;top:144;" filled="f">
                  <v:imagedata r:id="rId33"/>
                </v:shape>
                <v:shape id="Shape 3085" style="position:absolute;width:57576;height:38389;left:0;top:0;" coordsize="5757672,3838956" path="m0,3838956l5757672,3838956l5757672,0l0,0x">
                  <v:stroke weight="2.28pt" endcap="square" joinstyle="miter" miterlimit="10" on="true" color="#000000"/>
                  <v:fill on="false" color="#000000" opacity="0"/>
                </v:shape>
              </v:group>
            </w:pict>
          </mc:Fallback>
        </mc:AlternateContent>
      </w:r>
    </w:p>
    <w:p w14:paraId="167F06B5" w14:textId="77777777" w:rsidR="002B5A3D" w:rsidRDefault="00E22924">
      <w:pPr>
        <w:spacing w:after="0" w:line="259" w:lineRule="auto"/>
        <w:ind w:left="0" w:right="0" w:firstLine="0"/>
      </w:pPr>
      <w:r>
        <w:t xml:space="preserve"> </w:t>
      </w:r>
    </w:p>
    <w:tbl>
      <w:tblPr>
        <w:tblStyle w:val="TableGrid"/>
        <w:tblW w:w="9019" w:type="dxa"/>
        <w:tblInd w:w="5" w:type="dxa"/>
        <w:tblCellMar>
          <w:top w:w="54" w:type="dxa"/>
          <w:left w:w="108" w:type="dxa"/>
          <w:bottom w:w="0" w:type="dxa"/>
          <w:right w:w="31" w:type="dxa"/>
        </w:tblCellMar>
        <w:tblLook w:val="04A0" w:firstRow="1" w:lastRow="0" w:firstColumn="1" w:lastColumn="0" w:noHBand="0" w:noVBand="1"/>
      </w:tblPr>
      <w:tblGrid>
        <w:gridCol w:w="9019"/>
      </w:tblGrid>
      <w:tr w:rsidR="002B5A3D" w14:paraId="10EDE92F" w14:textId="77777777">
        <w:trPr>
          <w:trHeight w:val="4374"/>
        </w:trPr>
        <w:tc>
          <w:tcPr>
            <w:tcW w:w="9019" w:type="dxa"/>
            <w:tcBorders>
              <w:top w:val="single" w:sz="4" w:space="0" w:color="000000"/>
              <w:left w:val="single" w:sz="4" w:space="0" w:color="000000"/>
              <w:bottom w:val="single" w:sz="4" w:space="0" w:color="000000"/>
              <w:right w:val="single" w:sz="4" w:space="0" w:color="000000"/>
            </w:tcBorders>
          </w:tcPr>
          <w:p w14:paraId="22310CD8" w14:textId="77777777" w:rsidR="002B5A3D" w:rsidRDefault="00E22924">
            <w:pPr>
              <w:spacing w:after="0" w:line="358" w:lineRule="auto"/>
              <w:ind w:left="0" w:right="83" w:firstLine="0"/>
            </w:pPr>
            <w:r>
              <w:rPr>
                <w:b/>
              </w:rPr>
              <w:t xml:space="preserve">Expanding and shrinking: </w:t>
            </w:r>
            <w:r>
              <w:t>Your mind exaggerates the unp</w:t>
            </w:r>
            <w:r>
              <w:t xml:space="preserve">leasantness of the task on hand and underestimates your reluctance and/or incapability of doing it.  </w:t>
            </w:r>
          </w:p>
          <w:p w14:paraId="4EC6920F" w14:textId="77777777" w:rsidR="002B5A3D" w:rsidRDefault="00E22924">
            <w:pPr>
              <w:spacing w:after="0" w:line="358" w:lineRule="auto"/>
              <w:ind w:left="0" w:right="82" w:firstLine="0"/>
            </w:pPr>
            <w:r>
              <w:t xml:space="preserve">For instance, you may think, “It’s impossible to solve this problem. Nobody can do it. Truth is, a few people in your team might have been able to do it. You dismiss it as impossible and therefore don’t try and seek assistance.  </w:t>
            </w:r>
          </w:p>
          <w:p w14:paraId="32DE3041" w14:textId="77777777" w:rsidR="002B5A3D" w:rsidRDefault="00E22924">
            <w:pPr>
              <w:spacing w:after="0" w:line="259" w:lineRule="auto"/>
              <w:ind w:left="0" w:right="0" w:firstLine="0"/>
              <w:jc w:val="left"/>
            </w:pPr>
            <w:r>
              <w:rPr>
                <w:b/>
              </w:rPr>
              <w:t xml:space="preserve"> </w:t>
            </w:r>
          </w:p>
        </w:tc>
      </w:tr>
      <w:tr w:rsidR="002B5A3D" w14:paraId="28A5EF20" w14:textId="77777777">
        <w:trPr>
          <w:trHeight w:val="2194"/>
        </w:trPr>
        <w:tc>
          <w:tcPr>
            <w:tcW w:w="9019" w:type="dxa"/>
            <w:tcBorders>
              <w:top w:val="single" w:sz="4" w:space="0" w:color="000000"/>
              <w:left w:val="single" w:sz="4" w:space="0" w:color="000000"/>
              <w:bottom w:val="single" w:sz="4" w:space="0" w:color="000000"/>
              <w:right w:val="single" w:sz="4" w:space="0" w:color="000000"/>
            </w:tcBorders>
          </w:tcPr>
          <w:p w14:paraId="12177310" w14:textId="77777777" w:rsidR="002B5A3D" w:rsidRDefault="00E22924">
            <w:pPr>
              <w:spacing w:after="0" w:line="259" w:lineRule="auto"/>
              <w:ind w:left="0" w:right="80" w:firstLine="0"/>
            </w:pPr>
            <w:r>
              <w:rPr>
                <w:b/>
              </w:rPr>
              <w:lastRenderedPageBreak/>
              <w:t xml:space="preserve">Filtering: </w:t>
            </w:r>
            <w:r>
              <w:t>Your mind fi</w:t>
            </w:r>
            <w:r>
              <w:t xml:space="preserve">lters out information and feedback to its inconvenience. For instance, you receive feedback on your performance. You have three good scores and two poor ones. Your mind can filter this either way. It can make you believe </w:t>
            </w:r>
          </w:p>
        </w:tc>
      </w:tr>
    </w:tbl>
    <w:p w14:paraId="00D36EF4" w14:textId="77777777" w:rsidR="002B5A3D" w:rsidRDefault="002B5A3D">
      <w:pPr>
        <w:spacing w:after="0" w:line="259" w:lineRule="auto"/>
        <w:ind w:left="-1440" w:right="8" w:firstLine="0"/>
        <w:jc w:val="left"/>
      </w:pPr>
    </w:p>
    <w:tbl>
      <w:tblPr>
        <w:tblStyle w:val="TableGrid"/>
        <w:tblW w:w="9019" w:type="dxa"/>
        <w:tblInd w:w="5" w:type="dxa"/>
        <w:tblCellMar>
          <w:top w:w="54" w:type="dxa"/>
          <w:left w:w="108" w:type="dxa"/>
          <w:bottom w:w="0" w:type="dxa"/>
          <w:right w:w="31" w:type="dxa"/>
        </w:tblCellMar>
        <w:tblLook w:val="04A0" w:firstRow="1" w:lastRow="0" w:firstColumn="1" w:lastColumn="0" w:noHBand="0" w:noVBand="1"/>
      </w:tblPr>
      <w:tblGrid>
        <w:gridCol w:w="9019"/>
      </w:tblGrid>
      <w:tr w:rsidR="002B5A3D" w14:paraId="4BA4CFA3" w14:textId="77777777">
        <w:trPr>
          <w:trHeight w:val="2192"/>
        </w:trPr>
        <w:tc>
          <w:tcPr>
            <w:tcW w:w="9019" w:type="dxa"/>
            <w:tcBorders>
              <w:top w:val="single" w:sz="4" w:space="0" w:color="000000"/>
              <w:left w:val="single" w:sz="4" w:space="0" w:color="000000"/>
              <w:bottom w:val="single" w:sz="4" w:space="0" w:color="000000"/>
              <w:right w:val="single" w:sz="4" w:space="0" w:color="000000"/>
            </w:tcBorders>
          </w:tcPr>
          <w:p w14:paraId="4A542F54" w14:textId="77777777" w:rsidR="002B5A3D" w:rsidRDefault="00E22924">
            <w:pPr>
              <w:spacing w:after="0" w:line="358" w:lineRule="auto"/>
              <w:ind w:left="0" w:right="81" w:firstLine="0"/>
            </w:pPr>
            <w:r>
              <w:t xml:space="preserve">that you were good in three and so the other two don’t matter or it can make you ignore the three and focus on how miserable you are.  </w:t>
            </w:r>
          </w:p>
          <w:p w14:paraId="1AA87532" w14:textId="77777777" w:rsidR="002B5A3D" w:rsidRDefault="00E22924">
            <w:pPr>
              <w:spacing w:after="0" w:line="259" w:lineRule="auto"/>
              <w:ind w:left="0" w:right="0" w:firstLine="0"/>
              <w:jc w:val="left"/>
            </w:pPr>
            <w:r>
              <w:rPr>
                <w:b/>
              </w:rPr>
              <w:t xml:space="preserve"> </w:t>
            </w:r>
          </w:p>
        </w:tc>
      </w:tr>
      <w:tr w:rsidR="002B5A3D" w14:paraId="314FB665" w14:textId="77777777">
        <w:trPr>
          <w:trHeight w:val="4373"/>
        </w:trPr>
        <w:tc>
          <w:tcPr>
            <w:tcW w:w="9019" w:type="dxa"/>
            <w:tcBorders>
              <w:top w:val="single" w:sz="4" w:space="0" w:color="000000"/>
              <w:left w:val="single" w:sz="4" w:space="0" w:color="000000"/>
              <w:bottom w:val="single" w:sz="4" w:space="0" w:color="000000"/>
              <w:right w:val="single" w:sz="4" w:space="0" w:color="000000"/>
            </w:tcBorders>
          </w:tcPr>
          <w:p w14:paraId="0CBE7D34" w14:textId="77777777" w:rsidR="002B5A3D" w:rsidRDefault="00E22924">
            <w:pPr>
              <w:spacing w:after="0" w:line="358" w:lineRule="auto"/>
              <w:ind w:left="0" w:right="80" w:firstLine="0"/>
            </w:pPr>
            <w:r>
              <w:rPr>
                <w:b/>
              </w:rPr>
              <w:t xml:space="preserve">Dismissing evidence: </w:t>
            </w:r>
            <w:r>
              <w:t>Your mind discards evidence that may challenge its negative narrative. For instance, you are pre</w:t>
            </w:r>
            <w:r>
              <w:t xml:space="preserve">paring for an exam and are worried that the lessons you skipped might end up in the paper. And so, your mind dismisses it by believing it already knows that those lessons will be ignored.  </w:t>
            </w:r>
          </w:p>
          <w:p w14:paraId="02D5F755" w14:textId="77777777" w:rsidR="002B5A3D" w:rsidRDefault="00E22924">
            <w:pPr>
              <w:spacing w:after="150" w:line="259" w:lineRule="auto"/>
              <w:ind w:left="0" w:right="0" w:firstLine="0"/>
              <w:jc w:val="left"/>
            </w:pPr>
            <w:r>
              <w:t xml:space="preserve"> </w:t>
            </w:r>
          </w:p>
          <w:p w14:paraId="657E1746" w14:textId="77777777" w:rsidR="002B5A3D" w:rsidRDefault="00E22924">
            <w:pPr>
              <w:spacing w:after="0" w:line="259" w:lineRule="auto"/>
              <w:ind w:left="0" w:right="0" w:firstLine="0"/>
              <w:jc w:val="left"/>
            </w:pPr>
            <w:r>
              <w:rPr>
                <w:b/>
              </w:rPr>
              <w:t xml:space="preserve"> </w:t>
            </w:r>
          </w:p>
        </w:tc>
      </w:tr>
      <w:tr w:rsidR="002B5A3D" w14:paraId="2EB6D689" w14:textId="77777777">
        <w:trPr>
          <w:trHeight w:val="3284"/>
        </w:trPr>
        <w:tc>
          <w:tcPr>
            <w:tcW w:w="9019" w:type="dxa"/>
            <w:tcBorders>
              <w:top w:val="single" w:sz="4" w:space="0" w:color="000000"/>
              <w:left w:val="single" w:sz="4" w:space="0" w:color="000000"/>
              <w:bottom w:val="single" w:sz="4" w:space="0" w:color="000000"/>
              <w:right w:val="single" w:sz="4" w:space="0" w:color="000000"/>
            </w:tcBorders>
          </w:tcPr>
          <w:p w14:paraId="5A1502A1" w14:textId="77777777" w:rsidR="002B5A3D" w:rsidRDefault="00E22924">
            <w:pPr>
              <w:spacing w:after="2" w:line="358" w:lineRule="auto"/>
              <w:ind w:left="0" w:right="81" w:firstLine="0"/>
            </w:pPr>
            <w:r>
              <w:rPr>
                <w:b/>
              </w:rPr>
              <w:t xml:space="preserve">Generalizing: </w:t>
            </w:r>
            <w:r>
              <w:t>You look at a single, unpleasant incidence and decide that that event represents a general, unrelenting trend. For instance, you tell your friends that they are never there for you and are always late when they might have missed a few events and are caring</w:t>
            </w:r>
            <w:r>
              <w:t xml:space="preserve"> and punctual people. </w:t>
            </w:r>
          </w:p>
          <w:p w14:paraId="7312AE55" w14:textId="77777777" w:rsidR="002B5A3D" w:rsidRDefault="00E22924">
            <w:pPr>
              <w:spacing w:after="0" w:line="259" w:lineRule="auto"/>
              <w:ind w:left="0" w:right="0" w:firstLine="0"/>
              <w:jc w:val="left"/>
            </w:pPr>
            <w:r>
              <w:rPr>
                <w:b/>
              </w:rPr>
              <w:t xml:space="preserve"> </w:t>
            </w:r>
          </w:p>
        </w:tc>
      </w:tr>
      <w:tr w:rsidR="002B5A3D" w14:paraId="77F0D989" w14:textId="77777777">
        <w:trPr>
          <w:trHeight w:val="2737"/>
        </w:trPr>
        <w:tc>
          <w:tcPr>
            <w:tcW w:w="9019" w:type="dxa"/>
            <w:tcBorders>
              <w:top w:val="single" w:sz="4" w:space="0" w:color="000000"/>
              <w:left w:val="single" w:sz="4" w:space="0" w:color="000000"/>
              <w:bottom w:val="single" w:sz="4" w:space="0" w:color="000000"/>
              <w:right w:val="single" w:sz="4" w:space="0" w:color="000000"/>
            </w:tcBorders>
          </w:tcPr>
          <w:p w14:paraId="37510FBA" w14:textId="77777777" w:rsidR="002B5A3D" w:rsidRDefault="00E22924">
            <w:pPr>
              <w:spacing w:after="0" w:line="358" w:lineRule="auto"/>
              <w:ind w:left="0" w:right="81" w:firstLine="0"/>
            </w:pPr>
            <w:r>
              <w:rPr>
                <w:b/>
              </w:rPr>
              <w:lastRenderedPageBreak/>
              <w:t xml:space="preserve">Presumptuous: </w:t>
            </w:r>
            <w:r>
              <w:t xml:space="preserve">You assume that you know what others are thinking without confirming it with them. For instance, you take it for granted that the other person might be ok with your choice of decisions for them. </w:t>
            </w:r>
          </w:p>
          <w:p w14:paraId="3BD510C3" w14:textId="77777777" w:rsidR="002B5A3D" w:rsidRDefault="00E22924">
            <w:pPr>
              <w:spacing w:after="0" w:line="259" w:lineRule="auto"/>
              <w:ind w:left="0" w:right="0" w:firstLine="0"/>
              <w:jc w:val="left"/>
            </w:pPr>
            <w:r>
              <w:rPr>
                <w:b/>
              </w:rPr>
              <w:t xml:space="preserve"> </w:t>
            </w:r>
          </w:p>
        </w:tc>
      </w:tr>
      <w:tr w:rsidR="002B5A3D" w14:paraId="519486D4" w14:textId="77777777">
        <w:trPr>
          <w:trHeight w:val="1102"/>
        </w:trPr>
        <w:tc>
          <w:tcPr>
            <w:tcW w:w="9019" w:type="dxa"/>
            <w:tcBorders>
              <w:top w:val="single" w:sz="4" w:space="0" w:color="000000"/>
              <w:left w:val="single" w:sz="4" w:space="0" w:color="000000"/>
              <w:bottom w:val="single" w:sz="4" w:space="0" w:color="000000"/>
              <w:right w:val="single" w:sz="4" w:space="0" w:color="000000"/>
            </w:tcBorders>
          </w:tcPr>
          <w:p w14:paraId="6DD64EA8" w14:textId="77777777" w:rsidR="002B5A3D" w:rsidRDefault="00E22924">
            <w:pPr>
              <w:spacing w:after="0" w:line="259" w:lineRule="auto"/>
              <w:ind w:left="0" w:right="0" w:firstLine="0"/>
            </w:pPr>
            <w:r>
              <w:rPr>
                <w:b/>
              </w:rPr>
              <w:t>Emotional Reasoning</w:t>
            </w:r>
            <w:r>
              <w:t>: If you’re feeling something, then th</w:t>
            </w:r>
            <w:r>
              <w:t xml:space="preserve">at is the truth, the reality. For instance, if you’re afraid of </w:t>
            </w:r>
          </w:p>
        </w:tc>
      </w:tr>
      <w:tr w:rsidR="002B5A3D" w14:paraId="7BA41F64" w14:textId="77777777">
        <w:trPr>
          <w:trHeight w:val="2192"/>
        </w:trPr>
        <w:tc>
          <w:tcPr>
            <w:tcW w:w="9019" w:type="dxa"/>
            <w:tcBorders>
              <w:top w:val="single" w:sz="4" w:space="0" w:color="000000"/>
              <w:left w:val="single" w:sz="4" w:space="0" w:color="000000"/>
              <w:bottom w:val="single" w:sz="4" w:space="0" w:color="000000"/>
              <w:right w:val="single" w:sz="4" w:space="0" w:color="000000"/>
            </w:tcBorders>
          </w:tcPr>
          <w:p w14:paraId="4A056056" w14:textId="77777777" w:rsidR="002B5A3D" w:rsidRDefault="00E22924">
            <w:pPr>
              <w:spacing w:after="0" w:line="358" w:lineRule="auto"/>
              <w:ind w:left="0" w:right="83" w:firstLine="0"/>
            </w:pPr>
            <w:r>
              <w:t xml:space="preserve">something, then it must be dangerous for you. If you don’t like working on your anxiety, then you believe that you cannot overcome it and therefore must settle with it.  </w:t>
            </w:r>
          </w:p>
          <w:p w14:paraId="4B4D9D9B" w14:textId="77777777" w:rsidR="002B5A3D" w:rsidRDefault="00E22924">
            <w:pPr>
              <w:spacing w:after="0" w:line="259" w:lineRule="auto"/>
              <w:ind w:left="0" w:right="0" w:firstLine="0"/>
              <w:jc w:val="left"/>
            </w:pPr>
            <w:r>
              <w:rPr>
                <w:b/>
              </w:rPr>
              <w:t xml:space="preserve"> </w:t>
            </w:r>
          </w:p>
        </w:tc>
      </w:tr>
      <w:tr w:rsidR="002B5A3D" w14:paraId="286AE36D" w14:textId="77777777">
        <w:trPr>
          <w:trHeight w:val="2192"/>
        </w:trPr>
        <w:tc>
          <w:tcPr>
            <w:tcW w:w="9019" w:type="dxa"/>
            <w:tcBorders>
              <w:top w:val="single" w:sz="4" w:space="0" w:color="000000"/>
              <w:left w:val="single" w:sz="4" w:space="0" w:color="000000"/>
              <w:bottom w:val="single" w:sz="4" w:space="0" w:color="000000"/>
              <w:right w:val="single" w:sz="4" w:space="0" w:color="000000"/>
            </w:tcBorders>
          </w:tcPr>
          <w:p w14:paraId="62554898" w14:textId="77777777" w:rsidR="002B5A3D" w:rsidRDefault="00E22924">
            <w:pPr>
              <w:spacing w:after="0" w:line="358" w:lineRule="auto"/>
              <w:ind w:left="0" w:right="79" w:firstLine="0"/>
            </w:pPr>
            <w:r>
              <w:rPr>
                <w:b/>
              </w:rPr>
              <w:t xml:space="preserve">Unreliable forecasting: </w:t>
            </w:r>
            <w:r>
              <w:t xml:space="preserve">You assume a negative thought will manifest into reality. </w:t>
            </w:r>
            <w:r>
              <w:t xml:space="preserve">You fear driving and so you convince yourself that you’re likely to meet with an accident if you drive. </w:t>
            </w:r>
          </w:p>
          <w:p w14:paraId="7CCEE66D" w14:textId="77777777" w:rsidR="002B5A3D" w:rsidRDefault="00E22924">
            <w:pPr>
              <w:spacing w:after="0" w:line="259" w:lineRule="auto"/>
              <w:ind w:left="0" w:right="0" w:firstLine="0"/>
              <w:jc w:val="left"/>
            </w:pPr>
            <w:r>
              <w:rPr>
                <w:b/>
              </w:rPr>
              <w:t xml:space="preserve"> </w:t>
            </w:r>
          </w:p>
        </w:tc>
      </w:tr>
    </w:tbl>
    <w:p w14:paraId="27A3A1F1" w14:textId="77777777" w:rsidR="002B5A3D" w:rsidRDefault="00E22924">
      <w:pPr>
        <w:spacing w:after="392" w:line="259" w:lineRule="auto"/>
        <w:ind w:left="0" w:right="0" w:firstLine="0"/>
        <w:jc w:val="left"/>
      </w:pPr>
      <w:r>
        <w:rPr>
          <w:sz w:val="36"/>
        </w:rPr>
        <w:t xml:space="preserve"> </w:t>
      </w:r>
    </w:p>
    <w:p w14:paraId="4B88701E" w14:textId="77777777" w:rsidR="002B5A3D" w:rsidRDefault="00E22924">
      <w:pPr>
        <w:spacing w:after="190" w:line="259" w:lineRule="auto"/>
        <w:ind w:left="-5" w:right="0"/>
        <w:jc w:val="left"/>
      </w:pPr>
      <w:r>
        <w:rPr>
          <w:b/>
          <w:sz w:val="40"/>
        </w:rPr>
        <w:t xml:space="preserve">Overcoming </w:t>
      </w:r>
      <w:r>
        <w:rPr>
          <w:b/>
          <w:sz w:val="40"/>
        </w:rPr>
        <w:tab/>
        <w:t xml:space="preserve">Any </w:t>
      </w:r>
      <w:r>
        <w:rPr>
          <w:b/>
          <w:sz w:val="40"/>
        </w:rPr>
        <w:tab/>
        <w:t xml:space="preserve">Distorted </w:t>
      </w:r>
      <w:r>
        <w:rPr>
          <w:b/>
          <w:sz w:val="40"/>
        </w:rPr>
        <w:tab/>
        <w:t xml:space="preserve">Thought Patterns </w:t>
      </w:r>
    </w:p>
    <w:p w14:paraId="4C42195F" w14:textId="77777777" w:rsidR="002B5A3D" w:rsidRDefault="00E22924">
      <w:pPr>
        <w:spacing w:after="317" w:line="259" w:lineRule="auto"/>
        <w:ind w:left="0" w:right="0" w:firstLine="0"/>
        <w:jc w:val="left"/>
      </w:pPr>
      <w:r>
        <w:rPr>
          <w:rFonts w:ascii="Calibri" w:eastAsia="Calibri" w:hAnsi="Calibri" w:cs="Calibri"/>
          <w:sz w:val="22"/>
        </w:rPr>
        <w:t xml:space="preserve"> </w:t>
      </w:r>
    </w:p>
    <w:p w14:paraId="1ED42FA0" w14:textId="77777777" w:rsidR="002B5A3D" w:rsidRDefault="00E22924">
      <w:pPr>
        <w:pStyle w:val="Heading3"/>
        <w:spacing w:after="20"/>
        <w:ind w:left="-5"/>
      </w:pPr>
      <w:bookmarkStart w:id="32" w:name="_Toc49134"/>
      <w:r>
        <w:t xml:space="preserve">Worksheet 12 - Distorted Thoughts Tracker </w:t>
      </w:r>
      <w:bookmarkEnd w:id="32"/>
    </w:p>
    <w:p w14:paraId="4D33C5FF" w14:textId="77777777" w:rsidR="002B5A3D" w:rsidRDefault="00E22924">
      <w:pPr>
        <w:spacing w:after="429" w:line="259" w:lineRule="auto"/>
        <w:ind w:left="0" w:right="0" w:firstLine="0"/>
        <w:jc w:val="left"/>
      </w:pPr>
      <w:r>
        <w:rPr>
          <w:sz w:val="22"/>
        </w:rPr>
        <w:t xml:space="preserve"> </w:t>
      </w:r>
    </w:p>
    <w:p w14:paraId="563F9C4E" w14:textId="77777777" w:rsidR="002B5A3D" w:rsidRDefault="00E22924">
      <w:pPr>
        <w:numPr>
          <w:ilvl w:val="0"/>
          <w:numId w:val="14"/>
        </w:numPr>
        <w:spacing w:after="88"/>
        <w:ind w:right="0" w:hanging="360"/>
      </w:pPr>
      <w:r>
        <w:t xml:space="preserve">Reflect on the above table. Take time to truly reflect on each pattern. And when you are open and ready, spend time to </w:t>
      </w:r>
      <w:r>
        <w:lastRenderedPageBreak/>
        <w:t xml:space="preserve">check if you display any of them. You can also ask a close friend/relative to give you their honest opinion. </w:t>
      </w:r>
    </w:p>
    <w:p w14:paraId="615C3FEA" w14:textId="77777777" w:rsidR="002B5A3D" w:rsidRDefault="00E22924">
      <w:pPr>
        <w:numPr>
          <w:ilvl w:val="0"/>
          <w:numId w:val="14"/>
        </w:numPr>
        <w:spacing w:after="86"/>
        <w:ind w:right="0" w:hanging="360"/>
      </w:pPr>
      <w:r>
        <w:t>Once you identify a pattern</w:t>
      </w:r>
      <w:r>
        <w:t xml:space="preserve">, mindfully try and avoid this every time you catch yourself falling into the trend. Again, seek assistance from loved ones if you can.  </w:t>
      </w:r>
    </w:p>
    <w:p w14:paraId="2B0CDD35" w14:textId="77777777" w:rsidR="002B5A3D" w:rsidRDefault="00E22924">
      <w:pPr>
        <w:numPr>
          <w:ilvl w:val="0"/>
          <w:numId w:val="14"/>
        </w:numPr>
        <w:ind w:right="0" w:hanging="360"/>
      </w:pPr>
      <w:r>
        <w:t>Tracking your thoughts and looking for distortions in them helps put things in better perspective, which in turn start</w:t>
      </w:r>
      <w:r>
        <w:t xml:space="preserve">s improving your mood and reduces anxiety. So, stay honest and patient. </w:t>
      </w:r>
    </w:p>
    <w:p w14:paraId="278F14FE" w14:textId="77777777" w:rsidR="002B5A3D" w:rsidRDefault="00E22924">
      <w:pPr>
        <w:spacing w:after="152" w:line="259" w:lineRule="auto"/>
        <w:ind w:left="0" w:right="0" w:firstLine="0"/>
        <w:jc w:val="left"/>
      </w:pPr>
      <w:r>
        <w:t xml:space="preserve"> </w:t>
      </w:r>
    </w:p>
    <w:p w14:paraId="37252CD7" w14:textId="77777777" w:rsidR="002B5A3D" w:rsidRDefault="00E22924">
      <w:pPr>
        <w:spacing w:after="150" w:line="259" w:lineRule="auto"/>
        <w:ind w:left="0" w:right="0" w:firstLine="0"/>
        <w:jc w:val="left"/>
      </w:pPr>
      <w:r>
        <w:t xml:space="preserve"> </w:t>
      </w:r>
    </w:p>
    <w:p w14:paraId="28360268" w14:textId="77777777" w:rsidR="002B5A3D" w:rsidRDefault="00E22924">
      <w:pPr>
        <w:spacing w:after="262" w:line="259" w:lineRule="auto"/>
        <w:ind w:left="0" w:right="0" w:firstLine="0"/>
        <w:jc w:val="left"/>
      </w:pPr>
      <w:r>
        <w:t xml:space="preserve"> </w:t>
      </w:r>
    </w:p>
    <w:p w14:paraId="3B072281" w14:textId="77777777" w:rsidR="002B5A3D" w:rsidRDefault="00E22924">
      <w:pPr>
        <w:pStyle w:val="Heading2"/>
        <w:ind w:left="-5"/>
      </w:pPr>
      <w:bookmarkStart w:id="33" w:name="_Toc49135"/>
      <w:r>
        <w:t xml:space="preserve">Assessing Your Present and Preparing a Plan for the Future </w:t>
      </w:r>
      <w:bookmarkEnd w:id="33"/>
    </w:p>
    <w:p w14:paraId="1BC376B9" w14:textId="77777777" w:rsidR="002B5A3D" w:rsidRDefault="00E22924">
      <w:pPr>
        <w:spacing w:after="150" w:line="259" w:lineRule="auto"/>
        <w:ind w:left="0" w:right="0" w:firstLine="0"/>
        <w:jc w:val="left"/>
      </w:pPr>
      <w:r>
        <w:t xml:space="preserve"> </w:t>
      </w:r>
    </w:p>
    <w:p w14:paraId="34AE521A" w14:textId="77777777" w:rsidR="002B5A3D" w:rsidRDefault="00E22924">
      <w:pPr>
        <w:ind w:left="-5" w:right="0"/>
      </w:pPr>
      <w:r>
        <w:t>Now that you know your pitfalls and the stuck points that are stopping you from moving ahead, accept them, without guilt or resentment (it makes the process of letting go of them easier). Face your problems and take action to change it. Assess your respons</w:t>
      </w:r>
      <w:r>
        <w:t xml:space="preserve">ibility and determine your next steps. Start by: </w:t>
      </w:r>
    </w:p>
    <w:p w14:paraId="1E908072" w14:textId="77777777" w:rsidR="002B5A3D" w:rsidRDefault="00E22924">
      <w:pPr>
        <w:spacing w:after="228" w:line="259" w:lineRule="auto"/>
        <w:ind w:left="0" w:right="0" w:firstLine="0"/>
        <w:jc w:val="left"/>
      </w:pPr>
      <w:r>
        <w:t xml:space="preserve"> </w:t>
      </w:r>
    </w:p>
    <w:p w14:paraId="289C5674" w14:textId="77777777" w:rsidR="002B5A3D" w:rsidRDefault="00E22924">
      <w:pPr>
        <w:numPr>
          <w:ilvl w:val="0"/>
          <w:numId w:val="15"/>
        </w:numPr>
        <w:spacing w:after="86"/>
        <w:ind w:right="0" w:hanging="360"/>
      </w:pPr>
      <w:r>
        <w:t xml:space="preserve">Replacing any negative thoughts with positive and constructive thoughts </w:t>
      </w:r>
    </w:p>
    <w:p w14:paraId="10AD6D18" w14:textId="77777777" w:rsidR="002B5A3D" w:rsidRDefault="00E22924">
      <w:pPr>
        <w:numPr>
          <w:ilvl w:val="0"/>
          <w:numId w:val="15"/>
        </w:numPr>
        <w:spacing w:after="86"/>
        <w:ind w:right="0" w:hanging="360"/>
      </w:pPr>
      <w:r>
        <w:t xml:space="preserve">Change your perspective. Become more aware- of yourself and your surroundings, of the reality too. </w:t>
      </w:r>
    </w:p>
    <w:p w14:paraId="683EFA19" w14:textId="77777777" w:rsidR="002B5A3D" w:rsidRDefault="00E22924">
      <w:pPr>
        <w:numPr>
          <w:ilvl w:val="0"/>
          <w:numId w:val="15"/>
        </w:numPr>
        <w:spacing w:after="163" w:line="259" w:lineRule="auto"/>
        <w:ind w:right="0" w:hanging="360"/>
      </w:pPr>
      <w:r>
        <w:lastRenderedPageBreak/>
        <w:t>Stay honest and open to feedbac</w:t>
      </w:r>
      <w:r>
        <w:t xml:space="preserve">k and change </w:t>
      </w:r>
    </w:p>
    <w:p w14:paraId="530D7CC1" w14:textId="77777777" w:rsidR="002B5A3D" w:rsidRDefault="00E22924">
      <w:pPr>
        <w:numPr>
          <w:ilvl w:val="0"/>
          <w:numId w:val="15"/>
        </w:numPr>
        <w:spacing w:after="163" w:line="259" w:lineRule="auto"/>
        <w:ind w:right="0" w:hanging="360"/>
      </w:pPr>
      <w:r>
        <w:t xml:space="preserve">Distinguish the past from the present  </w:t>
      </w:r>
    </w:p>
    <w:p w14:paraId="4777D2A0" w14:textId="77777777" w:rsidR="002B5A3D" w:rsidRDefault="00E22924">
      <w:pPr>
        <w:numPr>
          <w:ilvl w:val="0"/>
          <w:numId w:val="15"/>
        </w:numPr>
        <w:spacing w:after="84" w:line="259" w:lineRule="auto"/>
        <w:ind w:right="0" w:hanging="360"/>
      </w:pPr>
      <w:r>
        <w:t xml:space="preserve">Take direct action against problematic thoughts </w:t>
      </w:r>
    </w:p>
    <w:p w14:paraId="5AD82E26" w14:textId="77777777" w:rsidR="002B5A3D" w:rsidRDefault="00E22924">
      <w:pPr>
        <w:spacing w:after="310" w:line="259" w:lineRule="auto"/>
        <w:ind w:left="0" w:right="0" w:firstLine="0"/>
        <w:jc w:val="left"/>
      </w:pPr>
      <w:r>
        <w:rPr>
          <w:b/>
        </w:rPr>
        <w:t xml:space="preserve"> </w:t>
      </w:r>
    </w:p>
    <w:p w14:paraId="326F4278" w14:textId="77777777" w:rsidR="002B5A3D" w:rsidRDefault="00E22924">
      <w:pPr>
        <w:spacing w:after="0" w:line="259" w:lineRule="auto"/>
        <w:ind w:left="0" w:right="0" w:firstLine="0"/>
        <w:jc w:val="left"/>
      </w:pPr>
      <w:r>
        <w:rPr>
          <w:b/>
        </w:rPr>
        <w:t xml:space="preserve"> </w:t>
      </w:r>
    </w:p>
    <w:p w14:paraId="7155C730" w14:textId="77777777" w:rsidR="002B5A3D" w:rsidRDefault="00E22924">
      <w:pPr>
        <w:pStyle w:val="Heading2"/>
        <w:ind w:left="-5"/>
      </w:pPr>
      <w:bookmarkStart w:id="34" w:name="_Toc49136"/>
      <w:r>
        <w:t xml:space="preserve">Connect with Now </w:t>
      </w:r>
      <w:bookmarkEnd w:id="34"/>
    </w:p>
    <w:p w14:paraId="02C7753A" w14:textId="77777777" w:rsidR="002B5A3D" w:rsidRDefault="00E22924">
      <w:pPr>
        <w:spacing w:after="150" w:line="259" w:lineRule="auto"/>
        <w:ind w:left="0" w:right="0" w:firstLine="0"/>
        <w:jc w:val="left"/>
      </w:pPr>
      <w:r>
        <w:t xml:space="preserve"> </w:t>
      </w:r>
    </w:p>
    <w:p w14:paraId="38E8DE0E" w14:textId="77777777" w:rsidR="002B5A3D" w:rsidRDefault="00E22924">
      <w:pPr>
        <w:spacing w:after="152" w:line="259" w:lineRule="auto"/>
        <w:ind w:left="-5" w:right="0"/>
      </w:pPr>
      <w:r>
        <w:t xml:space="preserve">Ask yourself: </w:t>
      </w:r>
    </w:p>
    <w:p w14:paraId="589B8A77" w14:textId="77777777" w:rsidR="002B5A3D" w:rsidRDefault="00E22924">
      <w:pPr>
        <w:spacing w:after="225" w:line="259" w:lineRule="auto"/>
        <w:ind w:left="0" w:right="0" w:firstLine="0"/>
        <w:jc w:val="left"/>
      </w:pPr>
      <w:r>
        <w:t xml:space="preserve"> </w:t>
      </w:r>
    </w:p>
    <w:p w14:paraId="621BDDBB" w14:textId="77777777" w:rsidR="002B5A3D" w:rsidRDefault="00E22924">
      <w:pPr>
        <w:numPr>
          <w:ilvl w:val="0"/>
          <w:numId w:val="16"/>
        </w:numPr>
        <w:spacing w:after="162" w:line="259" w:lineRule="auto"/>
        <w:ind w:right="0" w:hanging="360"/>
      </w:pPr>
      <w:r>
        <w:t xml:space="preserve">Where are you now? </w:t>
      </w:r>
    </w:p>
    <w:p w14:paraId="62163B5A" w14:textId="77777777" w:rsidR="002B5A3D" w:rsidRDefault="00E22924">
      <w:pPr>
        <w:numPr>
          <w:ilvl w:val="0"/>
          <w:numId w:val="16"/>
        </w:numPr>
        <w:spacing w:after="86" w:line="259" w:lineRule="auto"/>
        <w:ind w:right="0" w:hanging="360"/>
      </w:pPr>
      <w:r>
        <w:t xml:space="preserve">Where do you want to be? </w:t>
      </w:r>
    </w:p>
    <w:p w14:paraId="09EFE588" w14:textId="77777777" w:rsidR="002B5A3D" w:rsidRDefault="00E22924">
      <w:pPr>
        <w:spacing w:after="150" w:line="259" w:lineRule="auto"/>
        <w:ind w:left="0" w:right="0" w:firstLine="0"/>
        <w:jc w:val="left"/>
      </w:pPr>
      <w:r>
        <w:t xml:space="preserve"> </w:t>
      </w:r>
    </w:p>
    <w:p w14:paraId="53455338" w14:textId="77777777" w:rsidR="002B5A3D" w:rsidRDefault="00E22924">
      <w:pPr>
        <w:spacing w:after="262" w:line="259" w:lineRule="auto"/>
        <w:ind w:left="0" w:right="0" w:firstLine="0"/>
        <w:jc w:val="left"/>
      </w:pPr>
      <w:r>
        <w:t xml:space="preserve"> </w:t>
      </w:r>
    </w:p>
    <w:p w14:paraId="259669C1" w14:textId="77777777" w:rsidR="002B5A3D" w:rsidRDefault="00E22924">
      <w:pPr>
        <w:pStyle w:val="Heading3"/>
        <w:ind w:left="-5"/>
      </w:pPr>
      <w:bookmarkStart w:id="35" w:name="_Toc49137"/>
      <w:r>
        <w:t xml:space="preserve">Worksheet 13 - Setting Goals </w:t>
      </w:r>
      <w:bookmarkEnd w:id="35"/>
    </w:p>
    <w:p w14:paraId="1663E5DC" w14:textId="77777777" w:rsidR="002B5A3D" w:rsidRDefault="00E22924">
      <w:pPr>
        <w:spacing w:after="226" w:line="259" w:lineRule="auto"/>
        <w:ind w:left="0" w:right="0" w:firstLine="0"/>
        <w:jc w:val="left"/>
      </w:pPr>
      <w:r>
        <w:t xml:space="preserve"> </w:t>
      </w:r>
    </w:p>
    <w:p w14:paraId="1175ED1C" w14:textId="77777777" w:rsidR="002B5A3D" w:rsidRDefault="00E22924">
      <w:pPr>
        <w:numPr>
          <w:ilvl w:val="0"/>
          <w:numId w:val="17"/>
        </w:numPr>
        <w:spacing w:after="86"/>
        <w:ind w:right="0" w:hanging="360"/>
      </w:pPr>
      <w:r>
        <w:t xml:space="preserve">Can you think of anything that you want more than you fear? Your example could be anything from investing in a property, becoming more fit, creating stronger social ties. Or it can be facing your fear itself.   </w:t>
      </w:r>
    </w:p>
    <w:p w14:paraId="741609E2" w14:textId="77777777" w:rsidR="002B5A3D" w:rsidRDefault="00E22924">
      <w:pPr>
        <w:numPr>
          <w:ilvl w:val="0"/>
          <w:numId w:val="17"/>
        </w:numPr>
        <w:spacing w:after="88"/>
        <w:ind w:right="0" w:hanging="360"/>
      </w:pPr>
      <w:r>
        <w:t>If you can’t think of anything right now, do</w:t>
      </w:r>
      <w:r>
        <w:t xml:space="preserve">n’t rush through. Take time to let the question marinate for a few days, weeks, even months perhaps.  </w:t>
      </w:r>
    </w:p>
    <w:p w14:paraId="0C862495" w14:textId="77777777" w:rsidR="002B5A3D" w:rsidRDefault="00E22924">
      <w:pPr>
        <w:numPr>
          <w:ilvl w:val="0"/>
          <w:numId w:val="17"/>
        </w:numPr>
        <w:spacing w:after="86"/>
        <w:ind w:right="0" w:hanging="360"/>
      </w:pPr>
      <w:r>
        <w:t xml:space="preserve">Keep going back to it to see if you have something that aligns with your purpose in life.  </w:t>
      </w:r>
    </w:p>
    <w:p w14:paraId="113616D0" w14:textId="77777777" w:rsidR="002B5A3D" w:rsidRDefault="00E22924">
      <w:pPr>
        <w:numPr>
          <w:ilvl w:val="0"/>
          <w:numId w:val="17"/>
        </w:numPr>
        <w:spacing w:after="86" w:line="259" w:lineRule="auto"/>
        <w:ind w:right="0" w:hanging="360"/>
      </w:pPr>
      <w:r>
        <w:t xml:space="preserve">Write them down when they hit you (and they will).  </w:t>
      </w:r>
    </w:p>
    <w:p w14:paraId="6315E341" w14:textId="77777777" w:rsidR="002B5A3D" w:rsidRDefault="00E22924">
      <w:pPr>
        <w:spacing w:after="150" w:line="259" w:lineRule="auto"/>
        <w:ind w:left="720" w:right="0" w:firstLine="0"/>
        <w:jc w:val="left"/>
      </w:pPr>
      <w:r>
        <w:lastRenderedPageBreak/>
        <w:t xml:space="preserve"> </w:t>
      </w:r>
    </w:p>
    <w:p w14:paraId="59BC2F92" w14:textId="77777777" w:rsidR="002B5A3D" w:rsidRDefault="00E22924">
      <w:pPr>
        <w:ind w:left="-5" w:right="0"/>
      </w:pPr>
      <w:r>
        <w:t xml:space="preserve">Great! Now you have your goals in front of you. What can stop you from achieving them? </w:t>
      </w:r>
    </w:p>
    <w:p w14:paraId="2379D0A7" w14:textId="77777777" w:rsidR="002B5A3D" w:rsidRDefault="00E22924">
      <w:pPr>
        <w:spacing w:after="149" w:line="259" w:lineRule="auto"/>
        <w:ind w:left="0" w:right="0" w:firstLine="0"/>
        <w:jc w:val="left"/>
      </w:pPr>
      <w:r>
        <w:t xml:space="preserve"> </w:t>
      </w:r>
    </w:p>
    <w:p w14:paraId="13465DA1" w14:textId="77777777" w:rsidR="002B5A3D" w:rsidRDefault="00E22924">
      <w:pPr>
        <w:spacing w:line="259" w:lineRule="auto"/>
        <w:ind w:left="-5" w:right="0"/>
      </w:pPr>
      <w:r>
        <w:t xml:space="preserve">Nothing! The next few chapters will show you how. </w:t>
      </w:r>
    </w:p>
    <w:p w14:paraId="0D829D7E" w14:textId="77777777" w:rsidR="002B5A3D" w:rsidRDefault="00E22924">
      <w:pPr>
        <w:spacing w:after="0" w:line="259" w:lineRule="auto"/>
        <w:ind w:left="-1440" w:right="10472" w:firstLine="0"/>
        <w:jc w:val="left"/>
      </w:pPr>
      <w:r>
        <w:rPr>
          <w:rFonts w:ascii="Calibri" w:eastAsia="Calibri" w:hAnsi="Calibri" w:cs="Calibri"/>
          <w:noProof/>
          <w:sz w:val="22"/>
        </w:rPr>
        <w:lastRenderedPageBreak/>
        <mc:AlternateContent>
          <mc:Choice Requires="wpg">
            <w:drawing>
              <wp:anchor distT="0" distB="0" distL="114300" distR="114300" simplePos="0" relativeHeight="251663360" behindDoc="0" locked="0" layoutInCell="1" allowOverlap="1" wp14:anchorId="71F552E3" wp14:editId="6B79BC02">
                <wp:simplePos x="0" y="0"/>
                <wp:positionH relativeFrom="page">
                  <wp:posOffset>0</wp:posOffset>
                </wp:positionH>
                <wp:positionV relativeFrom="page">
                  <wp:posOffset>0</wp:posOffset>
                </wp:positionV>
                <wp:extent cx="7536815" cy="10692384"/>
                <wp:effectExtent l="0" t="0" r="0" b="0"/>
                <wp:wrapTopAndBottom/>
                <wp:docPr id="42375" name="Group 42375"/>
                <wp:cNvGraphicFramePr/>
                <a:graphic xmlns:a="http://schemas.openxmlformats.org/drawingml/2006/main">
                  <a:graphicData uri="http://schemas.microsoft.com/office/word/2010/wordprocessingGroup">
                    <wpg:wgp>
                      <wpg:cNvGrpSpPr/>
                      <wpg:grpSpPr>
                        <a:xfrm>
                          <a:off x="0" y="0"/>
                          <a:ext cx="7536815" cy="10692384"/>
                          <a:chOff x="0" y="0"/>
                          <a:chExt cx="7536815" cy="10692384"/>
                        </a:xfrm>
                      </wpg:grpSpPr>
                      <pic:pic xmlns:pic="http://schemas.openxmlformats.org/drawingml/2006/picture">
                        <pic:nvPicPr>
                          <pic:cNvPr id="47736" name="Picture 47736"/>
                          <pic:cNvPicPr/>
                        </pic:nvPicPr>
                        <pic:blipFill>
                          <a:blip r:embed="rId34"/>
                          <a:stretch>
                            <a:fillRect/>
                          </a:stretch>
                        </pic:blipFill>
                        <pic:spPr>
                          <a:xfrm>
                            <a:off x="0" y="0"/>
                            <a:ext cx="7537704" cy="10664952"/>
                          </a:xfrm>
                          <a:prstGeom prst="rect">
                            <a:avLst/>
                          </a:prstGeom>
                        </pic:spPr>
                      </pic:pic>
                      <wps:wsp>
                        <wps:cNvPr id="3379" name="Rectangle 3379"/>
                        <wps:cNvSpPr/>
                        <wps:spPr>
                          <a:xfrm>
                            <a:off x="914705" y="963011"/>
                            <a:ext cx="102968" cy="395487"/>
                          </a:xfrm>
                          <a:prstGeom prst="rect">
                            <a:avLst/>
                          </a:prstGeom>
                          <a:ln>
                            <a:noFill/>
                          </a:ln>
                        </wps:spPr>
                        <wps:txbx>
                          <w:txbxContent>
                            <w:p w14:paraId="09229359" w14:textId="77777777" w:rsidR="002B5A3D" w:rsidRDefault="00E22924">
                              <w:pPr>
                                <w:spacing w:after="160" w:line="259" w:lineRule="auto"/>
                                <w:ind w:left="0" w:right="0" w:firstLine="0"/>
                                <w:jc w:val="left"/>
                              </w:pPr>
                              <w:r>
                                <w:rPr>
                                  <w:b/>
                                  <w:color w:val="2E74B5"/>
                                  <w:sz w:val="48"/>
                                </w:rPr>
                                <w:t xml:space="preserve"> </w:t>
                              </w:r>
                            </w:p>
                          </w:txbxContent>
                        </wps:txbx>
                        <wps:bodyPr horzOverflow="overflow" vert="horz" lIns="0" tIns="0" rIns="0" bIns="0" rtlCol="0">
                          <a:noAutofit/>
                        </wps:bodyPr>
                      </wps:wsp>
                      <wps:wsp>
                        <wps:cNvPr id="3380" name="Rectangle 3380"/>
                        <wps:cNvSpPr/>
                        <wps:spPr>
                          <a:xfrm>
                            <a:off x="914705" y="1563877"/>
                            <a:ext cx="42144" cy="189937"/>
                          </a:xfrm>
                          <a:prstGeom prst="rect">
                            <a:avLst/>
                          </a:prstGeom>
                          <a:ln>
                            <a:noFill/>
                          </a:ln>
                        </wps:spPr>
                        <wps:txbx>
                          <w:txbxContent>
                            <w:p w14:paraId="2FBAB159" w14:textId="77777777" w:rsidR="002B5A3D" w:rsidRDefault="00E22924">
                              <w:pPr>
                                <w:spacing w:after="160" w:line="259" w:lineRule="auto"/>
                                <w:ind w:left="0" w:right="0" w:firstLine="0"/>
                                <w:jc w:val="left"/>
                              </w:pPr>
                              <w:r>
                                <w:rPr>
                                  <w:rFonts w:ascii="Calibri" w:eastAsia="Calibri" w:hAnsi="Calibri" w:cs="Calibri"/>
                                  <w:b/>
                                  <w:color w:val="2E74B5"/>
                                  <w:sz w:val="22"/>
                                </w:rPr>
                                <w:t xml:space="preserve"> </w:t>
                              </w:r>
                            </w:p>
                          </w:txbxContent>
                        </wps:txbx>
                        <wps:bodyPr horzOverflow="overflow" vert="horz" lIns="0" tIns="0" rIns="0" bIns="0" rtlCol="0">
                          <a:noAutofit/>
                        </wps:bodyPr>
                      </wps:wsp>
                      <wps:wsp>
                        <wps:cNvPr id="3381" name="Rectangle 3381"/>
                        <wps:cNvSpPr/>
                        <wps:spPr>
                          <a:xfrm>
                            <a:off x="2743835" y="1438499"/>
                            <a:ext cx="102967" cy="395487"/>
                          </a:xfrm>
                          <a:prstGeom prst="rect">
                            <a:avLst/>
                          </a:prstGeom>
                          <a:ln>
                            <a:noFill/>
                          </a:ln>
                        </wps:spPr>
                        <wps:txbx>
                          <w:txbxContent>
                            <w:p w14:paraId="322FC738" w14:textId="77777777" w:rsidR="002B5A3D" w:rsidRDefault="00E22924">
                              <w:pPr>
                                <w:spacing w:after="160" w:line="259" w:lineRule="auto"/>
                                <w:ind w:left="0" w:right="0" w:firstLine="0"/>
                                <w:jc w:val="left"/>
                              </w:pPr>
                              <w:r>
                                <w:rPr>
                                  <w:b/>
                                  <w:color w:val="2E74B5"/>
                                  <w:sz w:val="48"/>
                                </w:rPr>
                                <w:t xml:space="preserve"> </w:t>
                              </w:r>
                            </w:p>
                          </w:txbxContent>
                        </wps:txbx>
                        <wps:bodyPr horzOverflow="overflow" vert="horz" lIns="0" tIns="0" rIns="0" bIns="0" rtlCol="0">
                          <a:noAutofit/>
                        </wps:bodyPr>
                      </wps:wsp>
                    </wpg:wgp>
                  </a:graphicData>
                </a:graphic>
              </wp:anchor>
            </w:drawing>
          </mc:Choice>
          <mc:Fallback xmlns:a="http://schemas.openxmlformats.org/drawingml/2006/main">
            <w:pict>
              <v:group id="Group 42375" style="width:593.45pt;height:841.92pt;position:absolute;mso-position-horizontal-relative:page;mso-position-horizontal:absolute;margin-left:0pt;mso-position-vertical-relative:page;margin-top:0pt;" coordsize="75368,106923">
                <v:shape id="Picture 47736" style="position:absolute;width:75377;height:106649;left:0;top:0;" filled="f">
                  <v:imagedata r:id="rId35"/>
                </v:shape>
                <v:rect id="Rectangle 3379" style="position:absolute;width:1029;height:3954;left:9147;top:9630;" filled="f" stroked="f">
                  <v:textbox inset="0,0,0,0">
                    <w:txbxContent>
                      <w:p>
                        <w:pPr>
                          <w:spacing w:before="0" w:after="160" w:line="259" w:lineRule="auto"/>
                          <w:ind w:left="0" w:right="0" w:firstLine="0"/>
                          <w:jc w:val="left"/>
                        </w:pPr>
                        <w:r>
                          <w:rPr>
                            <w:rFonts w:cs="Georgia" w:hAnsi="Georgia" w:eastAsia="Georgia" w:ascii="Georgia"/>
                            <w:b w:val="1"/>
                            <w:color w:val="2e74b5"/>
                            <w:sz w:val="48"/>
                          </w:rPr>
                          <w:t xml:space="preserve"> </w:t>
                        </w:r>
                      </w:p>
                    </w:txbxContent>
                  </v:textbox>
                </v:rect>
                <v:rect id="Rectangle 3380" style="position:absolute;width:421;height:1899;left:9147;top:15638;" filled="f" stroked="f">
                  <v:textbox inset="0,0,0,0">
                    <w:txbxContent>
                      <w:p>
                        <w:pPr>
                          <w:spacing w:before="0" w:after="160" w:line="259" w:lineRule="auto"/>
                          <w:ind w:left="0" w:right="0" w:firstLine="0"/>
                          <w:jc w:val="left"/>
                        </w:pPr>
                        <w:r>
                          <w:rPr>
                            <w:rFonts w:cs="Calibri" w:hAnsi="Calibri" w:eastAsia="Calibri" w:ascii="Calibri"/>
                            <w:b w:val="1"/>
                            <w:color w:val="2e74b5"/>
                            <w:sz w:val="22"/>
                          </w:rPr>
                          <w:t xml:space="preserve"> </w:t>
                        </w:r>
                      </w:p>
                    </w:txbxContent>
                  </v:textbox>
                </v:rect>
                <v:rect id="Rectangle 3381" style="position:absolute;width:1029;height:3954;left:27438;top:14384;" filled="f" stroked="f">
                  <v:textbox inset="0,0,0,0">
                    <w:txbxContent>
                      <w:p>
                        <w:pPr>
                          <w:spacing w:before="0" w:after="160" w:line="259" w:lineRule="auto"/>
                          <w:ind w:left="0" w:right="0" w:firstLine="0"/>
                          <w:jc w:val="left"/>
                        </w:pPr>
                        <w:r>
                          <w:rPr>
                            <w:rFonts w:cs="Georgia" w:hAnsi="Georgia" w:eastAsia="Georgia" w:ascii="Georgia"/>
                            <w:b w:val="1"/>
                            <w:color w:val="2e74b5"/>
                            <w:sz w:val="48"/>
                          </w:rPr>
                          <w:t xml:space="preserve"> </w:t>
                        </w:r>
                      </w:p>
                    </w:txbxContent>
                  </v:textbox>
                </v:rect>
                <w10:wrap type="topAndBottom"/>
              </v:group>
            </w:pict>
          </mc:Fallback>
        </mc:AlternateContent>
      </w:r>
      <w:r>
        <w:br w:type="page"/>
      </w:r>
    </w:p>
    <w:p w14:paraId="66E0A07F" w14:textId="77777777" w:rsidR="002B5A3D" w:rsidRDefault="00E22924">
      <w:pPr>
        <w:pStyle w:val="Heading1"/>
        <w:spacing w:after="222" w:line="259" w:lineRule="auto"/>
        <w:ind w:right="2"/>
        <w:jc w:val="center"/>
      </w:pPr>
      <w:bookmarkStart w:id="36" w:name="_Toc49138"/>
      <w:r>
        <w:lastRenderedPageBreak/>
        <w:t xml:space="preserve">Chapter 5 - Acting against Angst: </w:t>
      </w:r>
      <w:bookmarkEnd w:id="36"/>
    </w:p>
    <w:p w14:paraId="527A0B0B" w14:textId="77777777" w:rsidR="002B5A3D" w:rsidRDefault="00E22924">
      <w:pPr>
        <w:spacing w:after="0" w:line="357" w:lineRule="auto"/>
        <w:ind w:left="2113" w:right="0" w:hanging="1287"/>
        <w:jc w:val="left"/>
      </w:pPr>
      <w:r>
        <w:rPr>
          <w:b/>
          <w:color w:val="2E74B5"/>
          <w:sz w:val="48"/>
        </w:rPr>
        <w:t xml:space="preserve">How to Act on Your Fears and </w:t>
      </w:r>
    </w:p>
    <w:p w14:paraId="2F0675D8" w14:textId="77777777" w:rsidR="002B5A3D" w:rsidRDefault="00E22924">
      <w:pPr>
        <w:pStyle w:val="Heading1"/>
        <w:ind w:left="2113" w:right="0" w:hanging="1287"/>
      </w:pPr>
      <w:bookmarkStart w:id="37" w:name="_Toc49139"/>
      <w:r>
        <w:t xml:space="preserve">Achieve Your Goals </w:t>
      </w:r>
      <w:bookmarkEnd w:id="37"/>
    </w:p>
    <w:p w14:paraId="25E3B8EF" w14:textId="77777777" w:rsidR="002B5A3D" w:rsidRDefault="00E22924">
      <w:pPr>
        <w:spacing w:after="158" w:line="259" w:lineRule="auto"/>
        <w:ind w:left="0" w:right="0" w:firstLine="0"/>
        <w:jc w:val="left"/>
      </w:pPr>
      <w:r>
        <w:rPr>
          <w:rFonts w:ascii="Calibri" w:eastAsia="Calibri" w:hAnsi="Calibri" w:cs="Calibri"/>
          <w:sz w:val="22"/>
        </w:rPr>
        <w:t xml:space="preserve"> </w:t>
      </w:r>
    </w:p>
    <w:p w14:paraId="2C3A7E05" w14:textId="77777777" w:rsidR="002B5A3D" w:rsidRDefault="00E22924">
      <w:pPr>
        <w:spacing w:after="239" w:line="259" w:lineRule="auto"/>
        <w:ind w:left="0" w:right="0" w:firstLine="0"/>
        <w:jc w:val="left"/>
      </w:pPr>
      <w:r>
        <w:rPr>
          <w:rFonts w:ascii="Calibri" w:eastAsia="Calibri" w:hAnsi="Calibri" w:cs="Calibri"/>
          <w:sz w:val="22"/>
        </w:rPr>
        <w:t xml:space="preserve"> </w:t>
      </w:r>
    </w:p>
    <w:p w14:paraId="5B014D72" w14:textId="77777777" w:rsidR="002B5A3D" w:rsidRDefault="00E22924">
      <w:pPr>
        <w:spacing w:after="313" w:line="259" w:lineRule="auto"/>
        <w:ind w:left="0" w:right="0" w:firstLine="0"/>
        <w:jc w:val="left"/>
      </w:pPr>
      <w:r>
        <w:t xml:space="preserve"> </w:t>
      </w:r>
    </w:p>
    <w:p w14:paraId="5C050121" w14:textId="77777777" w:rsidR="002B5A3D" w:rsidRDefault="00E22924">
      <w:pPr>
        <w:ind w:left="-5" w:right="0"/>
      </w:pPr>
      <w:r>
        <w:t xml:space="preserve">If introspection and mindfulness can help you understand the origins and outcomes of your anxiety, changing your behavior can help you overcome it. The previous chapters showed you how to arrive at your goals. They showed you a glimpse of what you can be. </w:t>
      </w:r>
      <w:r>
        <w:t xml:space="preserve">This chapter shows you how you can have that experience for a lifetime. By setting goals, you can change your narrative. </w:t>
      </w:r>
    </w:p>
    <w:p w14:paraId="47092C59" w14:textId="77777777" w:rsidR="002B5A3D" w:rsidRDefault="00E22924">
      <w:pPr>
        <w:spacing w:after="310" w:line="259" w:lineRule="auto"/>
        <w:ind w:left="-5" w:right="0"/>
      </w:pPr>
      <w:r>
        <w:t xml:space="preserve">And by changing what you do, you can change the way you feel.  </w:t>
      </w:r>
    </w:p>
    <w:p w14:paraId="45F7389C" w14:textId="77777777" w:rsidR="002B5A3D" w:rsidRDefault="00E22924">
      <w:pPr>
        <w:spacing w:after="310" w:line="259" w:lineRule="auto"/>
        <w:ind w:left="0" w:right="0" w:firstLine="0"/>
        <w:jc w:val="left"/>
      </w:pPr>
      <w:r>
        <w:t xml:space="preserve"> </w:t>
      </w:r>
    </w:p>
    <w:p w14:paraId="38439030" w14:textId="77777777" w:rsidR="002B5A3D" w:rsidRDefault="00E22924">
      <w:pPr>
        <w:spacing w:after="387" w:line="259" w:lineRule="auto"/>
        <w:ind w:left="0" w:right="0" w:firstLine="0"/>
        <w:jc w:val="left"/>
      </w:pPr>
      <w:r>
        <w:t xml:space="preserve"> </w:t>
      </w:r>
    </w:p>
    <w:p w14:paraId="12FF6146" w14:textId="77777777" w:rsidR="002B5A3D" w:rsidRDefault="00E22924">
      <w:pPr>
        <w:pStyle w:val="Heading2"/>
        <w:spacing w:after="20"/>
        <w:ind w:left="-5"/>
      </w:pPr>
      <w:bookmarkStart w:id="38" w:name="_Toc49140"/>
      <w:r>
        <w:t xml:space="preserve">Evading Avoidance </w:t>
      </w:r>
      <w:bookmarkEnd w:id="38"/>
    </w:p>
    <w:p w14:paraId="6A437A1E" w14:textId="77777777" w:rsidR="002B5A3D" w:rsidRDefault="00E22924">
      <w:pPr>
        <w:spacing w:after="354" w:line="259" w:lineRule="auto"/>
        <w:ind w:left="0" w:right="0" w:firstLine="0"/>
        <w:jc w:val="left"/>
      </w:pPr>
      <w:r>
        <w:rPr>
          <w:sz w:val="22"/>
        </w:rPr>
        <w:t xml:space="preserve"> </w:t>
      </w:r>
    </w:p>
    <w:p w14:paraId="39B0B9E0" w14:textId="77777777" w:rsidR="002B5A3D" w:rsidRDefault="00E22924">
      <w:pPr>
        <w:ind w:left="-5" w:right="0"/>
      </w:pPr>
      <w:r>
        <w:t>If you experience fear and anxiety, you proba</w:t>
      </w:r>
      <w:r>
        <w:t xml:space="preserve">bly avoid the things that make you feel uncomfortable. For instance, if you don’t like crowds or if socializing makes you feel anxious, then you may choose to avoid crowds, like going out on a holiday or shopping during peak times.  </w:t>
      </w:r>
    </w:p>
    <w:p w14:paraId="4BD78C35" w14:textId="77777777" w:rsidR="002B5A3D" w:rsidRDefault="00E22924">
      <w:pPr>
        <w:spacing w:after="0" w:line="259" w:lineRule="auto"/>
        <w:ind w:left="0" w:right="0" w:firstLine="0"/>
        <w:jc w:val="left"/>
      </w:pPr>
      <w:r>
        <w:lastRenderedPageBreak/>
        <w:t xml:space="preserve"> </w:t>
      </w:r>
    </w:p>
    <w:p w14:paraId="272AB22F" w14:textId="77777777" w:rsidR="002B5A3D" w:rsidRDefault="00E22924">
      <w:pPr>
        <w:ind w:left="-5" w:right="0"/>
      </w:pPr>
      <w:r>
        <w:t>Yes, this might be t</w:t>
      </w:r>
      <w:r>
        <w:t>he most natural thing to do, but here’s the problem. The problem is that avoidance increases or intensifies anxiety. You may not realize it, but when you avoid something because of fear, the relief of not having to deal with your fear is your biggest rewar</w:t>
      </w:r>
      <w:r>
        <w:t xml:space="preserve">d. And it’s addictive too.  So, if this time you feared large crowds, by avoiding the fear, you decreased your threshold to that fear.  </w:t>
      </w:r>
    </w:p>
    <w:p w14:paraId="2C028240" w14:textId="77777777" w:rsidR="002B5A3D" w:rsidRDefault="00E22924">
      <w:pPr>
        <w:spacing w:after="150" w:line="259" w:lineRule="auto"/>
        <w:ind w:left="0" w:right="0" w:firstLine="0"/>
        <w:jc w:val="left"/>
      </w:pPr>
      <w:r>
        <w:t xml:space="preserve"> </w:t>
      </w:r>
    </w:p>
    <w:p w14:paraId="774BAE88" w14:textId="77777777" w:rsidR="002B5A3D" w:rsidRDefault="00E22924">
      <w:pPr>
        <w:ind w:left="-5" w:right="0"/>
      </w:pPr>
      <w:r>
        <w:t>And because it gave you an instant reward, you’re more likely to avoid it again. If large crowds make you uncomfortable, soon smaller crowds will begin to do the same. And with time, your avoidance will push you to a point where the mere sight of people or</w:t>
      </w:r>
      <w:r>
        <w:t xml:space="preserve"> thought of engaging in the slightest conversation might put you through a panic attack. Identifying and acting against your fears will help you overcome the fear as well as any anxiety that might have accompanied it. With plenty to benefit, it makes sense</w:t>
      </w:r>
      <w:r>
        <w:t xml:space="preserve"> that you try. </w:t>
      </w:r>
    </w:p>
    <w:p w14:paraId="2D739D14" w14:textId="77777777" w:rsidR="002B5A3D" w:rsidRDefault="00E22924">
      <w:pPr>
        <w:spacing w:after="150" w:line="259" w:lineRule="auto"/>
        <w:ind w:left="0" w:right="0" w:firstLine="0"/>
        <w:jc w:val="left"/>
      </w:pPr>
      <w:r>
        <w:t xml:space="preserve"> </w:t>
      </w:r>
    </w:p>
    <w:p w14:paraId="475DE3E7" w14:textId="77777777" w:rsidR="002B5A3D" w:rsidRDefault="00E22924">
      <w:pPr>
        <w:spacing w:after="265" w:line="259" w:lineRule="auto"/>
        <w:ind w:left="0" w:right="0" w:firstLine="0"/>
        <w:jc w:val="left"/>
      </w:pPr>
      <w:r>
        <w:t xml:space="preserve"> </w:t>
      </w:r>
    </w:p>
    <w:p w14:paraId="77FCF460" w14:textId="77777777" w:rsidR="002B5A3D" w:rsidRDefault="00E22924">
      <w:pPr>
        <w:pStyle w:val="Heading3"/>
        <w:ind w:left="-5"/>
      </w:pPr>
      <w:bookmarkStart w:id="39" w:name="_Toc49141"/>
      <w:r>
        <w:t xml:space="preserve">Worksheet 14 - Identifying Your Fears </w:t>
      </w:r>
      <w:bookmarkEnd w:id="39"/>
    </w:p>
    <w:p w14:paraId="3E37F073" w14:textId="77777777" w:rsidR="002B5A3D" w:rsidRDefault="00E22924">
      <w:pPr>
        <w:spacing w:after="152" w:line="259" w:lineRule="auto"/>
        <w:ind w:left="0" w:right="0" w:firstLine="0"/>
        <w:jc w:val="left"/>
      </w:pPr>
      <w:r>
        <w:t xml:space="preserve"> </w:t>
      </w:r>
    </w:p>
    <w:p w14:paraId="03104313" w14:textId="77777777" w:rsidR="002B5A3D" w:rsidRDefault="00E22924">
      <w:pPr>
        <w:ind w:left="-5" w:right="0"/>
      </w:pPr>
      <w:r>
        <w:t xml:space="preserve">To face your fears, you must first know what exactly you fear. What is it that troubles you the most? What accelerates your anxiety? </w:t>
      </w:r>
    </w:p>
    <w:p w14:paraId="21E9D478" w14:textId="77777777" w:rsidR="002B5A3D" w:rsidRDefault="00E22924">
      <w:pPr>
        <w:spacing w:after="0" w:line="259" w:lineRule="auto"/>
        <w:ind w:left="0" w:right="0" w:firstLine="0"/>
        <w:jc w:val="left"/>
      </w:pPr>
      <w:r>
        <w:t xml:space="preserve"> </w:t>
      </w:r>
    </w:p>
    <w:p w14:paraId="2288CBA7" w14:textId="77777777" w:rsidR="002B5A3D" w:rsidRDefault="00E22924">
      <w:pPr>
        <w:numPr>
          <w:ilvl w:val="0"/>
          <w:numId w:val="18"/>
        </w:numPr>
        <w:spacing w:after="88"/>
        <w:ind w:right="0" w:hanging="360"/>
      </w:pPr>
      <w:r>
        <w:lastRenderedPageBreak/>
        <w:t>Reflect on your top five fears - the ones that are coming i</w:t>
      </w:r>
      <w:r>
        <w:t xml:space="preserve">n the way of your goals and the ones you want to do something about. </w:t>
      </w:r>
    </w:p>
    <w:p w14:paraId="74F977CB" w14:textId="77777777" w:rsidR="002B5A3D" w:rsidRDefault="00E22924">
      <w:pPr>
        <w:numPr>
          <w:ilvl w:val="0"/>
          <w:numId w:val="18"/>
        </w:numPr>
        <w:spacing w:after="86"/>
        <w:ind w:right="0" w:hanging="360"/>
      </w:pPr>
      <w:r>
        <w:t xml:space="preserve">Where do they come from? What are the situations and events that bring on these fears? </w:t>
      </w:r>
    </w:p>
    <w:p w14:paraId="21759471" w14:textId="77777777" w:rsidR="002B5A3D" w:rsidRDefault="00E22924">
      <w:pPr>
        <w:numPr>
          <w:ilvl w:val="0"/>
          <w:numId w:val="18"/>
        </w:numPr>
        <w:spacing w:after="86"/>
        <w:ind w:right="0" w:hanging="360"/>
      </w:pPr>
      <w:r>
        <w:t xml:space="preserve">What’s the worst that can happen? Imagine them. Describe it in words </w:t>
      </w:r>
    </w:p>
    <w:p w14:paraId="36CC89E5" w14:textId="77777777" w:rsidR="002B5A3D" w:rsidRDefault="00E22924">
      <w:pPr>
        <w:numPr>
          <w:ilvl w:val="0"/>
          <w:numId w:val="18"/>
        </w:numPr>
        <w:spacing w:after="163" w:line="259" w:lineRule="auto"/>
        <w:ind w:right="0" w:hanging="360"/>
      </w:pPr>
      <w:r>
        <w:t xml:space="preserve">Take your time and don’t rush through the experience. </w:t>
      </w:r>
    </w:p>
    <w:p w14:paraId="5FD2DDAC" w14:textId="77777777" w:rsidR="002B5A3D" w:rsidRDefault="00E22924">
      <w:pPr>
        <w:numPr>
          <w:ilvl w:val="0"/>
          <w:numId w:val="18"/>
        </w:numPr>
        <w:spacing w:after="86" w:line="259" w:lineRule="auto"/>
        <w:ind w:right="0" w:hanging="360"/>
      </w:pPr>
      <w:r>
        <w:t xml:space="preserve">Review your answers when you are ready. </w:t>
      </w:r>
    </w:p>
    <w:p w14:paraId="378EF444" w14:textId="77777777" w:rsidR="002B5A3D" w:rsidRDefault="00E22924">
      <w:pPr>
        <w:spacing w:after="150" w:line="259" w:lineRule="auto"/>
        <w:ind w:left="0" w:right="0" w:firstLine="0"/>
        <w:jc w:val="left"/>
      </w:pPr>
      <w:r>
        <w:t xml:space="preserve"> </w:t>
      </w:r>
    </w:p>
    <w:p w14:paraId="023D93F2" w14:textId="77777777" w:rsidR="002B5A3D" w:rsidRDefault="00E22924">
      <w:pPr>
        <w:spacing w:after="265" w:line="259" w:lineRule="auto"/>
        <w:ind w:left="0" w:right="0" w:firstLine="0"/>
        <w:jc w:val="left"/>
      </w:pPr>
      <w:r>
        <w:t xml:space="preserve"> </w:t>
      </w:r>
    </w:p>
    <w:p w14:paraId="0F616A15" w14:textId="77777777" w:rsidR="002B5A3D" w:rsidRDefault="00E22924">
      <w:pPr>
        <w:pStyle w:val="Heading2"/>
        <w:ind w:left="-5"/>
      </w:pPr>
      <w:bookmarkStart w:id="40" w:name="_Toc49142"/>
      <w:r>
        <w:t xml:space="preserve">Acting against Your Fears </w:t>
      </w:r>
      <w:bookmarkEnd w:id="40"/>
    </w:p>
    <w:p w14:paraId="272F5FD4" w14:textId="77777777" w:rsidR="002B5A3D" w:rsidRDefault="00E22924">
      <w:pPr>
        <w:spacing w:after="152" w:line="259" w:lineRule="auto"/>
        <w:ind w:left="0" w:right="0" w:firstLine="0"/>
        <w:jc w:val="left"/>
      </w:pPr>
      <w:r>
        <w:t xml:space="preserve"> </w:t>
      </w:r>
    </w:p>
    <w:p w14:paraId="5F7C1B56" w14:textId="77777777" w:rsidR="002B5A3D" w:rsidRDefault="00E22924">
      <w:pPr>
        <w:ind w:left="-5" w:right="0"/>
      </w:pPr>
      <w:r>
        <w:t xml:space="preserve">Congratulations. You’ve completed the first step. You’re doing great.  Now that you’ve zeroed in on your fears and where they come from, you can create a plan to overcome them. </w:t>
      </w:r>
    </w:p>
    <w:p w14:paraId="37318B7C" w14:textId="77777777" w:rsidR="002B5A3D" w:rsidRDefault="00E22924">
      <w:pPr>
        <w:spacing w:after="152" w:line="259" w:lineRule="auto"/>
        <w:ind w:left="0" w:right="0" w:firstLine="0"/>
        <w:jc w:val="left"/>
      </w:pPr>
      <w:r>
        <w:t xml:space="preserve"> </w:t>
      </w:r>
    </w:p>
    <w:p w14:paraId="02C0D457" w14:textId="77777777" w:rsidR="002B5A3D" w:rsidRDefault="00E22924">
      <w:pPr>
        <w:spacing w:after="150" w:line="259" w:lineRule="auto"/>
        <w:ind w:left="0" w:right="0" w:firstLine="0"/>
        <w:jc w:val="left"/>
      </w:pPr>
      <w:r>
        <w:t xml:space="preserve"> </w:t>
      </w:r>
    </w:p>
    <w:p w14:paraId="3A9EBB3D" w14:textId="77777777" w:rsidR="002B5A3D" w:rsidRDefault="00E22924">
      <w:pPr>
        <w:spacing w:after="150" w:line="259" w:lineRule="auto"/>
        <w:ind w:left="0" w:right="0" w:firstLine="0"/>
        <w:jc w:val="left"/>
      </w:pPr>
      <w:r>
        <w:t xml:space="preserve"> </w:t>
      </w:r>
    </w:p>
    <w:p w14:paraId="7681DE63" w14:textId="77777777" w:rsidR="002B5A3D" w:rsidRDefault="00E22924">
      <w:pPr>
        <w:spacing w:after="150" w:line="259" w:lineRule="auto"/>
        <w:ind w:left="0" w:right="0" w:firstLine="0"/>
        <w:jc w:val="left"/>
      </w:pPr>
      <w:r>
        <w:t xml:space="preserve"> </w:t>
      </w:r>
    </w:p>
    <w:p w14:paraId="6F3D7AE4" w14:textId="77777777" w:rsidR="002B5A3D" w:rsidRDefault="00E22924">
      <w:pPr>
        <w:spacing w:after="152" w:line="259" w:lineRule="auto"/>
        <w:ind w:left="0" w:right="0" w:firstLine="0"/>
        <w:jc w:val="left"/>
      </w:pPr>
      <w:r>
        <w:t xml:space="preserve"> </w:t>
      </w:r>
    </w:p>
    <w:p w14:paraId="24A071A5" w14:textId="77777777" w:rsidR="002B5A3D" w:rsidRDefault="00E22924">
      <w:pPr>
        <w:spacing w:after="150" w:line="259" w:lineRule="auto"/>
        <w:ind w:left="0" w:right="0" w:firstLine="0"/>
        <w:jc w:val="left"/>
      </w:pPr>
      <w:r>
        <w:t xml:space="preserve"> </w:t>
      </w:r>
    </w:p>
    <w:p w14:paraId="3A348150" w14:textId="77777777" w:rsidR="002B5A3D" w:rsidRDefault="00E22924">
      <w:pPr>
        <w:spacing w:after="0" w:line="259" w:lineRule="auto"/>
        <w:ind w:left="0" w:right="0" w:firstLine="0"/>
        <w:jc w:val="left"/>
      </w:pPr>
      <w:r>
        <w:t xml:space="preserve"> </w:t>
      </w:r>
    </w:p>
    <w:p w14:paraId="0B51A0A6" w14:textId="77777777" w:rsidR="002B5A3D" w:rsidRDefault="00E22924">
      <w:pPr>
        <w:pStyle w:val="Heading3"/>
        <w:ind w:left="-5"/>
      </w:pPr>
      <w:bookmarkStart w:id="41" w:name="_Toc49143"/>
      <w:r>
        <w:lastRenderedPageBreak/>
        <w:t xml:space="preserve">Worksheet </w:t>
      </w:r>
      <w:r>
        <w:tab/>
        <w:t xml:space="preserve">15 </w:t>
      </w:r>
      <w:r>
        <w:tab/>
        <w:t xml:space="preserve">- </w:t>
      </w:r>
      <w:r>
        <w:tab/>
        <w:t xml:space="preserve">Taking </w:t>
      </w:r>
      <w:r>
        <w:tab/>
        <w:t xml:space="preserve">the </w:t>
      </w:r>
      <w:r>
        <w:tab/>
        <w:t xml:space="preserve">Step-Up Approach </w:t>
      </w:r>
      <w:bookmarkEnd w:id="41"/>
    </w:p>
    <w:p w14:paraId="558CB7D3" w14:textId="77777777" w:rsidR="002B5A3D" w:rsidRDefault="00E22924">
      <w:pPr>
        <w:spacing w:after="226" w:line="259" w:lineRule="auto"/>
        <w:ind w:left="0" w:right="0" w:firstLine="0"/>
        <w:jc w:val="left"/>
      </w:pPr>
      <w:r>
        <w:t xml:space="preserve"> </w:t>
      </w:r>
    </w:p>
    <w:p w14:paraId="12750A59" w14:textId="77777777" w:rsidR="002B5A3D" w:rsidRDefault="00E22924">
      <w:pPr>
        <w:numPr>
          <w:ilvl w:val="0"/>
          <w:numId w:val="19"/>
        </w:numPr>
        <w:spacing w:after="163" w:line="259" w:lineRule="auto"/>
        <w:ind w:right="0" w:hanging="360"/>
      </w:pPr>
      <w:r>
        <w:t xml:space="preserve">Pick the least feared item from your checklist.  </w:t>
      </w:r>
    </w:p>
    <w:p w14:paraId="2F1AB301" w14:textId="77777777" w:rsidR="002B5A3D" w:rsidRDefault="00E22924">
      <w:pPr>
        <w:numPr>
          <w:ilvl w:val="0"/>
          <w:numId w:val="19"/>
        </w:numPr>
        <w:ind w:right="0" w:hanging="360"/>
      </w:pPr>
      <w:r>
        <w:t xml:space="preserve">Create steps that will help you overcome your fear. For instance, Jason fears crowded places (especially malls) and so his steps might include: </w:t>
      </w:r>
    </w:p>
    <w:p w14:paraId="2E51E975" w14:textId="77777777" w:rsidR="002B5A3D" w:rsidRDefault="00E22924">
      <w:pPr>
        <w:spacing w:after="0" w:line="259" w:lineRule="auto"/>
        <w:ind w:left="0" w:right="0" w:firstLine="0"/>
        <w:jc w:val="left"/>
      </w:pPr>
      <w:r>
        <w:t xml:space="preserve"> </w:t>
      </w:r>
    </w:p>
    <w:tbl>
      <w:tblPr>
        <w:tblStyle w:val="TableGrid"/>
        <w:tblW w:w="9019" w:type="dxa"/>
        <w:tblInd w:w="5" w:type="dxa"/>
        <w:tblCellMar>
          <w:top w:w="54" w:type="dxa"/>
          <w:left w:w="108" w:type="dxa"/>
          <w:bottom w:w="0" w:type="dxa"/>
          <w:right w:w="31" w:type="dxa"/>
        </w:tblCellMar>
        <w:tblLook w:val="04A0" w:firstRow="1" w:lastRow="0" w:firstColumn="1" w:lastColumn="0" w:noHBand="0" w:noVBand="1"/>
      </w:tblPr>
      <w:tblGrid>
        <w:gridCol w:w="9019"/>
      </w:tblGrid>
      <w:tr w:rsidR="002B5A3D" w14:paraId="15EB9F1F" w14:textId="77777777">
        <w:trPr>
          <w:trHeight w:val="2191"/>
        </w:trPr>
        <w:tc>
          <w:tcPr>
            <w:tcW w:w="9019" w:type="dxa"/>
            <w:tcBorders>
              <w:top w:val="single" w:sz="4" w:space="0" w:color="000000"/>
              <w:left w:val="single" w:sz="4" w:space="0" w:color="000000"/>
              <w:bottom w:val="single" w:sz="4" w:space="0" w:color="000000"/>
              <w:right w:val="single" w:sz="4" w:space="0" w:color="000000"/>
            </w:tcBorders>
          </w:tcPr>
          <w:p w14:paraId="1775FAE8" w14:textId="77777777" w:rsidR="002B5A3D" w:rsidRDefault="00E22924">
            <w:pPr>
              <w:spacing w:after="0" w:line="359" w:lineRule="auto"/>
              <w:ind w:left="0" w:right="0" w:firstLine="0"/>
            </w:pPr>
            <w:r>
              <w:t>Imagining waiting in line at the post office and interactin</w:t>
            </w:r>
            <w:r>
              <w:t xml:space="preserve">g with people. </w:t>
            </w:r>
          </w:p>
          <w:p w14:paraId="2427621C" w14:textId="77777777" w:rsidR="002B5A3D" w:rsidRDefault="00E22924">
            <w:pPr>
              <w:spacing w:after="0" w:line="259" w:lineRule="auto"/>
              <w:ind w:left="0" w:right="0" w:firstLine="0"/>
              <w:jc w:val="left"/>
            </w:pPr>
            <w:r>
              <w:t xml:space="preserve">Going to the post office by himself. Greeting the person at the counter. </w:t>
            </w:r>
          </w:p>
        </w:tc>
      </w:tr>
      <w:tr w:rsidR="002B5A3D" w14:paraId="2685FF02" w14:textId="77777777">
        <w:trPr>
          <w:trHeight w:val="1647"/>
        </w:trPr>
        <w:tc>
          <w:tcPr>
            <w:tcW w:w="9019" w:type="dxa"/>
            <w:tcBorders>
              <w:top w:val="single" w:sz="4" w:space="0" w:color="000000"/>
              <w:left w:val="single" w:sz="4" w:space="0" w:color="000000"/>
              <w:bottom w:val="single" w:sz="4" w:space="0" w:color="000000"/>
              <w:right w:val="single" w:sz="4" w:space="0" w:color="000000"/>
            </w:tcBorders>
          </w:tcPr>
          <w:p w14:paraId="0B441EAA" w14:textId="77777777" w:rsidR="002B5A3D" w:rsidRDefault="00E22924">
            <w:pPr>
              <w:tabs>
                <w:tab w:val="center" w:pos="8803"/>
              </w:tabs>
              <w:spacing w:after="160" w:line="259" w:lineRule="auto"/>
              <w:ind w:left="0" w:right="0" w:firstLine="0"/>
              <w:jc w:val="left"/>
            </w:pPr>
            <w:r>
              <w:t xml:space="preserve">Imagining watching a movie at the theatre. </w:t>
            </w:r>
            <w:r>
              <w:tab/>
              <w:t xml:space="preserve"> </w:t>
            </w:r>
          </w:p>
          <w:p w14:paraId="4F590E4A" w14:textId="77777777" w:rsidR="002B5A3D" w:rsidRDefault="00E22924">
            <w:pPr>
              <w:spacing w:after="0" w:line="259" w:lineRule="auto"/>
              <w:ind w:left="0" w:right="0" w:firstLine="0"/>
            </w:pPr>
            <w:r>
              <w:t xml:space="preserve">Attending a movie with a friend during the weekday, and in time, during the weekend. </w:t>
            </w:r>
          </w:p>
        </w:tc>
      </w:tr>
      <w:tr w:rsidR="002B5A3D" w14:paraId="2ED2A07B" w14:textId="77777777">
        <w:trPr>
          <w:trHeight w:val="1646"/>
        </w:trPr>
        <w:tc>
          <w:tcPr>
            <w:tcW w:w="9019" w:type="dxa"/>
            <w:tcBorders>
              <w:top w:val="single" w:sz="4" w:space="0" w:color="000000"/>
              <w:left w:val="single" w:sz="4" w:space="0" w:color="000000"/>
              <w:bottom w:val="single" w:sz="4" w:space="0" w:color="000000"/>
              <w:right w:val="single" w:sz="4" w:space="0" w:color="000000"/>
            </w:tcBorders>
          </w:tcPr>
          <w:p w14:paraId="7D94A632" w14:textId="77777777" w:rsidR="002B5A3D" w:rsidRDefault="00E22924">
            <w:pPr>
              <w:spacing w:after="152" w:line="259" w:lineRule="auto"/>
              <w:ind w:left="0" w:right="0" w:firstLine="0"/>
              <w:jc w:val="left"/>
            </w:pPr>
            <w:r>
              <w:t xml:space="preserve">Imagining buying groceries from a store. </w:t>
            </w:r>
          </w:p>
          <w:p w14:paraId="4AB8CE64" w14:textId="77777777" w:rsidR="002B5A3D" w:rsidRDefault="00E22924">
            <w:pPr>
              <w:spacing w:after="0" w:line="259" w:lineRule="auto"/>
              <w:ind w:left="0" w:right="0" w:firstLine="0"/>
              <w:jc w:val="left"/>
            </w:pPr>
            <w:r>
              <w:t xml:space="preserve">Going grocery shopping all by himself on a weekend. Checking for offers. Spending time at the store. </w:t>
            </w:r>
          </w:p>
        </w:tc>
      </w:tr>
      <w:tr w:rsidR="002B5A3D" w14:paraId="3EBE2769" w14:textId="77777777">
        <w:trPr>
          <w:trHeight w:val="3284"/>
        </w:trPr>
        <w:tc>
          <w:tcPr>
            <w:tcW w:w="9019" w:type="dxa"/>
            <w:tcBorders>
              <w:top w:val="single" w:sz="4" w:space="0" w:color="000000"/>
              <w:left w:val="single" w:sz="4" w:space="0" w:color="000000"/>
              <w:bottom w:val="single" w:sz="4" w:space="0" w:color="000000"/>
              <w:right w:val="single" w:sz="4" w:space="0" w:color="000000"/>
            </w:tcBorders>
          </w:tcPr>
          <w:p w14:paraId="61635377" w14:textId="77777777" w:rsidR="002B5A3D" w:rsidRDefault="00E22924">
            <w:pPr>
              <w:spacing w:after="153" w:line="259" w:lineRule="auto"/>
              <w:ind w:left="0" w:right="0" w:firstLine="0"/>
              <w:jc w:val="left"/>
            </w:pPr>
            <w:r>
              <w:t xml:space="preserve">Imagining visiting a mall during a holiday. </w:t>
            </w:r>
          </w:p>
          <w:p w14:paraId="3A85F2B1" w14:textId="77777777" w:rsidR="002B5A3D" w:rsidRDefault="00E22924">
            <w:pPr>
              <w:spacing w:after="150" w:line="259" w:lineRule="auto"/>
              <w:ind w:left="0" w:right="0" w:firstLine="0"/>
              <w:jc w:val="left"/>
            </w:pPr>
            <w:r>
              <w:t xml:space="preserve">Visiting and spending time at the mall before it opens. </w:t>
            </w:r>
          </w:p>
          <w:p w14:paraId="3FBC50CF" w14:textId="77777777" w:rsidR="002B5A3D" w:rsidRDefault="00E22924">
            <w:pPr>
              <w:spacing w:after="0" w:line="357" w:lineRule="auto"/>
              <w:ind w:left="0" w:right="0" w:firstLine="0"/>
            </w:pPr>
            <w:r>
              <w:t xml:space="preserve">Visiting and spending time at the mall with a friend when it is open. </w:t>
            </w:r>
          </w:p>
          <w:p w14:paraId="3674ED3E" w14:textId="77777777" w:rsidR="002B5A3D" w:rsidRDefault="00E22924">
            <w:pPr>
              <w:spacing w:after="0" w:line="259" w:lineRule="auto"/>
              <w:ind w:left="0" w:right="0" w:firstLine="0"/>
              <w:jc w:val="left"/>
            </w:pPr>
            <w:r>
              <w:t xml:space="preserve">Visiting and spending time at the mall all by himself during a holiday. </w:t>
            </w:r>
          </w:p>
        </w:tc>
      </w:tr>
    </w:tbl>
    <w:p w14:paraId="1FFAB05A" w14:textId="77777777" w:rsidR="002B5A3D" w:rsidRDefault="00E22924">
      <w:pPr>
        <w:spacing w:after="0" w:line="259" w:lineRule="auto"/>
        <w:ind w:left="0" w:right="0" w:firstLine="0"/>
        <w:jc w:val="left"/>
      </w:pPr>
      <w:r>
        <w:t xml:space="preserve"> </w:t>
      </w:r>
    </w:p>
    <w:p w14:paraId="6F4C31ED" w14:textId="77777777" w:rsidR="002B5A3D" w:rsidRDefault="00E22924">
      <w:pPr>
        <w:spacing w:after="226" w:line="259" w:lineRule="auto"/>
        <w:ind w:left="0" w:right="0" w:firstLine="0"/>
        <w:jc w:val="left"/>
      </w:pPr>
      <w:r>
        <w:lastRenderedPageBreak/>
        <w:t xml:space="preserve"> </w:t>
      </w:r>
    </w:p>
    <w:p w14:paraId="59244B01" w14:textId="77777777" w:rsidR="002B5A3D" w:rsidRDefault="00E22924">
      <w:pPr>
        <w:numPr>
          <w:ilvl w:val="0"/>
          <w:numId w:val="19"/>
        </w:numPr>
        <w:spacing w:after="163" w:line="259" w:lineRule="auto"/>
        <w:ind w:right="0" w:hanging="360"/>
      </w:pPr>
      <w:r>
        <w:t xml:space="preserve">Take time to reflect on your plan. Keep it real and in order. </w:t>
      </w:r>
    </w:p>
    <w:p w14:paraId="605E5395" w14:textId="77777777" w:rsidR="002B5A3D" w:rsidRDefault="00E22924">
      <w:pPr>
        <w:numPr>
          <w:ilvl w:val="0"/>
          <w:numId w:val="19"/>
        </w:numPr>
        <w:spacing w:after="88"/>
        <w:ind w:right="0" w:hanging="360"/>
      </w:pPr>
      <w:r>
        <w:t xml:space="preserve">Take time to execute your plan and face your fear, tracking your progress until the fear doesn’t bother you anymore. </w:t>
      </w:r>
    </w:p>
    <w:p w14:paraId="1DB95C63" w14:textId="77777777" w:rsidR="002B5A3D" w:rsidRDefault="00E22924">
      <w:pPr>
        <w:numPr>
          <w:ilvl w:val="0"/>
          <w:numId w:val="19"/>
        </w:numPr>
        <w:ind w:right="0" w:hanging="360"/>
      </w:pPr>
      <w:r>
        <w:t xml:space="preserve">Again, don’t rush and take your time to live-in the experience. Embrace the changes that come with it. </w:t>
      </w:r>
    </w:p>
    <w:p w14:paraId="6B1A12F6" w14:textId="77777777" w:rsidR="002B5A3D" w:rsidRDefault="00E22924">
      <w:pPr>
        <w:spacing w:after="385" w:line="259" w:lineRule="auto"/>
        <w:ind w:left="0" w:right="0" w:firstLine="0"/>
        <w:jc w:val="left"/>
      </w:pPr>
      <w:r>
        <w:t xml:space="preserve"> </w:t>
      </w:r>
    </w:p>
    <w:p w14:paraId="62564EC4" w14:textId="77777777" w:rsidR="002B5A3D" w:rsidRDefault="00E22924">
      <w:pPr>
        <w:spacing w:after="346" w:line="259" w:lineRule="auto"/>
        <w:ind w:left="0" w:right="0" w:firstLine="0"/>
        <w:jc w:val="left"/>
      </w:pPr>
      <w:r>
        <w:rPr>
          <w:sz w:val="40"/>
        </w:rPr>
        <w:t xml:space="preserve"> </w:t>
      </w:r>
    </w:p>
    <w:p w14:paraId="2418A885" w14:textId="77777777" w:rsidR="002B5A3D" w:rsidRDefault="00E22924">
      <w:pPr>
        <w:pStyle w:val="Heading2"/>
        <w:ind w:left="-5"/>
      </w:pPr>
      <w:bookmarkStart w:id="42" w:name="_Toc49144"/>
      <w:r>
        <w:t xml:space="preserve">Begin the Process </w:t>
      </w:r>
      <w:bookmarkEnd w:id="42"/>
    </w:p>
    <w:p w14:paraId="6105BEB2" w14:textId="77777777" w:rsidR="002B5A3D" w:rsidRDefault="00E22924">
      <w:pPr>
        <w:spacing w:after="385" w:line="259" w:lineRule="auto"/>
        <w:ind w:left="0" w:right="0" w:firstLine="0"/>
        <w:jc w:val="left"/>
      </w:pPr>
      <w:r>
        <w:rPr>
          <w:b/>
        </w:rPr>
        <w:t xml:space="preserve"> </w:t>
      </w:r>
    </w:p>
    <w:p w14:paraId="34719E56" w14:textId="77777777" w:rsidR="002B5A3D" w:rsidRDefault="00E22924">
      <w:pPr>
        <w:pStyle w:val="Heading3"/>
        <w:ind w:left="-5"/>
      </w:pPr>
      <w:bookmarkStart w:id="43" w:name="_Toc49145"/>
      <w:r>
        <w:t>Create an</w:t>
      </w:r>
      <w:r>
        <w:t xml:space="preserve">d Execute Your Plan  </w:t>
      </w:r>
      <w:bookmarkEnd w:id="43"/>
    </w:p>
    <w:p w14:paraId="05D423C2" w14:textId="77777777" w:rsidR="002B5A3D" w:rsidRDefault="00E22924">
      <w:pPr>
        <w:spacing w:after="313" w:line="259" w:lineRule="auto"/>
        <w:ind w:left="0" w:right="0" w:firstLine="0"/>
        <w:jc w:val="left"/>
      </w:pPr>
      <w:r>
        <w:t xml:space="preserve"> </w:t>
      </w:r>
    </w:p>
    <w:p w14:paraId="366C8D23" w14:textId="77777777" w:rsidR="002B5A3D" w:rsidRDefault="00E22924">
      <w:pPr>
        <w:spacing w:after="173"/>
        <w:ind w:left="-5" w:right="0"/>
      </w:pPr>
      <w:r>
        <w:t xml:space="preserve">Great, so you’ve tapped into your strengths, recognize what you want and have laid out goals that will keep you busy. What next? </w:t>
      </w:r>
    </w:p>
    <w:p w14:paraId="7D6F5260" w14:textId="77777777" w:rsidR="002B5A3D" w:rsidRDefault="00E22924">
      <w:pPr>
        <w:spacing w:after="171"/>
        <w:ind w:left="-5" w:right="0"/>
      </w:pPr>
      <w:r>
        <w:t xml:space="preserve">Well, you create a formidable plan to materialize those deliverables.  </w:t>
      </w:r>
    </w:p>
    <w:p w14:paraId="32B824D6" w14:textId="77777777" w:rsidR="002B5A3D" w:rsidRDefault="00E22924">
      <w:pPr>
        <w:spacing w:after="313" w:line="259" w:lineRule="auto"/>
        <w:ind w:left="0" w:right="0" w:firstLine="0"/>
        <w:jc w:val="left"/>
      </w:pPr>
      <w:r>
        <w:t xml:space="preserve"> </w:t>
      </w:r>
    </w:p>
    <w:p w14:paraId="5D69F83D" w14:textId="77777777" w:rsidR="002B5A3D" w:rsidRDefault="00E22924">
      <w:pPr>
        <w:spacing w:after="171"/>
        <w:ind w:left="-5" w:right="0"/>
      </w:pPr>
      <w:r>
        <w:t>Your ability to set up a qui</w:t>
      </w:r>
      <w:r>
        <w:t xml:space="preserve">ck, direct and foolproof action plan for your goals is what is going to see you through the finish line. If you walk into the game with just the right cards in your pocket, you’ve got yourself a winner at the very beginning.   </w:t>
      </w:r>
    </w:p>
    <w:p w14:paraId="4565157A" w14:textId="77777777" w:rsidR="002B5A3D" w:rsidRDefault="00E22924">
      <w:pPr>
        <w:spacing w:after="0" w:line="259" w:lineRule="auto"/>
        <w:ind w:left="0" w:right="0" w:firstLine="0"/>
        <w:jc w:val="left"/>
      </w:pPr>
      <w:r>
        <w:t xml:space="preserve"> </w:t>
      </w:r>
    </w:p>
    <w:p w14:paraId="51F5B094" w14:textId="77777777" w:rsidR="002B5A3D" w:rsidRDefault="00E22924">
      <w:pPr>
        <w:pStyle w:val="Heading3"/>
        <w:ind w:left="-5"/>
      </w:pPr>
      <w:bookmarkStart w:id="44" w:name="_Toc49146"/>
      <w:r>
        <w:lastRenderedPageBreak/>
        <w:t xml:space="preserve">Consider </w:t>
      </w:r>
      <w:r>
        <w:tab/>
        <w:t xml:space="preserve">Every </w:t>
      </w:r>
      <w:r>
        <w:tab/>
        <w:t xml:space="preserve">Aspect </w:t>
      </w:r>
      <w:r>
        <w:tab/>
        <w:t xml:space="preserve">That </w:t>
      </w:r>
      <w:r>
        <w:tab/>
        <w:t xml:space="preserve">Might Influence, Conflict or Jeopardize Your Plan </w:t>
      </w:r>
      <w:bookmarkEnd w:id="44"/>
    </w:p>
    <w:p w14:paraId="5983EDA3" w14:textId="77777777" w:rsidR="002B5A3D" w:rsidRDefault="00E22924">
      <w:pPr>
        <w:spacing w:after="313" w:line="259" w:lineRule="auto"/>
        <w:ind w:left="0" w:right="0" w:firstLine="0"/>
        <w:jc w:val="left"/>
      </w:pPr>
      <w:r>
        <w:t xml:space="preserve"> </w:t>
      </w:r>
    </w:p>
    <w:p w14:paraId="3540782F" w14:textId="77777777" w:rsidR="002B5A3D" w:rsidRDefault="00E22924">
      <w:pPr>
        <w:spacing w:after="170"/>
        <w:ind w:left="-5" w:right="0"/>
      </w:pPr>
      <w:r>
        <w:t xml:space="preserve">Brainstorm on a properly written plan that lists out specific details of your action steps and deadlines. There is nothing such as an ideal plan. Your plan is only as good </w:t>
      </w:r>
      <w:r>
        <w:t xml:space="preserve">as your thoughts are today.  </w:t>
      </w:r>
    </w:p>
    <w:p w14:paraId="054F611E" w14:textId="77777777" w:rsidR="002B5A3D" w:rsidRDefault="00E22924">
      <w:pPr>
        <w:spacing w:after="313" w:line="259" w:lineRule="auto"/>
        <w:ind w:left="0" w:right="0" w:firstLine="0"/>
        <w:jc w:val="left"/>
      </w:pPr>
      <w:r>
        <w:t xml:space="preserve"> </w:t>
      </w:r>
    </w:p>
    <w:p w14:paraId="514D7EA9" w14:textId="77777777" w:rsidR="002B5A3D" w:rsidRDefault="00E22924">
      <w:pPr>
        <w:spacing w:after="170"/>
        <w:ind w:left="-5" w:right="0"/>
      </w:pPr>
      <w:r>
        <w:t>The more you learn, the more your plan is likely to change. Take time to prioritize your action steps and the sequence they are likely to follow. Treat it as the blueprint of your road to success. The more groundwork you invest in it, the more fool-proof a</w:t>
      </w:r>
      <w:r>
        <w:t xml:space="preserve">nd success-oriented it becomes.  </w:t>
      </w:r>
    </w:p>
    <w:p w14:paraId="2500ED2B" w14:textId="77777777" w:rsidR="002B5A3D" w:rsidRDefault="00E22924">
      <w:pPr>
        <w:spacing w:after="152" w:line="259" w:lineRule="auto"/>
        <w:ind w:left="0" w:right="0" w:firstLine="0"/>
        <w:jc w:val="left"/>
      </w:pPr>
      <w:r>
        <w:t xml:space="preserve"> </w:t>
      </w:r>
    </w:p>
    <w:p w14:paraId="2F9740F2" w14:textId="77777777" w:rsidR="002B5A3D" w:rsidRDefault="00E22924">
      <w:pPr>
        <w:spacing w:after="150" w:line="259" w:lineRule="auto"/>
        <w:ind w:left="0" w:right="0" w:firstLine="0"/>
        <w:jc w:val="left"/>
      </w:pPr>
      <w:r>
        <w:t xml:space="preserve"> </w:t>
      </w:r>
    </w:p>
    <w:p w14:paraId="58A351D7" w14:textId="77777777" w:rsidR="002B5A3D" w:rsidRDefault="00E22924">
      <w:pPr>
        <w:spacing w:after="150" w:line="259" w:lineRule="auto"/>
        <w:ind w:left="0" w:right="0" w:firstLine="0"/>
        <w:jc w:val="left"/>
      </w:pPr>
      <w:r>
        <w:t xml:space="preserve"> </w:t>
      </w:r>
    </w:p>
    <w:p w14:paraId="0C877B5A" w14:textId="77777777" w:rsidR="002B5A3D" w:rsidRDefault="00E22924">
      <w:pPr>
        <w:spacing w:after="150" w:line="259" w:lineRule="auto"/>
        <w:ind w:left="0" w:right="0" w:firstLine="0"/>
        <w:jc w:val="left"/>
      </w:pPr>
      <w:r>
        <w:t xml:space="preserve"> </w:t>
      </w:r>
    </w:p>
    <w:p w14:paraId="4493E1CB" w14:textId="77777777" w:rsidR="002B5A3D" w:rsidRDefault="00E22924">
      <w:pPr>
        <w:spacing w:after="153" w:line="259" w:lineRule="auto"/>
        <w:ind w:left="0" w:right="0" w:firstLine="0"/>
        <w:jc w:val="left"/>
      </w:pPr>
      <w:r>
        <w:t xml:space="preserve"> </w:t>
      </w:r>
    </w:p>
    <w:p w14:paraId="784A0820" w14:textId="77777777" w:rsidR="002B5A3D" w:rsidRDefault="00E22924">
      <w:pPr>
        <w:spacing w:after="150" w:line="259" w:lineRule="auto"/>
        <w:ind w:left="0" w:right="0" w:firstLine="0"/>
        <w:jc w:val="left"/>
      </w:pPr>
      <w:r>
        <w:t xml:space="preserve"> </w:t>
      </w:r>
    </w:p>
    <w:p w14:paraId="4B26BC98" w14:textId="77777777" w:rsidR="002B5A3D" w:rsidRDefault="00E22924">
      <w:pPr>
        <w:spacing w:after="150" w:line="259" w:lineRule="auto"/>
        <w:ind w:left="0" w:right="0" w:firstLine="0"/>
        <w:jc w:val="left"/>
      </w:pPr>
      <w:r>
        <w:t xml:space="preserve"> </w:t>
      </w:r>
    </w:p>
    <w:p w14:paraId="281DEE8F" w14:textId="77777777" w:rsidR="002B5A3D" w:rsidRDefault="00E22924">
      <w:pPr>
        <w:spacing w:after="150" w:line="259" w:lineRule="auto"/>
        <w:ind w:left="0" w:right="0" w:firstLine="0"/>
        <w:jc w:val="left"/>
      </w:pPr>
      <w:r>
        <w:t xml:space="preserve"> </w:t>
      </w:r>
    </w:p>
    <w:p w14:paraId="1F55A789" w14:textId="77777777" w:rsidR="002B5A3D" w:rsidRDefault="00E22924">
      <w:pPr>
        <w:spacing w:after="152" w:line="259" w:lineRule="auto"/>
        <w:ind w:left="0" w:right="0" w:firstLine="0"/>
        <w:jc w:val="left"/>
      </w:pPr>
      <w:r>
        <w:t xml:space="preserve"> </w:t>
      </w:r>
    </w:p>
    <w:p w14:paraId="34090677" w14:textId="77777777" w:rsidR="002B5A3D" w:rsidRDefault="00E22924">
      <w:pPr>
        <w:spacing w:after="0" w:line="259" w:lineRule="auto"/>
        <w:ind w:left="0" w:right="0" w:firstLine="0"/>
        <w:jc w:val="left"/>
      </w:pPr>
      <w:r>
        <w:t xml:space="preserve"> </w:t>
      </w:r>
    </w:p>
    <w:p w14:paraId="5949D8F2" w14:textId="77777777" w:rsidR="002B5A3D" w:rsidRDefault="00E22924">
      <w:pPr>
        <w:pStyle w:val="Heading3"/>
        <w:ind w:left="-5"/>
      </w:pPr>
      <w:bookmarkStart w:id="45" w:name="_Toc49147"/>
      <w:r>
        <w:lastRenderedPageBreak/>
        <w:t xml:space="preserve">Be Mindful of Any possible Setbacks, But Don’t Let Them Wear You Down  </w:t>
      </w:r>
      <w:bookmarkEnd w:id="45"/>
    </w:p>
    <w:p w14:paraId="0114B454" w14:textId="77777777" w:rsidR="002B5A3D" w:rsidRDefault="00E22924">
      <w:pPr>
        <w:spacing w:after="150" w:line="259" w:lineRule="auto"/>
        <w:ind w:left="0" w:right="0" w:firstLine="0"/>
        <w:jc w:val="left"/>
      </w:pPr>
      <w:r>
        <w:t xml:space="preserve"> </w:t>
      </w:r>
    </w:p>
    <w:p w14:paraId="1256AA06" w14:textId="77777777" w:rsidR="002B5A3D" w:rsidRDefault="00E22924">
      <w:pPr>
        <w:spacing w:after="152" w:line="259" w:lineRule="auto"/>
        <w:ind w:left="-5" w:right="0"/>
      </w:pPr>
      <w:r>
        <w:t xml:space="preserve">What if an old fear comes back? What if the anxiety comes back? </w:t>
      </w:r>
    </w:p>
    <w:p w14:paraId="21C561CE" w14:textId="77777777" w:rsidR="002B5A3D" w:rsidRDefault="00E22924">
      <w:pPr>
        <w:spacing w:after="150" w:line="259" w:lineRule="auto"/>
        <w:ind w:left="-5" w:right="0"/>
      </w:pPr>
      <w:r>
        <w:t xml:space="preserve">Will they come back? </w:t>
      </w:r>
    </w:p>
    <w:p w14:paraId="2C45CE9A" w14:textId="77777777" w:rsidR="002B5A3D" w:rsidRDefault="00E22924">
      <w:pPr>
        <w:spacing w:after="150" w:line="259" w:lineRule="auto"/>
        <w:ind w:left="0" w:right="0" w:firstLine="0"/>
        <w:jc w:val="left"/>
      </w:pPr>
      <w:r>
        <w:t xml:space="preserve"> </w:t>
      </w:r>
    </w:p>
    <w:p w14:paraId="0D13B2F7" w14:textId="77777777" w:rsidR="002B5A3D" w:rsidRDefault="00E22924">
      <w:pPr>
        <w:ind w:left="-5" w:right="0"/>
      </w:pPr>
      <w:r>
        <w:t>Truth is, we don’t know. Each person’s anxiety and experience are different. They might, but even if they do, you now know how to get on top of them. Don’t let the fear of evoking a fear drain you out. You have better things to focus on. Stay positive. You</w:t>
      </w:r>
      <w:r>
        <w:t xml:space="preserve">’ve got this.  </w:t>
      </w:r>
    </w:p>
    <w:p w14:paraId="47C574BA" w14:textId="77777777" w:rsidR="002B5A3D" w:rsidRDefault="00E22924">
      <w:pPr>
        <w:spacing w:after="152" w:line="259" w:lineRule="auto"/>
        <w:ind w:left="0" w:right="0" w:firstLine="0"/>
        <w:jc w:val="left"/>
      </w:pPr>
      <w:r>
        <w:t xml:space="preserve"> </w:t>
      </w:r>
    </w:p>
    <w:p w14:paraId="7D1BCE3C" w14:textId="77777777" w:rsidR="002B5A3D" w:rsidRDefault="00E22924">
      <w:pPr>
        <w:spacing w:after="150" w:line="259" w:lineRule="auto"/>
        <w:ind w:left="0" w:right="0" w:firstLine="0"/>
        <w:jc w:val="left"/>
      </w:pPr>
      <w:r>
        <w:t xml:space="preserve"> </w:t>
      </w:r>
    </w:p>
    <w:p w14:paraId="2EC3C10B" w14:textId="77777777" w:rsidR="002B5A3D" w:rsidRDefault="00E22924">
      <w:pPr>
        <w:spacing w:after="262" w:line="259" w:lineRule="auto"/>
        <w:ind w:left="0" w:right="0" w:firstLine="0"/>
        <w:jc w:val="left"/>
      </w:pPr>
      <w:r>
        <w:t xml:space="preserve"> </w:t>
      </w:r>
    </w:p>
    <w:p w14:paraId="26D1968B" w14:textId="77777777" w:rsidR="002B5A3D" w:rsidRDefault="00E22924">
      <w:pPr>
        <w:pStyle w:val="Heading3"/>
        <w:ind w:left="-5"/>
      </w:pPr>
      <w:bookmarkStart w:id="46" w:name="_Toc49148"/>
      <w:r>
        <w:t xml:space="preserve">No Need to Hurry </w:t>
      </w:r>
      <w:bookmarkEnd w:id="46"/>
    </w:p>
    <w:p w14:paraId="51891A47" w14:textId="77777777" w:rsidR="002B5A3D" w:rsidRDefault="00E22924">
      <w:pPr>
        <w:spacing w:after="150" w:line="259" w:lineRule="auto"/>
        <w:ind w:left="0" w:right="0" w:firstLine="0"/>
        <w:jc w:val="left"/>
      </w:pPr>
      <w:r>
        <w:t xml:space="preserve"> </w:t>
      </w:r>
    </w:p>
    <w:p w14:paraId="13C1F016" w14:textId="77777777" w:rsidR="002B5A3D" w:rsidRDefault="00E22924">
      <w:pPr>
        <w:ind w:left="-5" w:right="0"/>
      </w:pPr>
      <w:r>
        <w:t>Remember-while this might be about achieving your goals, it is also about overcoming your anxiety. You do not want to create a situation where you’ve taken more than you can chew. You’re in this for a lifetime, it’</w:t>
      </w:r>
      <w:r>
        <w:t xml:space="preserve">s always going to be work-in-progress. But each day, you’re better than what you were yesterday. </w:t>
      </w:r>
    </w:p>
    <w:p w14:paraId="12242AC0" w14:textId="77777777" w:rsidR="002B5A3D" w:rsidRDefault="00E22924">
      <w:pPr>
        <w:spacing w:after="152" w:line="259" w:lineRule="auto"/>
        <w:ind w:left="0" w:right="0" w:firstLine="0"/>
        <w:jc w:val="left"/>
      </w:pPr>
      <w:r>
        <w:t xml:space="preserve"> </w:t>
      </w:r>
    </w:p>
    <w:p w14:paraId="1088C86B" w14:textId="77777777" w:rsidR="002B5A3D" w:rsidRDefault="00E22924">
      <w:pPr>
        <w:spacing w:after="0" w:line="259" w:lineRule="auto"/>
        <w:ind w:left="0" w:right="0" w:firstLine="0"/>
        <w:jc w:val="left"/>
      </w:pPr>
      <w:r>
        <w:t xml:space="preserve"> </w:t>
      </w:r>
    </w:p>
    <w:p w14:paraId="6A7D5AFB" w14:textId="77777777" w:rsidR="002B5A3D" w:rsidRDefault="00E22924">
      <w:pPr>
        <w:spacing w:after="226" w:line="259" w:lineRule="auto"/>
        <w:ind w:left="0" w:right="0" w:firstLine="0"/>
        <w:jc w:val="left"/>
      </w:pPr>
      <w:r>
        <w:rPr>
          <w:b/>
          <w:sz w:val="40"/>
        </w:rPr>
        <w:t xml:space="preserve"> </w:t>
      </w:r>
    </w:p>
    <w:p w14:paraId="66182C2B" w14:textId="77777777" w:rsidR="002B5A3D" w:rsidRDefault="00E22924">
      <w:pPr>
        <w:pStyle w:val="Heading3"/>
        <w:ind w:left="-5"/>
      </w:pPr>
      <w:bookmarkStart w:id="47" w:name="_Toc49149"/>
      <w:r>
        <w:lastRenderedPageBreak/>
        <w:t xml:space="preserve">Know When You’ve Tried Too Long </w:t>
      </w:r>
      <w:bookmarkEnd w:id="47"/>
    </w:p>
    <w:p w14:paraId="4863576B" w14:textId="77777777" w:rsidR="002B5A3D" w:rsidRDefault="00E22924">
      <w:pPr>
        <w:spacing w:after="150" w:line="259" w:lineRule="auto"/>
        <w:ind w:left="0" w:right="0" w:firstLine="0"/>
        <w:jc w:val="left"/>
      </w:pPr>
      <w:r>
        <w:t xml:space="preserve"> </w:t>
      </w:r>
    </w:p>
    <w:p w14:paraId="261D8FFF" w14:textId="77777777" w:rsidR="002B5A3D" w:rsidRDefault="00E22924">
      <w:pPr>
        <w:ind w:left="-5" w:right="0"/>
      </w:pPr>
      <w:r>
        <w:t xml:space="preserve">Because anxiety forces your thought process to be rigid, it can sometimes make you persist on tasks even when you know they aren’t working out. Recognize the signs that you need to stop persisting. </w:t>
      </w:r>
    </w:p>
    <w:p w14:paraId="5729E13C" w14:textId="77777777" w:rsidR="002B5A3D" w:rsidRDefault="00E22924">
      <w:pPr>
        <w:spacing w:after="262" w:line="259" w:lineRule="auto"/>
        <w:ind w:left="0" w:right="0" w:firstLine="0"/>
        <w:jc w:val="left"/>
      </w:pPr>
      <w:r>
        <w:t xml:space="preserve"> </w:t>
      </w:r>
    </w:p>
    <w:p w14:paraId="7CB28C17" w14:textId="77777777" w:rsidR="002B5A3D" w:rsidRDefault="00E22924">
      <w:pPr>
        <w:spacing w:after="29" w:line="259" w:lineRule="auto"/>
        <w:ind w:left="0" w:right="0" w:firstLine="0"/>
        <w:jc w:val="left"/>
      </w:pPr>
      <w:r>
        <w:rPr>
          <w:b/>
          <w:sz w:val="40"/>
        </w:rPr>
        <w:t xml:space="preserve"> </w:t>
      </w:r>
    </w:p>
    <w:p w14:paraId="68B551A1" w14:textId="77777777" w:rsidR="002B5A3D" w:rsidRDefault="00E22924">
      <w:pPr>
        <w:spacing w:after="196" w:line="259" w:lineRule="auto"/>
        <w:ind w:left="0" w:right="0" w:firstLine="0"/>
        <w:jc w:val="left"/>
      </w:pPr>
      <w:r>
        <w:rPr>
          <w:rFonts w:ascii="Calibri" w:eastAsia="Calibri" w:hAnsi="Calibri" w:cs="Calibri"/>
          <w:sz w:val="22"/>
        </w:rPr>
        <w:t xml:space="preserve"> </w:t>
      </w:r>
    </w:p>
    <w:p w14:paraId="0F097052" w14:textId="77777777" w:rsidR="002B5A3D" w:rsidRDefault="00E22924">
      <w:pPr>
        <w:pStyle w:val="Heading3"/>
        <w:spacing w:after="27"/>
        <w:ind w:left="-5"/>
      </w:pPr>
      <w:bookmarkStart w:id="48" w:name="_Toc49150"/>
      <w:r>
        <w:t xml:space="preserve">It’s Okay to Fall. Fail Too  </w:t>
      </w:r>
      <w:bookmarkEnd w:id="48"/>
    </w:p>
    <w:p w14:paraId="7826C3AA" w14:textId="77777777" w:rsidR="002B5A3D" w:rsidRDefault="00E22924">
      <w:pPr>
        <w:spacing w:after="83" w:line="259" w:lineRule="auto"/>
        <w:ind w:left="0" w:right="0" w:firstLine="0"/>
        <w:jc w:val="left"/>
      </w:pPr>
      <w:r>
        <w:rPr>
          <w:rFonts w:ascii="Calibri" w:eastAsia="Calibri" w:hAnsi="Calibri" w:cs="Calibri"/>
          <w:sz w:val="22"/>
        </w:rPr>
        <w:t xml:space="preserve"> </w:t>
      </w:r>
    </w:p>
    <w:p w14:paraId="022D54B6" w14:textId="77777777" w:rsidR="002B5A3D" w:rsidRDefault="00E22924">
      <w:pPr>
        <w:ind w:left="-5" w:right="0"/>
      </w:pPr>
      <w:r>
        <w:t>No one is perfect and there is no ideal plan. Keep asking yourself what’s working and what’s not? If you think you’re missing the bus and there’s scope for improvement, don’t be ashamed to get back to the drawing board and start over again. You’ll be surpr</w:t>
      </w:r>
      <w:r>
        <w:t xml:space="preserve">ised by the wave of new ideas coming your way.  </w:t>
      </w:r>
    </w:p>
    <w:p w14:paraId="201778A6" w14:textId="77777777" w:rsidR="002B5A3D" w:rsidRDefault="00E22924">
      <w:pPr>
        <w:spacing w:after="152" w:line="259" w:lineRule="auto"/>
        <w:ind w:left="0" w:right="0" w:firstLine="0"/>
        <w:jc w:val="left"/>
      </w:pPr>
      <w:r>
        <w:t xml:space="preserve"> </w:t>
      </w:r>
    </w:p>
    <w:p w14:paraId="3F7C4A6E" w14:textId="77777777" w:rsidR="002B5A3D" w:rsidRDefault="00E22924">
      <w:pPr>
        <w:spacing w:after="150" w:line="259" w:lineRule="auto"/>
        <w:ind w:left="0" w:right="0" w:firstLine="0"/>
        <w:jc w:val="left"/>
      </w:pPr>
      <w:r>
        <w:t xml:space="preserve"> </w:t>
      </w:r>
    </w:p>
    <w:p w14:paraId="1E402B70" w14:textId="77777777" w:rsidR="002B5A3D" w:rsidRDefault="00E22924">
      <w:pPr>
        <w:spacing w:after="263" w:line="259" w:lineRule="auto"/>
        <w:ind w:left="0" w:right="0" w:firstLine="0"/>
        <w:jc w:val="left"/>
      </w:pPr>
      <w:r>
        <w:t xml:space="preserve"> </w:t>
      </w:r>
    </w:p>
    <w:p w14:paraId="1ECF3A7C" w14:textId="77777777" w:rsidR="002B5A3D" w:rsidRDefault="00E22924">
      <w:pPr>
        <w:pStyle w:val="Heading3"/>
        <w:ind w:left="-5"/>
      </w:pPr>
      <w:bookmarkStart w:id="49" w:name="_Toc49151"/>
      <w:r>
        <w:t xml:space="preserve">Realign Your Plan. Improvise Too </w:t>
      </w:r>
      <w:bookmarkEnd w:id="49"/>
    </w:p>
    <w:p w14:paraId="0F0375E0" w14:textId="77777777" w:rsidR="002B5A3D" w:rsidRDefault="00E22924">
      <w:pPr>
        <w:spacing w:after="150" w:line="259" w:lineRule="auto"/>
        <w:ind w:left="0" w:right="0" w:firstLine="0"/>
        <w:jc w:val="left"/>
      </w:pPr>
      <w:r>
        <w:t xml:space="preserve"> </w:t>
      </w:r>
    </w:p>
    <w:p w14:paraId="12CDC927" w14:textId="77777777" w:rsidR="002B5A3D" w:rsidRDefault="00E22924">
      <w:pPr>
        <w:ind w:left="-5" w:right="0"/>
      </w:pPr>
      <w:r>
        <w:t xml:space="preserve">Always ask yourself, “Is there a better way around?”  When you stay open to new ideas, you leave room for creativity and growth.  </w:t>
      </w:r>
    </w:p>
    <w:p w14:paraId="7BAA882C" w14:textId="77777777" w:rsidR="002B5A3D" w:rsidRDefault="00E22924">
      <w:pPr>
        <w:spacing w:after="176" w:line="259" w:lineRule="auto"/>
        <w:ind w:left="37" w:right="-196" w:firstLine="0"/>
        <w:jc w:val="left"/>
      </w:pPr>
      <w:r>
        <w:rPr>
          <w:rFonts w:ascii="Calibri" w:eastAsia="Calibri" w:hAnsi="Calibri" w:cs="Calibri"/>
          <w:noProof/>
          <w:sz w:val="22"/>
        </w:rPr>
        <w:lastRenderedPageBreak/>
        <mc:AlternateContent>
          <mc:Choice Requires="wpg">
            <w:drawing>
              <wp:inline distT="0" distB="0" distL="0" distR="0" wp14:anchorId="382E8825" wp14:editId="6C29D12D">
                <wp:extent cx="5836239" cy="3906127"/>
                <wp:effectExtent l="0" t="0" r="0" b="0"/>
                <wp:docPr id="43024" name="Group 43024"/>
                <wp:cNvGraphicFramePr/>
                <a:graphic xmlns:a="http://schemas.openxmlformats.org/drawingml/2006/main">
                  <a:graphicData uri="http://schemas.microsoft.com/office/word/2010/wordprocessingGroup">
                    <wpg:wgp>
                      <wpg:cNvGrpSpPr/>
                      <wpg:grpSpPr>
                        <a:xfrm>
                          <a:off x="0" y="0"/>
                          <a:ext cx="5836239" cy="3906127"/>
                          <a:chOff x="0" y="0"/>
                          <a:chExt cx="5836239" cy="3906127"/>
                        </a:xfrm>
                      </wpg:grpSpPr>
                      <wps:wsp>
                        <wps:cNvPr id="3849" name="Rectangle 3849"/>
                        <wps:cNvSpPr/>
                        <wps:spPr>
                          <a:xfrm>
                            <a:off x="5787390" y="3708383"/>
                            <a:ext cx="64969" cy="262999"/>
                          </a:xfrm>
                          <a:prstGeom prst="rect">
                            <a:avLst/>
                          </a:prstGeom>
                          <a:ln>
                            <a:noFill/>
                          </a:ln>
                        </wps:spPr>
                        <wps:txbx>
                          <w:txbxContent>
                            <w:p w14:paraId="3FD23D38" w14:textId="77777777" w:rsidR="002B5A3D" w:rsidRDefault="00E22924">
                              <w:pPr>
                                <w:spacing w:after="160" w:line="259" w:lineRule="auto"/>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3873" name="Picture 3873"/>
                          <pic:cNvPicPr/>
                        </pic:nvPicPr>
                        <pic:blipFill>
                          <a:blip r:embed="rId36"/>
                          <a:stretch>
                            <a:fillRect/>
                          </a:stretch>
                        </pic:blipFill>
                        <pic:spPr>
                          <a:xfrm>
                            <a:off x="14478" y="14478"/>
                            <a:ext cx="5728716" cy="3819144"/>
                          </a:xfrm>
                          <a:prstGeom prst="rect">
                            <a:avLst/>
                          </a:prstGeom>
                        </pic:spPr>
                      </pic:pic>
                      <wps:wsp>
                        <wps:cNvPr id="3874" name="Shape 3874"/>
                        <wps:cNvSpPr/>
                        <wps:spPr>
                          <a:xfrm>
                            <a:off x="0" y="0"/>
                            <a:ext cx="5757672" cy="3848100"/>
                          </a:xfrm>
                          <a:custGeom>
                            <a:avLst/>
                            <a:gdLst/>
                            <a:ahLst/>
                            <a:cxnLst/>
                            <a:rect l="0" t="0" r="0" b="0"/>
                            <a:pathLst>
                              <a:path w="5757672" h="3848100">
                                <a:moveTo>
                                  <a:pt x="0" y="3848100"/>
                                </a:moveTo>
                                <a:lnTo>
                                  <a:pt x="5757672" y="3848100"/>
                                </a:lnTo>
                                <a:lnTo>
                                  <a:pt x="5757672" y="0"/>
                                </a:lnTo>
                                <a:lnTo>
                                  <a:pt x="0" y="0"/>
                                </a:lnTo>
                                <a:close/>
                              </a:path>
                            </a:pathLst>
                          </a:custGeom>
                          <a:ln w="28956"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3024" style="width:459.546pt;height:307.569pt;mso-position-horizontal-relative:char;mso-position-vertical-relative:line" coordsize="58362,39061">
                <v:rect id="Rectangle 3849" style="position:absolute;width:649;height:2629;left:57873;top:37083;" filled="f" stroked="f">
                  <v:textbox inset="0,0,0,0">
                    <w:txbxContent>
                      <w:p>
                        <w:pPr>
                          <w:spacing w:before="0" w:after="160" w:line="259" w:lineRule="auto"/>
                          <w:ind w:left="0" w:right="0" w:firstLine="0"/>
                          <w:jc w:val="left"/>
                        </w:pPr>
                        <w:r>
                          <w:rPr/>
                          <w:t xml:space="preserve"> </w:t>
                        </w:r>
                      </w:p>
                    </w:txbxContent>
                  </v:textbox>
                </v:rect>
                <v:shape id="Picture 3873" style="position:absolute;width:57287;height:38191;left:144;top:144;" filled="f">
                  <v:imagedata r:id="rId37"/>
                </v:shape>
                <v:shape id="Shape 3874" style="position:absolute;width:57576;height:38481;left:0;top:0;" coordsize="5757672,3848100" path="m0,3848100l5757672,3848100l5757672,0l0,0x">
                  <v:stroke weight="2.28pt" endcap="flat" joinstyle="round" on="true" color="#000000"/>
                  <v:fill on="false" color="#000000" opacity="0"/>
                </v:shape>
              </v:group>
            </w:pict>
          </mc:Fallback>
        </mc:AlternateContent>
      </w:r>
    </w:p>
    <w:p w14:paraId="58370A3A" w14:textId="77777777" w:rsidR="002B5A3D" w:rsidRDefault="00E22924">
      <w:pPr>
        <w:pStyle w:val="Heading3"/>
        <w:ind w:left="-5"/>
      </w:pPr>
      <w:bookmarkStart w:id="50" w:name="_Toc49152"/>
      <w:r>
        <w:t xml:space="preserve">Complete What You’ve Taken  </w:t>
      </w:r>
      <w:bookmarkEnd w:id="50"/>
    </w:p>
    <w:p w14:paraId="529031DB" w14:textId="77777777" w:rsidR="002B5A3D" w:rsidRDefault="00E22924">
      <w:pPr>
        <w:spacing w:after="150" w:line="259" w:lineRule="auto"/>
        <w:ind w:left="0" w:right="0" w:firstLine="0"/>
        <w:jc w:val="left"/>
      </w:pPr>
      <w:r>
        <w:t xml:space="preserve"> </w:t>
      </w:r>
    </w:p>
    <w:p w14:paraId="00D56FC9" w14:textId="77777777" w:rsidR="002B5A3D" w:rsidRDefault="00E22924">
      <w:pPr>
        <w:ind w:left="-5" w:right="0"/>
      </w:pPr>
      <w:r>
        <w:t>Uncertainty can trigger a degree of anxiety in most people. But for a person suffering from anxiety, any sense of uncertainty, whether it comes from a space of unfinished tasks or repeated failures, can trigger the worst symp</w:t>
      </w:r>
      <w:r>
        <w:t xml:space="preserve">toms. Your anxious mind is probably waiting for a chance to bounce back in and take control. </w:t>
      </w:r>
    </w:p>
    <w:p w14:paraId="172E219A" w14:textId="77777777" w:rsidR="002B5A3D" w:rsidRDefault="00E22924">
      <w:pPr>
        <w:spacing w:after="153" w:line="259" w:lineRule="auto"/>
        <w:ind w:left="-5" w:right="0"/>
      </w:pPr>
      <w:r>
        <w:t xml:space="preserve">And it will try to do so.  </w:t>
      </w:r>
    </w:p>
    <w:p w14:paraId="5FCBD188" w14:textId="77777777" w:rsidR="002B5A3D" w:rsidRDefault="00E22924">
      <w:pPr>
        <w:spacing w:after="150" w:line="259" w:lineRule="auto"/>
        <w:ind w:left="0" w:right="0" w:firstLine="0"/>
        <w:jc w:val="left"/>
      </w:pPr>
      <w:r>
        <w:t xml:space="preserve"> </w:t>
      </w:r>
    </w:p>
    <w:p w14:paraId="293249C7" w14:textId="77777777" w:rsidR="002B5A3D" w:rsidRDefault="00E22924">
      <w:pPr>
        <w:ind w:left="-5" w:right="0"/>
      </w:pPr>
      <w:r>
        <w:t>The key is to be aware of this, but not get perturbed by it. Complete what you’ve taken and only move ahead when you’ve finished you</w:t>
      </w:r>
      <w:r>
        <w:t xml:space="preserve">r previous task. The joy of seeing through a project from start to end will give you the confidence to win over anxiety for good. </w:t>
      </w:r>
    </w:p>
    <w:p w14:paraId="094520BA" w14:textId="77777777" w:rsidR="002B5A3D" w:rsidRDefault="00E22924">
      <w:pPr>
        <w:pStyle w:val="Heading3"/>
        <w:ind w:left="-5"/>
      </w:pPr>
      <w:bookmarkStart w:id="51" w:name="_Toc49153"/>
      <w:r>
        <w:lastRenderedPageBreak/>
        <w:t xml:space="preserve">Become a Better Version of You </w:t>
      </w:r>
      <w:bookmarkEnd w:id="51"/>
    </w:p>
    <w:p w14:paraId="3C053359" w14:textId="77777777" w:rsidR="002B5A3D" w:rsidRDefault="00E22924">
      <w:pPr>
        <w:spacing w:after="150" w:line="259" w:lineRule="auto"/>
        <w:ind w:left="0" w:right="0" w:firstLine="0"/>
        <w:jc w:val="left"/>
      </w:pPr>
      <w:r>
        <w:t xml:space="preserve"> </w:t>
      </w:r>
    </w:p>
    <w:p w14:paraId="2E8FA484" w14:textId="77777777" w:rsidR="002B5A3D" w:rsidRDefault="00E22924">
      <w:pPr>
        <w:spacing w:after="187"/>
        <w:ind w:left="-5" w:right="0"/>
      </w:pPr>
      <w:r>
        <w:t>Once you’ve created your plan and find it executing rather well, it’s time you reach out fo</w:t>
      </w:r>
      <w:r>
        <w:t>r brighter and more rewarding pastures. You’ve worked hard to make it so far, now, it’s time to capitalize on your achievements and make advancements. Experiment ideas and invent them too. Be a game-changer. When you’ve channelized your energies in the rig</w:t>
      </w:r>
      <w:r>
        <w:t xml:space="preserve">ht place and know you have things going for you, you’ll leave no room for anxiety or fear to enter your life.  </w:t>
      </w:r>
    </w:p>
    <w:p w14:paraId="57A724DB" w14:textId="77777777" w:rsidR="002B5A3D" w:rsidRDefault="00E22924">
      <w:pPr>
        <w:spacing w:after="0" w:line="259" w:lineRule="auto"/>
        <w:ind w:left="0" w:right="0" w:firstLine="0"/>
        <w:jc w:val="left"/>
      </w:pPr>
      <w:r>
        <w:rPr>
          <w:sz w:val="48"/>
        </w:rPr>
        <w:t xml:space="preserve"> </w:t>
      </w:r>
      <w:r>
        <w:rPr>
          <w:sz w:val="48"/>
        </w:rPr>
        <w:tab/>
        <w:t xml:space="preserve"> </w:t>
      </w:r>
      <w:r>
        <w:br w:type="page"/>
      </w:r>
    </w:p>
    <w:p w14:paraId="423DDBA5" w14:textId="77777777" w:rsidR="002B5A3D" w:rsidRDefault="00E22924">
      <w:pPr>
        <w:spacing w:after="0" w:line="259" w:lineRule="auto"/>
        <w:ind w:left="-1440" w:right="10472" w:firstLine="0"/>
        <w:jc w:val="left"/>
      </w:pPr>
      <w:r>
        <w:rPr>
          <w:rFonts w:ascii="Calibri" w:eastAsia="Calibri" w:hAnsi="Calibri" w:cs="Calibri"/>
          <w:noProof/>
          <w:sz w:val="22"/>
        </w:rPr>
        <w:lastRenderedPageBreak/>
        <mc:AlternateContent>
          <mc:Choice Requires="wpg">
            <w:drawing>
              <wp:anchor distT="0" distB="0" distL="114300" distR="114300" simplePos="0" relativeHeight="251664384" behindDoc="0" locked="0" layoutInCell="1" allowOverlap="1" wp14:anchorId="1B4A8E1B" wp14:editId="163A64DF">
                <wp:simplePos x="0" y="0"/>
                <wp:positionH relativeFrom="page">
                  <wp:posOffset>0</wp:posOffset>
                </wp:positionH>
                <wp:positionV relativeFrom="page">
                  <wp:posOffset>-3</wp:posOffset>
                </wp:positionV>
                <wp:extent cx="7543800" cy="10681970"/>
                <wp:effectExtent l="0" t="0" r="0" b="0"/>
                <wp:wrapTopAndBottom/>
                <wp:docPr id="44315" name="Group 44315"/>
                <wp:cNvGraphicFramePr/>
                <a:graphic xmlns:a="http://schemas.openxmlformats.org/drawingml/2006/main">
                  <a:graphicData uri="http://schemas.microsoft.com/office/word/2010/wordprocessingGroup">
                    <wpg:wgp>
                      <wpg:cNvGrpSpPr/>
                      <wpg:grpSpPr>
                        <a:xfrm>
                          <a:off x="0" y="0"/>
                          <a:ext cx="7543800" cy="10681970"/>
                          <a:chOff x="0" y="0"/>
                          <a:chExt cx="7543800" cy="10681970"/>
                        </a:xfrm>
                      </wpg:grpSpPr>
                      <pic:pic xmlns:pic="http://schemas.openxmlformats.org/drawingml/2006/picture">
                        <pic:nvPicPr>
                          <pic:cNvPr id="3918" name="Picture 3918"/>
                          <pic:cNvPicPr/>
                        </pic:nvPicPr>
                        <pic:blipFill>
                          <a:blip r:embed="rId38"/>
                          <a:stretch>
                            <a:fillRect/>
                          </a:stretch>
                        </pic:blipFill>
                        <pic:spPr>
                          <a:xfrm>
                            <a:off x="0" y="0"/>
                            <a:ext cx="7543800" cy="10681970"/>
                          </a:xfrm>
                          <a:prstGeom prst="rect">
                            <a:avLst/>
                          </a:prstGeom>
                        </pic:spPr>
                      </pic:pic>
                      <wps:wsp>
                        <wps:cNvPr id="3919" name="Rectangle 3919"/>
                        <wps:cNvSpPr/>
                        <wps:spPr>
                          <a:xfrm>
                            <a:off x="914705" y="1088393"/>
                            <a:ext cx="42144" cy="189937"/>
                          </a:xfrm>
                          <a:prstGeom prst="rect">
                            <a:avLst/>
                          </a:prstGeom>
                          <a:ln>
                            <a:noFill/>
                          </a:ln>
                        </wps:spPr>
                        <wps:txbx>
                          <w:txbxContent>
                            <w:p w14:paraId="706D787C" w14:textId="77777777" w:rsidR="002B5A3D" w:rsidRDefault="00E22924">
                              <w:pPr>
                                <w:spacing w:after="160" w:line="259" w:lineRule="auto"/>
                                <w:ind w:left="0" w:right="0" w:firstLine="0"/>
                                <w:jc w:val="left"/>
                              </w:pPr>
                              <w:r>
                                <w:rPr>
                                  <w:rFonts w:ascii="Calibri" w:eastAsia="Calibri" w:hAnsi="Calibri" w:cs="Calibri"/>
                                  <w:b/>
                                  <w:color w:val="2E74B5"/>
                                  <w:sz w:val="22"/>
                                </w:rPr>
                                <w:t xml:space="preserve"> </w:t>
                              </w:r>
                            </w:p>
                          </w:txbxContent>
                        </wps:txbx>
                        <wps:bodyPr horzOverflow="overflow" vert="horz" lIns="0" tIns="0" rIns="0" bIns="0" rtlCol="0">
                          <a:noAutofit/>
                        </wps:bodyPr>
                      </wps:wsp>
                      <wps:wsp>
                        <wps:cNvPr id="3920" name="Rectangle 3920"/>
                        <wps:cNvSpPr/>
                        <wps:spPr>
                          <a:xfrm>
                            <a:off x="2743835" y="963015"/>
                            <a:ext cx="102967" cy="395487"/>
                          </a:xfrm>
                          <a:prstGeom prst="rect">
                            <a:avLst/>
                          </a:prstGeom>
                          <a:ln>
                            <a:noFill/>
                          </a:ln>
                        </wps:spPr>
                        <wps:txbx>
                          <w:txbxContent>
                            <w:p w14:paraId="4144EF85" w14:textId="77777777" w:rsidR="002B5A3D" w:rsidRDefault="00E22924">
                              <w:pPr>
                                <w:spacing w:after="160" w:line="259" w:lineRule="auto"/>
                                <w:ind w:left="0" w:right="0" w:firstLine="0"/>
                                <w:jc w:val="left"/>
                              </w:pPr>
                              <w:r>
                                <w:rPr>
                                  <w:b/>
                                  <w:color w:val="2E74B5"/>
                                  <w:sz w:val="48"/>
                                </w:rPr>
                                <w:t xml:space="preserve"> </w:t>
                              </w:r>
                            </w:p>
                          </w:txbxContent>
                        </wps:txbx>
                        <wps:bodyPr horzOverflow="overflow" vert="horz" lIns="0" tIns="0" rIns="0" bIns="0" rtlCol="0">
                          <a:noAutofit/>
                        </wps:bodyPr>
                      </wps:wsp>
                    </wpg:wgp>
                  </a:graphicData>
                </a:graphic>
              </wp:anchor>
            </w:drawing>
          </mc:Choice>
          <mc:Fallback xmlns:a="http://schemas.openxmlformats.org/drawingml/2006/main">
            <w:pict>
              <v:group id="Group 44315" style="width:594pt;height:841.1pt;position:absolute;mso-position-horizontal-relative:page;mso-position-horizontal:absolute;margin-left:0pt;mso-position-vertical-relative:page;margin-top:-0.000305176pt;" coordsize="75438,106819">
                <v:shape id="Picture 3918" style="position:absolute;width:75438;height:106819;left:0;top:0;" filled="f">
                  <v:imagedata r:id="rId39"/>
                </v:shape>
                <v:rect id="Rectangle 3919" style="position:absolute;width:421;height:1899;left:9147;top:10883;" filled="f" stroked="f">
                  <v:textbox inset="0,0,0,0">
                    <w:txbxContent>
                      <w:p>
                        <w:pPr>
                          <w:spacing w:before="0" w:after="160" w:line="259" w:lineRule="auto"/>
                          <w:ind w:left="0" w:right="0" w:firstLine="0"/>
                          <w:jc w:val="left"/>
                        </w:pPr>
                        <w:r>
                          <w:rPr>
                            <w:rFonts w:cs="Calibri" w:hAnsi="Calibri" w:eastAsia="Calibri" w:ascii="Calibri"/>
                            <w:b w:val="1"/>
                            <w:color w:val="2e74b5"/>
                            <w:sz w:val="22"/>
                          </w:rPr>
                          <w:t xml:space="preserve"> </w:t>
                        </w:r>
                      </w:p>
                    </w:txbxContent>
                  </v:textbox>
                </v:rect>
                <v:rect id="Rectangle 3920" style="position:absolute;width:1029;height:3954;left:27438;top:9630;" filled="f" stroked="f">
                  <v:textbox inset="0,0,0,0">
                    <w:txbxContent>
                      <w:p>
                        <w:pPr>
                          <w:spacing w:before="0" w:after="160" w:line="259" w:lineRule="auto"/>
                          <w:ind w:left="0" w:right="0" w:firstLine="0"/>
                          <w:jc w:val="left"/>
                        </w:pPr>
                        <w:r>
                          <w:rPr>
                            <w:rFonts w:cs="Georgia" w:hAnsi="Georgia" w:eastAsia="Georgia" w:ascii="Georgia"/>
                            <w:b w:val="1"/>
                            <w:color w:val="2e74b5"/>
                            <w:sz w:val="48"/>
                          </w:rPr>
                          <w:t xml:space="preserve"> </w:t>
                        </w:r>
                      </w:p>
                    </w:txbxContent>
                  </v:textbox>
                </v:rect>
                <w10:wrap type="topAndBottom"/>
              </v:group>
            </w:pict>
          </mc:Fallback>
        </mc:AlternateContent>
      </w:r>
      <w:r>
        <w:br w:type="page"/>
      </w:r>
    </w:p>
    <w:p w14:paraId="5A202CF8" w14:textId="77777777" w:rsidR="002B5A3D" w:rsidRDefault="00E22924">
      <w:pPr>
        <w:spacing w:after="462" w:line="259" w:lineRule="auto"/>
        <w:ind w:left="116" w:right="0" w:firstLine="0"/>
        <w:jc w:val="center"/>
      </w:pPr>
      <w:r>
        <w:rPr>
          <w:b/>
          <w:color w:val="2E74B5"/>
          <w:sz w:val="48"/>
        </w:rPr>
        <w:lastRenderedPageBreak/>
        <w:t xml:space="preserve"> </w:t>
      </w:r>
    </w:p>
    <w:p w14:paraId="1F6A12BE" w14:textId="77777777" w:rsidR="002B5A3D" w:rsidRDefault="00E22924">
      <w:pPr>
        <w:pStyle w:val="Heading1"/>
        <w:ind w:left="-5" w:right="0"/>
      </w:pPr>
      <w:bookmarkStart w:id="52" w:name="_Toc49154"/>
      <w:r>
        <w:t xml:space="preserve">Chapter 6 - Navigating Self-Imposed Obstacles: How to Stop Being a Hard Task Master </w:t>
      </w:r>
      <w:bookmarkEnd w:id="52"/>
    </w:p>
    <w:p w14:paraId="435DC509" w14:textId="77777777" w:rsidR="002B5A3D" w:rsidRDefault="00E22924">
      <w:pPr>
        <w:spacing w:after="161" w:line="259" w:lineRule="auto"/>
        <w:ind w:left="44" w:right="0" w:firstLine="0"/>
        <w:jc w:val="center"/>
      </w:pPr>
      <w:r>
        <w:rPr>
          <w:rFonts w:ascii="Calibri" w:eastAsia="Calibri" w:hAnsi="Calibri" w:cs="Calibri"/>
          <w:sz w:val="22"/>
        </w:rPr>
        <w:t xml:space="preserve"> </w:t>
      </w:r>
    </w:p>
    <w:p w14:paraId="7F5CC514" w14:textId="77777777" w:rsidR="002B5A3D" w:rsidRDefault="00E22924">
      <w:pPr>
        <w:spacing w:after="158" w:line="259" w:lineRule="auto"/>
        <w:ind w:left="0" w:right="0" w:firstLine="0"/>
        <w:jc w:val="left"/>
      </w:pPr>
      <w:r>
        <w:rPr>
          <w:rFonts w:ascii="Calibri" w:eastAsia="Calibri" w:hAnsi="Calibri" w:cs="Calibri"/>
          <w:sz w:val="22"/>
        </w:rPr>
        <w:t xml:space="preserve"> </w:t>
      </w:r>
    </w:p>
    <w:p w14:paraId="2501962A" w14:textId="77777777" w:rsidR="002B5A3D" w:rsidRDefault="00E22924">
      <w:pPr>
        <w:spacing w:after="244" w:line="259" w:lineRule="auto"/>
        <w:ind w:left="0" w:right="0" w:firstLine="0"/>
        <w:jc w:val="left"/>
      </w:pPr>
      <w:r>
        <w:rPr>
          <w:rFonts w:ascii="Calibri" w:eastAsia="Calibri" w:hAnsi="Calibri" w:cs="Calibri"/>
          <w:sz w:val="22"/>
        </w:rPr>
        <w:t xml:space="preserve"> </w:t>
      </w:r>
    </w:p>
    <w:p w14:paraId="48EA9383" w14:textId="77777777" w:rsidR="002B5A3D" w:rsidRDefault="00E22924">
      <w:pPr>
        <w:ind w:left="-5" w:right="0"/>
      </w:pPr>
      <w:r>
        <w:t>The general perception is that people with anxiety live too far in the future. They worry about what might happen the next moment, the next day, next week, next year, but struggle to stay in the present. They fear the unknown and so spend a large part of t</w:t>
      </w:r>
      <w:r>
        <w:t xml:space="preserve">heir time searching from cues from the future.  </w:t>
      </w:r>
    </w:p>
    <w:p w14:paraId="6A29E2A7" w14:textId="77777777" w:rsidR="002B5A3D" w:rsidRDefault="00E22924">
      <w:pPr>
        <w:spacing w:after="150" w:line="259" w:lineRule="auto"/>
        <w:ind w:left="0" w:right="0" w:firstLine="0"/>
        <w:jc w:val="left"/>
      </w:pPr>
      <w:r>
        <w:t xml:space="preserve"> </w:t>
      </w:r>
    </w:p>
    <w:p w14:paraId="63E9073E" w14:textId="77777777" w:rsidR="002B5A3D" w:rsidRDefault="00E22924">
      <w:pPr>
        <w:ind w:left="-5" w:right="0"/>
      </w:pPr>
      <w:r>
        <w:t>While this is true, it doesn’t quite paint the entire picture. Anxiety can certainly be caused when one anticipates the possibility of facing their fears in the future. But where did these fears come from?  Certainly, the origins of it might have stemmed f</w:t>
      </w:r>
      <w:r>
        <w:t xml:space="preserve">rom the person’s past.  </w:t>
      </w:r>
    </w:p>
    <w:p w14:paraId="7DC7C8E9" w14:textId="77777777" w:rsidR="002B5A3D" w:rsidRDefault="00E22924">
      <w:pPr>
        <w:spacing w:after="152" w:line="259" w:lineRule="auto"/>
        <w:ind w:left="0" w:right="0" w:firstLine="0"/>
        <w:jc w:val="left"/>
      </w:pPr>
      <w:r>
        <w:t xml:space="preserve"> </w:t>
      </w:r>
    </w:p>
    <w:p w14:paraId="7473885B" w14:textId="77777777" w:rsidR="002B5A3D" w:rsidRDefault="00E22924">
      <w:pPr>
        <w:spacing w:after="150" w:line="259" w:lineRule="auto"/>
        <w:ind w:left="0" w:right="0" w:firstLine="0"/>
        <w:jc w:val="left"/>
      </w:pPr>
      <w:r>
        <w:t xml:space="preserve"> </w:t>
      </w:r>
    </w:p>
    <w:p w14:paraId="0F42F2B0" w14:textId="77777777" w:rsidR="002B5A3D" w:rsidRDefault="00E22924">
      <w:pPr>
        <w:spacing w:after="150" w:line="259" w:lineRule="auto"/>
        <w:ind w:left="0" w:right="0" w:firstLine="0"/>
        <w:jc w:val="left"/>
      </w:pPr>
      <w:r>
        <w:t xml:space="preserve"> </w:t>
      </w:r>
    </w:p>
    <w:p w14:paraId="16650582" w14:textId="77777777" w:rsidR="002B5A3D" w:rsidRDefault="00E22924">
      <w:pPr>
        <w:spacing w:after="0" w:line="259" w:lineRule="auto"/>
        <w:ind w:left="0" w:right="0" w:firstLine="0"/>
        <w:jc w:val="left"/>
      </w:pPr>
      <w:r>
        <w:t xml:space="preserve"> </w:t>
      </w:r>
    </w:p>
    <w:p w14:paraId="3C910F37" w14:textId="77777777" w:rsidR="002B5A3D" w:rsidRDefault="00E22924">
      <w:pPr>
        <w:pStyle w:val="Heading2"/>
        <w:spacing w:after="29"/>
        <w:ind w:left="-5"/>
      </w:pPr>
      <w:bookmarkStart w:id="53" w:name="_Toc49155"/>
      <w:r>
        <w:t xml:space="preserve">Moving Ahead of Any past Pain Memories </w:t>
      </w:r>
      <w:bookmarkEnd w:id="53"/>
    </w:p>
    <w:p w14:paraId="2401734B" w14:textId="77777777" w:rsidR="002B5A3D" w:rsidRDefault="00E22924">
      <w:pPr>
        <w:spacing w:after="83" w:line="259" w:lineRule="auto"/>
        <w:ind w:left="0" w:right="0" w:firstLine="0"/>
        <w:jc w:val="left"/>
      </w:pPr>
      <w:r>
        <w:rPr>
          <w:rFonts w:ascii="Calibri" w:eastAsia="Calibri" w:hAnsi="Calibri" w:cs="Calibri"/>
          <w:sz w:val="22"/>
        </w:rPr>
        <w:t xml:space="preserve"> </w:t>
      </w:r>
    </w:p>
    <w:p w14:paraId="66B0D491" w14:textId="77777777" w:rsidR="002B5A3D" w:rsidRDefault="00E22924">
      <w:pPr>
        <w:ind w:left="-5" w:right="0"/>
      </w:pPr>
      <w:r>
        <w:lastRenderedPageBreak/>
        <w:t>When something unpleasant happens to you, it is only natural to do everything you can to avoid going it again. Outwardly, this makes sense, and it is healthy to learn from our exper</w:t>
      </w:r>
      <w:r>
        <w:t xml:space="preserve">iences (good or bad) and move on.  </w:t>
      </w:r>
    </w:p>
    <w:p w14:paraId="28D7B417" w14:textId="77777777" w:rsidR="002B5A3D" w:rsidRDefault="00E22924">
      <w:pPr>
        <w:spacing w:after="150" w:line="259" w:lineRule="auto"/>
        <w:ind w:left="0" w:right="0" w:firstLine="0"/>
        <w:jc w:val="left"/>
      </w:pPr>
      <w:r>
        <w:t xml:space="preserve"> </w:t>
      </w:r>
    </w:p>
    <w:p w14:paraId="7624A208" w14:textId="77777777" w:rsidR="002B5A3D" w:rsidRDefault="00E22924">
      <w:pPr>
        <w:ind w:left="-5" w:right="0"/>
      </w:pPr>
      <w:r>
        <w:t>But what happens when you can’t move on?  What if you become so consumed by the possibility of facing that experience (which might have become a fear or phobia in time) that you become paralyzed by it? What if in the a</w:t>
      </w:r>
      <w:r>
        <w:t xml:space="preserve">ct of moving on, you’ve dug yourself a grave out of which you cannot come out or live in? </w:t>
      </w:r>
    </w:p>
    <w:p w14:paraId="7668F847" w14:textId="77777777" w:rsidR="002B5A3D" w:rsidRDefault="00E22924">
      <w:pPr>
        <w:spacing w:after="152" w:line="259" w:lineRule="auto"/>
        <w:ind w:left="-5" w:right="0"/>
      </w:pPr>
      <w:r>
        <w:t xml:space="preserve">What do you do then? </w:t>
      </w:r>
    </w:p>
    <w:p w14:paraId="3409A0DF" w14:textId="77777777" w:rsidR="002B5A3D" w:rsidRDefault="00E22924">
      <w:pPr>
        <w:spacing w:after="150" w:line="259" w:lineRule="auto"/>
        <w:ind w:left="0" w:right="0" w:firstLine="0"/>
        <w:jc w:val="left"/>
      </w:pPr>
      <w:r>
        <w:t xml:space="preserve"> </w:t>
      </w:r>
    </w:p>
    <w:p w14:paraId="706D6632" w14:textId="77777777" w:rsidR="002B5A3D" w:rsidRDefault="00E22924">
      <w:pPr>
        <w:ind w:left="-5" w:right="0"/>
      </w:pPr>
      <w:r>
        <w:t>You must face your past to face your fears and make peace with them. To overcome your anxiety for today and tomorrow, it is important that yo</w:t>
      </w:r>
      <w:r>
        <w:t xml:space="preserve">u first heal your past.  </w:t>
      </w:r>
    </w:p>
    <w:p w14:paraId="2FF68E8A" w14:textId="77777777" w:rsidR="002B5A3D" w:rsidRDefault="00E22924">
      <w:pPr>
        <w:spacing w:after="150" w:line="259" w:lineRule="auto"/>
        <w:ind w:left="0" w:right="0" w:firstLine="0"/>
        <w:jc w:val="left"/>
      </w:pPr>
      <w:r>
        <w:rPr>
          <w:b/>
        </w:rPr>
        <w:t xml:space="preserve"> </w:t>
      </w:r>
    </w:p>
    <w:p w14:paraId="20C72012" w14:textId="77777777" w:rsidR="002B5A3D" w:rsidRDefault="00E22924">
      <w:pPr>
        <w:spacing w:after="150" w:line="259" w:lineRule="auto"/>
        <w:ind w:left="0" w:right="0" w:firstLine="0"/>
        <w:jc w:val="left"/>
      </w:pPr>
      <w:r>
        <w:rPr>
          <w:b/>
        </w:rPr>
        <w:t xml:space="preserve"> </w:t>
      </w:r>
    </w:p>
    <w:p w14:paraId="12262783" w14:textId="77777777" w:rsidR="002B5A3D" w:rsidRDefault="00E22924">
      <w:pPr>
        <w:spacing w:after="150" w:line="259" w:lineRule="auto"/>
        <w:ind w:left="0" w:right="0" w:firstLine="0"/>
        <w:jc w:val="left"/>
      </w:pPr>
      <w:r>
        <w:rPr>
          <w:b/>
        </w:rPr>
        <w:t xml:space="preserve"> </w:t>
      </w:r>
    </w:p>
    <w:p w14:paraId="5CC67F51" w14:textId="77777777" w:rsidR="002B5A3D" w:rsidRDefault="00E22924">
      <w:pPr>
        <w:spacing w:after="150" w:line="259" w:lineRule="auto"/>
        <w:ind w:left="0" w:right="0" w:firstLine="0"/>
        <w:jc w:val="left"/>
      </w:pPr>
      <w:r>
        <w:rPr>
          <w:b/>
        </w:rPr>
        <w:t xml:space="preserve"> </w:t>
      </w:r>
    </w:p>
    <w:p w14:paraId="460F1F24" w14:textId="77777777" w:rsidR="002B5A3D" w:rsidRDefault="00E22924">
      <w:pPr>
        <w:spacing w:after="152" w:line="259" w:lineRule="auto"/>
        <w:ind w:left="0" w:right="0" w:firstLine="0"/>
        <w:jc w:val="left"/>
      </w:pPr>
      <w:r>
        <w:rPr>
          <w:b/>
        </w:rPr>
        <w:t xml:space="preserve"> </w:t>
      </w:r>
    </w:p>
    <w:p w14:paraId="4D2A8450" w14:textId="77777777" w:rsidR="002B5A3D" w:rsidRDefault="00E22924">
      <w:pPr>
        <w:spacing w:after="150" w:line="259" w:lineRule="auto"/>
        <w:ind w:left="0" w:right="0" w:firstLine="0"/>
        <w:jc w:val="left"/>
      </w:pPr>
      <w:r>
        <w:rPr>
          <w:b/>
        </w:rPr>
        <w:t xml:space="preserve"> </w:t>
      </w:r>
    </w:p>
    <w:p w14:paraId="7322E1E7" w14:textId="77777777" w:rsidR="002B5A3D" w:rsidRDefault="00E22924">
      <w:pPr>
        <w:spacing w:after="0" w:line="259" w:lineRule="auto"/>
        <w:ind w:left="0" w:right="0" w:firstLine="0"/>
        <w:jc w:val="left"/>
      </w:pPr>
      <w:r>
        <w:rPr>
          <w:b/>
        </w:rPr>
        <w:t xml:space="preserve"> </w:t>
      </w:r>
    </w:p>
    <w:p w14:paraId="1C4149E4" w14:textId="77777777" w:rsidR="002B5A3D" w:rsidRDefault="00E22924">
      <w:pPr>
        <w:pStyle w:val="Heading4"/>
        <w:spacing w:after="22"/>
        <w:ind w:left="-5"/>
      </w:pPr>
      <w:r>
        <w:t xml:space="preserve">Worksheet 16 - Assessing Any past Pain Memories </w:t>
      </w:r>
    </w:p>
    <w:p w14:paraId="0FBC63C2" w14:textId="77777777" w:rsidR="002B5A3D" w:rsidRDefault="00E22924">
      <w:pPr>
        <w:spacing w:after="190" w:line="259" w:lineRule="auto"/>
        <w:ind w:left="0" w:right="0" w:firstLine="0"/>
        <w:jc w:val="left"/>
      </w:pPr>
      <w:r>
        <w:rPr>
          <w:sz w:val="22"/>
        </w:rPr>
        <w:t xml:space="preserve"> </w:t>
      </w:r>
    </w:p>
    <w:p w14:paraId="494BB83B" w14:textId="77777777" w:rsidR="002B5A3D" w:rsidRDefault="00E22924">
      <w:pPr>
        <w:spacing w:after="152" w:line="259" w:lineRule="auto"/>
        <w:ind w:left="-5" w:right="0"/>
      </w:pPr>
      <w:r>
        <w:t xml:space="preserve">Chose the most suitable answer. </w:t>
      </w:r>
    </w:p>
    <w:p w14:paraId="78E79675" w14:textId="77777777" w:rsidR="002B5A3D" w:rsidRDefault="00E22924">
      <w:pPr>
        <w:spacing w:after="86"/>
        <w:ind w:left="-5" w:right="0"/>
      </w:pPr>
      <w:r>
        <w:lastRenderedPageBreak/>
        <w:t xml:space="preserve">How do you react when you remember memories from your past that might indicate any prior failure/bad experience/ embarrassment/and or sorrow? </w:t>
      </w:r>
    </w:p>
    <w:p w14:paraId="6783FD57" w14:textId="77777777" w:rsidR="002B5A3D" w:rsidRDefault="00E22924">
      <w:pPr>
        <w:numPr>
          <w:ilvl w:val="0"/>
          <w:numId w:val="20"/>
        </w:numPr>
        <w:spacing w:after="88"/>
        <w:ind w:right="0" w:hanging="360"/>
      </w:pPr>
      <w:r>
        <w:t xml:space="preserve">The thought doesn’t bother you because you’ve moved on. You focus on the task ahead. </w:t>
      </w:r>
    </w:p>
    <w:p w14:paraId="4D9ACFBE" w14:textId="77777777" w:rsidR="002B5A3D" w:rsidRDefault="00E22924">
      <w:pPr>
        <w:numPr>
          <w:ilvl w:val="0"/>
          <w:numId w:val="20"/>
        </w:numPr>
        <w:spacing w:after="86"/>
        <w:ind w:right="0" w:hanging="360"/>
      </w:pPr>
      <w:r>
        <w:t>You flinch while thinking a</w:t>
      </w:r>
      <w:r>
        <w:t xml:space="preserve">bout the unpleasant experience. Avoid things that could bring back those memories. It does affect your mood, but you can bounce back after some time.  </w:t>
      </w:r>
    </w:p>
    <w:p w14:paraId="47207D65" w14:textId="77777777" w:rsidR="002B5A3D" w:rsidRDefault="00E22924">
      <w:pPr>
        <w:numPr>
          <w:ilvl w:val="0"/>
          <w:numId w:val="20"/>
        </w:numPr>
        <w:ind w:right="0" w:hanging="360"/>
      </w:pPr>
      <w:r>
        <w:t xml:space="preserve">The thought of these experiences can bring back the worst symptoms of anxiety. You are unable to focus on the task ahead and feel miserable for a long time. The thought never leaves and is always lurking around in the corner of your mind. </w:t>
      </w:r>
    </w:p>
    <w:p w14:paraId="44776F92" w14:textId="77777777" w:rsidR="002B5A3D" w:rsidRDefault="00E22924">
      <w:pPr>
        <w:spacing w:after="150" w:line="259" w:lineRule="auto"/>
        <w:ind w:left="360" w:right="0" w:firstLine="0"/>
        <w:jc w:val="left"/>
      </w:pPr>
      <w:r>
        <w:t xml:space="preserve"> </w:t>
      </w:r>
    </w:p>
    <w:p w14:paraId="350012C0" w14:textId="77777777" w:rsidR="002B5A3D" w:rsidRDefault="00E22924">
      <w:pPr>
        <w:ind w:left="-5" w:right="0"/>
      </w:pPr>
      <w:r>
        <w:t>If remembering</w:t>
      </w:r>
      <w:r>
        <w:t xml:space="preserve"> your past is doing you more harm than good, then it’s time you leave it behind and move on.  </w:t>
      </w:r>
    </w:p>
    <w:p w14:paraId="5EDC1A01" w14:textId="77777777" w:rsidR="002B5A3D" w:rsidRDefault="00E22924">
      <w:pPr>
        <w:spacing w:after="150" w:line="259" w:lineRule="auto"/>
        <w:ind w:left="0" w:right="0" w:firstLine="0"/>
        <w:jc w:val="left"/>
      </w:pPr>
      <w:r>
        <w:t xml:space="preserve"> </w:t>
      </w:r>
    </w:p>
    <w:p w14:paraId="3CDE726D" w14:textId="77777777" w:rsidR="002B5A3D" w:rsidRDefault="00E22924">
      <w:pPr>
        <w:spacing w:after="150" w:line="259" w:lineRule="auto"/>
        <w:ind w:left="0" w:right="0" w:firstLine="0"/>
        <w:jc w:val="left"/>
      </w:pPr>
      <w:r>
        <w:t xml:space="preserve"> </w:t>
      </w:r>
    </w:p>
    <w:p w14:paraId="3CD8A62D" w14:textId="77777777" w:rsidR="002B5A3D" w:rsidRDefault="00E22924">
      <w:pPr>
        <w:spacing w:after="0" w:line="259" w:lineRule="auto"/>
        <w:ind w:left="0" w:right="0" w:firstLine="0"/>
        <w:jc w:val="left"/>
      </w:pPr>
      <w:r>
        <w:t xml:space="preserve"> </w:t>
      </w:r>
    </w:p>
    <w:p w14:paraId="5E6BD95F" w14:textId="77777777" w:rsidR="002B5A3D" w:rsidRDefault="00E22924">
      <w:pPr>
        <w:pStyle w:val="Heading2"/>
        <w:spacing w:after="27"/>
        <w:ind w:left="-5"/>
      </w:pPr>
      <w:bookmarkStart w:id="54" w:name="_Toc49156"/>
      <w:r>
        <w:t xml:space="preserve">Moving Away from the Past You Need to Leave Behind  </w:t>
      </w:r>
      <w:bookmarkEnd w:id="54"/>
    </w:p>
    <w:p w14:paraId="6A7F0739" w14:textId="77777777" w:rsidR="002B5A3D" w:rsidRDefault="00E22924">
      <w:pPr>
        <w:spacing w:after="0" w:line="259" w:lineRule="auto"/>
        <w:ind w:left="0" w:right="0" w:firstLine="0"/>
        <w:jc w:val="left"/>
      </w:pPr>
      <w:r>
        <w:rPr>
          <w:rFonts w:ascii="Calibri" w:eastAsia="Calibri" w:hAnsi="Calibri" w:cs="Calibri"/>
          <w:sz w:val="22"/>
        </w:rPr>
        <w:t xml:space="preserve"> </w:t>
      </w:r>
    </w:p>
    <w:p w14:paraId="2644FD43" w14:textId="77777777" w:rsidR="002B5A3D" w:rsidRDefault="00E22924">
      <w:pPr>
        <w:spacing w:after="303" w:line="259" w:lineRule="auto"/>
        <w:ind w:left="0" w:right="0" w:firstLine="0"/>
        <w:jc w:val="left"/>
      </w:pPr>
      <w:r>
        <w:rPr>
          <w:sz w:val="22"/>
        </w:rPr>
        <w:t xml:space="preserve"> </w:t>
      </w:r>
    </w:p>
    <w:p w14:paraId="3FB4A7DD" w14:textId="77777777" w:rsidR="002B5A3D" w:rsidRDefault="00E22924">
      <w:pPr>
        <w:pStyle w:val="Heading3"/>
        <w:spacing w:after="24"/>
        <w:ind w:left="-5"/>
      </w:pPr>
      <w:bookmarkStart w:id="55" w:name="_Toc49157"/>
      <w:r>
        <w:t xml:space="preserve">Worksheet 17 - Letting Go </w:t>
      </w:r>
      <w:bookmarkEnd w:id="55"/>
    </w:p>
    <w:p w14:paraId="1098AFCA" w14:textId="77777777" w:rsidR="002B5A3D" w:rsidRDefault="00E22924">
      <w:pPr>
        <w:spacing w:after="190" w:line="259" w:lineRule="auto"/>
        <w:ind w:left="0" w:right="0" w:firstLine="0"/>
        <w:jc w:val="left"/>
      </w:pPr>
      <w:r>
        <w:rPr>
          <w:sz w:val="22"/>
        </w:rPr>
        <w:t xml:space="preserve"> </w:t>
      </w:r>
    </w:p>
    <w:p w14:paraId="4C9C9E71" w14:textId="77777777" w:rsidR="002B5A3D" w:rsidRDefault="00E22924">
      <w:pPr>
        <w:ind w:left="-5" w:right="0"/>
      </w:pPr>
      <w:r>
        <w:t>Re-visit the past if you can learn from your experiences, but don’t e</w:t>
      </w:r>
      <w:r>
        <w:t xml:space="preserve">ngage with it. </w:t>
      </w:r>
    </w:p>
    <w:p w14:paraId="2F772886" w14:textId="77777777" w:rsidR="002B5A3D" w:rsidRDefault="00E22924">
      <w:pPr>
        <w:spacing w:after="430" w:line="259" w:lineRule="auto"/>
        <w:ind w:left="-5" w:right="0"/>
      </w:pPr>
      <w:r>
        <w:lastRenderedPageBreak/>
        <w:t xml:space="preserve">Ask yourself: </w:t>
      </w:r>
    </w:p>
    <w:p w14:paraId="095A5D7F" w14:textId="77777777" w:rsidR="002B5A3D" w:rsidRDefault="00E22924">
      <w:pPr>
        <w:numPr>
          <w:ilvl w:val="0"/>
          <w:numId w:val="21"/>
        </w:numPr>
        <w:spacing w:after="156" w:line="259" w:lineRule="auto"/>
        <w:ind w:right="0" w:hanging="360"/>
      </w:pPr>
      <w:r>
        <w:t xml:space="preserve">What happened? Probe only on the facts. </w:t>
      </w:r>
    </w:p>
    <w:p w14:paraId="6AC1892E" w14:textId="77777777" w:rsidR="002B5A3D" w:rsidRDefault="00E22924">
      <w:pPr>
        <w:numPr>
          <w:ilvl w:val="0"/>
          <w:numId w:val="21"/>
        </w:numPr>
        <w:spacing w:after="152" w:line="259" w:lineRule="auto"/>
        <w:ind w:right="0" w:hanging="360"/>
      </w:pPr>
      <w:r>
        <w:t xml:space="preserve">What emotions do I feel?  </w:t>
      </w:r>
    </w:p>
    <w:p w14:paraId="1DB8A4D2" w14:textId="77777777" w:rsidR="002B5A3D" w:rsidRDefault="00E22924">
      <w:pPr>
        <w:numPr>
          <w:ilvl w:val="0"/>
          <w:numId w:val="21"/>
        </w:numPr>
        <w:spacing w:after="152" w:line="259" w:lineRule="auto"/>
        <w:ind w:right="0" w:hanging="360"/>
      </w:pPr>
      <w:r>
        <w:t xml:space="preserve">How can I use this to empower myself and my feelings? </w:t>
      </w:r>
    </w:p>
    <w:p w14:paraId="4F97D079" w14:textId="77777777" w:rsidR="002B5A3D" w:rsidRDefault="00E22924">
      <w:pPr>
        <w:numPr>
          <w:ilvl w:val="0"/>
          <w:numId w:val="21"/>
        </w:numPr>
        <w:spacing w:after="152" w:line="259" w:lineRule="auto"/>
        <w:ind w:right="0" w:hanging="360"/>
      </w:pPr>
      <w:r>
        <w:t xml:space="preserve">Is there something I want to express? </w:t>
      </w:r>
    </w:p>
    <w:p w14:paraId="0E25970A" w14:textId="77777777" w:rsidR="002B5A3D" w:rsidRDefault="00E22924">
      <w:pPr>
        <w:numPr>
          <w:ilvl w:val="0"/>
          <w:numId w:val="21"/>
        </w:numPr>
        <w:ind w:right="0" w:hanging="360"/>
      </w:pPr>
      <w:r>
        <w:t xml:space="preserve">Take responsibility. Focus on healing and moving to a better place. </w:t>
      </w:r>
    </w:p>
    <w:p w14:paraId="53200F62" w14:textId="77777777" w:rsidR="002B5A3D" w:rsidRDefault="00E22924">
      <w:pPr>
        <w:numPr>
          <w:ilvl w:val="0"/>
          <w:numId w:val="21"/>
        </w:numPr>
        <w:ind w:right="0" w:hanging="360"/>
      </w:pPr>
      <w:r>
        <w:t xml:space="preserve">How can I heal? What do I need to do to forgive, forget, disconnect, and move on?  </w:t>
      </w:r>
    </w:p>
    <w:p w14:paraId="0FFAF7A6" w14:textId="77777777" w:rsidR="002B5A3D" w:rsidRDefault="00E22924">
      <w:pPr>
        <w:numPr>
          <w:ilvl w:val="0"/>
          <w:numId w:val="21"/>
        </w:numPr>
        <w:spacing w:after="154" w:line="259" w:lineRule="auto"/>
        <w:ind w:right="0" w:hanging="360"/>
      </w:pPr>
      <w:r>
        <w:t xml:space="preserve">Write down your thoughts. Work on them too. </w:t>
      </w:r>
    </w:p>
    <w:p w14:paraId="29FB5500" w14:textId="77777777" w:rsidR="002B5A3D" w:rsidRDefault="00E22924">
      <w:pPr>
        <w:numPr>
          <w:ilvl w:val="0"/>
          <w:numId w:val="21"/>
        </w:numPr>
        <w:ind w:right="0" w:hanging="360"/>
      </w:pPr>
      <w:r>
        <w:t>Revisit this exercise whenever the feelings return and unt</w:t>
      </w:r>
      <w:r>
        <w:t xml:space="preserve">il you’ve moved on. </w:t>
      </w:r>
    </w:p>
    <w:p w14:paraId="29F8B599" w14:textId="77777777" w:rsidR="002B5A3D" w:rsidRDefault="00E22924">
      <w:pPr>
        <w:numPr>
          <w:ilvl w:val="0"/>
          <w:numId w:val="21"/>
        </w:numPr>
        <w:spacing w:after="428" w:line="259" w:lineRule="auto"/>
        <w:ind w:right="0" w:hanging="360"/>
      </w:pPr>
      <w:r>
        <w:t xml:space="preserve">Make beautiful new memories in place of them.  </w:t>
      </w:r>
    </w:p>
    <w:p w14:paraId="455B64D5" w14:textId="77777777" w:rsidR="002B5A3D" w:rsidRDefault="00E22924">
      <w:pPr>
        <w:spacing w:after="430" w:line="259" w:lineRule="auto"/>
        <w:ind w:left="0" w:right="0" w:firstLine="0"/>
        <w:jc w:val="left"/>
      </w:pPr>
      <w:r>
        <w:t xml:space="preserve"> </w:t>
      </w:r>
    </w:p>
    <w:p w14:paraId="5E380656" w14:textId="77777777" w:rsidR="002B5A3D" w:rsidRDefault="00E22924">
      <w:pPr>
        <w:spacing w:after="0" w:line="259" w:lineRule="auto"/>
        <w:ind w:left="0" w:right="0" w:firstLine="0"/>
        <w:jc w:val="left"/>
      </w:pPr>
      <w:r>
        <w:t xml:space="preserve"> </w:t>
      </w:r>
    </w:p>
    <w:p w14:paraId="2657EB9C" w14:textId="77777777" w:rsidR="002B5A3D" w:rsidRDefault="00E22924">
      <w:pPr>
        <w:pStyle w:val="Heading2"/>
        <w:ind w:left="-5"/>
      </w:pPr>
      <w:bookmarkStart w:id="56" w:name="_Toc49158"/>
      <w:r>
        <w:t xml:space="preserve">Overcoming Obsessions </w:t>
      </w:r>
      <w:bookmarkEnd w:id="56"/>
    </w:p>
    <w:p w14:paraId="15F67566" w14:textId="77777777" w:rsidR="002B5A3D" w:rsidRDefault="00E22924">
      <w:pPr>
        <w:spacing w:after="150" w:line="259" w:lineRule="auto"/>
        <w:ind w:left="0" w:right="0" w:firstLine="0"/>
        <w:jc w:val="left"/>
      </w:pPr>
      <w:r>
        <w:t xml:space="preserve"> </w:t>
      </w:r>
    </w:p>
    <w:p w14:paraId="2B028699" w14:textId="77777777" w:rsidR="002B5A3D" w:rsidRDefault="00E22924">
      <w:pPr>
        <w:ind w:left="-5" w:right="0"/>
      </w:pPr>
      <w:r>
        <w:t xml:space="preserve">Obsessions are repeated unwelcome thoughts, images or impulses that force a person to act on them. These thoughts can soon become the reason you worry all the time, in turn, creating a breeding ground for your anxiety.  </w:t>
      </w:r>
    </w:p>
    <w:p w14:paraId="1AF26C6F" w14:textId="77777777" w:rsidR="002B5A3D" w:rsidRDefault="00E22924">
      <w:pPr>
        <w:spacing w:after="153" w:line="259" w:lineRule="auto"/>
        <w:ind w:left="0" w:right="0" w:firstLine="0"/>
        <w:jc w:val="left"/>
      </w:pPr>
      <w:r>
        <w:t xml:space="preserve"> </w:t>
      </w:r>
    </w:p>
    <w:p w14:paraId="6136916C" w14:textId="77777777" w:rsidR="002B5A3D" w:rsidRDefault="00E22924">
      <w:pPr>
        <w:ind w:left="-5" w:right="0"/>
      </w:pPr>
      <w:r>
        <w:t>Some obsessions can be harmless a</w:t>
      </w:r>
      <w:r>
        <w:t xml:space="preserve">t first thought ( such as worrying about the tidiness of your house, keeping things in their </w:t>
      </w:r>
      <w:r>
        <w:lastRenderedPageBreak/>
        <w:t>places, locking doors, switching off appliances), but because these thoughts translate to continuous doubt and worry, they can put a lot of stress on the person ex</w:t>
      </w:r>
      <w:r>
        <w:t xml:space="preserve">periencing them.  </w:t>
      </w:r>
    </w:p>
    <w:p w14:paraId="0575D7CC" w14:textId="77777777" w:rsidR="002B5A3D" w:rsidRDefault="00E22924">
      <w:pPr>
        <w:spacing w:after="150" w:line="259" w:lineRule="auto"/>
        <w:ind w:left="0" w:right="0" w:firstLine="0"/>
        <w:jc w:val="left"/>
      </w:pPr>
      <w:r>
        <w:t xml:space="preserve"> </w:t>
      </w:r>
    </w:p>
    <w:p w14:paraId="14E44E61" w14:textId="77777777" w:rsidR="002B5A3D" w:rsidRDefault="00E22924">
      <w:pPr>
        <w:spacing w:after="49"/>
        <w:ind w:left="-5" w:right="0"/>
      </w:pPr>
      <w:r>
        <w:t>Some thoughts can take a more sinister form (such as harming someone you love, engaging in shameful sexual behaviors and violating another person’s dignity). Sadly, compulsions are undesired actions that people repeatedly find themselv</w:t>
      </w:r>
      <w:r>
        <w:t xml:space="preserve">es doing. They have little control over what happens between thought and action but might have to live with the guilt of their actions forever. </w:t>
      </w:r>
    </w:p>
    <w:p w14:paraId="159FAB98" w14:textId="77777777" w:rsidR="002B5A3D" w:rsidRDefault="00E22924">
      <w:pPr>
        <w:spacing w:after="166" w:line="259" w:lineRule="auto"/>
        <w:ind w:left="0" w:right="0" w:firstLine="0"/>
        <w:jc w:val="left"/>
      </w:pPr>
      <w:r>
        <w:rPr>
          <w:sz w:val="36"/>
        </w:rPr>
        <w:t xml:space="preserve"> </w:t>
      </w:r>
    </w:p>
    <w:p w14:paraId="29869D38" w14:textId="77777777" w:rsidR="002B5A3D" w:rsidRDefault="00E22924">
      <w:pPr>
        <w:spacing w:after="169" w:line="259" w:lineRule="auto"/>
        <w:ind w:left="0" w:right="0" w:firstLine="0"/>
        <w:jc w:val="left"/>
      </w:pPr>
      <w:r>
        <w:rPr>
          <w:sz w:val="36"/>
        </w:rPr>
        <w:t xml:space="preserve"> </w:t>
      </w:r>
    </w:p>
    <w:p w14:paraId="2C4A2D42" w14:textId="77777777" w:rsidR="002B5A3D" w:rsidRDefault="00E22924">
      <w:pPr>
        <w:spacing w:after="169" w:line="259" w:lineRule="auto"/>
        <w:ind w:left="0" w:right="0" w:firstLine="0"/>
        <w:jc w:val="left"/>
      </w:pPr>
      <w:r>
        <w:rPr>
          <w:sz w:val="36"/>
        </w:rPr>
        <w:t xml:space="preserve"> </w:t>
      </w:r>
    </w:p>
    <w:p w14:paraId="34B7147E" w14:textId="77777777" w:rsidR="002B5A3D" w:rsidRDefault="00E22924">
      <w:pPr>
        <w:spacing w:after="166" w:line="259" w:lineRule="auto"/>
        <w:ind w:left="0" w:right="0" w:firstLine="0"/>
        <w:jc w:val="left"/>
      </w:pPr>
      <w:r>
        <w:rPr>
          <w:sz w:val="36"/>
        </w:rPr>
        <w:t xml:space="preserve"> </w:t>
      </w:r>
    </w:p>
    <w:p w14:paraId="6E9A059B" w14:textId="77777777" w:rsidR="002B5A3D" w:rsidRDefault="00E22924">
      <w:pPr>
        <w:spacing w:after="0" w:line="259" w:lineRule="auto"/>
        <w:ind w:left="0" w:right="0" w:firstLine="0"/>
        <w:jc w:val="left"/>
      </w:pPr>
      <w:r>
        <w:rPr>
          <w:sz w:val="36"/>
        </w:rPr>
        <w:t xml:space="preserve"> </w:t>
      </w:r>
    </w:p>
    <w:p w14:paraId="25D5F15D" w14:textId="77777777" w:rsidR="002B5A3D" w:rsidRDefault="00E22924">
      <w:pPr>
        <w:pStyle w:val="Heading4"/>
        <w:spacing w:after="22"/>
        <w:ind w:left="-5"/>
      </w:pPr>
      <w:r>
        <w:t xml:space="preserve">Knowing When You Need Help </w:t>
      </w:r>
    </w:p>
    <w:p w14:paraId="1B993F8C" w14:textId="77777777" w:rsidR="002B5A3D" w:rsidRDefault="00E22924">
      <w:pPr>
        <w:spacing w:after="190" w:line="259" w:lineRule="auto"/>
        <w:ind w:left="0" w:right="0" w:firstLine="0"/>
        <w:jc w:val="left"/>
      </w:pPr>
      <w:r>
        <w:rPr>
          <w:sz w:val="22"/>
        </w:rPr>
        <w:t xml:space="preserve"> </w:t>
      </w:r>
    </w:p>
    <w:p w14:paraId="6127B1A1" w14:textId="77777777" w:rsidR="002B5A3D" w:rsidRDefault="00E22924">
      <w:pPr>
        <w:ind w:left="-5" w:right="0"/>
      </w:pPr>
      <w:r>
        <w:t>Plenty of people experience minor obsessions in one form or the other and that’s completely ok. Obsessions might cause no problem. But if your repeated thoughts and actions begin to infringe/violate on yours and society’s belief systems, then it can become</w:t>
      </w:r>
      <w:r>
        <w:t xml:space="preserve"> a serious problem. We suggest you seek medical help then.  </w:t>
      </w:r>
    </w:p>
    <w:p w14:paraId="4AD64A2D" w14:textId="77777777" w:rsidR="002B5A3D" w:rsidRDefault="00E22924">
      <w:pPr>
        <w:spacing w:after="150" w:line="259" w:lineRule="auto"/>
        <w:ind w:left="0" w:right="0" w:firstLine="0"/>
        <w:jc w:val="left"/>
      </w:pPr>
      <w:r>
        <w:t xml:space="preserve"> </w:t>
      </w:r>
    </w:p>
    <w:p w14:paraId="19E86E47" w14:textId="77777777" w:rsidR="002B5A3D" w:rsidRDefault="00E22924">
      <w:pPr>
        <w:ind w:left="-5" w:right="0"/>
      </w:pPr>
      <w:r>
        <w:lastRenderedPageBreak/>
        <w:t xml:space="preserve">Obsessive-Compulsive Disorder (OCD) can cause a great deal of emotional discomfort. It can also consume a considerable amount of time of the person living with it.   </w:t>
      </w:r>
    </w:p>
    <w:p w14:paraId="04DB49AD" w14:textId="77777777" w:rsidR="002B5A3D" w:rsidRDefault="00E22924">
      <w:pPr>
        <w:spacing w:after="150" w:line="259" w:lineRule="auto"/>
        <w:ind w:left="0" w:right="0" w:firstLine="0"/>
        <w:jc w:val="left"/>
      </w:pPr>
      <w:r>
        <w:t xml:space="preserve"> </w:t>
      </w:r>
    </w:p>
    <w:p w14:paraId="6BA627F2" w14:textId="77777777" w:rsidR="002B5A3D" w:rsidRDefault="00E22924">
      <w:pPr>
        <w:spacing w:after="263" w:line="259" w:lineRule="auto"/>
        <w:ind w:left="0" w:right="0" w:firstLine="0"/>
        <w:jc w:val="left"/>
      </w:pPr>
      <w:r>
        <w:t xml:space="preserve"> </w:t>
      </w:r>
    </w:p>
    <w:p w14:paraId="60574E4C" w14:textId="77777777" w:rsidR="002B5A3D" w:rsidRDefault="00E22924">
      <w:pPr>
        <w:pStyle w:val="Heading3"/>
        <w:ind w:left="-5"/>
      </w:pPr>
      <w:bookmarkStart w:id="57" w:name="_Toc49159"/>
      <w:r>
        <w:t>Worksheet 18 - Recogni</w:t>
      </w:r>
      <w:r>
        <w:t xml:space="preserve">zing Any Obsessions </w:t>
      </w:r>
      <w:bookmarkEnd w:id="57"/>
    </w:p>
    <w:p w14:paraId="10639C4B" w14:textId="77777777" w:rsidR="002B5A3D" w:rsidRDefault="00E22924">
      <w:pPr>
        <w:spacing w:after="150" w:line="259" w:lineRule="auto"/>
        <w:ind w:left="0" w:right="0" w:firstLine="0"/>
        <w:jc w:val="left"/>
      </w:pPr>
      <w:r>
        <w:t xml:space="preserve"> </w:t>
      </w:r>
    </w:p>
    <w:p w14:paraId="586FA530" w14:textId="77777777" w:rsidR="002B5A3D" w:rsidRDefault="00E22924">
      <w:pPr>
        <w:ind w:left="-5" w:right="0"/>
      </w:pPr>
      <w:r>
        <w:t xml:space="preserve">Because obsessions mostly start with thoughts and imagery, it makes sense that you identify them through imagination.  </w:t>
      </w:r>
    </w:p>
    <w:p w14:paraId="4E210844" w14:textId="77777777" w:rsidR="002B5A3D" w:rsidRDefault="00E22924">
      <w:pPr>
        <w:spacing w:after="150" w:line="259" w:lineRule="auto"/>
        <w:ind w:left="0" w:right="0" w:firstLine="0"/>
        <w:jc w:val="left"/>
      </w:pPr>
      <w:r>
        <w:t xml:space="preserve"> </w:t>
      </w:r>
    </w:p>
    <w:p w14:paraId="6446ECC5" w14:textId="77777777" w:rsidR="002B5A3D" w:rsidRDefault="00E22924">
      <w:pPr>
        <w:ind w:left="-5" w:right="0"/>
      </w:pPr>
      <w:r>
        <w:t xml:space="preserve">Find a comfortable, private place to sit and work through these questions: </w:t>
      </w:r>
    </w:p>
    <w:p w14:paraId="0FF63A21" w14:textId="77777777" w:rsidR="002B5A3D" w:rsidRDefault="00E22924">
      <w:pPr>
        <w:spacing w:after="228" w:line="259" w:lineRule="auto"/>
        <w:ind w:left="0" w:right="0" w:firstLine="0"/>
        <w:jc w:val="left"/>
      </w:pPr>
      <w:r>
        <w:rPr>
          <w:b/>
        </w:rPr>
        <w:t xml:space="preserve"> </w:t>
      </w:r>
    </w:p>
    <w:p w14:paraId="7420C16D" w14:textId="77777777" w:rsidR="002B5A3D" w:rsidRDefault="00E22924">
      <w:pPr>
        <w:numPr>
          <w:ilvl w:val="0"/>
          <w:numId w:val="22"/>
        </w:numPr>
        <w:spacing w:after="86"/>
        <w:ind w:right="0" w:hanging="360"/>
      </w:pPr>
      <w:r>
        <w:t>Reflect on whether you have any d</w:t>
      </w:r>
      <w:r>
        <w:t xml:space="preserve">istressing, obsessive thought or image? </w:t>
      </w:r>
    </w:p>
    <w:p w14:paraId="27A970B4" w14:textId="77777777" w:rsidR="002B5A3D" w:rsidRDefault="00E22924">
      <w:pPr>
        <w:numPr>
          <w:ilvl w:val="0"/>
          <w:numId w:val="22"/>
        </w:numPr>
        <w:spacing w:line="259" w:lineRule="auto"/>
        <w:ind w:right="0" w:hanging="360"/>
      </w:pPr>
      <w:r>
        <w:t xml:space="preserve">Write them down (if any). Visualize them. </w:t>
      </w:r>
    </w:p>
    <w:p w14:paraId="2A5577D8" w14:textId="77777777" w:rsidR="002B5A3D" w:rsidRDefault="00E22924">
      <w:pPr>
        <w:numPr>
          <w:ilvl w:val="0"/>
          <w:numId w:val="22"/>
        </w:numPr>
        <w:spacing w:after="163" w:line="259" w:lineRule="auto"/>
        <w:ind w:right="0" w:hanging="360"/>
      </w:pPr>
      <w:r>
        <w:t xml:space="preserve">Do they interfere with your peace? </w:t>
      </w:r>
    </w:p>
    <w:p w14:paraId="2BE353C4" w14:textId="77777777" w:rsidR="002B5A3D" w:rsidRDefault="00E22924">
      <w:pPr>
        <w:numPr>
          <w:ilvl w:val="0"/>
          <w:numId w:val="22"/>
        </w:numPr>
        <w:spacing w:after="162" w:line="259" w:lineRule="auto"/>
        <w:ind w:right="0" w:hanging="360"/>
      </w:pPr>
      <w:r>
        <w:t xml:space="preserve">Do they cause and add to your anxiety? </w:t>
      </w:r>
    </w:p>
    <w:p w14:paraId="4B1145D1" w14:textId="77777777" w:rsidR="002B5A3D" w:rsidRDefault="00E22924">
      <w:pPr>
        <w:numPr>
          <w:ilvl w:val="0"/>
          <w:numId w:val="22"/>
        </w:numPr>
        <w:spacing w:after="162" w:line="259" w:lineRule="auto"/>
        <w:ind w:right="0" w:hanging="360"/>
      </w:pPr>
      <w:r>
        <w:t xml:space="preserve">Are they harmful by nature? </w:t>
      </w:r>
    </w:p>
    <w:p w14:paraId="70B044EE" w14:textId="77777777" w:rsidR="002B5A3D" w:rsidRDefault="00E22924">
      <w:pPr>
        <w:numPr>
          <w:ilvl w:val="0"/>
          <w:numId w:val="22"/>
        </w:numPr>
        <w:spacing w:after="163" w:line="259" w:lineRule="auto"/>
        <w:ind w:right="0" w:hanging="360"/>
      </w:pPr>
      <w:r>
        <w:t xml:space="preserve">How upset do they make you feel? </w:t>
      </w:r>
    </w:p>
    <w:p w14:paraId="35514EC8" w14:textId="77777777" w:rsidR="002B5A3D" w:rsidRDefault="00E22924">
      <w:pPr>
        <w:numPr>
          <w:ilvl w:val="0"/>
          <w:numId w:val="22"/>
        </w:numPr>
        <w:spacing w:after="86"/>
        <w:ind w:right="0" w:hanging="360"/>
      </w:pPr>
      <w:r>
        <w:t xml:space="preserve">Would you rather not think/do what you do as a result of these thoughts? </w:t>
      </w:r>
    </w:p>
    <w:p w14:paraId="0B480CED" w14:textId="77777777" w:rsidR="002B5A3D" w:rsidRDefault="00E22924">
      <w:pPr>
        <w:numPr>
          <w:ilvl w:val="0"/>
          <w:numId w:val="22"/>
        </w:numPr>
        <w:spacing w:after="176" w:line="259" w:lineRule="auto"/>
        <w:ind w:right="0" w:hanging="360"/>
      </w:pPr>
      <w:r>
        <w:t xml:space="preserve">Do you want to move to a better place? </w:t>
      </w:r>
    </w:p>
    <w:p w14:paraId="66249166" w14:textId="77777777" w:rsidR="002B5A3D" w:rsidRDefault="00E22924">
      <w:pPr>
        <w:spacing w:after="206" w:line="259" w:lineRule="auto"/>
        <w:ind w:left="0" w:right="0" w:firstLine="0"/>
        <w:jc w:val="left"/>
      </w:pPr>
      <w:r>
        <w:rPr>
          <w:rFonts w:ascii="Calibri" w:eastAsia="Calibri" w:hAnsi="Calibri" w:cs="Calibri"/>
          <w:b/>
          <w:sz w:val="40"/>
        </w:rPr>
        <w:t xml:space="preserve"> </w:t>
      </w:r>
    </w:p>
    <w:p w14:paraId="23EAE3D4" w14:textId="77777777" w:rsidR="002B5A3D" w:rsidRDefault="00E22924">
      <w:pPr>
        <w:spacing w:after="213" w:line="259" w:lineRule="auto"/>
        <w:ind w:left="0" w:right="0" w:firstLine="0"/>
        <w:jc w:val="left"/>
      </w:pPr>
      <w:r>
        <w:rPr>
          <w:rFonts w:ascii="Calibri" w:eastAsia="Calibri" w:hAnsi="Calibri" w:cs="Calibri"/>
          <w:b/>
          <w:sz w:val="40"/>
        </w:rPr>
        <w:t xml:space="preserve"> </w:t>
      </w:r>
    </w:p>
    <w:p w14:paraId="0532F377" w14:textId="77777777" w:rsidR="002B5A3D" w:rsidRDefault="00E22924">
      <w:pPr>
        <w:pStyle w:val="Heading4"/>
        <w:spacing w:after="22"/>
        <w:ind w:left="-5"/>
      </w:pPr>
      <w:r>
        <w:lastRenderedPageBreak/>
        <w:t xml:space="preserve">Worksheet </w:t>
      </w:r>
      <w:r>
        <w:tab/>
        <w:t xml:space="preserve">19 </w:t>
      </w:r>
      <w:r>
        <w:tab/>
        <w:t xml:space="preserve">- </w:t>
      </w:r>
      <w:r>
        <w:tab/>
        <w:t xml:space="preserve">Minding </w:t>
      </w:r>
      <w:r>
        <w:tab/>
        <w:t>Any Obsessions/Compulsions</w:t>
      </w:r>
      <w:r>
        <w:rPr>
          <w:b w:val="0"/>
          <w:sz w:val="32"/>
        </w:rPr>
        <w:t xml:space="preserve"> </w:t>
      </w:r>
    </w:p>
    <w:p w14:paraId="0EB2DF98" w14:textId="77777777" w:rsidR="002B5A3D" w:rsidRDefault="00E22924">
      <w:pPr>
        <w:spacing w:after="266" w:line="259" w:lineRule="auto"/>
        <w:ind w:left="0" w:right="0" w:firstLine="0"/>
        <w:jc w:val="left"/>
      </w:pPr>
      <w:r>
        <w:rPr>
          <w:sz w:val="22"/>
        </w:rPr>
        <w:t xml:space="preserve"> </w:t>
      </w:r>
    </w:p>
    <w:p w14:paraId="7F388901" w14:textId="77777777" w:rsidR="002B5A3D" w:rsidRDefault="00E22924">
      <w:pPr>
        <w:numPr>
          <w:ilvl w:val="0"/>
          <w:numId w:val="23"/>
        </w:numPr>
        <w:spacing w:after="88"/>
        <w:ind w:right="0" w:hanging="360"/>
      </w:pPr>
      <w:r>
        <w:t xml:space="preserve">Sit with your feelings, gradually telling yourself you can overcome these thoughts and any unfavorable things they might make you do. </w:t>
      </w:r>
    </w:p>
    <w:p w14:paraId="36ECF3CF" w14:textId="77777777" w:rsidR="002B5A3D" w:rsidRDefault="00E22924">
      <w:pPr>
        <w:numPr>
          <w:ilvl w:val="0"/>
          <w:numId w:val="23"/>
        </w:numPr>
        <w:spacing w:after="86"/>
        <w:ind w:right="0" w:hanging="360"/>
      </w:pPr>
      <w:r>
        <w:t xml:space="preserve">Imagine yourself doing the positive things you want to replace your thoughts/actions with. </w:t>
      </w:r>
    </w:p>
    <w:p w14:paraId="3B521D33" w14:textId="77777777" w:rsidR="002B5A3D" w:rsidRDefault="00E22924">
      <w:pPr>
        <w:numPr>
          <w:ilvl w:val="0"/>
          <w:numId w:val="23"/>
        </w:numPr>
        <w:spacing w:after="86"/>
        <w:ind w:right="0" w:hanging="360"/>
      </w:pPr>
      <w:r>
        <w:t xml:space="preserve">Repeat the thought or image, </w:t>
      </w:r>
      <w:r>
        <w:t xml:space="preserve">replaying it several times over (yes, in a compulsive sort of way). </w:t>
      </w:r>
    </w:p>
    <w:p w14:paraId="5836EE90" w14:textId="77777777" w:rsidR="002B5A3D" w:rsidRDefault="00E22924">
      <w:pPr>
        <w:numPr>
          <w:ilvl w:val="0"/>
          <w:numId w:val="23"/>
        </w:numPr>
        <w:spacing w:after="86"/>
        <w:ind w:right="0" w:hanging="360"/>
      </w:pPr>
      <w:r>
        <w:t xml:space="preserve">Continue this imagery for as long as you want or until you feel like you’ve done a degree of what you wanted to do.  </w:t>
      </w:r>
    </w:p>
    <w:p w14:paraId="4E6AFDA0" w14:textId="77777777" w:rsidR="002B5A3D" w:rsidRDefault="00E22924">
      <w:pPr>
        <w:numPr>
          <w:ilvl w:val="0"/>
          <w:numId w:val="23"/>
        </w:numPr>
        <w:ind w:right="0" w:hanging="360"/>
      </w:pPr>
      <w:r>
        <w:t>Repeat this exercise every day, mindfully replacing any negative/unfa</w:t>
      </w:r>
      <w:r>
        <w:t xml:space="preserve">vorable obsessions with positive imagery that makes you feel good and can set you free. </w:t>
      </w:r>
    </w:p>
    <w:p w14:paraId="7990D1DE" w14:textId="77777777" w:rsidR="002B5A3D" w:rsidRDefault="00E22924">
      <w:pPr>
        <w:pStyle w:val="Heading2"/>
        <w:spacing w:after="22"/>
        <w:ind w:left="-5"/>
      </w:pPr>
      <w:bookmarkStart w:id="58" w:name="_Toc49160"/>
      <w:r>
        <w:t xml:space="preserve">New Beginnings </w:t>
      </w:r>
      <w:bookmarkEnd w:id="58"/>
    </w:p>
    <w:p w14:paraId="43D01D52" w14:textId="77777777" w:rsidR="002B5A3D" w:rsidRDefault="00E22924">
      <w:pPr>
        <w:spacing w:after="190" w:line="259" w:lineRule="auto"/>
        <w:ind w:left="0" w:right="0" w:firstLine="0"/>
        <w:jc w:val="left"/>
      </w:pPr>
      <w:r>
        <w:rPr>
          <w:sz w:val="22"/>
        </w:rPr>
        <w:t xml:space="preserve"> </w:t>
      </w:r>
    </w:p>
    <w:p w14:paraId="2201AD61" w14:textId="77777777" w:rsidR="002B5A3D" w:rsidRDefault="00E22924">
      <w:pPr>
        <w:ind w:left="-5" w:right="0"/>
      </w:pPr>
      <w:r>
        <w:t xml:space="preserve">Love yourself and feel good about everything you are going to do in the future. The happier and more content you stay within yourself, the more your </w:t>
      </w:r>
      <w:r>
        <w:t xml:space="preserve">brain recognizes your happiness to stay away from any unpleasant obsessions/compulsions as a reward. </w:t>
      </w:r>
    </w:p>
    <w:p w14:paraId="35652CDE" w14:textId="77777777" w:rsidR="002B5A3D" w:rsidRDefault="00E22924">
      <w:pPr>
        <w:spacing w:after="153" w:line="259" w:lineRule="auto"/>
        <w:ind w:left="-5" w:right="0"/>
      </w:pPr>
      <w:r>
        <w:t xml:space="preserve">Also, you are likely to feel less anxious too. </w:t>
      </w:r>
    </w:p>
    <w:p w14:paraId="05771732" w14:textId="77777777" w:rsidR="002B5A3D" w:rsidRDefault="00E22924">
      <w:pPr>
        <w:spacing w:after="150" w:line="259" w:lineRule="auto"/>
        <w:ind w:left="0" w:right="0" w:firstLine="0"/>
        <w:jc w:val="left"/>
      </w:pPr>
      <w:r>
        <w:t xml:space="preserve"> </w:t>
      </w:r>
    </w:p>
    <w:p w14:paraId="44C184C6" w14:textId="77777777" w:rsidR="002B5A3D" w:rsidRDefault="00E22924">
      <w:pPr>
        <w:spacing w:after="150" w:line="259" w:lineRule="auto"/>
        <w:ind w:left="0" w:right="0" w:firstLine="0"/>
        <w:jc w:val="left"/>
      </w:pPr>
      <w:r>
        <w:t xml:space="preserve"> </w:t>
      </w:r>
    </w:p>
    <w:p w14:paraId="4F0F6ED4" w14:textId="77777777" w:rsidR="002B5A3D" w:rsidRDefault="00E22924">
      <w:pPr>
        <w:spacing w:after="224" w:line="259" w:lineRule="auto"/>
        <w:ind w:left="0" w:right="0" w:firstLine="0"/>
        <w:jc w:val="left"/>
      </w:pPr>
      <w:r>
        <w:t xml:space="preserve"> </w:t>
      </w:r>
    </w:p>
    <w:p w14:paraId="1E1B9F1F" w14:textId="77777777" w:rsidR="002B5A3D" w:rsidRDefault="00E22924">
      <w:pPr>
        <w:pStyle w:val="Heading4"/>
        <w:spacing w:after="185"/>
        <w:ind w:left="-5"/>
      </w:pPr>
      <w:r>
        <w:lastRenderedPageBreak/>
        <w:t xml:space="preserve">Focus on the Positives </w:t>
      </w:r>
    </w:p>
    <w:p w14:paraId="24B43584" w14:textId="77777777" w:rsidR="002B5A3D" w:rsidRDefault="00E22924">
      <w:pPr>
        <w:spacing w:after="111" w:line="259" w:lineRule="auto"/>
        <w:ind w:left="0" w:right="0" w:firstLine="0"/>
        <w:jc w:val="left"/>
      </w:pPr>
      <w:r>
        <w:rPr>
          <w:b/>
          <w:sz w:val="40"/>
        </w:rPr>
        <w:t xml:space="preserve"> </w:t>
      </w:r>
    </w:p>
    <w:p w14:paraId="3075C6D8" w14:textId="77777777" w:rsidR="002B5A3D" w:rsidRDefault="00E22924">
      <w:pPr>
        <w:ind w:left="-5" w:right="0"/>
      </w:pPr>
      <w:r>
        <w:t xml:space="preserve">Remember that every mistake made is a lesson well-learnt. Take the positives out of the outcome and push further. Staying motivated is all about staying positive and optimistic. Draw inspiration from people who’ve made a difference in your life. </w:t>
      </w:r>
    </w:p>
    <w:p w14:paraId="315A27A8" w14:textId="77777777" w:rsidR="002B5A3D" w:rsidRDefault="00E22924">
      <w:pPr>
        <w:spacing w:line="259" w:lineRule="auto"/>
        <w:ind w:left="-5" w:right="0"/>
      </w:pPr>
      <w:r>
        <w:t>Read plen</w:t>
      </w:r>
      <w:r>
        <w:t xml:space="preserve">ty and draw inspiration from other achievers.  </w:t>
      </w:r>
    </w:p>
    <w:p w14:paraId="6AB0340A" w14:textId="77777777" w:rsidR="002B5A3D" w:rsidRDefault="00E22924">
      <w:pPr>
        <w:spacing w:after="284" w:line="259" w:lineRule="auto"/>
        <w:ind w:left="0" w:right="-196" w:firstLine="0"/>
        <w:jc w:val="left"/>
      </w:pPr>
      <w:r>
        <w:rPr>
          <w:rFonts w:ascii="Calibri" w:eastAsia="Calibri" w:hAnsi="Calibri" w:cs="Calibri"/>
          <w:noProof/>
          <w:sz w:val="22"/>
        </w:rPr>
        <mc:AlternateContent>
          <mc:Choice Requires="wpg">
            <w:drawing>
              <wp:inline distT="0" distB="0" distL="0" distR="0" wp14:anchorId="593C884A" wp14:editId="02457174">
                <wp:extent cx="5859557" cy="4207879"/>
                <wp:effectExtent l="0" t="0" r="0" b="0"/>
                <wp:docPr id="47085" name="Group 47085"/>
                <wp:cNvGraphicFramePr/>
                <a:graphic xmlns:a="http://schemas.openxmlformats.org/drawingml/2006/main">
                  <a:graphicData uri="http://schemas.microsoft.com/office/word/2010/wordprocessingGroup">
                    <wpg:wgp>
                      <wpg:cNvGrpSpPr/>
                      <wpg:grpSpPr>
                        <a:xfrm>
                          <a:off x="0" y="0"/>
                          <a:ext cx="5859557" cy="4207879"/>
                          <a:chOff x="0" y="0"/>
                          <a:chExt cx="5859557" cy="4207879"/>
                        </a:xfrm>
                      </wpg:grpSpPr>
                      <wps:wsp>
                        <wps:cNvPr id="4401" name="Rectangle 4401"/>
                        <wps:cNvSpPr/>
                        <wps:spPr>
                          <a:xfrm>
                            <a:off x="5810708" y="3708383"/>
                            <a:ext cx="64969" cy="262999"/>
                          </a:xfrm>
                          <a:prstGeom prst="rect">
                            <a:avLst/>
                          </a:prstGeom>
                          <a:ln>
                            <a:noFill/>
                          </a:ln>
                        </wps:spPr>
                        <wps:txbx>
                          <w:txbxContent>
                            <w:p w14:paraId="4824405E" w14:textId="77777777" w:rsidR="002B5A3D" w:rsidRDefault="00E22924">
                              <w:pPr>
                                <w:spacing w:after="160" w:line="259" w:lineRule="auto"/>
                                <w:ind w:left="0" w:right="0" w:firstLine="0"/>
                                <w:jc w:val="left"/>
                              </w:pPr>
                              <w:r>
                                <w:t xml:space="preserve"> </w:t>
                              </w:r>
                            </w:p>
                          </w:txbxContent>
                        </wps:txbx>
                        <wps:bodyPr horzOverflow="overflow" vert="horz" lIns="0" tIns="0" rIns="0" bIns="0" rtlCol="0">
                          <a:noAutofit/>
                        </wps:bodyPr>
                      </wps:wsp>
                      <wps:wsp>
                        <wps:cNvPr id="4402" name="Rectangle 4402"/>
                        <wps:cNvSpPr/>
                        <wps:spPr>
                          <a:xfrm>
                            <a:off x="0" y="4010135"/>
                            <a:ext cx="64969" cy="262999"/>
                          </a:xfrm>
                          <a:prstGeom prst="rect">
                            <a:avLst/>
                          </a:prstGeom>
                          <a:ln>
                            <a:noFill/>
                          </a:ln>
                        </wps:spPr>
                        <wps:txbx>
                          <w:txbxContent>
                            <w:p w14:paraId="1AE9B18F" w14:textId="77777777" w:rsidR="002B5A3D" w:rsidRDefault="00E22924">
                              <w:pPr>
                                <w:spacing w:after="160" w:line="259" w:lineRule="auto"/>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4439" name="Picture 4439"/>
                          <pic:cNvPicPr/>
                        </pic:nvPicPr>
                        <pic:blipFill>
                          <a:blip r:embed="rId40"/>
                          <a:stretch>
                            <a:fillRect/>
                          </a:stretch>
                        </pic:blipFill>
                        <pic:spPr>
                          <a:xfrm>
                            <a:off x="37795" y="14478"/>
                            <a:ext cx="5728716" cy="3819144"/>
                          </a:xfrm>
                          <a:prstGeom prst="rect">
                            <a:avLst/>
                          </a:prstGeom>
                        </pic:spPr>
                      </pic:pic>
                      <wps:wsp>
                        <wps:cNvPr id="4440" name="Shape 4440"/>
                        <wps:cNvSpPr/>
                        <wps:spPr>
                          <a:xfrm>
                            <a:off x="23317" y="0"/>
                            <a:ext cx="5757672" cy="3848100"/>
                          </a:xfrm>
                          <a:custGeom>
                            <a:avLst/>
                            <a:gdLst/>
                            <a:ahLst/>
                            <a:cxnLst/>
                            <a:rect l="0" t="0" r="0" b="0"/>
                            <a:pathLst>
                              <a:path w="5757672" h="3848100">
                                <a:moveTo>
                                  <a:pt x="0" y="3848100"/>
                                </a:moveTo>
                                <a:lnTo>
                                  <a:pt x="5757672" y="3848100"/>
                                </a:lnTo>
                                <a:lnTo>
                                  <a:pt x="5757672" y="0"/>
                                </a:lnTo>
                                <a:lnTo>
                                  <a:pt x="0" y="0"/>
                                </a:lnTo>
                                <a:close/>
                              </a:path>
                            </a:pathLst>
                          </a:custGeom>
                          <a:ln w="28956" cap="sq">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7085" style="width:461.382pt;height:331.329pt;mso-position-horizontal-relative:char;mso-position-vertical-relative:line" coordsize="58595,42078">
                <v:rect id="Rectangle 4401" style="position:absolute;width:649;height:2629;left:58107;top:37083;" filled="f" stroked="f">
                  <v:textbox inset="0,0,0,0">
                    <w:txbxContent>
                      <w:p>
                        <w:pPr>
                          <w:spacing w:before="0" w:after="160" w:line="259" w:lineRule="auto"/>
                          <w:ind w:left="0" w:right="0" w:firstLine="0"/>
                          <w:jc w:val="left"/>
                        </w:pPr>
                        <w:r>
                          <w:rPr/>
                          <w:t xml:space="preserve"> </w:t>
                        </w:r>
                      </w:p>
                    </w:txbxContent>
                  </v:textbox>
                </v:rect>
                <v:rect id="Rectangle 4402" style="position:absolute;width:649;height:2629;left:0;top:40101;" filled="f" stroked="f">
                  <v:textbox inset="0,0,0,0">
                    <w:txbxContent>
                      <w:p>
                        <w:pPr>
                          <w:spacing w:before="0" w:after="160" w:line="259" w:lineRule="auto"/>
                          <w:ind w:left="0" w:right="0" w:firstLine="0"/>
                          <w:jc w:val="left"/>
                        </w:pPr>
                        <w:r>
                          <w:rPr/>
                          <w:t xml:space="preserve"> </w:t>
                        </w:r>
                      </w:p>
                    </w:txbxContent>
                  </v:textbox>
                </v:rect>
                <v:shape id="Picture 4439" style="position:absolute;width:57287;height:38191;left:377;top:144;" filled="f">
                  <v:imagedata r:id="rId41"/>
                </v:shape>
                <v:shape id="Shape 4440" style="position:absolute;width:57576;height:38481;left:233;top:0;" coordsize="5757672,3848100" path="m0,3848100l5757672,3848100l5757672,0l0,0x">
                  <v:stroke weight="2.28pt" endcap="square" joinstyle="miter" miterlimit="10" on="true" color="#000000"/>
                  <v:fill on="false" color="#000000" opacity="0"/>
                </v:shape>
              </v:group>
            </w:pict>
          </mc:Fallback>
        </mc:AlternateContent>
      </w:r>
    </w:p>
    <w:p w14:paraId="04C965F0" w14:textId="77777777" w:rsidR="002B5A3D" w:rsidRDefault="00E22924">
      <w:pPr>
        <w:pStyle w:val="Heading3"/>
        <w:spacing w:after="25"/>
        <w:ind w:left="-5"/>
      </w:pPr>
      <w:bookmarkStart w:id="59" w:name="_Toc49161"/>
      <w:r>
        <w:t xml:space="preserve">Worksheet 20 – Creating Tomorrow </w:t>
      </w:r>
      <w:bookmarkEnd w:id="59"/>
    </w:p>
    <w:p w14:paraId="3D5856CB" w14:textId="77777777" w:rsidR="002B5A3D" w:rsidRDefault="00E22924">
      <w:pPr>
        <w:spacing w:after="266" w:line="259" w:lineRule="auto"/>
        <w:ind w:left="0" w:right="0" w:firstLine="0"/>
        <w:jc w:val="left"/>
      </w:pPr>
      <w:r>
        <w:rPr>
          <w:sz w:val="22"/>
        </w:rPr>
        <w:t xml:space="preserve"> </w:t>
      </w:r>
    </w:p>
    <w:p w14:paraId="010682D7" w14:textId="77777777" w:rsidR="002B5A3D" w:rsidRDefault="00E22924">
      <w:pPr>
        <w:numPr>
          <w:ilvl w:val="0"/>
          <w:numId w:val="24"/>
        </w:numPr>
        <w:spacing w:after="85"/>
        <w:ind w:right="0" w:hanging="360"/>
      </w:pPr>
      <w:r>
        <w:t xml:space="preserve">Take some time to reflect on how you want you near future to be, starting tomorrow.  </w:t>
      </w:r>
    </w:p>
    <w:p w14:paraId="71D62474" w14:textId="77777777" w:rsidR="002B5A3D" w:rsidRDefault="00E22924">
      <w:pPr>
        <w:numPr>
          <w:ilvl w:val="0"/>
          <w:numId w:val="24"/>
        </w:numPr>
        <w:spacing w:after="163" w:line="259" w:lineRule="auto"/>
        <w:ind w:right="0" w:hanging="360"/>
      </w:pPr>
      <w:r>
        <w:t xml:space="preserve">Write them down. </w:t>
      </w:r>
    </w:p>
    <w:p w14:paraId="3F4178BE" w14:textId="77777777" w:rsidR="002B5A3D" w:rsidRDefault="00E22924">
      <w:pPr>
        <w:numPr>
          <w:ilvl w:val="0"/>
          <w:numId w:val="24"/>
        </w:numPr>
        <w:spacing w:after="89"/>
        <w:ind w:right="0" w:hanging="360"/>
      </w:pPr>
      <w:r>
        <w:lastRenderedPageBreak/>
        <w:t xml:space="preserve">What obsessions/compulsions do you need/want to start working on immediately? </w:t>
      </w:r>
    </w:p>
    <w:p w14:paraId="4DC1E71E" w14:textId="77777777" w:rsidR="002B5A3D" w:rsidRDefault="00E22924">
      <w:pPr>
        <w:numPr>
          <w:ilvl w:val="0"/>
          <w:numId w:val="24"/>
        </w:numPr>
        <w:spacing w:after="163" w:line="259" w:lineRule="auto"/>
        <w:ind w:right="0" w:hanging="360"/>
      </w:pPr>
      <w:r>
        <w:t xml:space="preserve">How do you plan to approach them? </w:t>
      </w:r>
    </w:p>
    <w:p w14:paraId="22CC386D" w14:textId="77777777" w:rsidR="002B5A3D" w:rsidRDefault="00E22924">
      <w:pPr>
        <w:numPr>
          <w:ilvl w:val="0"/>
          <w:numId w:val="24"/>
        </w:numPr>
        <w:spacing w:after="86"/>
        <w:ind w:right="0" w:hanging="360"/>
      </w:pPr>
      <w:r>
        <w:t>Make a mental note of everything you n</w:t>
      </w:r>
      <w:r>
        <w:t xml:space="preserve">eed to face this situation. </w:t>
      </w:r>
    </w:p>
    <w:p w14:paraId="0F9D6EDD" w14:textId="77777777" w:rsidR="002B5A3D" w:rsidRDefault="00E22924">
      <w:pPr>
        <w:numPr>
          <w:ilvl w:val="0"/>
          <w:numId w:val="24"/>
        </w:numPr>
        <w:spacing w:line="259" w:lineRule="auto"/>
        <w:ind w:right="0" w:hanging="360"/>
      </w:pPr>
      <w:r>
        <w:t xml:space="preserve">Do you have everything you need? </w:t>
      </w:r>
    </w:p>
    <w:p w14:paraId="25B2CFC8" w14:textId="77777777" w:rsidR="002B5A3D" w:rsidRDefault="00E22924">
      <w:pPr>
        <w:numPr>
          <w:ilvl w:val="0"/>
          <w:numId w:val="24"/>
        </w:numPr>
        <w:spacing w:after="86"/>
        <w:ind w:right="0" w:hanging="360"/>
      </w:pPr>
      <w:r>
        <w:t xml:space="preserve">Now imagine yourself going through these situations tomorrow.  </w:t>
      </w:r>
    </w:p>
    <w:p w14:paraId="57D9E7AC" w14:textId="77777777" w:rsidR="002B5A3D" w:rsidRDefault="00E22924">
      <w:pPr>
        <w:numPr>
          <w:ilvl w:val="0"/>
          <w:numId w:val="24"/>
        </w:numPr>
        <w:spacing w:after="88"/>
        <w:ind w:right="0" w:hanging="360"/>
      </w:pPr>
      <w:r>
        <w:t xml:space="preserve">Imagine yourself delaying the urge to act on any unfavorable thoughts.  </w:t>
      </w:r>
    </w:p>
    <w:p w14:paraId="5D999E47" w14:textId="77777777" w:rsidR="002B5A3D" w:rsidRDefault="00E22924">
      <w:pPr>
        <w:numPr>
          <w:ilvl w:val="0"/>
          <w:numId w:val="24"/>
        </w:numPr>
        <w:spacing w:after="163" w:line="259" w:lineRule="auto"/>
        <w:ind w:right="0" w:hanging="360"/>
      </w:pPr>
      <w:r>
        <w:t xml:space="preserve">How far did you go? </w:t>
      </w:r>
    </w:p>
    <w:p w14:paraId="695A001A" w14:textId="77777777" w:rsidR="002B5A3D" w:rsidRDefault="00E22924">
      <w:pPr>
        <w:numPr>
          <w:ilvl w:val="0"/>
          <w:numId w:val="24"/>
        </w:numPr>
        <w:ind w:right="0" w:hanging="360"/>
      </w:pPr>
      <w:r>
        <w:t>Continue this exercise every day, d</w:t>
      </w:r>
      <w:r>
        <w:t xml:space="preserve">elaying the urge to act until you don’t feel like acting on your impulses because they either don’t bother you any more or simply don’t exist. </w:t>
      </w:r>
    </w:p>
    <w:p w14:paraId="3CC2DE61" w14:textId="77777777" w:rsidR="002B5A3D" w:rsidRDefault="00E22924">
      <w:pPr>
        <w:spacing w:after="150" w:line="259" w:lineRule="auto"/>
        <w:ind w:left="0" w:right="0" w:firstLine="0"/>
        <w:jc w:val="left"/>
      </w:pPr>
      <w:r>
        <w:t xml:space="preserve"> </w:t>
      </w:r>
    </w:p>
    <w:p w14:paraId="1ADA0F86" w14:textId="77777777" w:rsidR="002B5A3D" w:rsidRDefault="00E22924">
      <w:pPr>
        <w:ind w:left="-5" w:right="0"/>
      </w:pPr>
      <w:r>
        <w:t xml:space="preserve">You’ve got this. Tomorrow is a new beginning. Make it count. Be a little better than what you were today. </w:t>
      </w:r>
    </w:p>
    <w:p w14:paraId="3A924AD1" w14:textId="77777777" w:rsidR="002B5A3D" w:rsidRDefault="00E22924">
      <w:pPr>
        <w:spacing w:after="0" w:line="259" w:lineRule="auto"/>
        <w:ind w:left="0" w:right="0" w:firstLine="0"/>
        <w:jc w:val="left"/>
      </w:pPr>
      <w:r>
        <w:rPr>
          <w:rFonts w:ascii="Calibri" w:eastAsia="Calibri" w:hAnsi="Calibri" w:cs="Calibri"/>
          <w:b/>
          <w:color w:val="2E74B5"/>
          <w:sz w:val="22"/>
        </w:rPr>
        <w:t xml:space="preserve"> </w:t>
      </w:r>
      <w:r>
        <w:rPr>
          <w:rFonts w:ascii="Calibri" w:eastAsia="Calibri" w:hAnsi="Calibri" w:cs="Calibri"/>
          <w:b/>
          <w:color w:val="2E74B5"/>
          <w:sz w:val="22"/>
        </w:rPr>
        <w:tab/>
        <w:t xml:space="preserve"> </w:t>
      </w:r>
      <w:r>
        <w:br w:type="page"/>
      </w:r>
    </w:p>
    <w:p w14:paraId="194D042D" w14:textId="77777777" w:rsidR="002B5A3D" w:rsidRDefault="00E22924">
      <w:pPr>
        <w:spacing w:after="0" w:line="259" w:lineRule="auto"/>
        <w:ind w:left="-1440" w:right="10472" w:firstLine="0"/>
        <w:jc w:val="left"/>
      </w:pPr>
      <w:r>
        <w:rPr>
          <w:rFonts w:ascii="Calibri" w:eastAsia="Calibri" w:hAnsi="Calibri" w:cs="Calibri"/>
          <w:noProof/>
          <w:sz w:val="22"/>
        </w:rPr>
        <w:lastRenderedPageBreak/>
        <mc:AlternateContent>
          <mc:Choice Requires="wpg">
            <w:drawing>
              <wp:anchor distT="0" distB="0" distL="114300" distR="114300" simplePos="0" relativeHeight="251665408" behindDoc="0" locked="0" layoutInCell="1" allowOverlap="1" wp14:anchorId="3D1E1834" wp14:editId="46934B0D">
                <wp:simplePos x="0" y="0"/>
                <wp:positionH relativeFrom="page">
                  <wp:posOffset>0</wp:posOffset>
                </wp:positionH>
                <wp:positionV relativeFrom="page">
                  <wp:posOffset>-1907</wp:posOffset>
                </wp:positionV>
                <wp:extent cx="7557770" cy="10678795"/>
                <wp:effectExtent l="0" t="0" r="0" b="0"/>
                <wp:wrapTopAndBottom/>
                <wp:docPr id="46423" name="Group 46423"/>
                <wp:cNvGraphicFramePr/>
                <a:graphic xmlns:a="http://schemas.openxmlformats.org/drawingml/2006/main">
                  <a:graphicData uri="http://schemas.microsoft.com/office/word/2010/wordprocessingGroup">
                    <wpg:wgp>
                      <wpg:cNvGrpSpPr/>
                      <wpg:grpSpPr>
                        <a:xfrm>
                          <a:off x="0" y="0"/>
                          <a:ext cx="7557770" cy="10678795"/>
                          <a:chOff x="0" y="0"/>
                          <a:chExt cx="7557770" cy="10678795"/>
                        </a:xfrm>
                      </wpg:grpSpPr>
                      <pic:pic xmlns:pic="http://schemas.openxmlformats.org/drawingml/2006/picture">
                        <pic:nvPicPr>
                          <pic:cNvPr id="4488" name="Picture 4488"/>
                          <pic:cNvPicPr/>
                        </pic:nvPicPr>
                        <pic:blipFill>
                          <a:blip r:embed="rId42"/>
                          <a:stretch>
                            <a:fillRect/>
                          </a:stretch>
                        </pic:blipFill>
                        <pic:spPr>
                          <a:xfrm>
                            <a:off x="0" y="0"/>
                            <a:ext cx="7557770" cy="10678795"/>
                          </a:xfrm>
                          <a:prstGeom prst="rect">
                            <a:avLst/>
                          </a:prstGeom>
                        </pic:spPr>
                      </pic:pic>
                      <wps:wsp>
                        <wps:cNvPr id="4489" name="Rectangle 4489"/>
                        <wps:cNvSpPr/>
                        <wps:spPr>
                          <a:xfrm>
                            <a:off x="914705" y="942216"/>
                            <a:ext cx="42144" cy="189937"/>
                          </a:xfrm>
                          <a:prstGeom prst="rect">
                            <a:avLst/>
                          </a:prstGeom>
                          <a:ln>
                            <a:noFill/>
                          </a:ln>
                        </wps:spPr>
                        <wps:txbx>
                          <w:txbxContent>
                            <w:p w14:paraId="42359EE1" w14:textId="77777777" w:rsidR="002B5A3D" w:rsidRDefault="00E22924">
                              <w:pPr>
                                <w:spacing w:after="160" w:line="259" w:lineRule="auto"/>
                                <w:ind w:left="0" w:right="0" w:firstLine="0"/>
                                <w:jc w:val="left"/>
                              </w:pPr>
                              <w:r>
                                <w:rPr>
                                  <w:rFonts w:ascii="Calibri" w:eastAsia="Calibri" w:hAnsi="Calibri" w:cs="Calibri"/>
                                  <w:b/>
                                  <w:color w:val="2E74B5"/>
                                  <w:sz w:val="22"/>
                                </w:rPr>
                                <w:t xml:space="preserve"> </w:t>
                              </w:r>
                            </w:p>
                          </w:txbxContent>
                        </wps:txbx>
                        <wps:bodyPr horzOverflow="overflow" vert="horz" lIns="0" tIns="0" rIns="0" bIns="0" rtlCol="0">
                          <a:noAutofit/>
                        </wps:bodyPr>
                      </wps:wsp>
                      <wps:wsp>
                        <wps:cNvPr id="4490" name="Rectangle 4490"/>
                        <wps:cNvSpPr/>
                        <wps:spPr>
                          <a:xfrm>
                            <a:off x="2743835" y="942216"/>
                            <a:ext cx="42144" cy="189937"/>
                          </a:xfrm>
                          <a:prstGeom prst="rect">
                            <a:avLst/>
                          </a:prstGeom>
                          <a:ln>
                            <a:noFill/>
                          </a:ln>
                        </wps:spPr>
                        <wps:txbx>
                          <w:txbxContent>
                            <w:p w14:paraId="56DA2B61" w14:textId="77777777" w:rsidR="002B5A3D" w:rsidRDefault="00E22924">
                              <w:pPr>
                                <w:spacing w:after="160" w:line="259" w:lineRule="auto"/>
                                <w:ind w:left="0" w:right="0" w:firstLine="0"/>
                                <w:jc w:val="left"/>
                              </w:pPr>
                              <w:r>
                                <w:rPr>
                                  <w:rFonts w:ascii="Calibri" w:eastAsia="Calibri" w:hAnsi="Calibri" w:cs="Calibri"/>
                                  <w:b/>
                                  <w:color w:val="2E74B5"/>
                                  <w:sz w:val="22"/>
                                </w:rPr>
                                <w:t xml:space="preserve"> </w:t>
                              </w:r>
                            </w:p>
                          </w:txbxContent>
                        </wps:txbx>
                        <wps:bodyPr horzOverflow="overflow" vert="horz" lIns="0" tIns="0" rIns="0" bIns="0" rtlCol="0">
                          <a:noAutofit/>
                        </wps:bodyPr>
                      </wps:wsp>
                    </wpg:wgp>
                  </a:graphicData>
                </a:graphic>
              </wp:anchor>
            </w:drawing>
          </mc:Choice>
          <mc:Fallback xmlns:a="http://schemas.openxmlformats.org/drawingml/2006/main">
            <w:pict>
              <v:group id="Group 46423" style="width:595.1pt;height:840.85pt;position:absolute;mso-position-horizontal-relative:page;mso-position-horizontal:absolute;margin-left:0pt;mso-position-vertical-relative:page;margin-top:-0.150269pt;" coordsize="75577,106787">
                <v:shape id="Picture 4488" style="position:absolute;width:75577;height:106787;left:0;top:0;" filled="f">
                  <v:imagedata r:id="rId43"/>
                </v:shape>
                <v:rect id="Rectangle 4489" style="position:absolute;width:421;height:1899;left:9147;top:9422;" filled="f" stroked="f">
                  <v:textbox inset="0,0,0,0">
                    <w:txbxContent>
                      <w:p>
                        <w:pPr>
                          <w:spacing w:before="0" w:after="160" w:line="259" w:lineRule="auto"/>
                          <w:ind w:left="0" w:right="0" w:firstLine="0"/>
                          <w:jc w:val="left"/>
                        </w:pPr>
                        <w:r>
                          <w:rPr>
                            <w:rFonts w:cs="Calibri" w:hAnsi="Calibri" w:eastAsia="Calibri" w:ascii="Calibri"/>
                            <w:b w:val="1"/>
                            <w:color w:val="2e74b5"/>
                            <w:sz w:val="22"/>
                          </w:rPr>
                          <w:t xml:space="preserve"> </w:t>
                        </w:r>
                      </w:p>
                    </w:txbxContent>
                  </v:textbox>
                </v:rect>
                <v:rect id="Rectangle 4490" style="position:absolute;width:421;height:1899;left:27438;top:9422;" filled="f" stroked="f">
                  <v:textbox inset="0,0,0,0">
                    <w:txbxContent>
                      <w:p>
                        <w:pPr>
                          <w:spacing w:before="0" w:after="160" w:line="259" w:lineRule="auto"/>
                          <w:ind w:left="0" w:right="0" w:firstLine="0"/>
                          <w:jc w:val="left"/>
                        </w:pPr>
                        <w:r>
                          <w:rPr>
                            <w:rFonts w:cs="Calibri" w:hAnsi="Calibri" w:eastAsia="Calibri" w:ascii="Calibri"/>
                            <w:b w:val="1"/>
                            <w:color w:val="2e74b5"/>
                            <w:sz w:val="22"/>
                          </w:rPr>
                          <w:t xml:space="preserve"> </w:t>
                        </w:r>
                      </w:p>
                    </w:txbxContent>
                  </v:textbox>
                </v:rect>
                <w10:wrap type="topAndBottom"/>
              </v:group>
            </w:pict>
          </mc:Fallback>
        </mc:AlternateContent>
      </w:r>
      <w:r>
        <w:br w:type="page"/>
      </w:r>
    </w:p>
    <w:p w14:paraId="3AA5FA6E" w14:textId="77777777" w:rsidR="002B5A3D" w:rsidRDefault="00E22924">
      <w:pPr>
        <w:spacing w:after="462" w:line="259" w:lineRule="auto"/>
        <w:ind w:left="116" w:right="0" w:firstLine="0"/>
        <w:jc w:val="center"/>
      </w:pPr>
      <w:r>
        <w:rPr>
          <w:b/>
          <w:color w:val="2E74B5"/>
          <w:sz w:val="48"/>
        </w:rPr>
        <w:lastRenderedPageBreak/>
        <w:t xml:space="preserve"> </w:t>
      </w:r>
    </w:p>
    <w:p w14:paraId="0C851DC3" w14:textId="77777777" w:rsidR="002B5A3D" w:rsidRDefault="00E22924">
      <w:pPr>
        <w:pStyle w:val="Heading1"/>
        <w:spacing w:after="4"/>
        <w:ind w:left="350" w:right="0" w:firstLine="281"/>
      </w:pPr>
      <w:bookmarkStart w:id="60" w:name="_Toc49162"/>
      <w:r>
        <w:t xml:space="preserve">Chapter 7 - Preventing Burnout: How to Overcome Your Anxiety without Getting Tied-Down by the Idea of Perfection </w:t>
      </w:r>
      <w:bookmarkEnd w:id="60"/>
    </w:p>
    <w:p w14:paraId="69D38679" w14:textId="77777777" w:rsidR="002B5A3D" w:rsidRDefault="00E22924">
      <w:pPr>
        <w:spacing w:after="160" w:line="259" w:lineRule="auto"/>
        <w:ind w:left="0" w:right="0" w:firstLine="0"/>
        <w:jc w:val="left"/>
      </w:pPr>
      <w:r>
        <w:rPr>
          <w:rFonts w:ascii="Calibri" w:eastAsia="Calibri" w:hAnsi="Calibri" w:cs="Calibri"/>
          <w:sz w:val="22"/>
        </w:rPr>
        <w:t xml:space="preserve"> </w:t>
      </w:r>
    </w:p>
    <w:p w14:paraId="72DAB87B" w14:textId="77777777" w:rsidR="002B5A3D" w:rsidRDefault="00E22924">
      <w:pPr>
        <w:spacing w:after="158" w:line="259" w:lineRule="auto"/>
        <w:ind w:left="0" w:right="0" w:firstLine="0"/>
        <w:jc w:val="left"/>
      </w:pPr>
      <w:r>
        <w:rPr>
          <w:rFonts w:ascii="Calibri" w:eastAsia="Calibri" w:hAnsi="Calibri" w:cs="Calibri"/>
          <w:sz w:val="22"/>
        </w:rPr>
        <w:t xml:space="preserve"> </w:t>
      </w:r>
    </w:p>
    <w:p w14:paraId="4BE42F6F" w14:textId="77777777" w:rsidR="002B5A3D" w:rsidRDefault="00E22924">
      <w:pPr>
        <w:spacing w:after="244" w:line="259" w:lineRule="auto"/>
        <w:ind w:left="0" w:right="0" w:firstLine="0"/>
        <w:jc w:val="left"/>
      </w:pPr>
      <w:r>
        <w:rPr>
          <w:rFonts w:ascii="Calibri" w:eastAsia="Calibri" w:hAnsi="Calibri" w:cs="Calibri"/>
          <w:sz w:val="22"/>
        </w:rPr>
        <w:t xml:space="preserve"> </w:t>
      </w:r>
    </w:p>
    <w:p w14:paraId="0BFC8CC5" w14:textId="77777777" w:rsidR="002B5A3D" w:rsidRDefault="00E22924">
      <w:pPr>
        <w:spacing w:after="262" w:line="259" w:lineRule="auto"/>
        <w:ind w:left="0" w:right="0" w:firstLine="0"/>
        <w:jc w:val="left"/>
      </w:pPr>
      <w:r>
        <w:t xml:space="preserve"> </w:t>
      </w:r>
    </w:p>
    <w:p w14:paraId="72B11411" w14:textId="77777777" w:rsidR="002B5A3D" w:rsidRDefault="00E22924">
      <w:pPr>
        <w:pStyle w:val="Heading2"/>
        <w:spacing w:after="22"/>
        <w:ind w:left="-5"/>
      </w:pPr>
      <w:bookmarkStart w:id="61" w:name="_Toc49163"/>
      <w:r>
        <w:t xml:space="preserve">Setting Real Expectations </w:t>
      </w:r>
      <w:bookmarkEnd w:id="61"/>
    </w:p>
    <w:p w14:paraId="0E5BBA5A" w14:textId="77777777" w:rsidR="002B5A3D" w:rsidRDefault="00E22924">
      <w:pPr>
        <w:spacing w:after="351" w:line="259" w:lineRule="auto"/>
        <w:ind w:left="0" w:right="0" w:firstLine="0"/>
        <w:jc w:val="left"/>
      </w:pPr>
      <w:r>
        <w:rPr>
          <w:sz w:val="22"/>
        </w:rPr>
        <w:t xml:space="preserve"> </w:t>
      </w:r>
    </w:p>
    <w:p w14:paraId="7008D101" w14:textId="77777777" w:rsidR="002B5A3D" w:rsidRDefault="00E22924">
      <w:pPr>
        <w:ind w:left="-5" w:right="0"/>
      </w:pPr>
      <w:r>
        <w:t xml:space="preserve">So, </w:t>
      </w:r>
      <w:r>
        <w:t>you’ve understood the origins of your anxiety and are working on your goals. You’re also in the process of working on any obsessions and stuck points you might have to come across in the way. The ideal scenario is that you enjoy your progress and learn fro</w:t>
      </w:r>
      <w:r>
        <w:t xml:space="preserve">m any lessons and setbacks. You take everything in stride and don’t get too influenced by it.  </w:t>
      </w:r>
    </w:p>
    <w:p w14:paraId="1D470A0D" w14:textId="77777777" w:rsidR="002B5A3D" w:rsidRDefault="00E22924">
      <w:pPr>
        <w:spacing w:after="150" w:line="259" w:lineRule="auto"/>
        <w:ind w:left="0" w:right="0" w:firstLine="0"/>
        <w:jc w:val="left"/>
      </w:pPr>
      <w:r>
        <w:t xml:space="preserve"> </w:t>
      </w:r>
    </w:p>
    <w:p w14:paraId="495963C6" w14:textId="77777777" w:rsidR="002B5A3D" w:rsidRDefault="00E22924">
      <w:pPr>
        <w:ind w:left="-5" w:right="0"/>
      </w:pPr>
      <w:r>
        <w:t>But sometimes, this can be easier said than done, especially for a person dealing with anxiety. Sometimes, their anxiety-driven expectations can get in the wa</w:t>
      </w:r>
      <w:r>
        <w:t xml:space="preserve">y. This chapter will show you how to focus on the bigger picture. It will show you how to move past </w:t>
      </w:r>
      <w:r>
        <w:lastRenderedPageBreak/>
        <w:t xml:space="preserve">any unhelpful standards of perfectionism and be your only competitor because you don’t need to compete with anyone but yourself. Being a little better than </w:t>
      </w:r>
      <w:r>
        <w:t xml:space="preserve">yesterday, every day, will get you where you want to be without the stress.  </w:t>
      </w:r>
    </w:p>
    <w:p w14:paraId="05556E9C" w14:textId="77777777" w:rsidR="002B5A3D" w:rsidRDefault="00E22924">
      <w:pPr>
        <w:spacing w:after="150" w:line="259" w:lineRule="auto"/>
        <w:ind w:left="0" w:right="0" w:firstLine="0"/>
        <w:jc w:val="left"/>
      </w:pPr>
      <w:r>
        <w:t xml:space="preserve"> </w:t>
      </w:r>
    </w:p>
    <w:p w14:paraId="39811BAE" w14:textId="77777777" w:rsidR="002B5A3D" w:rsidRDefault="00E22924">
      <w:pPr>
        <w:spacing w:after="262" w:line="259" w:lineRule="auto"/>
        <w:ind w:left="0" w:right="0" w:firstLine="0"/>
        <w:jc w:val="left"/>
      </w:pPr>
      <w:r>
        <w:t xml:space="preserve"> </w:t>
      </w:r>
    </w:p>
    <w:p w14:paraId="290FC737" w14:textId="77777777" w:rsidR="002B5A3D" w:rsidRDefault="00E22924">
      <w:pPr>
        <w:pStyle w:val="Heading3"/>
        <w:spacing w:after="22"/>
        <w:ind w:left="-5"/>
      </w:pPr>
      <w:bookmarkStart w:id="62" w:name="_Toc49164"/>
      <w:r>
        <w:t xml:space="preserve">Worksheet 21 – Expectation Tracker </w:t>
      </w:r>
      <w:bookmarkEnd w:id="62"/>
    </w:p>
    <w:p w14:paraId="5D5A5D20" w14:textId="77777777" w:rsidR="002B5A3D" w:rsidRDefault="00E22924">
      <w:pPr>
        <w:spacing w:after="354" w:line="259" w:lineRule="auto"/>
        <w:ind w:left="0" w:right="0" w:firstLine="0"/>
        <w:jc w:val="left"/>
      </w:pPr>
      <w:r>
        <w:rPr>
          <w:sz w:val="22"/>
        </w:rPr>
        <w:t xml:space="preserve"> </w:t>
      </w:r>
    </w:p>
    <w:p w14:paraId="6EB36DCA" w14:textId="77777777" w:rsidR="002B5A3D" w:rsidRDefault="00E22924">
      <w:pPr>
        <w:ind w:left="-5" w:right="0"/>
      </w:pPr>
      <w:r>
        <w:t xml:space="preserve">Take the below quiz choosing between often, sometimes, and never. </w:t>
      </w:r>
    </w:p>
    <w:p w14:paraId="7487BE10" w14:textId="77777777" w:rsidR="002B5A3D" w:rsidRDefault="00E22924">
      <w:pPr>
        <w:spacing w:after="152" w:line="259" w:lineRule="auto"/>
        <w:ind w:left="0" w:right="0" w:firstLine="0"/>
        <w:jc w:val="left"/>
      </w:pPr>
      <w:r>
        <w:t xml:space="preserve"> </w:t>
      </w:r>
    </w:p>
    <w:p w14:paraId="16936A5F" w14:textId="77777777" w:rsidR="002B5A3D" w:rsidRDefault="00E22924">
      <w:pPr>
        <w:numPr>
          <w:ilvl w:val="0"/>
          <w:numId w:val="25"/>
        </w:numPr>
        <w:spacing w:after="150" w:line="259" w:lineRule="auto"/>
        <w:ind w:right="0" w:hanging="342"/>
      </w:pPr>
      <w:r>
        <w:t xml:space="preserve">How often are you bothered by fears of not measuring up? </w:t>
      </w:r>
    </w:p>
    <w:p w14:paraId="30646A0C" w14:textId="77777777" w:rsidR="002B5A3D" w:rsidRDefault="00E22924">
      <w:pPr>
        <w:numPr>
          <w:ilvl w:val="0"/>
          <w:numId w:val="25"/>
        </w:numPr>
        <w:spacing w:after="150" w:line="259" w:lineRule="auto"/>
        <w:ind w:right="0" w:hanging="342"/>
      </w:pPr>
      <w:r>
        <w:t xml:space="preserve">How often are you bothered by what others will think? </w:t>
      </w:r>
    </w:p>
    <w:p w14:paraId="1745164B" w14:textId="77777777" w:rsidR="002B5A3D" w:rsidRDefault="00E22924">
      <w:pPr>
        <w:numPr>
          <w:ilvl w:val="0"/>
          <w:numId w:val="25"/>
        </w:numPr>
        <w:spacing w:after="150" w:line="259" w:lineRule="auto"/>
        <w:ind w:right="0" w:hanging="342"/>
      </w:pPr>
      <w:r>
        <w:t xml:space="preserve">How often do you compare yourself with others? </w:t>
      </w:r>
    </w:p>
    <w:p w14:paraId="5074FD1B" w14:textId="77777777" w:rsidR="002B5A3D" w:rsidRDefault="00E22924">
      <w:pPr>
        <w:numPr>
          <w:ilvl w:val="0"/>
          <w:numId w:val="25"/>
        </w:numPr>
        <w:ind w:right="0" w:hanging="342"/>
      </w:pPr>
      <w:r>
        <w:t xml:space="preserve">How often do you become frustrated with the pace of your success? </w:t>
      </w:r>
    </w:p>
    <w:p w14:paraId="331EE80D" w14:textId="77777777" w:rsidR="002B5A3D" w:rsidRDefault="00E22924">
      <w:pPr>
        <w:spacing w:after="150" w:line="259" w:lineRule="auto"/>
        <w:ind w:left="0" w:right="0" w:firstLine="0"/>
        <w:jc w:val="left"/>
      </w:pPr>
      <w:r>
        <w:t xml:space="preserve"> </w:t>
      </w:r>
    </w:p>
    <w:p w14:paraId="43B8FC23" w14:textId="77777777" w:rsidR="002B5A3D" w:rsidRDefault="00E22924">
      <w:pPr>
        <w:spacing w:after="150" w:line="259" w:lineRule="auto"/>
        <w:ind w:left="-5" w:right="0"/>
      </w:pPr>
      <w:r>
        <w:t>Choose the most applicable</w:t>
      </w:r>
      <w:r>
        <w:t xml:space="preserve"> answer for the below questions: </w:t>
      </w:r>
    </w:p>
    <w:p w14:paraId="2AAD9425" w14:textId="77777777" w:rsidR="002B5A3D" w:rsidRDefault="00E22924">
      <w:pPr>
        <w:spacing w:after="152" w:line="259" w:lineRule="auto"/>
        <w:ind w:left="0" w:right="0" w:firstLine="0"/>
        <w:jc w:val="left"/>
      </w:pPr>
      <w:r>
        <w:t xml:space="preserve"> </w:t>
      </w:r>
    </w:p>
    <w:p w14:paraId="60192994" w14:textId="77777777" w:rsidR="002B5A3D" w:rsidRDefault="00E22924">
      <w:pPr>
        <w:numPr>
          <w:ilvl w:val="0"/>
          <w:numId w:val="25"/>
        </w:numPr>
        <w:spacing w:after="86"/>
        <w:ind w:right="0" w:hanging="342"/>
      </w:pPr>
      <w:r>
        <w:t xml:space="preserve">What’s your reaction when your friends/colleagues perform better than you? </w:t>
      </w:r>
    </w:p>
    <w:p w14:paraId="405D0050" w14:textId="77777777" w:rsidR="002B5A3D" w:rsidRDefault="00E22924">
      <w:pPr>
        <w:numPr>
          <w:ilvl w:val="0"/>
          <w:numId w:val="26"/>
        </w:numPr>
        <w:spacing w:after="86"/>
        <w:ind w:right="0" w:hanging="360"/>
      </w:pPr>
      <w:r>
        <w:t xml:space="preserve">You don’t panic, take it as healthy competition and work harder </w:t>
      </w:r>
    </w:p>
    <w:p w14:paraId="4AE1C5F8" w14:textId="77777777" w:rsidR="002B5A3D" w:rsidRDefault="00E22924">
      <w:pPr>
        <w:numPr>
          <w:ilvl w:val="0"/>
          <w:numId w:val="26"/>
        </w:numPr>
        <w:ind w:right="0" w:hanging="360"/>
      </w:pPr>
      <w:r>
        <w:t xml:space="preserve">You start comparing and get anxious with the notion of not being good enough </w:t>
      </w:r>
    </w:p>
    <w:p w14:paraId="52748AD1" w14:textId="77777777" w:rsidR="002B5A3D" w:rsidRDefault="00E22924">
      <w:pPr>
        <w:numPr>
          <w:ilvl w:val="0"/>
          <w:numId w:val="26"/>
        </w:numPr>
        <w:ind w:right="0" w:hanging="360"/>
      </w:pPr>
      <w:r>
        <w:lastRenderedPageBreak/>
        <w:t>Y</w:t>
      </w:r>
      <w:r>
        <w:t xml:space="preserve">ou feel miserable and like a failure. You’re also anxious for long. </w:t>
      </w:r>
    </w:p>
    <w:p w14:paraId="5BFE57F4" w14:textId="77777777" w:rsidR="002B5A3D" w:rsidRDefault="00E22924">
      <w:pPr>
        <w:spacing w:after="152" w:line="259" w:lineRule="auto"/>
        <w:ind w:left="0" w:right="0" w:firstLine="0"/>
        <w:jc w:val="left"/>
      </w:pPr>
      <w:r>
        <w:t xml:space="preserve"> </w:t>
      </w:r>
    </w:p>
    <w:p w14:paraId="47811849" w14:textId="77777777" w:rsidR="002B5A3D" w:rsidRDefault="00E22924">
      <w:pPr>
        <w:spacing w:after="226" w:line="259" w:lineRule="auto"/>
        <w:ind w:left="-5" w:right="0"/>
      </w:pPr>
      <w:r>
        <w:t xml:space="preserve">6. On what basis do you set/measure goals and success? </w:t>
      </w:r>
    </w:p>
    <w:p w14:paraId="3E8D90E5" w14:textId="77777777" w:rsidR="002B5A3D" w:rsidRDefault="00E22924">
      <w:pPr>
        <w:numPr>
          <w:ilvl w:val="0"/>
          <w:numId w:val="27"/>
        </w:numPr>
        <w:spacing w:after="163" w:line="259" w:lineRule="auto"/>
        <w:ind w:right="0" w:hanging="360"/>
      </w:pPr>
      <w:r>
        <w:t xml:space="preserve">On personal beliefs and interests </w:t>
      </w:r>
    </w:p>
    <w:p w14:paraId="57FC7C01" w14:textId="77777777" w:rsidR="002B5A3D" w:rsidRDefault="00E22924">
      <w:pPr>
        <w:numPr>
          <w:ilvl w:val="0"/>
          <w:numId w:val="27"/>
        </w:numPr>
        <w:spacing w:after="86" w:line="259" w:lineRule="auto"/>
        <w:ind w:right="0" w:hanging="360"/>
      </w:pPr>
      <w:r>
        <w:t xml:space="preserve">On borrowed, societal, or other’s definitions </w:t>
      </w:r>
    </w:p>
    <w:p w14:paraId="0C2E11E6" w14:textId="77777777" w:rsidR="002B5A3D" w:rsidRDefault="00E22924">
      <w:pPr>
        <w:spacing w:after="150" w:line="259" w:lineRule="auto"/>
        <w:ind w:left="0" w:right="0" w:firstLine="0"/>
        <w:jc w:val="left"/>
      </w:pPr>
      <w:r>
        <w:t xml:space="preserve"> </w:t>
      </w:r>
    </w:p>
    <w:p w14:paraId="5E716EBB" w14:textId="77777777" w:rsidR="002B5A3D" w:rsidRDefault="00E22924">
      <w:pPr>
        <w:spacing w:after="88"/>
        <w:ind w:left="-5" w:right="0"/>
      </w:pPr>
      <w:r>
        <w:t xml:space="preserve">7. Do you jump from one unfinished project to another unfinished project when you are anxious or in self-doubt? </w:t>
      </w:r>
    </w:p>
    <w:p w14:paraId="40B1F565" w14:textId="77777777" w:rsidR="002B5A3D" w:rsidRDefault="00E22924">
      <w:pPr>
        <w:numPr>
          <w:ilvl w:val="0"/>
          <w:numId w:val="28"/>
        </w:numPr>
        <w:spacing w:after="162" w:line="259" w:lineRule="auto"/>
        <w:ind w:right="0" w:hanging="360"/>
      </w:pPr>
      <w:r>
        <w:t xml:space="preserve">Yes, I cannot concentrate and so try different things.  </w:t>
      </w:r>
    </w:p>
    <w:p w14:paraId="061FE808" w14:textId="77777777" w:rsidR="002B5A3D" w:rsidRDefault="00E22924">
      <w:pPr>
        <w:numPr>
          <w:ilvl w:val="0"/>
          <w:numId w:val="28"/>
        </w:numPr>
        <w:spacing w:after="163" w:line="259" w:lineRule="auto"/>
        <w:ind w:right="0" w:hanging="360"/>
      </w:pPr>
      <w:r>
        <w:t xml:space="preserve">Sometimes </w:t>
      </w:r>
    </w:p>
    <w:p w14:paraId="11152133" w14:textId="77777777" w:rsidR="002B5A3D" w:rsidRDefault="00E22924">
      <w:pPr>
        <w:numPr>
          <w:ilvl w:val="0"/>
          <w:numId w:val="28"/>
        </w:numPr>
        <w:spacing w:after="163" w:line="259" w:lineRule="auto"/>
        <w:ind w:right="0" w:hanging="360"/>
      </w:pPr>
      <w:r>
        <w:t xml:space="preserve">No, I try and work on one thing at a time </w:t>
      </w:r>
    </w:p>
    <w:p w14:paraId="72A74E08" w14:textId="77777777" w:rsidR="002B5A3D" w:rsidRDefault="00E22924">
      <w:pPr>
        <w:numPr>
          <w:ilvl w:val="0"/>
          <w:numId w:val="28"/>
        </w:numPr>
        <w:spacing w:after="87" w:line="259" w:lineRule="auto"/>
        <w:ind w:right="0" w:hanging="360"/>
      </w:pPr>
      <w:r>
        <w:t>Yes, I have plenty of unfinished</w:t>
      </w:r>
      <w:r>
        <w:t xml:space="preserve"> projects  </w:t>
      </w:r>
    </w:p>
    <w:p w14:paraId="17698511" w14:textId="77777777" w:rsidR="002B5A3D" w:rsidRDefault="00E22924">
      <w:pPr>
        <w:spacing w:after="150" w:line="259" w:lineRule="auto"/>
        <w:ind w:left="0" w:right="0" w:firstLine="0"/>
        <w:jc w:val="left"/>
      </w:pPr>
      <w:r>
        <w:t xml:space="preserve"> </w:t>
      </w:r>
    </w:p>
    <w:p w14:paraId="46228FE7" w14:textId="77777777" w:rsidR="002B5A3D" w:rsidRDefault="00E22924">
      <w:pPr>
        <w:ind w:left="-5" w:right="0"/>
      </w:pPr>
      <w:r>
        <w:t xml:space="preserve">Reflect on the answers. They can tell you if your idea of achievement is yours to chase, if it is causing your anxiety, and if you need to alter the course of what you believe is your destination. </w:t>
      </w:r>
    </w:p>
    <w:p w14:paraId="36F769A2" w14:textId="77777777" w:rsidR="002B5A3D" w:rsidRDefault="00E22924">
      <w:pPr>
        <w:spacing w:after="166" w:line="259" w:lineRule="auto"/>
        <w:ind w:left="0" w:right="0" w:firstLine="0"/>
        <w:jc w:val="left"/>
      </w:pPr>
      <w:r>
        <w:t xml:space="preserve"> </w:t>
      </w:r>
    </w:p>
    <w:p w14:paraId="4C9C4816" w14:textId="77777777" w:rsidR="002B5A3D" w:rsidRDefault="00E22924">
      <w:pPr>
        <w:spacing w:after="0" w:line="259" w:lineRule="auto"/>
        <w:ind w:left="0" w:right="0" w:firstLine="0"/>
        <w:jc w:val="left"/>
      </w:pPr>
      <w:r>
        <w:rPr>
          <w:b/>
        </w:rPr>
        <w:t xml:space="preserve"> </w:t>
      </w:r>
      <w:r>
        <w:rPr>
          <w:b/>
        </w:rPr>
        <w:tab/>
        <w:t xml:space="preserve"> </w:t>
      </w:r>
    </w:p>
    <w:p w14:paraId="228664D6" w14:textId="77777777" w:rsidR="002B5A3D" w:rsidRDefault="00E22924">
      <w:pPr>
        <w:pStyle w:val="Heading2"/>
        <w:ind w:left="-5"/>
      </w:pPr>
      <w:bookmarkStart w:id="63" w:name="_Toc49165"/>
      <w:r>
        <w:t xml:space="preserve">Perfectionism and Borrowed Expectations </w:t>
      </w:r>
      <w:bookmarkEnd w:id="63"/>
    </w:p>
    <w:p w14:paraId="18D72E5A" w14:textId="77777777" w:rsidR="002B5A3D" w:rsidRDefault="00E22924">
      <w:pPr>
        <w:spacing w:after="150" w:line="259" w:lineRule="auto"/>
        <w:ind w:left="360" w:right="0" w:firstLine="0"/>
        <w:jc w:val="left"/>
      </w:pPr>
      <w:r>
        <w:t xml:space="preserve"> </w:t>
      </w:r>
    </w:p>
    <w:p w14:paraId="1219E68C" w14:textId="77777777" w:rsidR="002B5A3D" w:rsidRDefault="00E22924">
      <w:pPr>
        <w:ind w:left="-5" w:right="0"/>
      </w:pPr>
      <w:r>
        <w:t>Setting expectations while chasing goals is a great way to ensure you complete everything that you’ve set forth for yourself. But if those expectations aren’t stemming from your needs, and are, on the contrary, ba</w:t>
      </w:r>
      <w:r>
        <w:t xml:space="preserve">sed on what others believe is right, then you’re </w:t>
      </w:r>
      <w:r>
        <w:lastRenderedPageBreak/>
        <w:t xml:space="preserve">more likely to be living someone else’s life. The dreams aren’t yours and the pursuit, although committed by you, may feel disconnected in some way. Finally, the success (if you manage the conviction to get </w:t>
      </w:r>
      <w:r>
        <w:t xml:space="preserve">there) won’t be rewarding enough.  </w:t>
      </w:r>
    </w:p>
    <w:p w14:paraId="06AE5703" w14:textId="77777777" w:rsidR="002B5A3D" w:rsidRDefault="00E22924">
      <w:pPr>
        <w:spacing w:after="152" w:line="259" w:lineRule="auto"/>
        <w:ind w:left="0" w:right="0" w:firstLine="0"/>
        <w:jc w:val="left"/>
      </w:pPr>
      <w:r>
        <w:t xml:space="preserve"> </w:t>
      </w:r>
    </w:p>
    <w:p w14:paraId="694CD2DF" w14:textId="77777777" w:rsidR="002B5A3D" w:rsidRDefault="00E22924">
      <w:pPr>
        <w:spacing w:after="150" w:line="259" w:lineRule="auto"/>
        <w:ind w:left="0" w:right="0" w:firstLine="0"/>
        <w:jc w:val="left"/>
      </w:pPr>
      <w:r>
        <w:t xml:space="preserve"> </w:t>
      </w:r>
    </w:p>
    <w:p w14:paraId="4342AB79" w14:textId="77777777" w:rsidR="002B5A3D" w:rsidRDefault="00E22924">
      <w:pPr>
        <w:spacing w:after="263" w:line="259" w:lineRule="auto"/>
        <w:ind w:left="0" w:right="0" w:firstLine="0"/>
        <w:jc w:val="left"/>
      </w:pPr>
      <w:r>
        <w:t xml:space="preserve"> </w:t>
      </w:r>
    </w:p>
    <w:p w14:paraId="6FB92176" w14:textId="77777777" w:rsidR="002B5A3D" w:rsidRDefault="00E22924">
      <w:pPr>
        <w:pStyle w:val="Heading2"/>
        <w:ind w:left="-5"/>
      </w:pPr>
      <w:bookmarkStart w:id="64" w:name="_Toc49166"/>
      <w:r>
        <w:t xml:space="preserve">Leaving No Room to Pause. Falter Too </w:t>
      </w:r>
      <w:bookmarkEnd w:id="64"/>
    </w:p>
    <w:p w14:paraId="2C45AA46" w14:textId="77777777" w:rsidR="002B5A3D" w:rsidRDefault="00E22924">
      <w:pPr>
        <w:spacing w:after="150" w:line="259" w:lineRule="auto"/>
        <w:ind w:left="0" w:right="0" w:firstLine="0"/>
        <w:jc w:val="left"/>
      </w:pPr>
      <w:r>
        <w:t xml:space="preserve"> </w:t>
      </w:r>
    </w:p>
    <w:p w14:paraId="07A20365" w14:textId="77777777" w:rsidR="002B5A3D" w:rsidRDefault="00E22924">
      <w:pPr>
        <w:ind w:left="-5" w:right="0"/>
      </w:pPr>
      <w:r>
        <w:t>As a result, you may end up feeling that you haven’t done enough, aren’t good enough. You’re likely to work harder, chase farther, with no room to pause. Falter too. You’ll a</w:t>
      </w:r>
      <w:r>
        <w:t>lways want to feel more because everything that you feel in your pursuit of living other’s dreams may not mean as much to you. Unrealistic and borrowed expectations is considered a risk factor for developing anxiety problems. Not every anxious person lives</w:t>
      </w:r>
      <w:r>
        <w:t xml:space="preserve"> on perfectionism and borrowed dreams, but if you do, then this chapter is for you.  </w:t>
      </w:r>
    </w:p>
    <w:p w14:paraId="6D68E380" w14:textId="77777777" w:rsidR="002B5A3D" w:rsidRDefault="00E22924">
      <w:pPr>
        <w:spacing w:after="0" w:line="259" w:lineRule="auto"/>
        <w:ind w:left="0" w:right="0" w:firstLine="0"/>
        <w:jc w:val="left"/>
      </w:pPr>
      <w:r>
        <w:t xml:space="preserve"> </w:t>
      </w:r>
    </w:p>
    <w:p w14:paraId="6BEC8CF9" w14:textId="77777777" w:rsidR="002B5A3D" w:rsidRDefault="00E22924">
      <w:pPr>
        <w:pStyle w:val="Heading2"/>
        <w:ind w:left="-5"/>
      </w:pPr>
      <w:bookmarkStart w:id="65" w:name="_Toc49167"/>
      <w:r>
        <w:t xml:space="preserve">Avoiding Comparisons </w:t>
      </w:r>
      <w:bookmarkEnd w:id="65"/>
    </w:p>
    <w:p w14:paraId="6CE926D0" w14:textId="77777777" w:rsidR="002B5A3D" w:rsidRDefault="00E22924">
      <w:pPr>
        <w:spacing w:after="150" w:line="259" w:lineRule="auto"/>
        <w:ind w:left="0" w:right="0" w:firstLine="0"/>
        <w:jc w:val="left"/>
      </w:pPr>
      <w:r>
        <w:t xml:space="preserve"> </w:t>
      </w:r>
    </w:p>
    <w:p w14:paraId="4782EB3B" w14:textId="77777777" w:rsidR="002B5A3D" w:rsidRDefault="00E22924">
      <w:pPr>
        <w:ind w:left="-5" w:right="0"/>
      </w:pPr>
      <w:r>
        <w:t>A common obstacle while making personal and transformative changes is social comparison. You cannot compare yourself to others when it comes to creating an agenda that works for you (well, you can, but it won’t be helpful). A schedule that feels convenient</w:t>
      </w:r>
      <w:r>
        <w:t xml:space="preserve"> and right for someone else might not be right for you. </w:t>
      </w:r>
    </w:p>
    <w:p w14:paraId="0486FF0B" w14:textId="77777777" w:rsidR="002B5A3D" w:rsidRDefault="00E22924">
      <w:pPr>
        <w:spacing w:after="308" w:line="259" w:lineRule="auto"/>
        <w:ind w:left="0" w:right="0" w:firstLine="0"/>
        <w:jc w:val="left"/>
      </w:pPr>
      <w:r>
        <w:rPr>
          <w:b/>
        </w:rPr>
        <w:t xml:space="preserve"> </w:t>
      </w:r>
    </w:p>
    <w:p w14:paraId="49F2FCD9" w14:textId="77777777" w:rsidR="002B5A3D" w:rsidRDefault="00E22924">
      <w:pPr>
        <w:spacing w:after="387" w:line="259" w:lineRule="auto"/>
        <w:ind w:left="0" w:right="0" w:firstLine="0"/>
        <w:jc w:val="left"/>
      </w:pPr>
      <w:r>
        <w:rPr>
          <w:b/>
        </w:rPr>
        <w:lastRenderedPageBreak/>
        <w:t xml:space="preserve"> </w:t>
      </w:r>
    </w:p>
    <w:p w14:paraId="09DADEFC" w14:textId="77777777" w:rsidR="002B5A3D" w:rsidRDefault="00E22924">
      <w:pPr>
        <w:pStyle w:val="Heading3"/>
        <w:ind w:left="-5"/>
      </w:pPr>
      <w:bookmarkStart w:id="66" w:name="_Toc49168"/>
      <w:r>
        <w:t xml:space="preserve">Worksheet 22 - Becoming the Change You Want to See </w:t>
      </w:r>
      <w:bookmarkEnd w:id="66"/>
    </w:p>
    <w:p w14:paraId="2CA92E55" w14:textId="77777777" w:rsidR="002B5A3D" w:rsidRDefault="00E22924">
      <w:pPr>
        <w:spacing w:after="152" w:line="259" w:lineRule="auto"/>
        <w:ind w:left="0" w:right="0" w:firstLine="0"/>
        <w:jc w:val="left"/>
      </w:pPr>
      <w:r>
        <w:rPr>
          <w:b/>
        </w:rPr>
        <w:t xml:space="preserve"> </w:t>
      </w:r>
    </w:p>
    <w:p w14:paraId="716342F9" w14:textId="77777777" w:rsidR="002B5A3D" w:rsidRDefault="00E22924">
      <w:pPr>
        <w:ind w:left="-5" w:right="0"/>
      </w:pPr>
      <w:r>
        <w:t xml:space="preserve">Take time to reflect on your ideals- things that you connect with and things that you want to invite into your life.  </w:t>
      </w:r>
    </w:p>
    <w:p w14:paraId="080D5155" w14:textId="77777777" w:rsidR="002B5A3D" w:rsidRDefault="00E22924">
      <w:pPr>
        <w:spacing w:after="150" w:line="259" w:lineRule="auto"/>
        <w:ind w:left="0" w:right="0" w:firstLine="0"/>
        <w:jc w:val="left"/>
      </w:pPr>
      <w:r>
        <w:t xml:space="preserve"> </w:t>
      </w:r>
    </w:p>
    <w:p w14:paraId="01F5DB8F" w14:textId="77777777" w:rsidR="002B5A3D" w:rsidRDefault="00E22924">
      <w:pPr>
        <w:spacing w:after="152" w:line="259" w:lineRule="auto"/>
        <w:ind w:left="-5" w:right="0"/>
      </w:pPr>
      <w:r>
        <w:t>How close is it from</w:t>
      </w:r>
      <w:r>
        <w:t xml:space="preserve"> your current reality? </w:t>
      </w:r>
    </w:p>
    <w:p w14:paraId="4FF4C0D5" w14:textId="77777777" w:rsidR="002B5A3D" w:rsidRDefault="00E22924">
      <w:pPr>
        <w:ind w:left="-5" w:right="0"/>
      </w:pPr>
      <w:r>
        <w:t>If it is in alignment, then you can skip this step. But if what you envisioned is a stark contrast to what you’re living, then it’s time to change the trajectory of your pursuit. It’s time to align it to things that resonate with yo</w:t>
      </w:r>
      <w:r>
        <w:t xml:space="preserve">u. Because when you walk this new path that you’re about to create, you’ll discover your purpose.  </w:t>
      </w:r>
    </w:p>
    <w:p w14:paraId="7B969AF2" w14:textId="77777777" w:rsidR="002B5A3D" w:rsidRDefault="00E22924">
      <w:pPr>
        <w:spacing w:after="150" w:line="259" w:lineRule="auto"/>
        <w:ind w:left="0" w:right="0" w:firstLine="0"/>
        <w:jc w:val="left"/>
      </w:pPr>
      <w:r>
        <w:t xml:space="preserve"> </w:t>
      </w:r>
    </w:p>
    <w:p w14:paraId="5BC33883" w14:textId="77777777" w:rsidR="002B5A3D" w:rsidRDefault="00E22924">
      <w:pPr>
        <w:spacing w:after="149" w:line="259" w:lineRule="auto"/>
        <w:ind w:left="-5" w:right="0"/>
      </w:pPr>
      <w:r>
        <w:t xml:space="preserve">And what better way than to live your life with purpose? </w:t>
      </w:r>
    </w:p>
    <w:p w14:paraId="6B5BEA81" w14:textId="77777777" w:rsidR="002B5A3D" w:rsidRDefault="00E22924">
      <w:pPr>
        <w:spacing w:after="0" w:line="259" w:lineRule="auto"/>
        <w:ind w:left="0" w:right="0" w:firstLine="0"/>
        <w:jc w:val="left"/>
      </w:pPr>
      <w:r>
        <w:t xml:space="preserve"> </w:t>
      </w:r>
    </w:p>
    <w:p w14:paraId="40404CCD" w14:textId="77777777" w:rsidR="002B5A3D" w:rsidRDefault="00E22924">
      <w:pPr>
        <w:pStyle w:val="Heading2"/>
        <w:ind w:left="-5"/>
      </w:pPr>
      <w:bookmarkStart w:id="67" w:name="_Toc49169"/>
      <w:r>
        <w:t xml:space="preserve">Change Everything If You Have To, but Change Them One Thing at a Time </w:t>
      </w:r>
      <w:bookmarkEnd w:id="67"/>
    </w:p>
    <w:p w14:paraId="7DCF2AB6" w14:textId="77777777" w:rsidR="002B5A3D" w:rsidRDefault="00E22924">
      <w:pPr>
        <w:spacing w:after="150" w:line="259" w:lineRule="auto"/>
        <w:ind w:left="0" w:right="0" w:firstLine="0"/>
        <w:jc w:val="left"/>
      </w:pPr>
      <w:r>
        <w:t xml:space="preserve"> </w:t>
      </w:r>
    </w:p>
    <w:p w14:paraId="0FA68AF2" w14:textId="77777777" w:rsidR="002B5A3D" w:rsidRDefault="00E22924">
      <w:pPr>
        <w:ind w:left="-5" w:right="0"/>
      </w:pPr>
      <w:r>
        <w:t>Changes in how you feel are going to come from making a mixture of external changes (such as changes in how you spend your time) and internal changes (such as what you think and belie</w:t>
      </w:r>
      <w:r>
        <w:t xml:space="preserve">ve).  </w:t>
      </w:r>
    </w:p>
    <w:p w14:paraId="032D1F17" w14:textId="77777777" w:rsidR="002B5A3D" w:rsidRDefault="00E22924">
      <w:pPr>
        <w:spacing w:after="228" w:line="259" w:lineRule="auto"/>
        <w:ind w:left="0" w:right="0" w:firstLine="0"/>
        <w:jc w:val="left"/>
      </w:pPr>
      <w:r>
        <w:t xml:space="preserve"> </w:t>
      </w:r>
    </w:p>
    <w:p w14:paraId="750E592B" w14:textId="77777777" w:rsidR="002B5A3D" w:rsidRDefault="00E22924">
      <w:pPr>
        <w:numPr>
          <w:ilvl w:val="0"/>
          <w:numId w:val="29"/>
        </w:numPr>
        <w:spacing w:after="86"/>
        <w:ind w:right="0" w:hanging="360"/>
      </w:pPr>
      <w:r>
        <w:lastRenderedPageBreak/>
        <w:t xml:space="preserve">Reflect on your narrative. What part of it do you need to change? </w:t>
      </w:r>
    </w:p>
    <w:p w14:paraId="427FC015" w14:textId="77777777" w:rsidR="002B5A3D" w:rsidRDefault="00E22924">
      <w:pPr>
        <w:numPr>
          <w:ilvl w:val="0"/>
          <w:numId w:val="29"/>
        </w:numPr>
        <w:spacing w:after="162" w:line="259" w:lineRule="auto"/>
        <w:ind w:right="0" w:hanging="360"/>
      </w:pPr>
      <w:r>
        <w:t xml:space="preserve">What do you need to do to act out the change? </w:t>
      </w:r>
    </w:p>
    <w:p w14:paraId="39F8C0F8" w14:textId="77777777" w:rsidR="002B5A3D" w:rsidRDefault="00E22924">
      <w:pPr>
        <w:numPr>
          <w:ilvl w:val="0"/>
          <w:numId w:val="29"/>
        </w:numPr>
        <w:spacing w:after="163" w:line="259" w:lineRule="auto"/>
        <w:ind w:right="0" w:hanging="360"/>
      </w:pPr>
      <w:r>
        <w:t xml:space="preserve">Make a list of steps to get there. </w:t>
      </w:r>
    </w:p>
    <w:p w14:paraId="170FADAF" w14:textId="77777777" w:rsidR="002B5A3D" w:rsidRDefault="00E22924">
      <w:pPr>
        <w:numPr>
          <w:ilvl w:val="0"/>
          <w:numId w:val="29"/>
        </w:numPr>
        <w:spacing w:after="87" w:line="259" w:lineRule="auto"/>
        <w:ind w:right="0" w:hanging="360"/>
      </w:pPr>
      <w:r>
        <w:t xml:space="preserve">Start working on them, one step at a time.  </w:t>
      </w:r>
    </w:p>
    <w:p w14:paraId="4F86BFE8" w14:textId="77777777" w:rsidR="002B5A3D" w:rsidRDefault="00E22924">
      <w:pPr>
        <w:spacing w:after="150" w:line="259" w:lineRule="auto"/>
        <w:ind w:left="0" w:right="0" w:firstLine="0"/>
        <w:jc w:val="left"/>
      </w:pPr>
      <w:r>
        <w:t xml:space="preserve"> </w:t>
      </w:r>
    </w:p>
    <w:p w14:paraId="7F7CFCFF" w14:textId="77777777" w:rsidR="002B5A3D" w:rsidRDefault="00E22924">
      <w:pPr>
        <w:spacing w:after="150" w:line="259" w:lineRule="auto"/>
        <w:ind w:left="0" w:right="0" w:firstLine="0"/>
        <w:jc w:val="left"/>
      </w:pPr>
      <w:r>
        <w:t xml:space="preserve"> </w:t>
      </w:r>
    </w:p>
    <w:p w14:paraId="7902BB0B" w14:textId="77777777" w:rsidR="002B5A3D" w:rsidRDefault="00E22924">
      <w:pPr>
        <w:spacing w:after="265" w:line="259" w:lineRule="auto"/>
        <w:ind w:left="0" w:right="0" w:firstLine="0"/>
        <w:jc w:val="left"/>
      </w:pPr>
      <w:r>
        <w:t xml:space="preserve"> </w:t>
      </w:r>
    </w:p>
    <w:p w14:paraId="78CE914D" w14:textId="77777777" w:rsidR="002B5A3D" w:rsidRDefault="00E22924">
      <w:pPr>
        <w:pStyle w:val="Heading2"/>
        <w:ind w:left="-5"/>
      </w:pPr>
      <w:bookmarkStart w:id="68" w:name="_Toc49170"/>
      <w:r>
        <w:t xml:space="preserve">Fear of Feedback </w:t>
      </w:r>
      <w:bookmarkEnd w:id="68"/>
    </w:p>
    <w:p w14:paraId="27A91E00" w14:textId="77777777" w:rsidR="002B5A3D" w:rsidRDefault="00E22924">
      <w:pPr>
        <w:spacing w:after="152" w:line="259" w:lineRule="auto"/>
        <w:ind w:left="0" w:right="0" w:firstLine="0"/>
        <w:jc w:val="left"/>
      </w:pPr>
      <w:r>
        <w:t xml:space="preserve"> </w:t>
      </w:r>
    </w:p>
    <w:p w14:paraId="1DF0B68D" w14:textId="77777777" w:rsidR="002B5A3D" w:rsidRDefault="00E22924">
      <w:pPr>
        <w:ind w:left="-5" w:right="0"/>
      </w:pPr>
      <w:r>
        <w:t>At large, feedback endorses progress. Used constructively, it can help people improve. However, that might not necessarily be the case all the time or for all people, especially anxious people. Anxious people mostly avoid it because of the additional layer</w:t>
      </w:r>
      <w:r>
        <w:t xml:space="preserve"> of expectation and criticism it can put on them. Most anxious people already feel stifled by all their compulsions, obsessions, expectations, perfectionism. Another lay may not help. Here’s how you can manage feedback and use it constructively.  </w:t>
      </w:r>
    </w:p>
    <w:p w14:paraId="3697FCD1" w14:textId="77777777" w:rsidR="002B5A3D" w:rsidRDefault="00E22924">
      <w:pPr>
        <w:spacing w:after="310" w:line="259" w:lineRule="auto"/>
        <w:ind w:left="0" w:right="0" w:firstLine="0"/>
        <w:jc w:val="left"/>
      </w:pPr>
      <w:r>
        <w:t xml:space="preserve"> </w:t>
      </w:r>
    </w:p>
    <w:p w14:paraId="7FCA9D3D" w14:textId="77777777" w:rsidR="002B5A3D" w:rsidRDefault="00E22924">
      <w:pPr>
        <w:spacing w:after="387" w:line="259" w:lineRule="auto"/>
        <w:ind w:left="0" w:right="0" w:firstLine="0"/>
        <w:jc w:val="left"/>
      </w:pPr>
      <w:r>
        <w:t xml:space="preserve"> </w:t>
      </w:r>
    </w:p>
    <w:p w14:paraId="1AFF19A9" w14:textId="77777777" w:rsidR="002B5A3D" w:rsidRDefault="00E22924">
      <w:pPr>
        <w:pStyle w:val="Heading3"/>
        <w:ind w:left="-5"/>
      </w:pPr>
      <w:bookmarkStart w:id="69" w:name="_Toc49171"/>
      <w:r>
        <w:t>Work</w:t>
      </w:r>
      <w:r>
        <w:t xml:space="preserve">sheet 23 - Overcoming Feedback Fears </w:t>
      </w:r>
      <w:bookmarkEnd w:id="69"/>
    </w:p>
    <w:p w14:paraId="47881C78" w14:textId="77777777" w:rsidR="002B5A3D" w:rsidRDefault="00E22924">
      <w:pPr>
        <w:spacing w:after="153" w:line="259" w:lineRule="auto"/>
        <w:ind w:left="0" w:right="0" w:firstLine="0"/>
        <w:jc w:val="left"/>
      </w:pPr>
      <w:r>
        <w:t xml:space="preserve"> </w:t>
      </w:r>
    </w:p>
    <w:p w14:paraId="4BB90AA6" w14:textId="77777777" w:rsidR="002B5A3D" w:rsidRDefault="00E22924">
      <w:pPr>
        <w:ind w:left="-5" w:right="0"/>
      </w:pPr>
      <w:r>
        <w:t xml:space="preserve">Think of a situation in your life that you know will benefit from feedback, but you’re avoiding it. Ask yourself: </w:t>
      </w:r>
    </w:p>
    <w:p w14:paraId="14DA6118" w14:textId="77777777" w:rsidR="002B5A3D" w:rsidRDefault="00E22924">
      <w:pPr>
        <w:spacing w:after="226" w:line="259" w:lineRule="auto"/>
        <w:ind w:left="0" w:right="0" w:firstLine="0"/>
        <w:jc w:val="left"/>
      </w:pPr>
      <w:r>
        <w:lastRenderedPageBreak/>
        <w:t xml:space="preserve"> </w:t>
      </w:r>
    </w:p>
    <w:p w14:paraId="18CB8095" w14:textId="77777777" w:rsidR="002B5A3D" w:rsidRDefault="00E22924">
      <w:pPr>
        <w:numPr>
          <w:ilvl w:val="0"/>
          <w:numId w:val="30"/>
        </w:numPr>
        <w:spacing w:after="88"/>
        <w:ind w:right="0" w:hanging="360"/>
      </w:pPr>
      <w:r>
        <w:t xml:space="preserve">Why am I avoiding this feedback when I know it might be helpful? </w:t>
      </w:r>
    </w:p>
    <w:p w14:paraId="521083B5" w14:textId="77777777" w:rsidR="002B5A3D" w:rsidRDefault="00E22924">
      <w:pPr>
        <w:numPr>
          <w:ilvl w:val="0"/>
          <w:numId w:val="30"/>
        </w:numPr>
        <w:spacing w:after="86"/>
        <w:ind w:right="0" w:hanging="360"/>
      </w:pPr>
      <w:r>
        <w:t xml:space="preserve">How likely does it feel that I’m going to get very negative feedback? </w:t>
      </w:r>
    </w:p>
    <w:p w14:paraId="5E999DB4" w14:textId="77777777" w:rsidR="002B5A3D" w:rsidRDefault="00E22924">
      <w:pPr>
        <w:numPr>
          <w:ilvl w:val="0"/>
          <w:numId w:val="30"/>
        </w:numPr>
        <w:spacing w:after="86" w:line="259" w:lineRule="auto"/>
        <w:ind w:right="0" w:hanging="360"/>
      </w:pPr>
      <w:r>
        <w:t xml:space="preserve">How close is it to the truth? </w:t>
      </w:r>
    </w:p>
    <w:p w14:paraId="4643F242" w14:textId="77777777" w:rsidR="002B5A3D" w:rsidRDefault="00E22924">
      <w:pPr>
        <w:spacing w:after="150" w:line="259" w:lineRule="auto"/>
        <w:ind w:left="0" w:right="0" w:firstLine="0"/>
        <w:jc w:val="left"/>
      </w:pPr>
      <w:r>
        <w:t xml:space="preserve"> </w:t>
      </w:r>
    </w:p>
    <w:p w14:paraId="37B1AF16" w14:textId="77777777" w:rsidR="002B5A3D" w:rsidRDefault="00E22924">
      <w:pPr>
        <w:spacing w:after="226" w:line="259" w:lineRule="auto"/>
        <w:ind w:left="-5" w:right="0"/>
      </w:pPr>
      <w:r>
        <w:t xml:space="preserve">Ok, you now know that already. Now ask yourself: </w:t>
      </w:r>
    </w:p>
    <w:p w14:paraId="3696A20E" w14:textId="77777777" w:rsidR="002B5A3D" w:rsidRDefault="00E22924">
      <w:pPr>
        <w:numPr>
          <w:ilvl w:val="0"/>
          <w:numId w:val="30"/>
        </w:numPr>
        <w:spacing w:after="162" w:line="259" w:lineRule="auto"/>
        <w:ind w:right="0" w:hanging="360"/>
      </w:pPr>
      <w:r>
        <w:t>How will I benefit from this feedbac</w:t>
      </w:r>
      <w:r>
        <w:t xml:space="preserve">k? </w:t>
      </w:r>
    </w:p>
    <w:p w14:paraId="4BD3BC5E" w14:textId="77777777" w:rsidR="002B5A3D" w:rsidRDefault="00E22924">
      <w:pPr>
        <w:numPr>
          <w:ilvl w:val="0"/>
          <w:numId w:val="30"/>
        </w:numPr>
        <w:spacing w:after="163" w:line="259" w:lineRule="auto"/>
        <w:ind w:right="0" w:hanging="360"/>
      </w:pPr>
      <w:r>
        <w:t xml:space="preserve">What’s the worst that can happen? </w:t>
      </w:r>
    </w:p>
    <w:p w14:paraId="14EE2E5A" w14:textId="77777777" w:rsidR="002B5A3D" w:rsidRDefault="00E22924">
      <w:pPr>
        <w:numPr>
          <w:ilvl w:val="0"/>
          <w:numId w:val="30"/>
        </w:numPr>
        <w:spacing w:after="166" w:line="259" w:lineRule="auto"/>
        <w:ind w:right="0" w:hanging="360"/>
      </w:pPr>
      <w:r>
        <w:t xml:space="preserve">Does it measure up to the possible benefits? </w:t>
      </w:r>
    </w:p>
    <w:p w14:paraId="1075021F" w14:textId="77777777" w:rsidR="002B5A3D" w:rsidRDefault="00E22924">
      <w:pPr>
        <w:numPr>
          <w:ilvl w:val="0"/>
          <w:numId w:val="30"/>
        </w:numPr>
        <w:ind w:right="0" w:hanging="360"/>
      </w:pPr>
      <w:r>
        <w:t xml:space="preserve">Do I assistance to cope with any resulting emotions? For instance, you might want to talk to a friend.  </w:t>
      </w:r>
    </w:p>
    <w:p w14:paraId="73DF276A" w14:textId="77777777" w:rsidR="002B5A3D" w:rsidRDefault="00E22924">
      <w:pPr>
        <w:spacing w:after="150" w:line="259" w:lineRule="auto"/>
        <w:ind w:left="0" w:right="0" w:firstLine="0"/>
        <w:jc w:val="left"/>
      </w:pPr>
      <w:r>
        <w:t xml:space="preserve"> </w:t>
      </w:r>
    </w:p>
    <w:p w14:paraId="52F80AA3" w14:textId="77777777" w:rsidR="002B5A3D" w:rsidRDefault="00E22924">
      <w:pPr>
        <w:ind w:left="-5" w:right="0"/>
      </w:pPr>
      <w:r>
        <w:t xml:space="preserve">Finally, if the feedback is going to be beneficial. Prepare to receive it. </w:t>
      </w:r>
    </w:p>
    <w:p w14:paraId="10BCF63F" w14:textId="77777777" w:rsidR="002B5A3D" w:rsidRDefault="00E22924">
      <w:pPr>
        <w:numPr>
          <w:ilvl w:val="0"/>
          <w:numId w:val="30"/>
        </w:numPr>
        <w:spacing w:after="88"/>
        <w:ind w:right="0" w:hanging="360"/>
      </w:pPr>
      <w:r>
        <w:t xml:space="preserve">Think of one specific instance in the past when feedback (negative feedback because that’s what you mostly fear) was very helpful to you.  </w:t>
      </w:r>
    </w:p>
    <w:p w14:paraId="3C3F78FF" w14:textId="77777777" w:rsidR="002B5A3D" w:rsidRDefault="00E22924">
      <w:pPr>
        <w:numPr>
          <w:ilvl w:val="0"/>
          <w:numId w:val="30"/>
        </w:numPr>
        <w:spacing w:after="163" w:line="259" w:lineRule="auto"/>
        <w:ind w:right="0" w:hanging="360"/>
      </w:pPr>
      <w:r>
        <w:t>Factor any chances of bias/hostile feedb</w:t>
      </w:r>
      <w:r>
        <w:t xml:space="preserve">ack </w:t>
      </w:r>
    </w:p>
    <w:p w14:paraId="6A11AB9F" w14:textId="77777777" w:rsidR="002B5A3D" w:rsidRDefault="00E22924">
      <w:pPr>
        <w:numPr>
          <w:ilvl w:val="0"/>
          <w:numId w:val="30"/>
        </w:numPr>
        <w:spacing w:after="86"/>
        <w:ind w:right="0" w:hanging="360"/>
      </w:pPr>
      <w:r>
        <w:t xml:space="preserve">Recognize their signs and know when to not take them seriously </w:t>
      </w:r>
    </w:p>
    <w:p w14:paraId="42F1DC90" w14:textId="77777777" w:rsidR="002B5A3D" w:rsidRDefault="00E22924">
      <w:pPr>
        <w:numPr>
          <w:ilvl w:val="0"/>
          <w:numId w:val="30"/>
        </w:numPr>
        <w:ind w:right="0" w:hanging="360"/>
      </w:pPr>
      <w:r>
        <w:t xml:space="preserve">Invite the experience knowing that you’ve got yourself covered whatever may be the outcome.  </w:t>
      </w:r>
    </w:p>
    <w:p w14:paraId="53A74612" w14:textId="77777777" w:rsidR="002B5A3D" w:rsidRDefault="00E22924">
      <w:pPr>
        <w:spacing w:after="310" w:line="259" w:lineRule="auto"/>
        <w:ind w:left="0" w:right="0" w:firstLine="0"/>
        <w:jc w:val="left"/>
      </w:pPr>
      <w:r>
        <w:t xml:space="preserve"> </w:t>
      </w:r>
    </w:p>
    <w:p w14:paraId="5337FE80" w14:textId="77777777" w:rsidR="002B5A3D" w:rsidRDefault="00E22924">
      <w:pPr>
        <w:spacing w:after="411" w:line="259" w:lineRule="auto"/>
        <w:ind w:left="0" w:right="0" w:firstLine="0"/>
        <w:jc w:val="left"/>
      </w:pPr>
      <w:r>
        <w:lastRenderedPageBreak/>
        <w:t xml:space="preserve"> </w:t>
      </w:r>
    </w:p>
    <w:p w14:paraId="262B45CD" w14:textId="77777777" w:rsidR="002B5A3D" w:rsidRDefault="00E22924">
      <w:pPr>
        <w:pStyle w:val="Heading2"/>
        <w:ind w:left="-5"/>
      </w:pPr>
      <w:bookmarkStart w:id="70" w:name="_Toc49172"/>
      <w:r>
        <w:t xml:space="preserve">Reward </w:t>
      </w:r>
      <w:r>
        <w:tab/>
        <w:t xml:space="preserve">Yourself. </w:t>
      </w:r>
      <w:r>
        <w:tab/>
        <w:t xml:space="preserve">You’ve </w:t>
      </w:r>
      <w:r>
        <w:tab/>
        <w:t xml:space="preserve">Made </w:t>
      </w:r>
      <w:r>
        <w:tab/>
        <w:t xml:space="preserve">Great Progress </w:t>
      </w:r>
      <w:bookmarkEnd w:id="70"/>
    </w:p>
    <w:p w14:paraId="65218005" w14:textId="77777777" w:rsidR="002B5A3D" w:rsidRDefault="00E22924">
      <w:pPr>
        <w:spacing w:after="150" w:line="259" w:lineRule="auto"/>
        <w:ind w:left="0" w:right="0" w:firstLine="0"/>
        <w:jc w:val="left"/>
      </w:pPr>
      <w:r>
        <w:rPr>
          <w:b/>
          <w:color w:val="818284"/>
        </w:rPr>
        <w:t xml:space="preserve"> </w:t>
      </w:r>
    </w:p>
    <w:p w14:paraId="513922A5" w14:textId="77777777" w:rsidR="002B5A3D" w:rsidRDefault="00E22924">
      <w:pPr>
        <w:ind w:left="-5" w:right="0"/>
      </w:pPr>
      <w:r>
        <w:t xml:space="preserve">After you’ve worked on a task you’ve been avoiding, allow yourself to enjoy the fruits of your labor by taking time to appreciate yourself, doing something you like to do. Choose rewards that can help you </w:t>
      </w:r>
      <w:r>
        <w:t xml:space="preserve">progress from where you are.  </w:t>
      </w:r>
    </w:p>
    <w:p w14:paraId="17F30430" w14:textId="77777777" w:rsidR="002B5A3D" w:rsidRDefault="00E22924">
      <w:pPr>
        <w:spacing w:after="0" w:line="259" w:lineRule="auto"/>
        <w:ind w:left="0" w:right="0" w:firstLine="0"/>
        <w:jc w:val="left"/>
      </w:pPr>
      <w:r>
        <w:t xml:space="preserve"> </w:t>
      </w:r>
    </w:p>
    <w:p w14:paraId="60F45CA8" w14:textId="77777777" w:rsidR="002B5A3D" w:rsidRDefault="00E22924">
      <w:pPr>
        <w:spacing w:after="233" w:line="259" w:lineRule="auto"/>
        <w:ind w:left="0" w:right="-196" w:firstLine="0"/>
        <w:jc w:val="left"/>
      </w:pPr>
      <w:r>
        <w:rPr>
          <w:rFonts w:ascii="Calibri" w:eastAsia="Calibri" w:hAnsi="Calibri" w:cs="Calibri"/>
          <w:noProof/>
          <w:sz w:val="22"/>
        </w:rPr>
        <mc:AlternateContent>
          <mc:Choice Requires="wpg">
            <w:drawing>
              <wp:inline distT="0" distB="0" distL="0" distR="0" wp14:anchorId="1BB2F922" wp14:editId="3C0C44CD">
                <wp:extent cx="5859557" cy="4177399"/>
                <wp:effectExtent l="0" t="0" r="0" b="0"/>
                <wp:docPr id="47362" name="Group 47362"/>
                <wp:cNvGraphicFramePr/>
                <a:graphic xmlns:a="http://schemas.openxmlformats.org/drawingml/2006/main">
                  <a:graphicData uri="http://schemas.microsoft.com/office/word/2010/wordprocessingGroup">
                    <wpg:wgp>
                      <wpg:cNvGrpSpPr/>
                      <wpg:grpSpPr>
                        <a:xfrm>
                          <a:off x="0" y="0"/>
                          <a:ext cx="5859557" cy="4177399"/>
                          <a:chOff x="0" y="0"/>
                          <a:chExt cx="5859557" cy="4177399"/>
                        </a:xfrm>
                      </wpg:grpSpPr>
                      <wps:wsp>
                        <wps:cNvPr id="4929" name="Rectangle 4929"/>
                        <wps:cNvSpPr/>
                        <wps:spPr>
                          <a:xfrm>
                            <a:off x="5810708" y="3708383"/>
                            <a:ext cx="64969" cy="262999"/>
                          </a:xfrm>
                          <a:prstGeom prst="rect">
                            <a:avLst/>
                          </a:prstGeom>
                          <a:ln>
                            <a:noFill/>
                          </a:ln>
                        </wps:spPr>
                        <wps:txbx>
                          <w:txbxContent>
                            <w:p w14:paraId="5D18A6ED" w14:textId="77777777" w:rsidR="002B5A3D" w:rsidRDefault="00E22924">
                              <w:pPr>
                                <w:spacing w:after="160" w:line="259" w:lineRule="auto"/>
                                <w:ind w:left="0" w:right="0" w:firstLine="0"/>
                                <w:jc w:val="left"/>
                              </w:pPr>
                              <w:r>
                                <w:t xml:space="preserve"> </w:t>
                              </w:r>
                            </w:p>
                          </w:txbxContent>
                        </wps:txbx>
                        <wps:bodyPr horzOverflow="overflow" vert="horz" lIns="0" tIns="0" rIns="0" bIns="0" rtlCol="0">
                          <a:noAutofit/>
                        </wps:bodyPr>
                      </wps:wsp>
                      <wps:wsp>
                        <wps:cNvPr id="4930" name="Rectangle 4930"/>
                        <wps:cNvSpPr/>
                        <wps:spPr>
                          <a:xfrm>
                            <a:off x="0" y="3979655"/>
                            <a:ext cx="64969" cy="262999"/>
                          </a:xfrm>
                          <a:prstGeom prst="rect">
                            <a:avLst/>
                          </a:prstGeom>
                          <a:ln>
                            <a:noFill/>
                          </a:ln>
                        </wps:spPr>
                        <wps:txbx>
                          <w:txbxContent>
                            <w:p w14:paraId="52419C47" w14:textId="77777777" w:rsidR="002B5A3D" w:rsidRDefault="00E22924">
                              <w:pPr>
                                <w:spacing w:after="160" w:line="259" w:lineRule="auto"/>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4946" name="Picture 4946"/>
                          <pic:cNvPicPr/>
                        </pic:nvPicPr>
                        <pic:blipFill>
                          <a:blip r:embed="rId44"/>
                          <a:stretch>
                            <a:fillRect/>
                          </a:stretch>
                        </pic:blipFill>
                        <pic:spPr>
                          <a:xfrm>
                            <a:off x="37795" y="14478"/>
                            <a:ext cx="5728716" cy="3819144"/>
                          </a:xfrm>
                          <a:prstGeom prst="rect">
                            <a:avLst/>
                          </a:prstGeom>
                        </pic:spPr>
                      </pic:pic>
                      <wps:wsp>
                        <wps:cNvPr id="4947" name="Shape 4947"/>
                        <wps:cNvSpPr/>
                        <wps:spPr>
                          <a:xfrm>
                            <a:off x="23317" y="0"/>
                            <a:ext cx="5757672" cy="3848100"/>
                          </a:xfrm>
                          <a:custGeom>
                            <a:avLst/>
                            <a:gdLst/>
                            <a:ahLst/>
                            <a:cxnLst/>
                            <a:rect l="0" t="0" r="0" b="0"/>
                            <a:pathLst>
                              <a:path w="5757672" h="3848100">
                                <a:moveTo>
                                  <a:pt x="0" y="3848100"/>
                                </a:moveTo>
                                <a:lnTo>
                                  <a:pt x="5757672" y="3848100"/>
                                </a:lnTo>
                                <a:lnTo>
                                  <a:pt x="5757672" y="0"/>
                                </a:lnTo>
                                <a:lnTo>
                                  <a:pt x="0" y="0"/>
                                </a:lnTo>
                                <a:close/>
                              </a:path>
                            </a:pathLst>
                          </a:custGeom>
                          <a:ln w="28956"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7362" style="width:461.382pt;height:328.929pt;mso-position-horizontal-relative:char;mso-position-vertical-relative:line" coordsize="58595,41773">
                <v:rect id="Rectangle 4929" style="position:absolute;width:649;height:2629;left:58107;top:37083;" filled="f" stroked="f">
                  <v:textbox inset="0,0,0,0">
                    <w:txbxContent>
                      <w:p>
                        <w:pPr>
                          <w:spacing w:before="0" w:after="160" w:line="259" w:lineRule="auto"/>
                          <w:ind w:left="0" w:right="0" w:firstLine="0"/>
                          <w:jc w:val="left"/>
                        </w:pPr>
                        <w:r>
                          <w:rPr/>
                          <w:t xml:space="preserve"> </w:t>
                        </w:r>
                      </w:p>
                    </w:txbxContent>
                  </v:textbox>
                </v:rect>
                <v:rect id="Rectangle 4930" style="position:absolute;width:649;height:2629;left:0;top:39796;" filled="f" stroked="f">
                  <v:textbox inset="0,0,0,0">
                    <w:txbxContent>
                      <w:p>
                        <w:pPr>
                          <w:spacing w:before="0" w:after="160" w:line="259" w:lineRule="auto"/>
                          <w:ind w:left="0" w:right="0" w:firstLine="0"/>
                          <w:jc w:val="left"/>
                        </w:pPr>
                        <w:r>
                          <w:rPr/>
                          <w:t xml:space="preserve"> </w:t>
                        </w:r>
                      </w:p>
                    </w:txbxContent>
                  </v:textbox>
                </v:rect>
                <v:shape id="Picture 4946" style="position:absolute;width:57287;height:38191;left:377;top:144;" filled="f">
                  <v:imagedata r:id="rId45"/>
                </v:shape>
                <v:shape id="Shape 4947" style="position:absolute;width:57576;height:38481;left:233;top:0;" coordsize="5757672,3848100" path="m0,3848100l5757672,3848100l5757672,0l0,0x">
                  <v:stroke weight="2.28pt" endcap="flat" joinstyle="round" on="true" color="#000000"/>
                  <v:fill on="false" color="#000000" opacity="0"/>
                </v:shape>
              </v:group>
            </w:pict>
          </mc:Fallback>
        </mc:AlternateContent>
      </w:r>
    </w:p>
    <w:p w14:paraId="19939437" w14:textId="77777777" w:rsidR="002B5A3D" w:rsidRDefault="00E22924">
      <w:pPr>
        <w:ind w:left="-5" w:right="0"/>
      </w:pPr>
      <w:r>
        <w:t>Rewarding yourself with a supersize portion of fries while on a weight loss journey won’t help. Instead, pick up something that you always wanted to wear, only in one size lesser. Not only will this motivate you to reach the next milestone, but you’ll also</w:t>
      </w:r>
      <w:r>
        <w:t xml:space="preserve"> </w:t>
      </w:r>
      <w:r>
        <w:lastRenderedPageBreak/>
        <w:t xml:space="preserve">know that you have a nice little reward waiting for you when you get there.  </w:t>
      </w:r>
    </w:p>
    <w:p w14:paraId="4DA9CD22" w14:textId="77777777" w:rsidR="002B5A3D" w:rsidRDefault="00E22924">
      <w:pPr>
        <w:spacing w:after="561" w:line="259" w:lineRule="auto"/>
        <w:ind w:left="0" w:right="0" w:firstLine="0"/>
        <w:jc w:val="left"/>
      </w:pPr>
      <w:r>
        <w:rPr>
          <w:rFonts w:ascii="Calibri" w:eastAsia="Calibri" w:hAnsi="Calibri" w:cs="Calibri"/>
          <w:b/>
          <w:color w:val="2E74B5"/>
          <w:sz w:val="22"/>
        </w:rPr>
        <w:t xml:space="preserve"> </w:t>
      </w:r>
    </w:p>
    <w:p w14:paraId="062F7250" w14:textId="77777777" w:rsidR="002B5A3D" w:rsidRDefault="00E22924">
      <w:pPr>
        <w:spacing w:after="0" w:line="259" w:lineRule="auto"/>
        <w:ind w:left="0" w:right="0" w:firstLine="0"/>
        <w:jc w:val="left"/>
      </w:pPr>
      <w:r>
        <w:rPr>
          <w:rFonts w:ascii="Calibri" w:eastAsia="Calibri" w:hAnsi="Calibri" w:cs="Calibri"/>
          <w:b/>
          <w:color w:val="2E74B5"/>
          <w:sz w:val="22"/>
        </w:rPr>
        <w:t xml:space="preserve"> </w:t>
      </w:r>
      <w:r>
        <w:rPr>
          <w:rFonts w:ascii="Calibri" w:eastAsia="Calibri" w:hAnsi="Calibri" w:cs="Calibri"/>
          <w:b/>
          <w:color w:val="2E74B5"/>
          <w:sz w:val="22"/>
        </w:rPr>
        <w:tab/>
      </w:r>
      <w:r>
        <w:rPr>
          <w:b/>
          <w:color w:val="2E74B5"/>
          <w:sz w:val="48"/>
        </w:rPr>
        <w:t xml:space="preserve"> </w:t>
      </w:r>
    </w:p>
    <w:p w14:paraId="65411C2F" w14:textId="77777777" w:rsidR="002B5A3D" w:rsidRDefault="00E22924">
      <w:pPr>
        <w:spacing w:after="0" w:line="259" w:lineRule="auto"/>
        <w:ind w:left="-1440" w:right="10472" w:firstLine="0"/>
        <w:jc w:val="left"/>
      </w:pPr>
      <w:r>
        <w:rPr>
          <w:rFonts w:ascii="Calibri" w:eastAsia="Calibri" w:hAnsi="Calibri" w:cs="Calibri"/>
          <w:noProof/>
          <w:sz w:val="22"/>
        </w:rPr>
        <w:lastRenderedPageBreak/>
        <mc:AlternateContent>
          <mc:Choice Requires="wpg">
            <w:drawing>
              <wp:anchor distT="0" distB="0" distL="114300" distR="114300" simplePos="0" relativeHeight="251666432" behindDoc="0" locked="0" layoutInCell="1" allowOverlap="1" wp14:anchorId="3DB82FD5" wp14:editId="5E0FE388">
                <wp:simplePos x="0" y="0"/>
                <wp:positionH relativeFrom="page">
                  <wp:posOffset>-634</wp:posOffset>
                </wp:positionH>
                <wp:positionV relativeFrom="page">
                  <wp:posOffset>-639</wp:posOffset>
                </wp:positionV>
                <wp:extent cx="7558406" cy="10675620"/>
                <wp:effectExtent l="0" t="0" r="0" b="0"/>
                <wp:wrapTopAndBottom/>
                <wp:docPr id="47327" name="Group 47327"/>
                <wp:cNvGraphicFramePr/>
                <a:graphic xmlns:a="http://schemas.openxmlformats.org/drawingml/2006/main">
                  <a:graphicData uri="http://schemas.microsoft.com/office/word/2010/wordprocessingGroup">
                    <wpg:wgp>
                      <wpg:cNvGrpSpPr/>
                      <wpg:grpSpPr>
                        <a:xfrm>
                          <a:off x="0" y="0"/>
                          <a:ext cx="7558406" cy="10675620"/>
                          <a:chOff x="0" y="0"/>
                          <a:chExt cx="7558406" cy="10675620"/>
                        </a:xfrm>
                      </wpg:grpSpPr>
                      <pic:pic xmlns:pic="http://schemas.openxmlformats.org/drawingml/2006/picture">
                        <pic:nvPicPr>
                          <pic:cNvPr id="4956" name="Picture 4956"/>
                          <pic:cNvPicPr/>
                        </pic:nvPicPr>
                        <pic:blipFill>
                          <a:blip r:embed="rId46"/>
                          <a:stretch>
                            <a:fillRect/>
                          </a:stretch>
                        </pic:blipFill>
                        <pic:spPr>
                          <a:xfrm>
                            <a:off x="0" y="0"/>
                            <a:ext cx="7558406" cy="10675620"/>
                          </a:xfrm>
                          <a:prstGeom prst="rect">
                            <a:avLst/>
                          </a:prstGeom>
                        </pic:spPr>
                      </pic:pic>
                      <wps:wsp>
                        <wps:cNvPr id="4957" name="Rectangle 4957"/>
                        <wps:cNvSpPr/>
                        <wps:spPr>
                          <a:xfrm>
                            <a:off x="915340" y="1089030"/>
                            <a:ext cx="42144" cy="189937"/>
                          </a:xfrm>
                          <a:prstGeom prst="rect">
                            <a:avLst/>
                          </a:prstGeom>
                          <a:ln>
                            <a:noFill/>
                          </a:ln>
                        </wps:spPr>
                        <wps:txbx>
                          <w:txbxContent>
                            <w:p w14:paraId="57B1AB9E" w14:textId="77777777" w:rsidR="002B5A3D" w:rsidRDefault="00E22924">
                              <w:pPr>
                                <w:spacing w:after="160" w:line="259" w:lineRule="auto"/>
                                <w:ind w:left="0" w:right="0" w:firstLine="0"/>
                                <w:jc w:val="left"/>
                              </w:pPr>
                              <w:r>
                                <w:rPr>
                                  <w:rFonts w:ascii="Calibri" w:eastAsia="Calibri" w:hAnsi="Calibri" w:cs="Calibri"/>
                                  <w:b/>
                                  <w:color w:val="2E74B5"/>
                                  <w:sz w:val="22"/>
                                </w:rPr>
                                <w:t xml:space="preserve"> </w:t>
                              </w:r>
                            </w:p>
                          </w:txbxContent>
                        </wps:txbx>
                        <wps:bodyPr horzOverflow="overflow" vert="horz" lIns="0" tIns="0" rIns="0" bIns="0" rtlCol="0">
                          <a:noAutofit/>
                        </wps:bodyPr>
                      </wps:wsp>
                      <wps:wsp>
                        <wps:cNvPr id="4958" name="Rectangle 4958"/>
                        <wps:cNvSpPr/>
                        <wps:spPr>
                          <a:xfrm>
                            <a:off x="2744470" y="963651"/>
                            <a:ext cx="102967" cy="395487"/>
                          </a:xfrm>
                          <a:prstGeom prst="rect">
                            <a:avLst/>
                          </a:prstGeom>
                          <a:ln>
                            <a:noFill/>
                          </a:ln>
                        </wps:spPr>
                        <wps:txbx>
                          <w:txbxContent>
                            <w:p w14:paraId="022575AB" w14:textId="77777777" w:rsidR="002B5A3D" w:rsidRDefault="00E22924">
                              <w:pPr>
                                <w:spacing w:after="160" w:line="259" w:lineRule="auto"/>
                                <w:ind w:left="0" w:right="0" w:firstLine="0"/>
                                <w:jc w:val="left"/>
                              </w:pPr>
                              <w:r>
                                <w:rPr>
                                  <w:b/>
                                  <w:color w:val="2E74B5"/>
                                  <w:sz w:val="48"/>
                                </w:rPr>
                                <w:t xml:space="preserve"> </w:t>
                              </w:r>
                            </w:p>
                          </w:txbxContent>
                        </wps:txbx>
                        <wps:bodyPr horzOverflow="overflow" vert="horz" lIns="0" tIns="0" rIns="0" bIns="0" rtlCol="0">
                          <a:noAutofit/>
                        </wps:bodyPr>
                      </wps:wsp>
                    </wpg:wgp>
                  </a:graphicData>
                </a:graphic>
              </wp:anchor>
            </w:drawing>
          </mc:Choice>
          <mc:Fallback xmlns:a="http://schemas.openxmlformats.org/drawingml/2006/main">
            <w:pict>
              <v:group id="Group 47327" style="width:595.15pt;height:840.6pt;position:absolute;mso-position-horizontal-relative:page;mso-position-horizontal:absolute;margin-left:-0.04998pt;mso-position-vertical-relative:page;margin-top:-0.050415pt;" coordsize="75584,106756">
                <v:shape id="Picture 4956" style="position:absolute;width:75584;height:106756;left:0;top:0;" filled="f">
                  <v:imagedata r:id="rId47"/>
                </v:shape>
                <v:rect id="Rectangle 4957" style="position:absolute;width:421;height:1899;left:9153;top:10890;" filled="f" stroked="f">
                  <v:textbox inset="0,0,0,0">
                    <w:txbxContent>
                      <w:p>
                        <w:pPr>
                          <w:spacing w:before="0" w:after="160" w:line="259" w:lineRule="auto"/>
                          <w:ind w:left="0" w:right="0" w:firstLine="0"/>
                          <w:jc w:val="left"/>
                        </w:pPr>
                        <w:r>
                          <w:rPr>
                            <w:rFonts w:cs="Calibri" w:hAnsi="Calibri" w:eastAsia="Calibri" w:ascii="Calibri"/>
                            <w:b w:val="1"/>
                            <w:color w:val="2e74b5"/>
                            <w:sz w:val="22"/>
                          </w:rPr>
                          <w:t xml:space="preserve"> </w:t>
                        </w:r>
                      </w:p>
                    </w:txbxContent>
                  </v:textbox>
                </v:rect>
                <v:rect id="Rectangle 4958" style="position:absolute;width:1029;height:3954;left:27444;top:9636;" filled="f" stroked="f">
                  <v:textbox inset="0,0,0,0">
                    <w:txbxContent>
                      <w:p>
                        <w:pPr>
                          <w:spacing w:before="0" w:after="160" w:line="259" w:lineRule="auto"/>
                          <w:ind w:left="0" w:right="0" w:firstLine="0"/>
                          <w:jc w:val="left"/>
                        </w:pPr>
                        <w:r>
                          <w:rPr>
                            <w:rFonts w:cs="Georgia" w:hAnsi="Georgia" w:eastAsia="Georgia" w:ascii="Georgia"/>
                            <w:b w:val="1"/>
                            <w:color w:val="2e74b5"/>
                            <w:sz w:val="48"/>
                          </w:rPr>
                          <w:t xml:space="preserve"> </w:t>
                        </w:r>
                      </w:p>
                    </w:txbxContent>
                  </v:textbox>
                </v:rect>
                <w10:wrap type="topAndBottom"/>
              </v:group>
            </w:pict>
          </mc:Fallback>
        </mc:AlternateContent>
      </w:r>
      <w:r>
        <w:br w:type="page"/>
      </w:r>
    </w:p>
    <w:p w14:paraId="0DE32EF6" w14:textId="77777777" w:rsidR="002B5A3D" w:rsidRDefault="00E22924">
      <w:pPr>
        <w:spacing w:after="462" w:line="259" w:lineRule="auto"/>
        <w:ind w:left="116" w:right="0" w:firstLine="0"/>
        <w:jc w:val="center"/>
      </w:pPr>
      <w:r>
        <w:rPr>
          <w:b/>
          <w:color w:val="2E74B5"/>
          <w:sz w:val="48"/>
        </w:rPr>
        <w:lastRenderedPageBreak/>
        <w:t xml:space="preserve"> </w:t>
      </w:r>
    </w:p>
    <w:p w14:paraId="5F8D5ED2" w14:textId="77777777" w:rsidR="002B5A3D" w:rsidRDefault="00E22924">
      <w:pPr>
        <w:pStyle w:val="Heading1"/>
        <w:ind w:left="269" w:right="0" w:hanging="151"/>
      </w:pPr>
      <w:bookmarkStart w:id="71" w:name="_Toc49173"/>
      <w:r>
        <w:t xml:space="preserve">Chapter 8 - You’ve Got This: How to Banish Worry and Live Panic-Free </w:t>
      </w:r>
      <w:bookmarkEnd w:id="71"/>
    </w:p>
    <w:p w14:paraId="4D7B74C1" w14:textId="77777777" w:rsidR="002B5A3D" w:rsidRDefault="00E22924">
      <w:pPr>
        <w:spacing w:after="158" w:line="259" w:lineRule="auto"/>
        <w:ind w:left="0" w:right="0" w:firstLine="0"/>
        <w:jc w:val="left"/>
      </w:pPr>
      <w:r>
        <w:rPr>
          <w:rFonts w:ascii="Calibri" w:eastAsia="Calibri" w:hAnsi="Calibri" w:cs="Calibri"/>
          <w:sz w:val="22"/>
        </w:rPr>
        <w:t xml:space="preserve"> </w:t>
      </w:r>
    </w:p>
    <w:p w14:paraId="143B017C" w14:textId="77777777" w:rsidR="002B5A3D" w:rsidRDefault="00E22924">
      <w:pPr>
        <w:spacing w:after="240" w:line="259" w:lineRule="auto"/>
        <w:ind w:left="0" w:right="0" w:firstLine="0"/>
        <w:jc w:val="left"/>
      </w:pPr>
      <w:r>
        <w:rPr>
          <w:rFonts w:ascii="Calibri" w:eastAsia="Calibri" w:hAnsi="Calibri" w:cs="Calibri"/>
          <w:sz w:val="22"/>
        </w:rPr>
        <w:t xml:space="preserve"> </w:t>
      </w:r>
    </w:p>
    <w:p w14:paraId="36B49EB4" w14:textId="77777777" w:rsidR="002B5A3D" w:rsidRDefault="00E22924">
      <w:pPr>
        <w:spacing w:after="313" w:line="259" w:lineRule="auto"/>
        <w:ind w:left="0" w:right="0" w:firstLine="0"/>
        <w:jc w:val="left"/>
      </w:pPr>
      <w:r>
        <w:t xml:space="preserve"> </w:t>
      </w:r>
    </w:p>
    <w:p w14:paraId="4A39431F" w14:textId="77777777" w:rsidR="002B5A3D" w:rsidRDefault="00E22924">
      <w:pPr>
        <w:ind w:left="-5" w:right="0"/>
      </w:pPr>
      <w:r>
        <w:t xml:space="preserve">You’ve done a great job moving into the final chapter. We are very happy for you.  </w:t>
      </w:r>
    </w:p>
    <w:p w14:paraId="11D0CD0A" w14:textId="77777777" w:rsidR="002B5A3D" w:rsidRDefault="00E22924">
      <w:pPr>
        <w:spacing w:after="150" w:line="259" w:lineRule="auto"/>
        <w:ind w:left="0" w:right="0" w:firstLine="0"/>
        <w:jc w:val="left"/>
      </w:pPr>
      <w:r>
        <w:t xml:space="preserve"> </w:t>
      </w:r>
    </w:p>
    <w:p w14:paraId="1256A4C5" w14:textId="77777777" w:rsidR="002B5A3D" w:rsidRDefault="00E22924">
      <w:pPr>
        <w:ind w:left="-5" w:right="0"/>
      </w:pPr>
      <w:r>
        <w:t>We’ve covered many different topics throughout this; from topics that help you understand your anxiety to ones that help overcome it and move to a place of acceptance and</w:t>
      </w:r>
      <w:r>
        <w:t xml:space="preserve"> peace. Each chapter is filled with purposeful worksheets that are specially designed to take you through the process one step at a time, at a pace that is convenient for you.  </w:t>
      </w:r>
    </w:p>
    <w:p w14:paraId="20FBCC85" w14:textId="77777777" w:rsidR="002B5A3D" w:rsidRDefault="00E22924">
      <w:pPr>
        <w:spacing w:after="150" w:line="259" w:lineRule="auto"/>
        <w:ind w:left="0" w:right="0" w:firstLine="0"/>
        <w:jc w:val="left"/>
      </w:pPr>
      <w:r>
        <w:t xml:space="preserve"> </w:t>
      </w:r>
    </w:p>
    <w:p w14:paraId="76E1D192" w14:textId="77777777" w:rsidR="002B5A3D" w:rsidRDefault="00E22924">
      <w:pPr>
        <w:ind w:left="-5" w:right="0"/>
      </w:pPr>
      <w:r>
        <w:t>This chapter is slightly different. The tools in this chapter rally on all that we’ve already discussed, but more practically and directly. This time, it is intending to gift you a quick lift of sorts when you’re feeling low and anxious. There isn’t any ex</w:t>
      </w:r>
      <w:r>
        <w:t xml:space="preserve">planation (because that’s what the rest of the book is about). But there are some quick-fixes and effective tips that can get you up and about when you’re not quite your usual-happy self.  </w:t>
      </w:r>
    </w:p>
    <w:p w14:paraId="5031C446" w14:textId="77777777" w:rsidR="002B5A3D" w:rsidRDefault="00E22924">
      <w:pPr>
        <w:spacing w:after="0" w:line="259" w:lineRule="auto"/>
        <w:ind w:left="0" w:right="0" w:firstLine="0"/>
        <w:jc w:val="left"/>
      </w:pPr>
      <w:r>
        <w:t xml:space="preserve"> </w:t>
      </w:r>
    </w:p>
    <w:p w14:paraId="2043A38C" w14:textId="77777777" w:rsidR="002B5A3D" w:rsidRDefault="00E22924">
      <w:pPr>
        <w:pStyle w:val="Heading2"/>
        <w:spacing w:after="24"/>
        <w:ind w:left="-5"/>
      </w:pPr>
      <w:bookmarkStart w:id="72" w:name="_Toc49174"/>
      <w:r>
        <w:lastRenderedPageBreak/>
        <w:t xml:space="preserve">Simplify </w:t>
      </w:r>
      <w:bookmarkEnd w:id="72"/>
    </w:p>
    <w:p w14:paraId="5DE5FDD6" w14:textId="77777777" w:rsidR="002B5A3D" w:rsidRDefault="00E22924">
      <w:pPr>
        <w:spacing w:after="190" w:line="259" w:lineRule="auto"/>
        <w:ind w:left="0" w:right="0" w:firstLine="0"/>
        <w:jc w:val="left"/>
      </w:pPr>
      <w:r>
        <w:rPr>
          <w:sz w:val="22"/>
        </w:rPr>
        <w:t xml:space="preserve"> </w:t>
      </w:r>
    </w:p>
    <w:p w14:paraId="5B47DBA0" w14:textId="77777777" w:rsidR="002B5A3D" w:rsidRDefault="00E22924">
      <w:pPr>
        <w:spacing w:after="379"/>
        <w:ind w:left="-5" w:right="0"/>
      </w:pPr>
      <w:r>
        <w:t>If you’ve been practicing the worksheets presented i</w:t>
      </w:r>
      <w:r>
        <w:t>n this book, you might have a better idea of how your anxiety plays out. You might also know the handful of issues that trouble you - the ones that still creep up on you when you least expect them to.  Here are some quick, but effective tips to keep them d</w:t>
      </w:r>
      <w:r>
        <w:t xml:space="preserve">own and out of your way for longer periods.  </w:t>
      </w:r>
    </w:p>
    <w:p w14:paraId="6EC15DA4" w14:textId="77777777" w:rsidR="002B5A3D" w:rsidRDefault="00E22924">
      <w:pPr>
        <w:spacing w:after="335" w:line="259" w:lineRule="auto"/>
        <w:ind w:left="0" w:right="0" w:firstLine="0"/>
        <w:jc w:val="left"/>
      </w:pPr>
      <w:r>
        <w:rPr>
          <w:b/>
          <w:sz w:val="72"/>
        </w:rPr>
        <w:t xml:space="preserve"> </w:t>
      </w:r>
    </w:p>
    <w:p w14:paraId="0B325897" w14:textId="77777777" w:rsidR="002B5A3D" w:rsidRDefault="00E22924">
      <w:pPr>
        <w:spacing w:after="290" w:line="259" w:lineRule="auto"/>
        <w:ind w:left="0" w:right="0" w:firstLine="0"/>
        <w:jc w:val="left"/>
      </w:pPr>
      <w:r>
        <w:rPr>
          <w:b/>
          <w:sz w:val="72"/>
        </w:rPr>
        <w:t xml:space="preserve"> </w:t>
      </w:r>
    </w:p>
    <w:p w14:paraId="257D3DA6" w14:textId="77777777" w:rsidR="002B5A3D" w:rsidRDefault="00E22924">
      <w:pPr>
        <w:spacing w:after="0" w:line="259" w:lineRule="auto"/>
        <w:ind w:left="0" w:right="0" w:firstLine="0"/>
        <w:jc w:val="left"/>
      </w:pPr>
      <w:r>
        <w:rPr>
          <w:b/>
          <w:sz w:val="48"/>
        </w:rPr>
        <w:t xml:space="preserve">Anti-Anxiety Formulas </w:t>
      </w:r>
      <w:r>
        <w:rPr>
          <w:b/>
          <w:sz w:val="72"/>
        </w:rPr>
        <w:t xml:space="preserve"> </w:t>
      </w:r>
    </w:p>
    <w:p w14:paraId="50B2C3E6" w14:textId="77777777" w:rsidR="002B5A3D" w:rsidRDefault="00E22924">
      <w:pPr>
        <w:pStyle w:val="Heading3"/>
        <w:spacing w:after="24"/>
        <w:ind w:left="-5"/>
      </w:pPr>
      <w:bookmarkStart w:id="73" w:name="_Toc49175"/>
      <w:r>
        <w:t xml:space="preserve">Breathe </w:t>
      </w:r>
      <w:bookmarkEnd w:id="73"/>
    </w:p>
    <w:p w14:paraId="75122A0A" w14:textId="77777777" w:rsidR="002B5A3D" w:rsidRDefault="00E22924">
      <w:pPr>
        <w:spacing w:after="190" w:line="259" w:lineRule="auto"/>
        <w:ind w:left="0" w:right="0" w:firstLine="0"/>
        <w:jc w:val="left"/>
      </w:pPr>
      <w:r>
        <w:rPr>
          <w:sz w:val="22"/>
        </w:rPr>
        <w:t xml:space="preserve"> </w:t>
      </w:r>
    </w:p>
    <w:p w14:paraId="54E3B984" w14:textId="77777777" w:rsidR="002B5A3D" w:rsidRDefault="00E22924">
      <w:pPr>
        <w:ind w:left="-5" w:right="0"/>
      </w:pPr>
      <w:r>
        <w:t xml:space="preserve">When you’re anxious, your mind can get caught up battling the thoughts ringing its </w:t>
      </w:r>
      <w:r>
        <w:t>head. You can become so consumed by the process of balancing your emotions that you fail to recognize the physical effects of it. There are some tell-tale signs which when addressed can instantly help bring down your anxiety. Your breathing is at the top o</w:t>
      </w:r>
      <w:r>
        <w:t xml:space="preserve">f that list.  </w:t>
      </w:r>
    </w:p>
    <w:p w14:paraId="3F50EEC5" w14:textId="77777777" w:rsidR="002B5A3D" w:rsidRDefault="00E22924">
      <w:pPr>
        <w:spacing w:after="150" w:line="259" w:lineRule="auto"/>
        <w:ind w:left="0" w:right="0" w:firstLine="0"/>
        <w:jc w:val="left"/>
      </w:pPr>
      <w:r>
        <w:t xml:space="preserve"> </w:t>
      </w:r>
    </w:p>
    <w:p w14:paraId="1EE4D209" w14:textId="77777777" w:rsidR="002B5A3D" w:rsidRDefault="00E22924">
      <w:pPr>
        <w:ind w:left="-5" w:right="0"/>
      </w:pPr>
      <w:r>
        <w:t xml:space="preserve">Typically, when anxious, your breathing quickens and becomes shallow. This goes against the natural pattern of breathing which is slow and deep. And because our lives depend on our breath, any deviance in this pattern can add to your stress and make you </w:t>
      </w:r>
      <w:r>
        <w:lastRenderedPageBreak/>
        <w:t>mo</w:t>
      </w:r>
      <w:r>
        <w:t xml:space="preserve">re uncomfortable. You can quickly counter this by focusing on your breath: </w:t>
      </w:r>
    </w:p>
    <w:p w14:paraId="4B5A6E46" w14:textId="77777777" w:rsidR="002B5A3D" w:rsidRDefault="00E22924">
      <w:pPr>
        <w:spacing w:after="197" w:line="259" w:lineRule="auto"/>
        <w:ind w:left="0" w:right="0" w:firstLine="0"/>
        <w:jc w:val="left"/>
      </w:pPr>
      <w:r>
        <w:t xml:space="preserve"> </w:t>
      </w:r>
    </w:p>
    <w:p w14:paraId="67454673" w14:textId="77777777" w:rsidR="002B5A3D" w:rsidRDefault="00E22924">
      <w:pPr>
        <w:numPr>
          <w:ilvl w:val="0"/>
          <w:numId w:val="31"/>
        </w:numPr>
        <w:spacing w:after="195" w:line="259" w:lineRule="auto"/>
        <w:ind w:right="0" w:hanging="360"/>
      </w:pPr>
      <w:r>
        <w:t xml:space="preserve">Place one hand on your abdomen and the other on your chest. </w:t>
      </w:r>
    </w:p>
    <w:p w14:paraId="67AC8D81" w14:textId="77777777" w:rsidR="002B5A3D" w:rsidRDefault="00E22924">
      <w:pPr>
        <w:numPr>
          <w:ilvl w:val="0"/>
          <w:numId w:val="31"/>
        </w:numPr>
        <w:spacing w:after="56"/>
        <w:ind w:right="0" w:hanging="360"/>
      </w:pPr>
      <w:r>
        <w:t xml:space="preserve">Breathe in slowly, focusing on expanding your abdomen first and then your chest. </w:t>
      </w:r>
    </w:p>
    <w:p w14:paraId="61BD84FF" w14:textId="77777777" w:rsidR="002B5A3D" w:rsidRDefault="00E22924">
      <w:pPr>
        <w:numPr>
          <w:ilvl w:val="0"/>
          <w:numId w:val="31"/>
        </w:numPr>
        <w:spacing w:after="195" w:line="259" w:lineRule="auto"/>
        <w:ind w:right="0" w:hanging="360"/>
      </w:pPr>
      <w:r>
        <w:t xml:space="preserve">Exhale slowly, telling yourself to </w:t>
      </w:r>
      <w:r>
        <w:t xml:space="preserve">relax when you breathe out. </w:t>
      </w:r>
    </w:p>
    <w:p w14:paraId="3EA4237F" w14:textId="77777777" w:rsidR="002B5A3D" w:rsidRDefault="00E22924">
      <w:pPr>
        <w:numPr>
          <w:ilvl w:val="0"/>
          <w:numId w:val="31"/>
        </w:numPr>
        <w:spacing w:after="148" w:line="259" w:lineRule="auto"/>
        <w:ind w:right="0" w:hanging="360"/>
      </w:pPr>
      <w:r>
        <w:t xml:space="preserve">Repeat Steps 1 through 3 for at least ten breaths. </w:t>
      </w:r>
    </w:p>
    <w:p w14:paraId="39F29874" w14:textId="77777777" w:rsidR="002B5A3D" w:rsidRDefault="00E22924">
      <w:pPr>
        <w:spacing w:after="152" w:line="259" w:lineRule="auto"/>
        <w:ind w:left="0" w:right="0" w:firstLine="0"/>
        <w:jc w:val="left"/>
      </w:pPr>
      <w:r>
        <w:t xml:space="preserve"> </w:t>
      </w:r>
    </w:p>
    <w:p w14:paraId="2ACF6166" w14:textId="77777777" w:rsidR="002B5A3D" w:rsidRDefault="00E22924">
      <w:pPr>
        <w:spacing w:after="186" w:line="259" w:lineRule="auto"/>
        <w:ind w:left="0" w:right="0" w:firstLine="0"/>
        <w:jc w:val="left"/>
      </w:pPr>
      <w:r>
        <w:t xml:space="preserve"> </w:t>
      </w:r>
    </w:p>
    <w:p w14:paraId="70D855ED" w14:textId="77777777" w:rsidR="002B5A3D" w:rsidRDefault="00E22924">
      <w:pPr>
        <w:spacing w:after="246" w:line="259" w:lineRule="auto"/>
        <w:ind w:left="0" w:right="0" w:firstLine="0"/>
        <w:jc w:val="left"/>
      </w:pPr>
      <w:r>
        <w:rPr>
          <w:sz w:val="36"/>
        </w:rPr>
        <w:t xml:space="preserve"> </w:t>
      </w:r>
    </w:p>
    <w:p w14:paraId="36655711" w14:textId="77777777" w:rsidR="002B5A3D" w:rsidRDefault="00E22924">
      <w:pPr>
        <w:pStyle w:val="Heading3"/>
        <w:spacing w:after="22"/>
        <w:ind w:left="-5"/>
      </w:pPr>
      <w:bookmarkStart w:id="74" w:name="_Toc49176"/>
      <w:r>
        <w:t xml:space="preserve">Exercise </w:t>
      </w:r>
      <w:bookmarkEnd w:id="74"/>
    </w:p>
    <w:p w14:paraId="68C9E54A" w14:textId="77777777" w:rsidR="002B5A3D" w:rsidRDefault="00E22924">
      <w:pPr>
        <w:spacing w:after="192" w:line="259" w:lineRule="auto"/>
        <w:ind w:left="0" w:right="0" w:firstLine="0"/>
        <w:jc w:val="left"/>
      </w:pPr>
      <w:r>
        <w:rPr>
          <w:sz w:val="22"/>
        </w:rPr>
        <w:t xml:space="preserve"> </w:t>
      </w:r>
    </w:p>
    <w:p w14:paraId="246E37FA" w14:textId="77777777" w:rsidR="002B5A3D" w:rsidRDefault="00E22924">
      <w:pPr>
        <w:ind w:left="-5" w:right="0"/>
      </w:pPr>
      <w:r>
        <w:t xml:space="preserve">Your body is not meant to be stressed. It’s meant to be happy, healthy, and at peace. And so, when you get upset, your body is alarmed and responds by producing stress hormones. Exercise has proved to be very effective in burning these hormones.  </w:t>
      </w:r>
    </w:p>
    <w:p w14:paraId="33664178" w14:textId="77777777" w:rsidR="002B5A3D" w:rsidRDefault="00E22924">
      <w:pPr>
        <w:spacing w:after="150" w:line="259" w:lineRule="auto"/>
        <w:ind w:left="0" w:right="0" w:firstLine="0"/>
        <w:jc w:val="left"/>
      </w:pPr>
      <w:r>
        <w:t xml:space="preserve"> </w:t>
      </w:r>
    </w:p>
    <w:p w14:paraId="74EA75A7" w14:textId="77777777" w:rsidR="002B5A3D" w:rsidRDefault="00E22924">
      <w:pPr>
        <w:ind w:left="-5" w:right="0"/>
      </w:pPr>
      <w:r>
        <w:t>Exerci</w:t>
      </w:r>
      <w:r>
        <w:t xml:space="preserve">ses such as running, jogging, brisk walking, and/or aerobics for as little as 15 to 20 minutes, at a time when you’re stressed, can do wonders to alleviate symptoms of anxiety. Choose any physical activity that you enjoy doing. The fact that you also like </w:t>
      </w:r>
      <w:r>
        <w:t xml:space="preserve">what you’re doing will help shift you to a happier and stress-free phase. </w:t>
      </w:r>
    </w:p>
    <w:p w14:paraId="61B0786F" w14:textId="77777777" w:rsidR="002B5A3D" w:rsidRDefault="00E22924">
      <w:pPr>
        <w:spacing w:after="225" w:line="259" w:lineRule="auto"/>
        <w:ind w:left="0" w:right="-391" w:firstLine="0"/>
        <w:jc w:val="left"/>
      </w:pPr>
      <w:r>
        <w:rPr>
          <w:rFonts w:ascii="Calibri" w:eastAsia="Calibri" w:hAnsi="Calibri" w:cs="Calibri"/>
          <w:noProof/>
          <w:sz w:val="22"/>
        </w:rPr>
        <w:lastRenderedPageBreak/>
        <mc:AlternateContent>
          <mc:Choice Requires="wpg">
            <w:drawing>
              <wp:inline distT="0" distB="0" distL="0" distR="0" wp14:anchorId="2298BA7D" wp14:editId="58371E55">
                <wp:extent cx="5983072" cy="4902334"/>
                <wp:effectExtent l="0" t="0" r="0" b="0"/>
                <wp:docPr id="46671" name="Group 46671"/>
                <wp:cNvGraphicFramePr/>
                <a:graphic xmlns:a="http://schemas.openxmlformats.org/drawingml/2006/main">
                  <a:graphicData uri="http://schemas.microsoft.com/office/word/2010/wordprocessingGroup">
                    <wpg:wgp>
                      <wpg:cNvGrpSpPr/>
                      <wpg:grpSpPr>
                        <a:xfrm>
                          <a:off x="0" y="0"/>
                          <a:ext cx="5983072" cy="4902334"/>
                          <a:chOff x="0" y="0"/>
                          <a:chExt cx="5983072" cy="4902334"/>
                        </a:xfrm>
                      </wpg:grpSpPr>
                      <wps:wsp>
                        <wps:cNvPr id="5156" name="Rectangle 5156"/>
                        <wps:cNvSpPr/>
                        <wps:spPr>
                          <a:xfrm>
                            <a:off x="0" y="0"/>
                            <a:ext cx="77226" cy="296615"/>
                          </a:xfrm>
                          <a:prstGeom prst="rect">
                            <a:avLst/>
                          </a:prstGeom>
                          <a:ln>
                            <a:noFill/>
                          </a:ln>
                        </wps:spPr>
                        <wps:txbx>
                          <w:txbxContent>
                            <w:p w14:paraId="4817FB2E" w14:textId="77777777" w:rsidR="002B5A3D" w:rsidRDefault="00E22924">
                              <w:pPr>
                                <w:spacing w:after="160" w:line="259" w:lineRule="auto"/>
                                <w:ind w:left="0" w:right="0" w:firstLine="0"/>
                                <w:jc w:val="left"/>
                              </w:pPr>
                              <w:r>
                                <w:rPr>
                                  <w:b/>
                                  <w:sz w:val="36"/>
                                </w:rPr>
                                <w:t xml:space="preserve"> </w:t>
                              </w:r>
                            </w:p>
                          </w:txbxContent>
                        </wps:txbx>
                        <wps:bodyPr horzOverflow="overflow" vert="horz" lIns="0" tIns="0" rIns="0" bIns="0" rtlCol="0">
                          <a:noAutofit/>
                        </wps:bodyPr>
                      </wps:wsp>
                      <wps:wsp>
                        <wps:cNvPr id="5157" name="Rectangle 5157"/>
                        <wps:cNvSpPr/>
                        <wps:spPr>
                          <a:xfrm>
                            <a:off x="5925008" y="4679315"/>
                            <a:ext cx="77226" cy="296616"/>
                          </a:xfrm>
                          <a:prstGeom prst="rect">
                            <a:avLst/>
                          </a:prstGeom>
                          <a:ln>
                            <a:noFill/>
                          </a:ln>
                        </wps:spPr>
                        <wps:txbx>
                          <w:txbxContent>
                            <w:p w14:paraId="764B6D5F" w14:textId="77777777" w:rsidR="002B5A3D" w:rsidRDefault="00E22924">
                              <w:pPr>
                                <w:spacing w:after="160" w:line="259" w:lineRule="auto"/>
                                <w:ind w:left="0" w:right="0" w:firstLine="0"/>
                                <w:jc w:val="left"/>
                              </w:pPr>
                              <w:r>
                                <w:rPr>
                                  <w:b/>
                                  <w:sz w:val="36"/>
                                </w:rPr>
                                <w:t xml:space="preserve"> </w:t>
                              </w:r>
                            </w:p>
                          </w:txbxContent>
                        </wps:txbx>
                        <wps:bodyPr horzOverflow="overflow" vert="horz" lIns="0" tIns="0" rIns="0" bIns="0" rtlCol="0">
                          <a:noAutofit/>
                        </wps:bodyPr>
                      </wps:wsp>
                      <pic:pic xmlns:pic="http://schemas.openxmlformats.org/drawingml/2006/picture">
                        <pic:nvPicPr>
                          <pic:cNvPr id="5175" name="Picture 5175"/>
                          <pic:cNvPicPr/>
                        </pic:nvPicPr>
                        <pic:blipFill>
                          <a:blip r:embed="rId48"/>
                          <a:stretch>
                            <a:fillRect/>
                          </a:stretch>
                        </pic:blipFill>
                        <pic:spPr>
                          <a:xfrm>
                            <a:off x="21031" y="376863"/>
                            <a:ext cx="5884164" cy="4450080"/>
                          </a:xfrm>
                          <a:prstGeom prst="rect">
                            <a:avLst/>
                          </a:prstGeom>
                        </pic:spPr>
                      </pic:pic>
                      <pic:pic xmlns:pic="http://schemas.openxmlformats.org/drawingml/2006/picture">
                        <pic:nvPicPr>
                          <pic:cNvPr id="5177" name="Picture 5177"/>
                          <pic:cNvPicPr/>
                        </pic:nvPicPr>
                        <pic:blipFill>
                          <a:blip r:embed="rId49"/>
                          <a:stretch>
                            <a:fillRect/>
                          </a:stretch>
                        </pic:blipFill>
                        <pic:spPr>
                          <a:xfrm>
                            <a:off x="75895" y="431727"/>
                            <a:ext cx="5719572" cy="4285488"/>
                          </a:xfrm>
                          <a:prstGeom prst="rect">
                            <a:avLst/>
                          </a:prstGeom>
                        </pic:spPr>
                      </pic:pic>
                      <wps:wsp>
                        <wps:cNvPr id="5178" name="Shape 5178"/>
                        <wps:cNvSpPr/>
                        <wps:spPr>
                          <a:xfrm>
                            <a:off x="61417" y="417249"/>
                            <a:ext cx="5748528" cy="4314444"/>
                          </a:xfrm>
                          <a:custGeom>
                            <a:avLst/>
                            <a:gdLst/>
                            <a:ahLst/>
                            <a:cxnLst/>
                            <a:rect l="0" t="0" r="0" b="0"/>
                            <a:pathLst>
                              <a:path w="5748528" h="4314444">
                                <a:moveTo>
                                  <a:pt x="0" y="4314444"/>
                                </a:moveTo>
                                <a:lnTo>
                                  <a:pt x="5748528" y="4314444"/>
                                </a:lnTo>
                                <a:lnTo>
                                  <a:pt x="5748528" y="0"/>
                                </a:lnTo>
                                <a:lnTo>
                                  <a:pt x="0" y="0"/>
                                </a:lnTo>
                                <a:close/>
                              </a:path>
                            </a:pathLst>
                          </a:custGeom>
                          <a:ln w="28956" cap="sq">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6671" style="width:471.108pt;height:386.011pt;mso-position-horizontal-relative:char;mso-position-vertical-relative:line" coordsize="59830,49023">
                <v:rect id="Rectangle 5156" style="position:absolute;width:772;height:2966;left:0;top:0;" filled="f" stroked="f">
                  <v:textbox inset="0,0,0,0">
                    <w:txbxContent>
                      <w:p>
                        <w:pPr>
                          <w:spacing w:before="0" w:after="160" w:line="259" w:lineRule="auto"/>
                          <w:ind w:left="0" w:right="0" w:firstLine="0"/>
                          <w:jc w:val="left"/>
                        </w:pPr>
                        <w:r>
                          <w:rPr>
                            <w:rFonts w:cs="Georgia" w:hAnsi="Georgia" w:eastAsia="Georgia" w:ascii="Georgia"/>
                            <w:b w:val="1"/>
                            <w:sz w:val="36"/>
                          </w:rPr>
                          <w:t xml:space="preserve"> </w:t>
                        </w:r>
                      </w:p>
                    </w:txbxContent>
                  </v:textbox>
                </v:rect>
                <v:rect id="Rectangle 5157" style="position:absolute;width:772;height:2966;left:59250;top:46793;" filled="f" stroked="f">
                  <v:textbox inset="0,0,0,0">
                    <w:txbxContent>
                      <w:p>
                        <w:pPr>
                          <w:spacing w:before="0" w:after="160" w:line="259" w:lineRule="auto"/>
                          <w:ind w:left="0" w:right="0" w:firstLine="0"/>
                          <w:jc w:val="left"/>
                        </w:pPr>
                        <w:r>
                          <w:rPr>
                            <w:rFonts w:cs="Georgia" w:hAnsi="Georgia" w:eastAsia="Georgia" w:ascii="Georgia"/>
                            <w:b w:val="1"/>
                            <w:sz w:val="36"/>
                          </w:rPr>
                          <w:t xml:space="preserve"> </w:t>
                        </w:r>
                      </w:p>
                    </w:txbxContent>
                  </v:textbox>
                </v:rect>
                <v:shape id="Picture 5175" style="position:absolute;width:58841;height:44500;left:210;top:3768;" filled="f">
                  <v:imagedata r:id="rId50"/>
                </v:shape>
                <v:shape id="Picture 5177" style="position:absolute;width:57195;height:42854;left:758;top:4317;" filled="f">
                  <v:imagedata r:id="rId51"/>
                </v:shape>
                <v:shape id="Shape 5178" style="position:absolute;width:57485;height:43144;left:614;top:4172;" coordsize="5748528,4314444" path="m0,4314444l5748528,4314444l5748528,0l0,0x">
                  <v:stroke weight="2.28pt" endcap="square" joinstyle="miter" miterlimit="10" on="true" color="#000000"/>
                  <v:fill on="false" color="#000000" opacity="0"/>
                </v:shape>
              </v:group>
            </w:pict>
          </mc:Fallback>
        </mc:AlternateContent>
      </w:r>
    </w:p>
    <w:p w14:paraId="4A092266" w14:textId="77777777" w:rsidR="002B5A3D" w:rsidRDefault="00E22924">
      <w:pPr>
        <w:pStyle w:val="Heading3"/>
        <w:spacing w:after="22"/>
        <w:ind w:left="-5"/>
      </w:pPr>
      <w:bookmarkStart w:id="75" w:name="_Toc49177"/>
      <w:r>
        <w:t xml:space="preserve">Express Yourself. Talk It Out or Journal Your Thoughts </w:t>
      </w:r>
      <w:bookmarkEnd w:id="75"/>
    </w:p>
    <w:p w14:paraId="5B79885B" w14:textId="77777777" w:rsidR="002B5A3D" w:rsidRDefault="00E22924">
      <w:pPr>
        <w:spacing w:after="190" w:line="259" w:lineRule="auto"/>
        <w:ind w:left="0" w:right="0" w:firstLine="0"/>
        <w:jc w:val="left"/>
      </w:pPr>
      <w:r>
        <w:rPr>
          <w:sz w:val="22"/>
        </w:rPr>
        <w:t xml:space="preserve"> </w:t>
      </w:r>
    </w:p>
    <w:p w14:paraId="6070FB13" w14:textId="77777777" w:rsidR="002B5A3D" w:rsidRDefault="00E22924">
      <w:pPr>
        <w:ind w:left="-5" w:right="0"/>
      </w:pPr>
      <w:r>
        <w:t xml:space="preserve">We are social creatures. We want </w:t>
      </w:r>
      <w:r>
        <w:t xml:space="preserve">to mingle and thrive as a collective society. And so, by this nature, it is natural for you to feel better when you connect with or talk to someone you understand and who understands you.  </w:t>
      </w:r>
    </w:p>
    <w:p w14:paraId="695CF6F2" w14:textId="77777777" w:rsidR="002B5A3D" w:rsidRDefault="00E22924">
      <w:pPr>
        <w:spacing w:after="0" w:line="259" w:lineRule="auto"/>
        <w:ind w:left="0" w:right="0" w:firstLine="0"/>
        <w:jc w:val="left"/>
      </w:pPr>
      <w:r>
        <w:t xml:space="preserve"> </w:t>
      </w:r>
    </w:p>
    <w:p w14:paraId="2E7A8319" w14:textId="77777777" w:rsidR="002B5A3D" w:rsidRDefault="00E22924">
      <w:pPr>
        <w:ind w:left="-5" w:right="0"/>
      </w:pPr>
      <w:r>
        <w:t>Rally your support system. Call a loved one and talk about what’</w:t>
      </w:r>
      <w:r>
        <w:t xml:space="preserve">s troubling you. Even if you’re somebody who doesn’t like to mingle a lot, you might find it helpful to just let things out of your </w:t>
      </w:r>
      <w:r>
        <w:lastRenderedPageBreak/>
        <w:t xml:space="preserve">system. If you don’t have anyone you can immediately call and talk to, try and journal your thoughts.  </w:t>
      </w:r>
    </w:p>
    <w:p w14:paraId="2D04201D" w14:textId="77777777" w:rsidR="002B5A3D" w:rsidRDefault="00E22924">
      <w:pPr>
        <w:spacing w:after="150" w:line="259" w:lineRule="auto"/>
        <w:ind w:left="0" w:right="0" w:firstLine="0"/>
        <w:jc w:val="left"/>
      </w:pPr>
      <w:r>
        <w:t xml:space="preserve"> </w:t>
      </w:r>
    </w:p>
    <w:p w14:paraId="1250BDB2" w14:textId="77777777" w:rsidR="002B5A3D" w:rsidRDefault="00E22924">
      <w:pPr>
        <w:spacing w:after="85"/>
        <w:ind w:left="-5" w:right="0"/>
      </w:pPr>
      <w:r>
        <w:t>Do not hesitate to</w:t>
      </w:r>
      <w:r>
        <w:t xml:space="preserve"> talk to yourself either. Try and understand exactly what’s bothering you and the best way to do that is to ask yourself questions. </w:t>
      </w:r>
    </w:p>
    <w:p w14:paraId="3E8A223E" w14:textId="77777777" w:rsidR="002B5A3D" w:rsidRDefault="00E22924">
      <w:pPr>
        <w:numPr>
          <w:ilvl w:val="0"/>
          <w:numId w:val="32"/>
        </w:numPr>
        <w:spacing w:after="163" w:line="259" w:lineRule="auto"/>
        <w:ind w:right="0" w:hanging="360"/>
      </w:pPr>
      <w:r>
        <w:t xml:space="preserve">What’s bothering me? </w:t>
      </w:r>
    </w:p>
    <w:p w14:paraId="5450706D" w14:textId="77777777" w:rsidR="002B5A3D" w:rsidRDefault="00E22924">
      <w:pPr>
        <w:numPr>
          <w:ilvl w:val="0"/>
          <w:numId w:val="32"/>
        </w:numPr>
        <w:spacing w:after="163" w:line="259" w:lineRule="auto"/>
        <w:ind w:right="0" w:hanging="360"/>
      </w:pPr>
      <w:r>
        <w:t xml:space="preserve">Does my narrative sound correct? </w:t>
      </w:r>
    </w:p>
    <w:p w14:paraId="2CF5DF83" w14:textId="77777777" w:rsidR="002B5A3D" w:rsidRDefault="00E22924">
      <w:pPr>
        <w:numPr>
          <w:ilvl w:val="0"/>
          <w:numId w:val="32"/>
        </w:numPr>
        <w:spacing w:after="162" w:line="259" w:lineRule="auto"/>
        <w:ind w:right="0" w:hanging="360"/>
      </w:pPr>
      <w:r>
        <w:t xml:space="preserve">Is there another way of looking at what happened? </w:t>
      </w:r>
    </w:p>
    <w:p w14:paraId="6F8C7D3A" w14:textId="77777777" w:rsidR="002B5A3D" w:rsidRDefault="00E22924">
      <w:pPr>
        <w:numPr>
          <w:ilvl w:val="0"/>
          <w:numId w:val="32"/>
        </w:numPr>
        <w:spacing w:after="87" w:line="259" w:lineRule="auto"/>
        <w:ind w:right="0" w:hanging="360"/>
      </w:pPr>
      <w:r>
        <w:t>How can shift to</w:t>
      </w:r>
      <w:r>
        <w:t xml:space="preserve"> a better place? </w:t>
      </w:r>
    </w:p>
    <w:p w14:paraId="7BAD15B3" w14:textId="77777777" w:rsidR="002B5A3D" w:rsidRDefault="00E22924">
      <w:pPr>
        <w:spacing w:after="152" w:line="259" w:lineRule="auto"/>
        <w:ind w:left="360" w:right="0" w:firstLine="0"/>
        <w:jc w:val="left"/>
      </w:pPr>
      <w:r>
        <w:t xml:space="preserve"> </w:t>
      </w:r>
    </w:p>
    <w:p w14:paraId="3A266924" w14:textId="77777777" w:rsidR="002B5A3D" w:rsidRDefault="00E22924">
      <w:pPr>
        <w:ind w:left="-5" w:right="0"/>
      </w:pPr>
      <w:r>
        <w:t xml:space="preserve">Always ask yourself questions because when you do, you may get vital information that can then stimulate your thinking further, perhaps from an all new reasonable and refreshing angle.  </w:t>
      </w:r>
    </w:p>
    <w:p w14:paraId="6E9C6051" w14:textId="77777777" w:rsidR="002B5A3D" w:rsidRDefault="00E22924">
      <w:pPr>
        <w:spacing w:after="152" w:line="259" w:lineRule="auto"/>
        <w:ind w:left="0" w:right="0" w:firstLine="0"/>
        <w:jc w:val="left"/>
      </w:pPr>
      <w:r>
        <w:t xml:space="preserve"> </w:t>
      </w:r>
    </w:p>
    <w:p w14:paraId="00280641" w14:textId="77777777" w:rsidR="002B5A3D" w:rsidRDefault="00E22924">
      <w:pPr>
        <w:spacing w:after="262" w:line="259" w:lineRule="auto"/>
        <w:ind w:left="0" w:right="0" w:firstLine="0"/>
        <w:jc w:val="left"/>
      </w:pPr>
      <w:r>
        <w:t xml:space="preserve"> </w:t>
      </w:r>
    </w:p>
    <w:p w14:paraId="1A84A4C9" w14:textId="77777777" w:rsidR="002B5A3D" w:rsidRDefault="00E22924">
      <w:pPr>
        <w:pStyle w:val="Heading3"/>
        <w:spacing w:after="30"/>
        <w:ind w:left="-5"/>
      </w:pPr>
      <w:bookmarkStart w:id="76" w:name="_Toc49178"/>
      <w:r>
        <w:t xml:space="preserve">Listen to Music </w:t>
      </w:r>
      <w:bookmarkEnd w:id="76"/>
    </w:p>
    <w:p w14:paraId="6DB27D33" w14:textId="77777777" w:rsidR="002B5A3D" w:rsidRDefault="00E22924">
      <w:pPr>
        <w:spacing w:after="81" w:line="259" w:lineRule="auto"/>
        <w:ind w:left="0" w:right="0" w:firstLine="0"/>
        <w:jc w:val="left"/>
      </w:pPr>
      <w:r>
        <w:rPr>
          <w:rFonts w:ascii="Calibri" w:eastAsia="Calibri" w:hAnsi="Calibri" w:cs="Calibri"/>
          <w:sz w:val="22"/>
        </w:rPr>
        <w:t xml:space="preserve"> </w:t>
      </w:r>
    </w:p>
    <w:p w14:paraId="7379EEFD" w14:textId="77777777" w:rsidR="002B5A3D" w:rsidRDefault="00E22924">
      <w:pPr>
        <w:ind w:left="-5" w:right="0"/>
      </w:pPr>
      <w:r>
        <w:t>Sound stimulates the mind and body. It can ins</w:t>
      </w:r>
      <w:r>
        <w:t xml:space="preserve">pire you or upset you. When you’re upset, try and listen to music that soothes your mind. Listen to whatever makes you happy.  </w:t>
      </w:r>
    </w:p>
    <w:p w14:paraId="27D24DAF" w14:textId="77777777" w:rsidR="002B5A3D" w:rsidRDefault="00E22924">
      <w:pPr>
        <w:spacing w:after="0" w:line="259" w:lineRule="auto"/>
        <w:ind w:left="0" w:right="0" w:firstLine="0"/>
        <w:jc w:val="left"/>
      </w:pPr>
      <w:r>
        <w:rPr>
          <w:b/>
        </w:rPr>
        <w:t xml:space="preserve"> </w:t>
      </w:r>
    </w:p>
    <w:p w14:paraId="49FAEA19" w14:textId="77777777" w:rsidR="002B5A3D" w:rsidRDefault="00E22924">
      <w:pPr>
        <w:pStyle w:val="Heading3"/>
        <w:ind w:left="-5"/>
      </w:pPr>
      <w:bookmarkStart w:id="77" w:name="_Toc49179"/>
      <w:r>
        <w:t xml:space="preserve">Spend Time with Pets </w:t>
      </w:r>
      <w:bookmarkEnd w:id="77"/>
    </w:p>
    <w:p w14:paraId="39F38B69" w14:textId="77777777" w:rsidR="002B5A3D" w:rsidRDefault="00E22924">
      <w:pPr>
        <w:spacing w:after="150" w:line="259" w:lineRule="auto"/>
        <w:ind w:left="0" w:right="0" w:firstLine="0"/>
        <w:jc w:val="left"/>
      </w:pPr>
      <w:r>
        <w:t xml:space="preserve"> </w:t>
      </w:r>
    </w:p>
    <w:p w14:paraId="4F381C2D" w14:textId="77777777" w:rsidR="002B5A3D" w:rsidRDefault="00E22924">
      <w:pPr>
        <w:ind w:left="-5" w:right="0"/>
      </w:pPr>
      <w:r>
        <w:lastRenderedPageBreak/>
        <w:t>Studies prove that spending time with pets promotes better moods and health. Spend time with your pets</w:t>
      </w:r>
      <w:r>
        <w:t xml:space="preserve">, play with them too. You’ll quickly realize your anxiety disappearing away.  </w:t>
      </w:r>
    </w:p>
    <w:p w14:paraId="369DCCCE" w14:textId="77777777" w:rsidR="002B5A3D" w:rsidRDefault="00E22924">
      <w:pPr>
        <w:spacing w:after="150" w:line="259" w:lineRule="auto"/>
        <w:ind w:left="0" w:right="0" w:firstLine="0"/>
        <w:jc w:val="left"/>
      </w:pPr>
      <w:r>
        <w:t xml:space="preserve"> </w:t>
      </w:r>
    </w:p>
    <w:p w14:paraId="5EC6C83C" w14:textId="77777777" w:rsidR="002B5A3D" w:rsidRDefault="00E22924">
      <w:pPr>
        <w:spacing w:after="153" w:line="259" w:lineRule="auto"/>
        <w:ind w:left="0" w:right="0" w:firstLine="0"/>
        <w:jc w:val="left"/>
      </w:pPr>
      <w:r>
        <w:t xml:space="preserve"> </w:t>
      </w:r>
    </w:p>
    <w:p w14:paraId="0AFC97FE" w14:textId="77777777" w:rsidR="002B5A3D" w:rsidRDefault="00E22924">
      <w:pPr>
        <w:spacing w:after="262" w:line="259" w:lineRule="auto"/>
        <w:ind w:left="0" w:right="0" w:firstLine="0"/>
        <w:jc w:val="left"/>
      </w:pPr>
      <w:r>
        <w:t xml:space="preserve"> </w:t>
      </w:r>
    </w:p>
    <w:p w14:paraId="175F97DC" w14:textId="77777777" w:rsidR="002B5A3D" w:rsidRDefault="00E22924">
      <w:pPr>
        <w:pStyle w:val="Heading3"/>
        <w:spacing w:after="0" w:line="357" w:lineRule="auto"/>
        <w:ind w:left="-5"/>
      </w:pPr>
      <w:bookmarkStart w:id="78" w:name="_Toc49180"/>
      <w:r>
        <w:t xml:space="preserve">Give Your Mind Something More Productive to Chew On </w:t>
      </w:r>
      <w:bookmarkEnd w:id="78"/>
    </w:p>
    <w:p w14:paraId="49518952" w14:textId="77777777" w:rsidR="002B5A3D" w:rsidRDefault="00E22924">
      <w:pPr>
        <w:spacing w:after="190" w:line="259" w:lineRule="auto"/>
        <w:ind w:left="0" w:right="0" w:firstLine="0"/>
        <w:jc w:val="left"/>
      </w:pPr>
      <w:r>
        <w:rPr>
          <w:sz w:val="22"/>
        </w:rPr>
        <w:t xml:space="preserve"> </w:t>
      </w:r>
    </w:p>
    <w:p w14:paraId="580DE3AF" w14:textId="77777777" w:rsidR="002B5A3D" w:rsidRDefault="00E22924">
      <w:pPr>
        <w:ind w:left="-5" w:right="0"/>
      </w:pPr>
      <w:r>
        <w:t>Often, when you’re stressed, your mind refuses to think outside the situation. It focuses on the discomfort and replays the events that led to it several times over. If the worry is serious and needs assistance, then we urge you to consult a therapist. But</w:t>
      </w:r>
      <w:r>
        <w:t xml:space="preserve"> if it’s more minor in intensity and caution, then we recommend distracting it with some of your favorite activities.  </w:t>
      </w:r>
    </w:p>
    <w:p w14:paraId="27E482B3" w14:textId="77777777" w:rsidR="002B5A3D" w:rsidRDefault="00E22924">
      <w:pPr>
        <w:spacing w:after="152" w:line="259" w:lineRule="auto"/>
        <w:ind w:left="0" w:right="0" w:firstLine="0"/>
        <w:jc w:val="left"/>
      </w:pPr>
      <w:r>
        <w:t xml:space="preserve"> </w:t>
      </w:r>
    </w:p>
    <w:p w14:paraId="0476C381" w14:textId="77777777" w:rsidR="002B5A3D" w:rsidRDefault="00E22924">
      <w:pPr>
        <w:spacing w:after="226" w:line="259" w:lineRule="auto"/>
        <w:ind w:left="-5" w:right="0"/>
      </w:pPr>
      <w:r>
        <w:t xml:space="preserve">Try: </w:t>
      </w:r>
    </w:p>
    <w:p w14:paraId="5B36E15C" w14:textId="77777777" w:rsidR="002B5A3D" w:rsidRDefault="00E22924">
      <w:pPr>
        <w:numPr>
          <w:ilvl w:val="0"/>
          <w:numId w:val="33"/>
        </w:numPr>
        <w:spacing w:after="162" w:line="259" w:lineRule="auto"/>
        <w:ind w:right="0" w:hanging="360"/>
      </w:pPr>
      <w:r>
        <w:t xml:space="preserve">Reading a good novel </w:t>
      </w:r>
    </w:p>
    <w:p w14:paraId="63707AC9" w14:textId="77777777" w:rsidR="002B5A3D" w:rsidRDefault="00E22924">
      <w:pPr>
        <w:numPr>
          <w:ilvl w:val="0"/>
          <w:numId w:val="33"/>
        </w:numPr>
        <w:spacing w:after="162" w:line="259" w:lineRule="auto"/>
        <w:ind w:right="0" w:hanging="360"/>
      </w:pPr>
      <w:r>
        <w:t xml:space="preserve">Watching a movie </w:t>
      </w:r>
    </w:p>
    <w:p w14:paraId="6D234E3A" w14:textId="77777777" w:rsidR="002B5A3D" w:rsidRDefault="00E22924">
      <w:pPr>
        <w:numPr>
          <w:ilvl w:val="0"/>
          <w:numId w:val="33"/>
        </w:numPr>
        <w:spacing w:after="162" w:line="259" w:lineRule="auto"/>
        <w:ind w:right="0" w:hanging="360"/>
      </w:pPr>
      <w:r>
        <w:t xml:space="preserve">Playing a sport </w:t>
      </w:r>
    </w:p>
    <w:p w14:paraId="7E7D05C5" w14:textId="77777777" w:rsidR="002B5A3D" w:rsidRDefault="00E22924">
      <w:pPr>
        <w:numPr>
          <w:ilvl w:val="0"/>
          <w:numId w:val="33"/>
        </w:numPr>
        <w:spacing w:after="162" w:line="259" w:lineRule="auto"/>
        <w:ind w:right="0" w:hanging="360"/>
      </w:pPr>
      <w:r>
        <w:t xml:space="preserve">Spending time with family </w:t>
      </w:r>
    </w:p>
    <w:p w14:paraId="1D535CC4" w14:textId="77777777" w:rsidR="002B5A3D" w:rsidRDefault="00E22924">
      <w:pPr>
        <w:numPr>
          <w:ilvl w:val="0"/>
          <w:numId w:val="33"/>
        </w:numPr>
        <w:spacing w:after="162" w:line="259" w:lineRule="auto"/>
        <w:ind w:right="0" w:hanging="360"/>
      </w:pPr>
      <w:r>
        <w:t xml:space="preserve">Walking your pet </w:t>
      </w:r>
    </w:p>
    <w:p w14:paraId="221A8AF8" w14:textId="77777777" w:rsidR="002B5A3D" w:rsidRDefault="00E22924">
      <w:pPr>
        <w:numPr>
          <w:ilvl w:val="0"/>
          <w:numId w:val="33"/>
        </w:numPr>
        <w:spacing w:line="259" w:lineRule="auto"/>
        <w:ind w:right="0" w:hanging="360"/>
      </w:pPr>
      <w:r>
        <w:t xml:space="preserve">And anything else that makes you happy </w:t>
      </w:r>
    </w:p>
    <w:p w14:paraId="6F5215AC" w14:textId="77777777" w:rsidR="002B5A3D" w:rsidRDefault="00E22924">
      <w:pPr>
        <w:pStyle w:val="Heading3"/>
        <w:spacing w:after="29"/>
        <w:ind w:left="-5"/>
      </w:pPr>
      <w:bookmarkStart w:id="79" w:name="_Toc49181"/>
      <w:r>
        <w:t xml:space="preserve">Stay in the Present </w:t>
      </w:r>
      <w:bookmarkEnd w:id="79"/>
    </w:p>
    <w:p w14:paraId="3B164F8F" w14:textId="77777777" w:rsidR="002B5A3D" w:rsidRDefault="00E22924">
      <w:pPr>
        <w:spacing w:after="83" w:line="259" w:lineRule="auto"/>
        <w:ind w:left="0" w:right="0" w:firstLine="0"/>
        <w:jc w:val="left"/>
      </w:pPr>
      <w:r>
        <w:rPr>
          <w:rFonts w:ascii="Calibri" w:eastAsia="Calibri" w:hAnsi="Calibri" w:cs="Calibri"/>
          <w:sz w:val="22"/>
        </w:rPr>
        <w:t xml:space="preserve"> </w:t>
      </w:r>
    </w:p>
    <w:p w14:paraId="61F70653" w14:textId="77777777" w:rsidR="002B5A3D" w:rsidRDefault="00E22924">
      <w:pPr>
        <w:ind w:left="-5" w:right="0"/>
      </w:pPr>
      <w:r>
        <w:lastRenderedPageBreak/>
        <w:t>Remember that most of what has upset you has happened in the past. The moment has passed. And a lot of what you may worry about may be in the future. They happened yet and might never happen to</w:t>
      </w:r>
      <w:r>
        <w:t xml:space="preserve">o. Instead of toggling between the past and future, stay in the present. Notice your breath because that’s living in the present. Focus on your breath as mentioned before and bring yourself back to the present. </w:t>
      </w:r>
    </w:p>
    <w:p w14:paraId="5CBA9523" w14:textId="77777777" w:rsidR="002B5A3D" w:rsidRDefault="00E22924">
      <w:pPr>
        <w:spacing w:after="150" w:line="259" w:lineRule="auto"/>
        <w:ind w:left="0" w:right="0" w:firstLine="0"/>
        <w:jc w:val="left"/>
      </w:pPr>
      <w:r>
        <w:rPr>
          <w:b/>
        </w:rPr>
        <w:t xml:space="preserve"> </w:t>
      </w:r>
    </w:p>
    <w:p w14:paraId="7CF84AA2" w14:textId="77777777" w:rsidR="002B5A3D" w:rsidRDefault="00E22924">
      <w:pPr>
        <w:spacing w:after="150" w:line="259" w:lineRule="auto"/>
        <w:ind w:left="0" w:right="0" w:firstLine="0"/>
        <w:jc w:val="left"/>
      </w:pPr>
      <w:r>
        <w:rPr>
          <w:b/>
        </w:rPr>
        <w:t xml:space="preserve"> </w:t>
      </w:r>
    </w:p>
    <w:p w14:paraId="5C5430C5" w14:textId="77777777" w:rsidR="002B5A3D" w:rsidRDefault="00E22924">
      <w:pPr>
        <w:spacing w:after="224" w:line="259" w:lineRule="auto"/>
        <w:ind w:left="0" w:right="0" w:firstLine="0"/>
        <w:jc w:val="left"/>
      </w:pPr>
      <w:r>
        <w:rPr>
          <w:b/>
        </w:rPr>
        <w:t xml:space="preserve"> </w:t>
      </w:r>
    </w:p>
    <w:p w14:paraId="24DFE297" w14:textId="77777777" w:rsidR="002B5A3D" w:rsidRDefault="00E22924">
      <w:pPr>
        <w:pStyle w:val="Heading4"/>
        <w:ind w:left="-5"/>
      </w:pPr>
      <w:r>
        <w:t xml:space="preserve">Your Anxiety Your Journey </w:t>
      </w:r>
    </w:p>
    <w:p w14:paraId="3C047959" w14:textId="77777777" w:rsidR="002B5A3D" w:rsidRDefault="00E22924">
      <w:pPr>
        <w:spacing w:after="152" w:line="259" w:lineRule="auto"/>
        <w:ind w:left="0" w:right="0" w:firstLine="0"/>
        <w:jc w:val="left"/>
      </w:pPr>
      <w:r>
        <w:t xml:space="preserve"> </w:t>
      </w:r>
    </w:p>
    <w:p w14:paraId="12B0118B" w14:textId="77777777" w:rsidR="002B5A3D" w:rsidRDefault="00E22924">
      <w:pPr>
        <w:ind w:left="-5" w:right="0"/>
      </w:pPr>
      <w:r>
        <w:t xml:space="preserve">As you progress further, you’ll gain a deeper understanding of the origins of your anxiety, you’ll also discover ways to manage and overcome them. At this point, we urge you to take a moment to pause and reflect on everything you’ve learned about yourself </w:t>
      </w:r>
      <w:r>
        <w:t xml:space="preserve">so far. It can get overwhelming and we want you to know that that’s completely expected and normal.  </w:t>
      </w:r>
    </w:p>
    <w:p w14:paraId="079DBC8B" w14:textId="77777777" w:rsidR="002B5A3D" w:rsidRDefault="00E22924">
      <w:pPr>
        <w:spacing w:after="150" w:line="259" w:lineRule="auto"/>
        <w:ind w:left="0" w:right="0" w:firstLine="0"/>
        <w:jc w:val="left"/>
      </w:pPr>
      <w:r>
        <w:t xml:space="preserve"> </w:t>
      </w:r>
    </w:p>
    <w:p w14:paraId="4956D911" w14:textId="77777777" w:rsidR="002B5A3D" w:rsidRDefault="00E22924">
      <w:pPr>
        <w:spacing w:after="152" w:line="259" w:lineRule="auto"/>
        <w:ind w:left="0" w:right="0" w:firstLine="0"/>
        <w:jc w:val="left"/>
      </w:pPr>
      <w:r>
        <w:t xml:space="preserve"> </w:t>
      </w:r>
    </w:p>
    <w:p w14:paraId="23D24056" w14:textId="77777777" w:rsidR="002B5A3D" w:rsidRDefault="00E22924">
      <w:pPr>
        <w:spacing w:after="150" w:line="259" w:lineRule="auto"/>
        <w:ind w:left="0" w:right="0" w:firstLine="0"/>
        <w:jc w:val="left"/>
      </w:pPr>
      <w:r>
        <w:t xml:space="preserve"> </w:t>
      </w:r>
    </w:p>
    <w:p w14:paraId="53FAF0F1" w14:textId="77777777" w:rsidR="002B5A3D" w:rsidRDefault="00E22924">
      <w:pPr>
        <w:spacing w:after="149" w:line="259" w:lineRule="auto"/>
        <w:ind w:left="0" w:right="0" w:firstLine="0"/>
        <w:jc w:val="left"/>
      </w:pPr>
      <w:r>
        <w:t xml:space="preserve"> </w:t>
      </w:r>
    </w:p>
    <w:p w14:paraId="5CFA3540" w14:textId="77777777" w:rsidR="002B5A3D" w:rsidRDefault="00E22924">
      <w:pPr>
        <w:spacing w:after="0" w:line="259" w:lineRule="auto"/>
        <w:ind w:left="0" w:right="0" w:firstLine="0"/>
        <w:jc w:val="left"/>
      </w:pPr>
      <w:r>
        <w:t xml:space="preserve"> </w:t>
      </w:r>
    </w:p>
    <w:p w14:paraId="05D9C114" w14:textId="77777777" w:rsidR="002B5A3D" w:rsidRDefault="00E22924">
      <w:pPr>
        <w:pStyle w:val="Heading2"/>
        <w:ind w:left="-5"/>
      </w:pPr>
      <w:bookmarkStart w:id="80" w:name="_Toc49182"/>
      <w:r>
        <w:t xml:space="preserve">You Decide. Ready or Not? </w:t>
      </w:r>
      <w:bookmarkEnd w:id="80"/>
    </w:p>
    <w:p w14:paraId="0DD0D42A" w14:textId="77777777" w:rsidR="002B5A3D" w:rsidRDefault="00E22924">
      <w:pPr>
        <w:spacing w:after="150" w:line="259" w:lineRule="auto"/>
        <w:ind w:left="0" w:right="0" w:firstLine="0"/>
        <w:jc w:val="left"/>
      </w:pPr>
      <w:r>
        <w:t xml:space="preserve"> </w:t>
      </w:r>
    </w:p>
    <w:p w14:paraId="1F681611" w14:textId="77777777" w:rsidR="002B5A3D" w:rsidRDefault="00E22924">
      <w:pPr>
        <w:ind w:left="-5" w:right="0"/>
      </w:pPr>
      <w:r>
        <w:lastRenderedPageBreak/>
        <w:t>You’ve made great progress and we are very happy that we can be a part of it. At the same time, we want you to also</w:t>
      </w:r>
      <w:r>
        <w:t xml:space="preserve"> know that this journey is yours to take. Reflect and conclude on what’s right for you and what’s not. Don’t rush into things. Instead, take time to regroup and recalibrate. If you wish, take time off to think about your journey till now, practice everythi</w:t>
      </w:r>
      <w:r>
        <w:t xml:space="preserve">ng that you’ve learned so far. You decide when and how you want to move things ahead. </w:t>
      </w:r>
    </w:p>
    <w:p w14:paraId="77235699" w14:textId="77777777" w:rsidR="002B5A3D" w:rsidRDefault="00E22924">
      <w:pPr>
        <w:spacing w:after="152" w:line="259" w:lineRule="auto"/>
        <w:ind w:left="0" w:right="0" w:firstLine="0"/>
        <w:jc w:val="left"/>
      </w:pPr>
      <w:r>
        <w:t xml:space="preserve"> </w:t>
      </w:r>
    </w:p>
    <w:p w14:paraId="21BE3647" w14:textId="77777777" w:rsidR="002B5A3D" w:rsidRDefault="00E22924">
      <w:pPr>
        <w:ind w:left="-5" w:right="0"/>
      </w:pPr>
      <w:r>
        <w:t>This book is filled with plenty of practical tools to help address your anxiety. Take time to truly work on it because when you do, you’ll be rewarded with lifelong be</w:t>
      </w:r>
      <w:r>
        <w:t xml:space="preserve">nefits.  </w:t>
      </w:r>
    </w:p>
    <w:p w14:paraId="1934FDAA" w14:textId="77777777" w:rsidR="002B5A3D" w:rsidRDefault="00E22924">
      <w:pPr>
        <w:spacing w:after="152" w:line="259" w:lineRule="auto"/>
        <w:ind w:left="0" w:right="0" w:firstLine="0"/>
        <w:jc w:val="left"/>
      </w:pPr>
      <w:r>
        <w:t xml:space="preserve"> </w:t>
      </w:r>
    </w:p>
    <w:p w14:paraId="20F41B42" w14:textId="77777777" w:rsidR="002B5A3D" w:rsidRDefault="00E22924">
      <w:pPr>
        <w:ind w:left="-5" w:right="0"/>
      </w:pPr>
      <w:r>
        <w:t xml:space="preserve">Finally, reflect on everything that’s been shared with you through this book and figure out what works for you </w:t>
      </w:r>
    </w:p>
    <w:p w14:paraId="4FC664CE" w14:textId="77777777" w:rsidR="002B5A3D" w:rsidRDefault="00E22924">
      <w:pPr>
        <w:spacing w:after="150" w:line="259" w:lineRule="auto"/>
        <w:ind w:left="0" w:right="0" w:firstLine="0"/>
        <w:jc w:val="left"/>
      </w:pPr>
      <w:r>
        <w:t xml:space="preserve"> </w:t>
      </w:r>
    </w:p>
    <w:p w14:paraId="091604A9" w14:textId="77777777" w:rsidR="002B5A3D" w:rsidRDefault="00E22924">
      <w:pPr>
        <w:spacing w:after="262" w:line="259" w:lineRule="auto"/>
        <w:ind w:left="0" w:right="0" w:firstLine="0"/>
        <w:jc w:val="left"/>
      </w:pPr>
      <w:r>
        <w:t xml:space="preserve"> </w:t>
      </w:r>
    </w:p>
    <w:p w14:paraId="2CBD885C" w14:textId="77777777" w:rsidR="002B5A3D" w:rsidRDefault="00E22924">
      <w:pPr>
        <w:pStyle w:val="Heading3"/>
        <w:ind w:left="-5"/>
      </w:pPr>
      <w:bookmarkStart w:id="81" w:name="_Toc49183"/>
      <w:r>
        <w:t xml:space="preserve">Worksheet 24 - Gathering Your Tools </w:t>
      </w:r>
      <w:bookmarkEnd w:id="81"/>
    </w:p>
    <w:p w14:paraId="7E24F767" w14:textId="77777777" w:rsidR="002B5A3D" w:rsidRDefault="00E22924">
      <w:pPr>
        <w:spacing w:after="226" w:line="259" w:lineRule="auto"/>
        <w:ind w:left="0" w:right="0" w:firstLine="0"/>
        <w:jc w:val="left"/>
      </w:pPr>
      <w:r>
        <w:t xml:space="preserve"> </w:t>
      </w:r>
    </w:p>
    <w:p w14:paraId="6B341D48" w14:textId="77777777" w:rsidR="002B5A3D" w:rsidRDefault="00E22924">
      <w:pPr>
        <w:numPr>
          <w:ilvl w:val="0"/>
          <w:numId w:val="34"/>
        </w:numPr>
        <w:spacing w:after="88"/>
        <w:ind w:right="0" w:hanging="360"/>
      </w:pPr>
      <w:r>
        <w:t xml:space="preserve">Take a few moments to reflect on how the various systems in this chapter have worked for you. </w:t>
      </w:r>
    </w:p>
    <w:p w14:paraId="49543E87" w14:textId="77777777" w:rsidR="002B5A3D" w:rsidRDefault="00E22924">
      <w:pPr>
        <w:numPr>
          <w:ilvl w:val="0"/>
          <w:numId w:val="34"/>
        </w:numPr>
        <w:ind w:right="0" w:hanging="360"/>
      </w:pPr>
      <w:r>
        <w:t xml:space="preserve">Make a note of the techniques that worked for you. Feel free to improvise and make them yours. </w:t>
      </w:r>
    </w:p>
    <w:p w14:paraId="3FEFA61F" w14:textId="77777777" w:rsidR="002B5A3D" w:rsidRDefault="00E22924">
      <w:pPr>
        <w:spacing w:after="0" w:line="259" w:lineRule="auto"/>
        <w:ind w:left="0" w:right="0" w:firstLine="0"/>
        <w:jc w:val="left"/>
      </w:pPr>
      <w:r>
        <w:rPr>
          <w:rFonts w:ascii="Calibri" w:eastAsia="Calibri" w:hAnsi="Calibri" w:cs="Calibri"/>
          <w:sz w:val="22"/>
        </w:rPr>
        <w:t xml:space="preserve"> </w:t>
      </w:r>
    </w:p>
    <w:p w14:paraId="67C4CE5F" w14:textId="77777777" w:rsidR="002B5A3D" w:rsidRDefault="00E22924">
      <w:pPr>
        <w:spacing w:after="472" w:line="259" w:lineRule="auto"/>
        <w:ind w:left="0" w:right="0" w:firstLine="0"/>
        <w:jc w:val="left"/>
      </w:pPr>
      <w:r>
        <w:rPr>
          <w:rFonts w:ascii="Calibri" w:eastAsia="Calibri" w:hAnsi="Calibri" w:cs="Calibri"/>
          <w:sz w:val="22"/>
        </w:rPr>
        <w:t xml:space="preserve"> </w:t>
      </w:r>
    </w:p>
    <w:p w14:paraId="042E0DEC" w14:textId="77777777" w:rsidR="002B5A3D" w:rsidRDefault="00E22924">
      <w:pPr>
        <w:pStyle w:val="Heading1"/>
        <w:spacing w:after="4" w:line="259" w:lineRule="auto"/>
        <w:jc w:val="center"/>
      </w:pPr>
      <w:bookmarkStart w:id="82" w:name="_Toc49184"/>
      <w:r>
        <w:lastRenderedPageBreak/>
        <w:t xml:space="preserve">Conclusion </w:t>
      </w:r>
      <w:bookmarkEnd w:id="82"/>
    </w:p>
    <w:p w14:paraId="75D8D06D" w14:textId="77777777" w:rsidR="002B5A3D" w:rsidRDefault="00E22924">
      <w:pPr>
        <w:spacing w:after="0" w:line="259" w:lineRule="auto"/>
        <w:ind w:left="0" w:right="0" w:firstLine="0"/>
        <w:jc w:val="left"/>
      </w:pPr>
      <w:r>
        <w:rPr>
          <w:rFonts w:ascii="Calibri" w:eastAsia="Calibri" w:hAnsi="Calibri" w:cs="Calibri"/>
          <w:sz w:val="22"/>
        </w:rPr>
        <w:t xml:space="preserve"> </w:t>
      </w:r>
    </w:p>
    <w:p w14:paraId="19C0E08F" w14:textId="77777777" w:rsidR="002B5A3D" w:rsidRDefault="00E22924">
      <w:pPr>
        <w:spacing w:after="0" w:line="259" w:lineRule="auto"/>
        <w:ind w:left="0" w:right="0" w:firstLine="0"/>
        <w:jc w:val="left"/>
      </w:pPr>
      <w:r>
        <w:rPr>
          <w:rFonts w:ascii="Calibri" w:eastAsia="Calibri" w:hAnsi="Calibri" w:cs="Calibri"/>
          <w:sz w:val="22"/>
        </w:rPr>
        <w:t xml:space="preserve"> </w:t>
      </w:r>
    </w:p>
    <w:p w14:paraId="17738446" w14:textId="77777777" w:rsidR="002B5A3D" w:rsidRDefault="00E22924">
      <w:pPr>
        <w:spacing w:after="83" w:line="259" w:lineRule="auto"/>
        <w:ind w:left="0" w:right="0" w:firstLine="0"/>
        <w:jc w:val="left"/>
      </w:pPr>
      <w:r>
        <w:rPr>
          <w:rFonts w:ascii="Calibri" w:eastAsia="Calibri" w:hAnsi="Calibri" w:cs="Calibri"/>
          <w:sz w:val="22"/>
        </w:rPr>
        <w:t xml:space="preserve"> </w:t>
      </w:r>
    </w:p>
    <w:p w14:paraId="45A63F5B" w14:textId="77777777" w:rsidR="002B5A3D" w:rsidRDefault="00E22924">
      <w:pPr>
        <w:spacing w:after="150" w:line="259" w:lineRule="auto"/>
        <w:ind w:left="0" w:right="0" w:firstLine="0"/>
        <w:jc w:val="left"/>
      </w:pPr>
      <w:r>
        <w:t xml:space="preserve"> </w:t>
      </w:r>
    </w:p>
    <w:p w14:paraId="15D95C4E" w14:textId="77777777" w:rsidR="002B5A3D" w:rsidRDefault="00E22924">
      <w:pPr>
        <w:ind w:left="-5" w:right="0"/>
      </w:pPr>
      <w:r>
        <w:t xml:space="preserve">This is the end of our journey together for now. Thank you for the effort you’ve put into practicing and understanding the many concepts mentioned in this book. We hope you’ve learned of ways to manage your anxiety, and in time, overcome it.   </w:t>
      </w:r>
    </w:p>
    <w:p w14:paraId="4EB6D26F" w14:textId="77777777" w:rsidR="002B5A3D" w:rsidRDefault="00E22924">
      <w:pPr>
        <w:spacing w:after="150" w:line="259" w:lineRule="auto"/>
        <w:ind w:left="0" w:right="0" w:firstLine="0"/>
        <w:jc w:val="left"/>
      </w:pPr>
      <w:r>
        <w:t xml:space="preserve"> </w:t>
      </w:r>
    </w:p>
    <w:p w14:paraId="56B3CBB5" w14:textId="77777777" w:rsidR="002B5A3D" w:rsidRDefault="00E22924">
      <w:pPr>
        <w:ind w:left="-5" w:right="0"/>
      </w:pPr>
      <w:r>
        <w:t>At this p</w:t>
      </w:r>
      <w:r>
        <w:t xml:space="preserve">oint, we urge you to keep referring to your notes, to keep working on the many practice exercises provided. As you progress further and sharpen your understanding, you’ll develop skills that can help you arise above all anxious periods.  </w:t>
      </w:r>
    </w:p>
    <w:p w14:paraId="4A9AC15C" w14:textId="77777777" w:rsidR="002B5A3D" w:rsidRDefault="00E22924">
      <w:pPr>
        <w:spacing w:after="150" w:line="259" w:lineRule="auto"/>
        <w:ind w:left="0" w:right="0" w:firstLine="0"/>
        <w:jc w:val="left"/>
      </w:pPr>
      <w:r>
        <w:t xml:space="preserve"> </w:t>
      </w:r>
    </w:p>
    <w:p w14:paraId="2DF8C1C3" w14:textId="77777777" w:rsidR="002B5A3D" w:rsidRDefault="00E22924">
      <w:pPr>
        <w:ind w:left="-5" w:right="7231"/>
      </w:pPr>
      <w:r>
        <w:t xml:space="preserve">Best wishes. </w:t>
      </w:r>
      <w:r>
        <w:rPr>
          <w:sz w:val="48"/>
        </w:rPr>
        <w:t xml:space="preserve"> </w:t>
      </w:r>
    </w:p>
    <w:sectPr w:rsidR="002B5A3D">
      <w:footerReference w:type="even" r:id="rId52"/>
      <w:footerReference w:type="default" r:id="rId53"/>
      <w:footerReference w:type="first" r:id="rId54"/>
      <w:pgSz w:w="11906" w:h="16838"/>
      <w:pgMar w:top="1445" w:right="1434" w:bottom="1450" w:left="1440" w:header="720"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DF59F" w14:textId="77777777" w:rsidR="00E22924" w:rsidRDefault="00E22924">
      <w:pPr>
        <w:spacing w:after="0" w:line="240" w:lineRule="auto"/>
      </w:pPr>
      <w:r>
        <w:separator/>
      </w:r>
    </w:p>
  </w:endnote>
  <w:endnote w:type="continuationSeparator" w:id="0">
    <w:p w14:paraId="3B608016" w14:textId="77777777" w:rsidR="00E22924" w:rsidRDefault="00E229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E725A" w14:textId="77777777" w:rsidR="002B5A3D" w:rsidRDefault="002B5A3D">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B2DA" w14:textId="77777777" w:rsidR="002B5A3D" w:rsidRDefault="002B5A3D">
    <w:pPr>
      <w:spacing w:after="16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009E" w14:textId="77777777" w:rsidR="002B5A3D" w:rsidRDefault="002B5A3D">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2410" w14:textId="77777777" w:rsidR="002B5A3D" w:rsidRDefault="00E22924">
    <w:pPr>
      <w:spacing w:after="0" w:line="259" w:lineRule="auto"/>
      <w:ind w:left="0" w:right="0" w:firstLine="0"/>
      <w:jc w:val="right"/>
    </w:pPr>
    <w:r>
      <w:rPr>
        <w:rFonts w:ascii="Calibri" w:eastAsia="Calibri" w:hAnsi="Calibri" w:cs="Calibri"/>
        <w:sz w:val="22"/>
      </w:rPr>
      <w:t xml:space="preserve">Page | </w:t>
    </w: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4AC16D80" w14:textId="77777777" w:rsidR="002B5A3D" w:rsidRDefault="00E22924">
    <w:pPr>
      <w:spacing w:after="0" w:line="259" w:lineRule="auto"/>
      <w:ind w:left="0" w:right="0" w:firstLine="0"/>
      <w:jc w:val="left"/>
    </w:pPr>
    <w:r>
      <w:rPr>
        <w:rFonts w:ascii="Calibri" w:eastAsia="Calibri" w:hAnsi="Calibri" w:cs="Calibri"/>
        <w:sz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F3A47" w14:textId="77777777" w:rsidR="002B5A3D" w:rsidRDefault="00E22924">
    <w:pPr>
      <w:spacing w:after="0" w:line="259" w:lineRule="auto"/>
      <w:ind w:left="0" w:right="0" w:firstLine="0"/>
      <w:jc w:val="right"/>
    </w:pPr>
    <w:r>
      <w:rPr>
        <w:rFonts w:ascii="Calibri" w:eastAsia="Calibri" w:hAnsi="Calibri" w:cs="Calibri"/>
        <w:sz w:val="22"/>
      </w:rPr>
      <w:t xml:space="preserve">Page | </w:t>
    </w: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0DCB6BF8" w14:textId="77777777" w:rsidR="002B5A3D" w:rsidRDefault="00E22924">
    <w:pPr>
      <w:spacing w:after="0" w:line="259" w:lineRule="auto"/>
      <w:ind w:left="0" w:right="0" w:firstLine="0"/>
      <w:jc w:val="left"/>
    </w:pPr>
    <w:r>
      <w:rPr>
        <w:rFonts w:ascii="Calibri" w:eastAsia="Calibri" w:hAnsi="Calibri" w:cs="Calibri"/>
        <w:sz w:val="2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4091D" w14:textId="77777777" w:rsidR="002B5A3D" w:rsidRDefault="00E22924">
    <w:pPr>
      <w:spacing w:after="0" w:line="259" w:lineRule="auto"/>
      <w:ind w:left="0" w:right="0" w:firstLine="0"/>
      <w:jc w:val="right"/>
    </w:pPr>
    <w:r>
      <w:rPr>
        <w:rFonts w:ascii="Calibri" w:eastAsia="Calibri" w:hAnsi="Calibri" w:cs="Calibri"/>
        <w:sz w:val="22"/>
      </w:rPr>
      <w:t xml:space="preserve">Page | </w:t>
    </w: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7BFE793E" w14:textId="77777777" w:rsidR="002B5A3D" w:rsidRDefault="00E22924">
    <w:pPr>
      <w:spacing w:after="0" w:line="259" w:lineRule="auto"/>
      <w:ind w:left="0" w:right="0" w:firstLine="0"/>
      <w:jc w:val="left"/>
    </w:pPr>
    <w:r>
      <w:rPr>
        <w:rFonts w:ascii="Calibri" w:eastAsia="Calibri" w:hAnsi="Calibri" w:cs="Calibri"/>
        <w:sz w:val="22"/>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27E97" w14:textId="77777777" w:rsidR="002B5A3D" w:rsidRDefault="00E22924">
    <w:pPr>
      <w:spacing w:after="0" w:line="259" w:lineRule="auto"/>
      <w:ind w:left="0" w:right="2" w:firstLine="0"/>
      <w:jc w:val="right"/>
    </w:pPr>
    <w:r>
      <w:rPr>
        <w:rFonts w:ascii="Calibri" w:eastAsia="Calibri" w:hAnsi="Calibri" w:cs="Calibri"/>
        <w:sz w:val="22"/>
      </w:rPr>
      <w:t xml:space="preserve">Page | </w:t>
    </w:r>
    <w:r>
      <w:fldChar w:fldCharType="begin"/>
    </w:r>
    <w:r>
      <w:instrText xml:space="preserve"> PAGE   \* MERGEFORMAT </w:instrText>
    </w:r>
    <w:r>
      <w:fldChar w:fldCharType="separate"/>
    </w:r>
    <w:r>
      <w:rPr>
        <w:rFonts w:ascii="Calibri" w:eastAsia="Calibri" w:hAnsi="Calibri" w:cs="Calibri"/>
        <w:sz w:val="22"/>
      </w:rPr>
      <w:t>10</w:t>
    </w:r>
    <w:r>
      <w:rPr>
        <w:rFonts w:ascii="Calibri" w:eastAsia="Calibri" w:hAnsi="Calibri" w:cs="Calibri"/>
        <w:sz w:val="22"/>
      </w:rPr>
      <w:fldChar w:fldCharType="end"/>
    </w:r>
    <w:r>
      <w:rPr>
        <w:rFonts w:ascii="Calibri" w:eastAsia="Calibri" w:hAnsi="Calibri" w:cs="Calibri"/>
        <w:sz w:val="22"/>
      </w:rPr>
      <w:t xml:space="preserve">  </w:t>
    </w:r>
  </w:p>
  <w:p w14:paraId="45FF457D" w14:textId="77777777" w:rsidR="002B5A3D" w:rsidRDefault="00E22924">
    <w:pPr>
      <w:spacing w:after="0" w:line="259" w:lineRule="auto"/>
      <w:ind w:left="0" w:right="0" w:firstLine="0"/>
      <w:jc w:val="left"/>
    </w:pPr>
    <w:r>
      <w:rPr>
        <w:rFonts w:ascii="Calibri" w:eastAsia="Calibri" w:hAnsi="Calibri" w:cs="Calibri"/>
        <w:sz w:val="22"/>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A3BA3" w14:textId="77777777" w:rsidR="002B5A3D" w:rsidRDefault="00E22924">
    <w:pPr>
      <w:spacing w:after="0" w:line="259" w:lineRule="auto"/>
      <w:ind w:left="0" w:right="2" w:firstLine="0"/>
      <w:jc w:val="right"/>
    </w:pPr>
    <w:r>
      <w:rPr>
        <w:rFonts w:ascii="Calibri" w:eastAsia="Calibri" w:hAnsi="Calibri" w:cs="Calibri"/>
        <w:sz w:val="22"/>
      </w:rPr>
      <w:t xml:space="preserve">Page | </w:t>
    </w:r>
    <w:r>
      <w:fldChar w:fldCharType="begin"/>
    </w:r>
    <w:r>
      <w:instrText xml:space="preserve"> PAGE   \* MERGEFORMAT </w:instrText>
    </w:r>
    <w:r>
      <w:fldChar w:fldCharType="separate"/>
    </w:r>
    <w:r>
      <w:rPr>
        <w:rFonts w:ascii="Calibri" w:eastAsia="Calibri" w:hAnsi="Calibri" w:cs="Calibri"/>
        <w:sz w:val="22"/>
      </w:rPr>
      <w:t>10</w:t>
    </w:r>
    <w:r>
      <w:rPr>
        <w:rFonts w:ascii="Calibri" w:eastAsia="Calibri" w:hAnsi="Calibri" w:cs="Calibri"/>
        <w:sz w:val="22"/>
      </w:rPr>
      <w:fldChar w:fldCharType="end"/>
    </w:r>
    <w:r>
      <w:rPr>
        <w:rFonts w:ascii="Calibri" w:eastAsia="Calibri" w:hAnsi="Calibri" w:cs="Calibri"/>
        <w:sz w:val="22"/>
      </w:rPr>
      <w:t xml:space="preserve">  </w:t>
    </w:r>
  </w:p>
  <w:p w14:paraId="1C7E9C22" w14:textId="77777777" w:rsidR="002B5A3D" w:rsidRDefault="00E22924">
    <w:pPr>
      <w:spacing w:after="0" w:line="259" w:lineRule="auto"/>
      <w:ind w:left="0" w:right="0" w:firstLine="0"/>
      <w:jc w:val="left"/>
    </w:pPr>
    <w:r>
      <w:rPr>
        <w:rFonts w:ascii="Calibri" w:eastAsia="Calibri" w:hAnsi="Calibri" w:cs="Calibri"/>
        <w:sz w:val="22"/>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0B5B2" w14:textId="77777777" w:rsidR="002B5A3D" w:rsidRDefault="00E22924">
    <w:pPr>
      <w:spacing w:after="0" w:line="259" w:lineRule="auto"/>
      <w:ind w:left="0" w:right="2" w:firstLine="0"/>
      <w:jc w:val="right"/>
    </w:pPr>
    <w:r>
      <w:rPr>
        <w:rFonts w:ascii="Calibri" w:eastAsia="Calibri" w:hAnsi="Calibri" w:cs="Calibri"/>
        <w:sz w:val="22"/>
      </w:rPr>
      <w:t xml:space="preserve">Page | </w:t>
    </w:r>
    <w:r>
      <w:fldChar w:fldCharType="begin"/>
    </w:r>
    <w:r>
      <w:instrText xml:space="preserve"> PAGE   \* MERGEFORMAT </w:instrText>
    </w:r>
    <w:r>
      <w:fldChar w:fldCharType="separate"/>
    </w:r>
    <w:r>
      <w:rPr>
        <w:rFonts w:ascii="Calibri" w:eastAsia="Calibri" w:hAnsi="Calibri" w:cs="Calibri"/>
        <w:sz w:val="22"/>
      </w:rPr>
      <w:t>10</w:t>
    </w:r>
    <w:r>
      <w:rPr>
        <w:rFonts w:ascii="Calibri" w:eastAsia="Calibri" w:hAnsi="Calibri" w:cs="Calibri"/>
        <w:sz w:val="22"/>
      </w:rPr>
      <w:fldChar w:fldCharType="end"/>
    </w:r>
    <w:r>
      <w:rPr>
        <w:rFonts w:ascii="Calibri" w:eastAsia="Calibri" w:hAnsi="Calibri" w:cs="Calibri"/>
        <w:sz w:val="22"/>
      </w:rPr>
      <w:t xml:space="preserve">  </w:t>
    </w:r>
  </w:p>
  <w:p w14:paraId="234753B8" w14:textId="77777777" w:rsidR="002B5A3D" w:rsidRDefault="00E22924">
    <w:pPr>
      <w:spacing w:after="0" w:line="259" w:lineRule="auto"/>
      <w:ind w:left="0" w:righ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20BB2" w14:textId="77777777" w:rsidR="00E22924" w:rsidRDefault="00E22924">
      <w:pPr>
        <w:spacing w:after="0" w:line="240" w:lineRule="auto"/>
      </w:pPr>
      <w:r>
        <w:separator/>
      </w:r>
    </w:p>
  </w:footnote>
  <w:footnote w:type="continuationSeparator" w:id="0">
    <w:p w14:paraId="58E1DB28" w14:textId="77777777" w:rsidR="00E22924" w:rsidRDefault="00E229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815BE"/>
    <w:multiLevelType w:val="hybridMultilevel"/>
    <w:tmpl w:val="954AE376"/>
    <w:lvl w:ilvl="0" w:tplc="B16ABDC2">
      <w:start w:val="1"/>
      <w:numFmt w:val="bullet"/>
      <w:lvlText w:val="•"/>
      <w:lvlJc w:val="left"/>
      <w:pPr>
        <w:ind w:left="7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54DAB00C">
      <w:start w:val="1"/>
      <w:numFmt w:val="bullet"/>
      <w:lvlText w:val="o"/>
      <w:lvlJc w:val="left"/>
      <w:pPr>
        <w:ind w:left="14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58C85F5C">
      <w:start w:val="1"/>
      <w:numFmt w:val="bullet"/>
      <w:lvlText w:val="▪"/>
      <w:lvlJc w:val="left"/>
      <w:pPr>
        <w:ind w:left="21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EA622FD8">
      <w:start w:val="1"/>
      <w:numFmt w:val="bullet"/>
      <w:lvlText w:val="•"/>
      <w:lvlJc w:val="left"/>
      <w:pPr>
        <w:ind w:left="28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DFD0EB74">
      <w:start w:val="1"/>
      <w:numFmt w:val="bullet"/>
      <w:lvlText w:val="o"/>
      <w:lvlJc w:val="left"/>
      <w:pPr>
        <w:ind w:left="36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8842D8A4">
      <w:start w:val="1"/>
      <w:numFmt w:val="bullet"/>
      <w:lvlText w:val="▪"/>
      <w:lvlJc w:val="left"/>
      <w:pPr>
        <w:ind w:left="43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A0DCBCC4">
      <w:start w:val="1"/>
      <w:numFmt w:val="bullet"/>
      <w:lvlText w:val="•"/>
      <w:lvlJc w:val="left"/>
      <w:pPr>
        <w:ind w:left="504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29E6B8B8">
      <w:start w:val="1"/>
      <w:numFmt w:val="bullet"/>
      <w:lvlText w:val="o"/>
      <w:lvlJc w:val="left"/>
      <w:pPr>
        <w:ind w:left="57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E886EF18">
      <w:start w:val="1"/>
      <w:numFmt w:val="bullet"/>
      <w:lvlText w:val="▪"/>
      <w:lvlJc w:val="left"/>
      <w:pPr>
        <w:ind w:left="64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1" w15:restartNumberingAfterBreak="0">
    <w:nsid w:val="04AE2D8B"/>
    <w:multiLevelType w:val="hybridMultilevel"/>
    <w:tmpl w:val="C83664D6"/>
    <w:lvl w:ilvl="0" w:tplc="C9321A06">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9A6EFB52">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29CE09C0">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7E18FA20">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3DB81816">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8ABE4362">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9A206CEA">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C1380A04">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823E2952">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2" w15:restartNumberingAfterBreak="0">
    <w:nsid w:val="07EE5BE3"/>
    <w:multiLevelType w:val="hybridMultilevel"/>
    <w:tmpl w:val="C068D13A"/>
    <w:lvl w:ilvl="0" w:tplc="2BD053A8">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D92C2662">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018A73D4">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2C3E9402">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90907E26">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11AC418C">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06A0818E">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84CE661C">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BAA0FA3A">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3" w15:restartNumberingAfterBreak="0">
    <w:nsid w:val="0A924444"/>
    <w:multiLevelType w:val="hybridMultilevel"/>
    <w:tmpl w:val="3B28EFDC"/>
    <w:lvl w:ilvl="0" w:tplc="949A780A">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94DE733C">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50CE46FC">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88709F60">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92A2F9F6">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DBE21EAA">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A9B05BEE">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57ACC5C2">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36722450">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4" w15:restartNumberingAfterBreak="0">
    <w:nsid w:val="0D385DDF"/>
    <w:multiLevelType w:val="hybridMultilevel"/>
    <w:tmpl w:val="08F878EE"/>
    <w:lvl w:ilvl="0" w:tplc="A31AB422">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F56CF23E">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DC707522">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2B9A3E98">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AF528D94">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DA06C79C">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44E69F20">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02363F3A">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F2E6277E">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5" w15:restartNumberingAfterBreak="0">
    <w:nsid w:val="0D6D4D1D"/>
    <w:multiLevelType w:val="hybridMultilevel"/>
    <w:tmpl w:val="537E72A2"/>
    <w:lvl w:ilvl="0" w:tplc="238C0718">
      <w:start w:val="1"/>
      <w:numFmt w:val="decimal"/>
      <w:lvlText w:val="%1."/>
      <w:lvlJc w:val="left"/>
      <w:pPr>
        <w:ind w:left="342"/>
      </w:pPr>
      <w:rPr>
        <w:rFonts w:ascii="Georgia" w:eastAsia="Georgia" w:hAnsi="Georgia" w:cs="Georgia"/>
        <w:b w:val="0"/>
        <w:i w:val="0"/>
        <w:strike w:val="0"/>
        <w:dstrike w:val="0"/>
        <w:color w:val="000000"/>
        <w:sz w:val="32"/>
        <w:szCs w:val="32"/>
        <w:u w:val="none" w:color="000000"/>
        <w:bdr w:val="none" w:sz="0" w:space="0" w:color="auto"/>
        <w:shd w:val="clear" w:color="auto" w:fill="auto"/>
        <w:vertAlign w:val="baseline"/>
      </w:rPr>
    </w:lvl>
    <w:lvl w:ilvl="1" w:tplc="60F058F4">
      <w:start w:val="1"/>
      <w:numFmt w:val="lowerLetter"/>
      <w:lvlText w:val="%2"/>
      <w:lvlJc w:val="left"/>
      <w:pPr>
        <w:ind w:left="1080"/>
      </w:pPr>
      <w:rPr>
        <w:rFonts w:ascii="Georgia" w:eastAsia="Georgia" w:hAnsi="Georgia" w:cs="Georgia"/>
        <w:b w:val="0"/>
        <w:i w:val="0"/>
        <w:strike w:val="0"/>
        <w:dstrike w:val="0"/>
        <w:color w:val="000000"/>
        <w:sz w:val="32"/>
        <w:szCs w:val="32"/>
        <w:u w:val="none" w:color="000000"/>
        <w:bdr w:val="none" w:sz="0" w:space="0" w:color="auto"/>
        <w:shd w:val="clear" w:color="auto" w:fill="auto"/>
        <w:vertAlign w:val="baseline"/>
      </w:rPr>
    </w:lvl>
    <w:lvl w:ilvl="2" w:tplc="20DCF59A">
      <w:start w:val="1"/>
      <w:numFmt w:val="lowerRoman"/>
      <w:lvlText w:val="%3"/>
      <w:lvlJc w:val="left"/>
      <w:pPr>
        <w:ind w:left="1800"/>
      </w:pPr>
      <w:rPr>
        <w:rFonts w:ascii="Georgia" w:eastAsia="Georgia" w:hAnsi="Georgia" w:cs="Georgia"/>
        <w:b w:val="0"/>
        <w:i w:val="0"/>
        <w:strike w:val="0"/>
        <w:dstrike w:val="0"/>
        <w:color w:val="000000"/>
        <w:sz w:val="32"/>
        <w:szCs w:val="32"/>
        <w:u w:val="none" w:color="000000"/>
        <w:bdr w:val="none" w:sz="0" w:space="0" w:color="auto"/>
        <w:shd w:val="clear" w:color="auto" w:fill="auto"/>
        <w:vertAlign w:val="baseline"/>
      </w:rPr>
    </w:lvl>
    <w:lvl w:ilvl="3" w:tplc="BA12E20C">
      <w:start w:val="1"/>
      <w:numFmt w:val="decimal"/>
      <w:lvlText w:val="%4"/>
      <w:lvlJc w:val="left"/>
      <w:pPr>
        <w:ind w:left="2520"/>
      </w:pPr>
      <w:rPr>
        <w:rFonts w:ascii="Georgia" w:eastAsia="Georgia" w:hAnsi="Georgia" w:cs="Georgia"/>
        <w:b w:val="0"/>
        <w:i w:val="0"/>
        <w:strike w:val="0"/>
        <w:dstrike w:val="0"/>
        <w:color w:val="000000"/>
        <w:sz w:val="32"/>
        <w:szCs w:val="32"/>
        <w:u w:val="none" w:color="000000"/>
        <w:bdr w:val="none" w:sz="0" w:space="0" w:color="auto"/>
        <w:shd w:val="clear" w:color="auto" w:fill="auto"/>
        <w:vertAlign w:val="baseline"/>
      </w:rPr>
    </w:lvl>
    <w:lvl w:ilvl="4" w:tplc="8934F748">
      <w:start w:val="1"/>
      <w:numFmt w:val="lowerLetter"/>
      <w:lvlText w:val="%5"/>
      <w:lvlJc w:val="left"/>
      <w:pPr>
        <w:ind w:left="3240"/>
      </w:pPr>
      <w:rPr>
        <w:rFonts w:ascii="Georgia" w:eastAsia="Georgia" w:hAnsi="Georgia" w:cs="Georgia"/>
        <w:b w:val="0"/>
        <w:i w:val="0"/>
        <w:strike w:val="0"/>
        <w:dstrike w:val="0"/>
        <w:color w:val="000000"/>
        <w:sz w:val="32"/>
        <w:szCs w:val="32"/>
        <w:u w:val="none" w:color="000000"/>
        <w:bdr w:val="none" w:sz="0" w:space="0" w:color="auto"/>
        <w:shd w:val="clear" w:color="auto" w:fill="auto"/>
        <w:vertAlign w:val="baseline"/>
      </w:rPr>
    </w:lvl>
    <w:lvl w:ilvl="5" w:tplc="4186243C">
      <w:start w:val="1"/>
      <w:numFmt w:val="lowerRoman"/>
      <w:lvlText w:val="%6"/>
      <w:lvlJc w:val="left"/>
      <w:pPr>
        <w:ind w:left="3960"/>
      </w:pPr>
      <w:rPr>
        <w:rFonts w:ascii="Georgia" w:eastAsia="Georgia" w:hAnsi="Georgia" w:cs="Georgia"/>
        <w:b w:val="0"/>
        <w:i w:val="0"/>
        <w:strike w:val="0"/>
        <w:dstrike w:val="0"/>
        <w:color w:val="000000"/>
        <w:sz w:val="32"/>
        <w:szCs w:val="32"/>
        <w:u w:val="none" w:color="000000"/>
        <w:bdr w:val="none" w:sz="0" w:space="0" w:color="auto"/>
        <w:shd w:val="clear" w:color="auto" w:fill="auto"/>
        <w:vertAlign w:val="baseline"/>
      </w:rPr>
    </w:lvl>
    <w:lvl w:ilvl="6" w:tplc="685884D8">
      <w:start w:val="1"/>
      <w:numFmt w:val="decimal"/>
      <w:lvlText w:val="%7"/>
      <w:lvlJc w:val="left"/>
      <w:pPr>
        <w:ind w:left="4680"/>
      </w:pPr>
      <w:rPr>
        <w:rFonts w:ascii="Georgia" w:eastAsia="Georgia" w:hAnsi="Georgia" w:cs="Georgia"/>
        <w:b w:val="0"/>
        <w:i w:val="0"/>
        <w:strike w:val="0"/>
        <w:dstrike w:val="0"/>
        <w:color w:val="000000"/>
        <w:sz w:val="32"/>
        <w:szCs w:val="32"/>
        <w:u w:val="none" w:color="000000"/>
        <w:bdr w:val="none" w:sz="0" w:space="0" w:color="auto"/>
        <w:shd w:val="clear" w:color="auto" w:fill="auto"/>
        <w:vertAlign w:val="baseline"/>
      </w:rPr>
    </w:lvl>
    <w:lvl w:ilvl="7" w:tplc="E6B6861E">
      <w:start w:val="1"/>
      <w:numFmt w:val="lowerLetter"/>
      <w:lvlText w:val="%8"/>
      <w:lvlJc w:val="left"/>
      <w:pPr>
        <w:ind w:left="5400"/>
      </w:pPr>
      <w:rPr>
        <w:rFonts w:ascii="Georgia" w:eastAsia="Georgia" w:hAnsi="Georgia" w:cs="Georgia"/>
        <w:b w:val="0"/>
        <w:i w:val="0"/>
        <w:strike w:val="0"/>
        <w:dstrike w:val="0"/>
        <w:color w:val="000000"/>
        <w:sz w:val="32"/>
        <w:szCs w:val="32"/>
        <w:u w:val="none" w:color="000000"/>
        <w:bdr w:val="none" w:sz="0" w:space="0" w:color="auto"/>
        <w:shd w:val="clear" w:color="auto" w:fill="auto"/>
        <w:vertAlign w:val="baseline"/>
      </w:rPr>
    </w:lvl>
    <w:lvl w:ilvl="8" w:tplc="AC6C2684">
      <w:start w:val="1"/>
      <w:numFmt w:val="lowerRoman"/>
      <w:lvlText w:val="%9"/>
      <w:lvlJc w:val="left"/>
      <w:pPr>
        <w:ind w:left="6120"/>
      </w:pPr>
      <w:rPr>
        <w:rFonts w:ascii="Georgia" w:eastAsia="Georgia" w:hAnsi="Georgia" w:cs="Georgia"/>
        <w:b w:val="0"/>
        <w:i w:val="0"/>
        <w:strike w:val="0"/>
        <w:dstrike w:val="0"/>
        <w:color w:val="000000"/>
        <w:sz w:val="32"/>
        <w:szCs w:val="32"/>
        <w:u w:val="none" w:color="000000"/>
        <w:bdr w:val="none" w:sz="0" w:space="0" w:color="auto"/>
        <w:shd w:val="clear" w:color="auto" w:fill="auto"/>
        <w:vertAlign w:val="baseline"/>
      </w:rPr>
    </w:lvl>
  </w:abstractNum>
  <w:abstractNum w:abstractNumId="6" w15:restartNumberingAfterBreak="0">
    <w:nsid w:val="16EA4775"/>
    <w:multiLevelType w:val="hybridMultilevel"/>
    <w:tmpl w:val="3CC82A50"/>
    <w:lvl w:ilvl="0" w:tplc="A5729436">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7A5A74EC">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0180F8E6">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525ABE3A">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559CA22C">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DC240AC4">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48425886">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9EB03FFE">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61043520">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7" w15:restartNumberingAfterBreak="0">
    <w:nsid w:val="18A0702A"/>
    <w:multiLevelType w:val="hybridMultilevel"/>
    <w:tmpl w:val="94D2A488"/>
    <w:lvl w:ilvl="0" w:tplc="97A4172A">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2244FE8C">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CEA06DC6">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B5B8D2E0">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5816A8BE">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21F899E6">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7550ECE6">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F82E9112">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D1E4CA88">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8" w15:restartNumberingAfterBreak="0">
    <w:nsid w:val="2220706D"/>
    <w:multiLevelType w:val="hybridMultilevel"/>
    <w:tmpl w:val="ADC83FD0"/>
    <w:lvl w:ilvl="0" w:tplc="65BE8E54">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B5CABF52">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23FCBC88">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41ACF9E8">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EDEAE410">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F9F037AC">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4B7894BA">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1652AA9E">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1520AE82">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9" w15:restartNumberingAfterBreak="0">
    <w:nsid w:val="24743259"/>
    <w:multiLevelType w:val="hybridMultilevel"/>
    <w:tmpl w:val="73D6779E"/>
    <w:lvl w:ilvl="0" w:tplc="5066F246">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2006FD76">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5BAA0776">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A7D4DA6A">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A64426FA">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CAE2F25C">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539ABA9C">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8A161378">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510E205C">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10" w15:restartNumberingAfterBreak="0">
    <w:nsid w:val="271878D1"/>
    <w:multiLevelType w:val="hybridMultilevel"/>
    <w:tmpl w:val="89B2DBBA"/>
    <w:lvl w:ilvl="0" w:tplc="26B0918C">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13B6881E">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47F60666">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EDB25012">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16DEC9DA">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52A8661E">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11B47414">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C52EFB06">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D8DCEDDC">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11" w15:restartNumberingAfterBreak="0">
    <w:nsid w:val="280F0BE6"/>
    <w:multiLevelType w:val="hybridMultilevel"/>
    <w:tmpl w:val="374E3C88"/>
    <w:lvl w:ilvl="0" w:tplc="8DFA5366">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D736EFE0">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24669FE8">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1226B588">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D86AF208">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DD280B14">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66B230E2">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9BE0869C">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973422C8">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12" w15:restartNumberingAfterBreak="0">
    <w:nsid w:val="2AE12F55"/>
    <w:multiLevelType w:val="hybridMultilevel"/>
    <w:tmpl w:val="176A99F6"/>
    <w:lvl w:ilvl="0" w:tplc="F8E4D096">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96861678">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3AA4374A">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7C58D4F0">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B8ECEF78">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6FDCE35E">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306CEE7C">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BCF813A6">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05F4D462">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13" w15:restartNumberingAfterBreak="0">
    <w:nsid w:val="2BC5635A"/>
    <w:multiLevelType w:val="hybridMultilevel"/>
    <w:tmpl w:val="64A0A93C"/>
    <w:lvl w:ilvl="0" w:tplc="131A24FE">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860AB784">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F6E2D87E">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10DABB40">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03E4A4D8">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650CED66">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FF4CD140">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282A5970">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9E4C41AA">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14" w15:restartNumberingAfterBreak="0">
    <w:nsid w:val="2EE0028A"/>
    <w:multiLevelType w:val="hybridMultilevel"/>
    <w:tmpl w:val="4F106776"/>
    <w:lvl w:ilvl="0" w:tplc="A0741D1C">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358CC85E">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765AF4BE">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CEFAD2FA">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7250EEB6">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67D86196">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2318D80E">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4F20D966">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E1A4DBAE">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15" w15:restartNumberingAfterBreak="0">
    <w:nsid w:val="374A63C0"/>
    <w:multiLevelType w:val="hybridMultilevel"/>
    <w:tmpl w:val="228245AE"/>
    <w:lvl w:ilvl="0" w:tplc="AF8AF2DC">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872C2C86">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5A04E54A">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E510523A">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FA9A950A">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111E29C6">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F7C270B8">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BC0E00BA">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3E3E5840">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16" w15:restartNumberingAfterBreak="0">
    <w:nsid w:val="3B9F05C1"/>
    <w:multiLevelType w:val="hybridMultilevel"/>
    <w:tmpl w:val="F36C102C"/>
    <w:lvl w:ilvl="0" w:tplc="CF80F80E">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C8D08882">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77161C82">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FDAC367A">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466C3060">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34A27DEA">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F146A0FA">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39920FD0">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085874B8">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17" w15:restartNumberingAfterBreak="0">
    <w:nsid w:val="3BED233C"/>
    <w:multiLevelType w:val="hybridMultilevel"/>
    <w:tmpl w:val="E95E4A12"/>
    <w:lvl w:ilvl="0" w:tplc="0290A242">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5546CE02">
      <w:start w:val="1"/>
      <w:numFmt w:val="bullet"/>
      <w:lvlText w:val="o"/>
      <w:lvlJc w:val="left"/>
      <w:pPr>
        <w:ind w:left="1296"/>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A61281A4">
      <w:start w:val="1"/>
      <w:numFmt w:val="bullet"/>
      <w:lvlText w:val="▪"/>
      <w:lvlJc w:val="left"/>
      <w:pPr>
        <w:ind w:left="2016"/>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EA9041D8">
      <w:start w:val="1"/>
      <w:numFmt w:val="bullet"/>
      <w:lvlText w:val="•"/>
      <w:lvlJc w:val="left"/>
      <w:pPr>
        <w:ind w:left="2736"/>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5202A8B6">
      <w:start w:val="1"/>
      <w:numFmt w:val="bullet"/>
      <w:lvlText w:val="o"/>
      <w:lvlJc w:val="left"/>
      <w:pPr>
        <w:ind w:left="3456"/>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F4784B34">
      <w:start w:val="1"/>
      <w:numFmt w:val="bullet"/>
      <w:lvlText w:val="▪"/>
      <w:lvlJc w:val="left"/>
      <w:pPr>
        <w:ind w:left="4176"/>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82A20706">
      <w:start w:val="1"/>
      <w:numFmt w:val="bullet"/>
      <w:lvlText w:val="•"/>
      <w:lvlJc w:val="left"/>
      <w:pPr>
        <w:ind w:left="4896"/>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D320F764">
      <w:start w:val="1"/>
      <w:numFmt w:val="bullet"/>
      <w:lvlText w:val="o"/>
      <w:lvlJc w:val="left"/>
      <w:pPr>
        <w:ind w:left="5616"/>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78167F7E">
      <w:start w:val="1"/>
      <w:numFmt w:val="bullet"/>
      <w:lvlText w:val="▪"/>
      <w:lvlJc w:val="left"/>
      <w:pPr>
        <w:ind w:left="6336"/>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18" w15:restartNumberingAfterBreak="0">
    <w:nsid w:val="41547B4B"/>
    <w:multiLevelType w:val="hybridMultilevel"/>
    <w:tmpl w:val="852C86D2"/>
    <w:lvl w:ilvl="0" w:tplc="A8E60C08">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F4C4BA82">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95902528">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CB006D38">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916E946C">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8488E2D4">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7D14D406">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99FAA100">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EE2A5134">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19" w15:restartNumberingAfterBreak="0">
    <w:nsid w:val="43264B1F"/>
    <w:multiLevelType w:val="hybridMultilevel"/>
    <w:tmpl w:val="4B22A560"/>
    <w:lvl w:ilvl="0" w:tplc="BC081DA8">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2A0468E4">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657A66F8">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D98EC572">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5B60CD7A">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4888F046">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2EE693F4">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954AC88A">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CE1ECDAA">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20" w15:restartNumberingAfterBreak="0">
    <w:nsid w:val="43B363BE"/>
    <w:multiLevelType w:val="hybridMultilevel"/>
    <w:tmpl w:val="9700430C"/>
    <w:lvl w:ilvl="0" w:tplc="6E726FC0">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95C2BC3C">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B90A6168">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4D0A0B9E">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0DDC35F8">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E924A4CE">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E506CF10">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0D500702">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5958E2E4">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21" w15:restartNumberingAfterBreak="0">
    <w:nsid w:val="43BA7A05"/>
    <w:multiLevelType w:val="hybridMultilevel"/>
    <w:tmpl w:val="B99C4F26"/>
    <w:lvl w:ilvl="0" w:tplc="B72CC6DE">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EF8C8E7E">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24A67E32">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E7485D3A">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10DC4A36">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549C679C">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4D4CC2A6">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F706350A">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0E263A9C">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22" w15:restartNumberingAfterBreak="0">
    <w:nsid w:val="48B4551C"/>
    <w:multiLevelType w:val="hybridMultilevel"/>
    <w:tmpl w:val="D41273C2"/>
    <w:lvl w:ilvl="0" w:tplc="70166056">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57806582">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C234E07E">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DAD4B3CC">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2F427B44">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6006608E">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8FAC4CAE">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13642BEC">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81947D20">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23" w15:restartNumberingAfterBreak="0">
    <w:nsid w:val="4DD9342D"/>
    <w:multiLevelType w:val="hybridMultilevel"/>
    <w:tmpl w:val="E2E62B3A"/>
    <w:lvl w:ilvl="0" w:tplc="B4FEF70C">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43907234">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97F4F4E2">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19366D56">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040EF4D2">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C0922E4A">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48741282">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552CD956">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36D4D674">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24" w15:restartNumberingAfterBreak="0">
    <w:nsid w:val="527C13C6"/>
    <w:multiLevelType w:val="hybridMultilevel"/>
    <w:tmpl w:val="99AE1866"/>
    <w:lvl w:ilvl="0" w:tplc="8918F348">
      <w:start w:val="1"/>
      <w:numFmt w:val="decimal"/>
      <w:lvlText w:val="%1."/>
      <w:lvlJc w:val="left"/>
      <w:pPr>
        <w:ind w:left="360"/>
      </w:pPr>
      <w:rPr>
        <w:rFonts w:ascii="Georgia" w:eastAsia="Georgia" w:hAnsi="Georgia" w:cs="Georgia"/>
        <w:b w:val="0"/>
        <w:i w:val="0"/>
        <w:strike w:val="0"/>
        <w:dstrike w:val="0"/>
        <w:color w:val="000000"/>
        <w:sz w:val="32"/>
        <w:szCs w:val="32"/>
        <w:u w:val="none" w:color="000000"/>
        <w:bdr w:val="none" w:sz="0" w:space="0" w:color="auto"/>
        <w:shd w:val="clear" w:color="auto" w:fill="auto"/>
        <w:vertAlign w:val="baseline"/>
      </w:rPr>
    </w:lvl>
    <w:lvl w:ilvl="1" w:tplc="9BC2D30A">
      <w:start w:val="1"/>
      <w:numFmt w:val="lowerLetter"/>
      <w:lvlText w:val="%2"/>
      <w:lvlJc w:val="left"/>
      <w:pPr>
        <w:ind w:left="1080"/>
      </w:pPr>
      <w:rPr>
        <w:rFonts w:ascii="Georgia" w:eastAsia="Georgia" w:hAnsi="Georgia" w:cs="Georgia"/>
        <w:b w:val="0"/>
        <w:i w:val="0"/>
        <w:strike w:val="0"/>
        <w:dstrike w:val="0"/>
        <w:color w:val="000000"/>
        <w:sz w:val="32"/>
        <w:szCs w:val="32"/>
        <w:u w:val="none" w:color="000000"/>
        <w:bdr w:val="none" w:sz="0" w:space="0" w:color="auto"/>
        <w:shd w:val="clear" w:color="auto" w:fill="auto"/>
        <w:vertAlign w:val="baseline"/>
      </w:rPr>
    </w:lvl>
    <w:lvl w:ilvl="2" w:tplc="D286DACC">
      <w:start w:val="1"/>
      <w:numFmt w:val="lowerRoman"/>
      <w:lvlText w:val="%3"/>
      <w:lvlJc w:val="left"/>
      <w:pPr>
        <w:ind w:left="1800"/>
      </w:pPr>
      <w:rPr>
        <w:rFonts w:ascii="Georgia" w:eastAsia="Georgia" w:hAnsi="Georgia" w:cs="Georgia"/>
        <w:b w:val="0"/>
        <w:i w:val="0"/>
        <w:strike w:val="0"/>
        <w:dstrike w:val="0"/>
        <w:color w:val="000000"/>
        <w:sz w:val="32"/>
        <w:szCs w:val="32"/>
        <w:u w:val="none" w:color="000000"/>
        <w:bdr w:val="none" w:sz="0" w:space="0" w:color="auto"/>
        <w:shd w:val="clear" w:color="auto" w:fill="auto"/>
        <w:vertAlign w:val="baseline"/>
      </w:rPr>
    </w:lvl>
    <w:lvl w:ilvl="3" w:tplc="6058A1C2">
      <w:start w:val="1"/>
      <w:numFmt w:val="decimal"/>
      <w:lvlText w:val="%4"/>
      <w:lvlJc w:val="left"/>
      <w:pPr>
        <w:ind w:left="2520"/>
      </w:pPr>
      <w:rPr>
        <w:rFonts w:ascii="Georgia" w:eastAsia="Georgia" w:hAnsi="Georgia" w:cs="Georgia"/>
        <w:b w:val="0"/>
        <w:i w:val="0"/>
        <w:strike w:val="0"/>
        <w:dstrike w:val="0"/>
        <w:color w:val="000000"/>
        <w:sz w:val="32"/>
        <w:szCs w:val="32"/>
        <w:u w:val="none" w:color="000000"/>
        <w:bdr w:val="none" w:sz="0" w:space="0" w:color="auto"/>
        <w:shd w:val="clear" w:color="auto" w:fill="auto"/>
        <w:vertAlign w:val="baseline"/>
      </w:rPr>
    </w:lvl>
    <w:lvl w:ilvl="4" w:tplc="37C4CAD6">
      <w:start w:val="1"/>
      <w:numFmt w:val="lowerLetter"/>
      <w:lvlText w:val="%5"/>
      <w:lvlJc w:val="left"/>
      <w:pPr>
        <w:ind w:left="3240"/>
      </w:pPr>
      <w:rPr>
        <w:rFonts w:ascii="Georgia" w:eastAsia="Georgia" w:hAnsi="Georgia" w:cs="Georgia"/>
        <w:b w:val="0"/>
        <w:i w:val="0"/>
        <w:strike w:val="0"/>
        <w:dstrike w:val="0"/>
        <w:color w:val="000000"/>
        <w:sz w:val="32"/>
        <w:szCs w:val="32"/>
        <w:u w:val="none" w:color="000000"/>
        <w:bdr w:val="none" w:sz="0" w:space="0" w:color="auto"/>
        <w:shd w:val="clear" w:color="auto" w:fill="auto"/>
        <w:vertAlign w:val="baseline"/>
      </w:rPr>
    </w:lvl>
    <w:lvl w:ilvl="5" w:tplc="31E6D282">
      <w:start w:val="1"/>
      <w:numFmt w:val="lowerRoman"/>
      <w:lvlText w:val="%6"/>
      <w:lvlJc w:val="left"/>
      <w:pPr>
        <w:ind w:left="3960"/>
      </w:pPr>
      <w:rPr>
        <w:rFonts w:ascii="Georgia" w:eastAsia="Georgia" w:hAnsi="Georgia" w:cs="Georgia"/>
        <w:b w:val="0"/>
        <w:i w:val="0"/>
        <w:strike w:val="0"/>
        <w:dstrike w:val="0"/>
        <w:color w:val="000000"/>
        <w:sz w:val="32"/>
        <w:szCs w:val="32"/>
        <w:u w:val="none" w:color="000000"/>
        <w:bdr w:val="none" w:sz="0" w:space="0" w:color="auto"/>
        <w:shd w:val="clear" w:color="auto" w:fill="auto"/>
        <w:vertAlign w:val="baseline"/>
      </w:rPr>
    </w:lvl>
    <w:lvl w:ilvl="6" w:tplc="85A6C23A">
      <w:start w:val="1"/>
      <w:numFmt w:val="decimal"/>
      <w:lvlText w:val="%7"/>
      <w:lvlJc w:val="left"/>
      <w:pPr>
        <w:ind w:left="4680"/>
      </w:pPr>
      <w:rPr>
        <w:rFonts w:ascii="Georgia" w:eastAsia="Georgia" w:hAnsi="Georgia" w:cs="Georgia"/>
        <w:b w:val="0"/>
        <w:i w:val="0"/>
        <w:strike w:val="0"/>
        <w:dstrike w:val="0"/>
        <w:color w:val="000000"/>
        <w:sz w:val="32"/>
        <w:szCs w:val="32"/>
        <w:u w:val="none" w:color="000000"/>
        <w:bdr w:val="none" w:sz="0" w:space="0" w:color="auto"/>
        <w:shd w:val="clear" w:color="auto" w:fill="auto"/>
        <w:vertAlign w:val="baseline"/>
      </w:rPr>
    </w:lvl>
    <w:lvl w:ilvl="7" w:tplc="A9DE5546">
      <w:start w:val="1"/>
      <w:numFmt w:val="lowerLetter"/>
      <w:lvlText w:val="%8"/>
      <w:lvlJc w:val="left"/>
      <w:pPr>
        <w:ind w:left="5400"/>
      </w:pPr>
      <w:rPr>
        <w:rFonts w:ascii="Georgia" w:eastAsia="Georgia" w:hAnsi="Georgia" w:cs="Georgia"/>
        <w:b w:val="0"/>
        <w:i w:val="0"/>
        <w:strike w:val="0"/>
        <w:dstrike w:val="0"/>
        <w:color w:val="000000"/>
        <w:sz w:val="32"/>
        <w:szCs w:val="32"/>
        <w:u w:val="none" w:color="000000"/>
        <w:bdr w:val="none" w:sz="0" w:space="0" w:color="auto"/>
        <w:shd w:val="clear" w:color="auto" w:fill="auto"/>
        <w:vertAlign w:val="baseline"/>
      </w:rPr>
    </w:lvl>
    <w:lvl w:ilvl="8" w:tplc="B7A2787E">
      <w:start w:val="1"/>
      <w:numFmt w:val="lowerRoman"/>
      <w:lvlText w:val="%9"/>
      <w:lvlJc w:val="left"/>
      <w:pPr>
        <w:ind w:left="6120"/>
      </w:pPr>
      <w:rPr>
        <w:rFonts w:ascii="Georgia" w:eastAsia="Georgia" w:hAnsi="Georgia" w:cs="Georgia"/>
        <w:b w:val="0"/>
        <w:i w:val="0"/>
        <w:strike w:val="0"/>
        <w:dstrike w:val="0"/>
        <w:color w:val="000000"/>
        <w:sz w:val="32"/>
        <w:szCs w:val="32"/>
        <w:u w:val="none" w:color="000000"/>
        <w:bdr w:val="none" w:sz="0" w:space="0" w:color="auto"/>
        <w:shd w:val="clear" w:color="auto" w:fill="auto"/>
        <w:vertAlign w:val="baseline"/>
      </w:rPr>
    </w:lvl>
  </w:abstractNum>
  <w:abstractNum w:abstractNumId="25" w15:restartNumberingAfterBreak="0">
    <w:nsid w:val="5AED0BB1"/>
    <w:multiLevelType w:val="hybridMultilevel"/>
    <w:tmpl w:val="8378F82E"/>
    <w:lvl w:ilvl="0" w:tplc="BDF0539C">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EF2E5258">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92684C46">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7D4A13FE">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6E149548">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5DA2842E">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46242AF8">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F6E07DF0">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E7927286">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26" w15:restartNumberingAfterBreak="0">
    <w:nsid w:val="61EC57F9"/>
    <w:multiLevelType w:val="hybridMultilevel"/>
    <w:tmpl w:val="6734C5FA"/>
    <w:lvl w:ilvl="0" w:tplc="7D1AF20C">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7E40CF68">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526A0990">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37460706">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CB4248AA">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FFB08B90">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96B048B0">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ECBCA130">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3C8086A2">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27" w15:restartNumberingAfterBreak="0">
    <w:nsid w:val="64DB614E"/>
    <w:multiLevelType w:val="hybridMultilevel"/>
    <w:tmpl w:val="85D49AA8"/>
    <w:lvl w:ilvl="0" w:tplc="A27A9718">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11566AC4">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45C29AFC">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5500572A">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5F7819B2">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2146BB02">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DE4CB1DC">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E0BE7D06">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DFECED00">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28" w15:restartNumberingAfterBreak="0">
    <w:nsid w:val="69CB64D8"/>
    <w:multiLevelType w:val="hybridMultilevel"/>
    <w:tmpl w:val="ED28C6D6"/>
    <w:lvl w:ilvl="0" w:tplc="7518A41E">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08C6890">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E82CB74">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516D52C">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C5C7496">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8BEA112">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C29F8A">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E4619A">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F4D8A6">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6CF42C96"/>
    <w:multiLevelType w:val="hybridMultilevel"/>
    <w:tmpl w:val="4BB603BA"/>
    <w:lvl w:ilvl="0" w:tplc="4426FB94">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E6D87ACA">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F628F336">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2724D4CA">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DA06984C">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1F6E1E1E">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D39A4622">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FEA00A9C">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7990F536">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30" w15:restartNumberingAfterBreak="0">
    <w:nsid w:val="6E35354D"/>
    <w:multiLevelType w:val="hybridMultilevel"/>
    <w:tmpl w:val="FB94135E"/>
    <w:lvl w:ilvl="0" w:tplc="47B44F70">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020CF108">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450C5F34">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AEEE597C">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3FC4A0A2">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D4C4E782">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F9C46DDC">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1B04E0F0">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D5B08330">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31" w15:restartNumberingAfterBreak="0">
    <w:nsid w:val="72224EEB"/>
    <w:multiLevelType w:val="hybridMultilevel"/>
    <w:tmpl w:val="90E06A6E"/>
    <w:lvl w:ilvl="0" w:tplc="7FF0BCA8">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26B2D870">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CA40B610">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2EE20ED0">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91F04064">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928EB646">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4FE2203A">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9782C810">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975E62BA">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32" w15:restartNumberingAfterBreak="0">
    <w:nsid w:val="74413E0E"/>
    <w:multiLevelType w:val="hybridMultilevel"/>
    <w:tmpl w:val="C3BCA5DE"/>
    <w:lvl w:ilvl="0" w:tplc="D158C4DE">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0B90E098">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AB5694C2">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6C16F128">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4B709694">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3AC89AF6">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5E263642">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F60003A6">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52F86444">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33" w15:restartNumberingAfterBreak="0">
    <w:nsid w:val="7BB36217"/>
    <w:multiLevelType w:val="hybridMultilevel"/>
    <w:tmpl w:val="8F94A358"/>
    <w:lvl w:ilvl="0" w:tplc="E17029A0">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251CF512">
      <w:start w:val="1"/>
      <w:numFmt w:val="bullet"/>
      <w:lvlText w:val="o"/>
      <w:lvlJc w:val="left"/>
      <w:pPr>
        <w:ind w:left="10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395A82E6">
      <w:start w:val="1"/>
      <w:numFmt w:val="bullet"/>
      <w:lvlText w:val="▪"/>
      <w:lvlJc w:val="left"/>
      <w:pPr>
        <w:ind w:left="18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54D6131E">
      <w:start w:val="1"/>
      <w:numFmt w:val="bullet"/>
      <w:lvlText w:val="•"/>
      <w:lvlJc w:val="left"/>
      <w:pPr>
        <w:ind w:left="25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A3AA41C6">
      <w:start w:val="1"/>
      <w:numFmt w:val="bullet"/>
      <w:lvlText w:val="o"/>
      <w:lvlJc w:val="left"/>
      <w:pPr>
        <w:ind w:left="32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CB120722">
      <w:start w:val="1"/>
      <w:numFmt w:val="bullet"/>
      <w:lvlText w:val="▪"/>
      <w:lvlJc w:val="left"/>
      <w:pPr>
        <w:ind w:left="39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113EFBA4">
      <w:start w:val="1"/>
      <w:numFmt w:val="bullet"/>
      <w:lvlText w:val="•"/>
      <w:lvlJc w:val="left"/>
      <w:pPr>
        <w:ind w:left="46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77464C92">
      <w:start w:val="1"/>
      <w:numFmt w:val="bullet"/>
      <w:lvlText w:val="o"/>
      <w:lvlJc w:val="left"/>
      <w:pPr>
        <w:ind w:left="54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CD8C0708">
      <w:start w:val="1"/>
      <w:numFmt w:val="bullet"/>
      <w:lvlText w:val="▪"/>
      <w:lvlJc w:val="left"/>
      <w:pPr>
        <w:ind w:left="61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num w:numId="1" w16cid:durableId="1172143954">
    <w:abstractNumId w:val="10"/>
  </w:num>
  <w:num w:numId="2" w16cid:durableId="1969045511">
    <w:abstractNumId w:val="14"/>
  </w:num>
  <w:num w:numId="3" w16cid:durableId="1871339518">
    <w:abstractNumId w:val="1"/>
  </w:num>
  <w:num w:numId="4" w16cid:durableId="1048798962">
    <w:abstractNumId w:val="26"/>
  </w:num>
  <w:num w:numId="5" w16cid:durableId="659775161">
    <w:abstractNumId w:val="2"/>
  </w:num>
  <w:num w:numId="6" w16cid:durableId="895820637">
    <w:abstractNumId w:val="18"/>
  </w:num>
  <w:num w:numId="7" w16cid:durableId="256446139">
    <w:abstractNumId w:val="13"/>
  </w:num>
  <w:num w:numId="8" w16cid:durableId="2129738918">
    <w:abstractNumId w:val="4"/>
  </w:num>
  <w:num w:numId="9" w16cid:durableId="148325022">
    <w:abstractNumId w:val="20"/>
  </w:num>
  <w:num w:numId="10" w16cid:durableId="948395995">
    <w:abstractNumId w:val="31"/>
  </w:num>
  <w:num w:numId="11" w16cid:durableId="1718817885">
    <w:abstractNumId w:val="16"/>
  </w:num>
  <w:num w:numId="12" w16cid:durableId="660353326">
    <w:abstractNumId w:val="3"/>
  </w:num>
  <w:num w:numId="13" w16cid:durableId="1858541796">
    <w:abstractNumId w:val="8"/>
  </w:num>
  <w:num w:numId="14" w16cid:durableId="713896037">
    <w:abstractNumId w:val="22"/>
  </w:num>
  <w:num w:numId="15" w16cid:durableId="1772123518">
    <w:abstractNumId w:val="15"/>
  </w:num>
  <w:num w:numId="16" w16cid:durableId="273753680">
    <w:abstractNumId w:val="9"/>
  </w:num>
  <w:num w:numId="17" w16cid:durableId="584923967">
    <w:abstractNumId w:val="30"/>
  </w:num>
  <w:num w:numId="18" w16cid:durableId="1916085762">
    <w:abstractNumId w:val="7"/>
  </w:num>
  <w:num w:numId="19" w16cid:durableId="215972563">
    <w:abstractNumId w:val="17"/>
  </w:num>
  <w:num w:numId="20" w16cid:durableId="835221483">
    <w:abstractNumId w:val="33"/>
  </w:num>
  <w:num w:numId="21" w16cid:durableId="481046324">
    <w:abstractNumId w:val="28"/>
  </w:num>
  <w:num w:numId="22" w16cid:durableId="1358047780">
    <w:abstractNumId w:val="32"/>
  </w:num>
  <w:num w:numId="23" w16cid:durableId="1967347952">
    <w:abstractNumId w:val="19"/>
  </w:num>
  <w:num w:numId="24" w16cid:durableId="746267114">
    <w:abstractNumId w:val="6"/>
  </w:num>
  <w:num w:numId="25" w16cid:durableId="236745215">
    <w:abstractNumId w:val="5"/>
  </w:num>
  <w:num w:numId="26" w16cid:durableId="626931231">
    <w:abstractNumId w:val="11"/>
  </w:num>
  <w:num w:numId="27" w16cid:durableId="1810394626">
    <w:abstractNumId w:val="27"/>
  </w:num>
  <w:num w:numId="28" w16cid:durableId="1668746188">
    <w:abstractNumId w:val="21"/>
  </w:num>
  <w:num w:numId="29" w16cid:durableId="1542981628">
    <w:abstractNumId w:val="29"/>
  </w:num>
  <w:num w:numId="30" w16cid:durableId="178858021">
    <w:abstractNumId w:val="23"/>
  </w:num>
  <w:num w:numId="31" w16cid:durableId="1468887607">
    <w:abstractNumId w:val="24"/>
  </w:num>
  <w:num w:numId="32" w16cid:durableId="233396733">
    <w:abstractNumId w:val="25"/>
  </w:num>
  <w:num w:numId="33" w16cid:durableId="913273739">
    <w:abstractNumId w:val="12"/>
  </w:num>
  <w:num w:numId="34" w16cid:durableId="19956395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NTU3MDW1sLC0NDJQ0lEKTi0uzszPAykwrAUAKj2mGCwAAAA="/>
  </w:docVars>
  <w:rsids>
    <w:rsidRoot w:val="002B5A3D"/>
    <w:rsid w:val="002A1784"/>
    <w:rsid w:val="002B5A3D"/>
    <w:rsid w:val="00E22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C8459"/>
  <w15:docId w15:val="{7FF5F3D3-9793-4414-AD60-0C14A67EC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3" w:line="350" w:lineRule="auto"/>
      <w:ind w:left="10" w:right="6" w:hanging="10"/>
      <w:jc w:val="both"/>
    </w:pPr>
    <w:rPr>
      <w:rFonts w:ascii="Georgia" w:eastAsia="Georgia" w:hAnsi="Georgia" w:cs="Georgia"/>
      <w:color w:val="000000"/>
      <w:sz w:val="32"/>
    </w:rPr>
  </w:style>
  <w:style w:type="paragraph" w:styleId="Heading1">
    <w:name w:val="heading 1"/>
    <w:next w:val="Normal"/>
    <w:link w:val="Heading1Char"/>
    <w:uiPriority w:val="9"/>
    <w:qFormat/>
    <w:pPr>
      <w:keepNext/>
      <w:keepLines/>
      <w:spacing w:after="0" w:line="357" w:lineRule="auto"/>
      <w:ind w:left="10" w:right="4" w:hanging="10"/>
      <w:outlineLvl w:val="0"/>
    </w:pPr>
    <w:rPr>
      <w:rFonts w:ascii="Georgia" w:eastAsia="Georgia" w:hAnsi="Georgia" w:cs="Georgia"/>
      <w:b/>
      <w:color w:val="2E74B5"/>
      <w:sz w:val="48"/>
    </w:rPr>
  </w:style>
  <w:style w:type="paragraph" w:styleId="Heading2">
    <w:name w:val="heading 2"/>
    <w:next w:val="Normal"/>
    <w:link w:val="Heading2Char"/>
    <w:uiPriority w:val="9"/>
    <w:unhideWhenUsed/>
    <w:qFormat/>
    <w:pPr>
      <w:keepNext/>
      <w:keepLines/>
      <w:spacing w:after="111"/>
      <w:ind w:left="10" w:hanging="10"/>
      <w:outlineLvl w:val="1"/>
    </w:pPr>
    <w:rPr>
      <w:rFonts w:ascii="Georgia" w:eastAsia="Georgia" w:hAnsi="Georgia" w:cs="Georgia"/>
      <w:b/>
      <w:color w:val="000000"/>
      <w:sz w:val="40"/>
    </w:rPr>
  </w:style>
  <w:style w:type="paragraph" w:styleId="Heading3">
    <w:name w:val="heading 3"/>
    <w:next w:val="Normal"/>
    <w:link w:val="Heading3Char"/>
    <w:uiPriority w:val="9"/>
    <w:unhideWhenUsed/>
    <w:qFormat/>
    <w:pPr>
      <w:keepNext/>
      <w:keepLines/>
      <w:spacing w:after="111"/>
      <w:ind w:left="10" w:hanging="10"/>
      <w:outlineLvl w:val="2"/>
    </w:pPr>
    <w:rPr>
      <w:rFonts w:ascii="Georgia" w:eastAsia="Georgia" w:hAnsi="Georgia" w:cs="Georgia"/>
      <w:b/>
      <w:color w:val="000000"/>
      <w:sz w:val="40"/>
    </w:rPr>
  </w:style>
  <w:style w:type="paragraph" w:styleId="Heading4">
    <w:name w:val="heading 4"/>
    <w:next w:val="Normal"/>
    <w:link w:val="Heading4Char"/>
    <w:uiPriority w:val="9"/>
    <w:unhideWhenUsed/>
    <w:qFormat/>
    <w:pPr>
      <w:keepNext/>
      <w:keepLines/>
      <w:spacing w:after="111"/>
      <w:ind w:left="10" w:hanging="10"/>
      <w:outlineLvl w:val="3"/>
    </w:pPr>
    <w:rPr>
      <w:rFonts w:ascii="Georgia" w:eastAsia="Georgia" w:hAnsi="Georgia" w:cs="Georgia"/>
      <w:b/>
      <w:color w:val="000000"/>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Georgia" w:eastAsia="Georgia" w:hAnsi="Georgia" w:cs="Georgia"/>
      <w:b/>
      <w:color w:val="000000"/>
      <w:sz w:val="40"/>
    </w:rPr>
  </w:style>
  <w:style w:type="character" w:customStyle="1" w:styleId="Heading1Char">
    <w:name w:val="Heading 1 Char"/>
    <w:link w:val="Heading1"/>
    <w:rPr>
      <w:rFonts w:ascii="Georgia" w:eastAsia="Georgia" w:hAnsi="Georgia" w:cs="Georgia"/>
      <w:b/>
      <w:color w:val="2E74B5"/>
      <w:sz w:val="48"/>
    </w:rPr>
  </w:style>
  <w:style w:type="character" w:customStyle="1" w:styleId="Heading2Char">
    <w:name w:val="Heading 2 Char"/>
    <w:link w:val="Heading2"/>
    <w:rPr>
      <w:rFonts w:ascii="Georgia" w:eastAsia="Georgia" w:hAnsi="Georgia" w:cs="Georgia"/>
      <w:b/>
      <w:color w:val="000000"/>
      <w:sz w:val="40"/>
    </w:rPr>
  </w:style>
  <w:style w:type="character" w:customStyle="1" w:styleId="Heading3Char">
    <w:name w:val="Heading 3 Char"/>
    <w:link w:val="Heading3"/>
    <w:rPr>
      <w:rFonts w:ascii="Georgia" w:eastAsia="Georgia" w:hAnsi="Georgia" w:cs="Georgia"/>
      <w:b/>
      <w:color w:val="000000"/>
      <w:sz w:val="40"/>
    </w:rPr>
  </w:style>
  <w:style w:type="paragraph" w:styleId="TOC1">
    <w:name w:val="toc 1"/>
    <w:hidden/>
    <w:pPr>
      <w:spacing w:after="119"/>
      <w:ind w:left="25" w:right="24" w:hanging="10"/>
    </w:pPr>
    <w:rPr>
      <w:rFonts w:ascii="Georgia" w:eastAsia="Georgia" w:hAnsi="Georgia" w:cs="Georgia"/>
      <w:b/>
      <w:color w:val="000000"/>
      <w:sz w:val="28"/>
    </w:rPr>
  </w:style>
  <w:style w:type="paragraph" w:styleId="TOC2">
    <w:name w:val="toc 2"/>
    <w:hidden/>
    <w:pPr>
      <w:spacing w:after="96"/>
      <w:ind w:left="246" w:right="24" w:hanging="10"/>
    </w:pPr>
    <w:rPr>
      <w:rFonts w:ascii="Georgia" w:eastAsia="Georgia" w:hAnsi="Georgia" w:cs="Georgia"/>
      <w:color w:val="000000"/>
      <w:sz w:val="28"/>
    </w:rPr>
  </w:style>
  <w:style w:type="paragraph" w:styleId="TOC3">
    <w:name w:val="toc 3"/>
    <w:hidden/>
    <w:pPr>
      <w:spacing w:after="96"/>
      <w:ind w:left="449" w:right="23" w:hanging="10"/>
    </w:pPr>
    <w:rPr>
      <w:rFonts w:ascii="Georgia" w:eastAsia="Georgia" w:hAnsi="Georgia" w:cs="Georgia"/>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4.png"/><Relationship Id="rId26" Type="http://schemas.openxmlformats.org/officeDocument/2006/relationships/image" Target="media/image8.jpg"/><Relationship Id="rId39" Type="http://schemas.openxmlformats.org/officeDocument/2006/relationships/image" Target="media/image13.png"/><Relationship Id="rId21" Type="http://schemas.openxmlformats.org/officeDocument/2006/relationships/image" Target="media/image6.jpg"/><Relationship Id="rId34" Type="http://schemas.openxmlformats.org/officeDocument/2006/relationships/image" Target="media/image12.png"/><Relationship Id="rId42" Type="http://schemas.openxmlformats.org/officeDocument/2006/relationships/image" Target="media/image16.png"/><Relationship Id="rId47" Type="http://schemas.openxmlformats.org/officeDocument/2006/relationships/image" Target="media/image17.png"/><Relationship Id="rId50" Type="http://schemas.openxmlformats.org/officeDocument/2006/relationships/image" Target="media/image180.png"/><Relationship Id="rId55"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20.png"/><Relationship Id="rId17" Type="http://schemas.openxmlformats.org/officeDocument/2006/relationships/image" Target="media/image2.jpg"/><Relationship Id="rId25" Type="http://schemas.openxmlformats.org/officeDocument/2006/relationships/image" Target="media/image6.png"/><Relationship Id="rId33" Type="http://schemas.openxmlformats.org/officeDocument/2006/relationships/image" Target="media/image100.jpg"/><Relationship Id="rId38" Type="http://schemas.openxmlformats.org/officeDocument/2006/relationships/image" Target="media/image14.png"/><Relationship Id="rId46"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3.jpg"/><Relationship Id="rId20" Type="http://schemas.openxmlformats.org/officeDocument/2006/relationships/image" Target="media/image5.png"/><Relationship Id="rId29" Type="http://schemas.openxmlformats.org/officeDocument/2006/relationships/image" Target="media/image8.png"/><Relationship Id="rId41" Type="http://schemas.openxmlformats.org/officeDocument/2006/relationships/image" Target="media/image14.jpg"/><Relationship Id="rId54" Type="http://schemas.openxmlformats.org/officeDocument/2006/relationships/footer" Target="footer9.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7.png"/><Relationship Id="rId32" Type="http://schemas.openxmlformats.org/officeDocument/2006/relationships/image" Target="media/image11.jpg"/><Relationship Id="rId37" Type="http://schemas.openxmlformats.org/officeDocument/2006/relationships/image" Target="media/image12.jpg"/><Relationship Id="rId40" Type="http://schemas.openxmlformats.org/officeDocument/2006/relationships/image" Target="media/image15.jpg"/><Relationship Id="rId45" Type="http://schemas.openxmlformats.org/officeDocument/2006/relationships/image" Target="media/image16.jpg"/><Relationship Id="rId53" Type="http://schemas.openxmlformats.org/officeDocument/2006/relationships/footer" Target="footer8.xml"/><Relationship Id="rId5" Type="http://schemas.openxmlformats.org/officeDocument/2006/relationships/footnotes" Target="footnotes.xml"/><Relationship Id="rId15" Type="http://schemas.openxmlformats.org/officeDocument/2006/relationships/footer" Target="footer6.xml"/><Relationship Id="rId23" Type="http://schemas.openxmlformats.org/officeDocument/2006/relationships/image" Target="media/image5.jpg"/><Relationship Id="rId28" Type="http://schemas.openxmlformats.org/officeDocument/2006/relationships/image" Target="media/image9.png"/><Relationship Id="rId36" Type="http://schemas.openxmlformats.org/officeDocument/2006/relationships/image" Target="media/image13.jpg"/><Relationship Id="rId49" Type="http://schemas.openxmlformats.org/officeDocument/2006/relationships/image" Target="media/image20.jpg"/><Relationship Id="rId10" Type="http://schemas.openxmlformats.org/officeDocument/2006/relationships/footer" Target="footer3.xml"/><Relationship Id="rId19" Type="http://schemas.openxmlformats.org/officeDocument/2006/relationships/image" Target="media/image3.png"/><Relationship Id="rId31" Type="http://schemas.openxmlformats.org/officeDocument/2006/relationships/image" Target="media/image9.jpg"/><Relationship Id="rId44" Type="http://schemas.openxmlformats.org/officeDocument/2006/relationships/image" Target="media/image17.jpg"/><Relationship Id="rId52" Type="http://schemas.openxmlformats.org/officeDocument/2006/relationships/footer" Target="footer7.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oter" Target="footer5.xml"/><Relationship Id="rId22" Type="http://schemas.openxmlformats.org/officeDocument/2006/relationships/image" Target="media/image40.png"/><Relationship Id="rId27" Type="http://schemas.openxmlformats.org/officeDocument/2006/relationships/image" Target="media/image7.jpg"/><Relationship Id="rId30" Type="http://schemas.openxmlformats.org/officeDocument/2006/relationships/image" Target="media/image10.jpg"/><Relationship Id="rId35" Type="http://schemas.openxmlformats.org/officeDocument/2006/relationships/image" Target="media/image21.png"/><Relationship Id="rId43" Type="http://schemas.openxmlformats.org/officeDocument/2006/relationships/image" Target="media/image15.png"/><Relationship Id="rId48" Type="http://schemas.openxmlformats.org/officeDocument/2006/relationships/image" Target="media/image19.png"/><Relationship Id="rId56"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19.jp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94</Pages>
  <Words>10831</Words>
  <Characters>61741</Characters>
  <Application>Microsoft Office Word</Application>
  <DocSecurity>0</DocSecurity>
  <Lines>514</Lines>
  <Paragraphs>144</Paragraphs>
  <ScaleCrop>false</ScaleCrop>
  <Company/>
  <LinksUpToDate>false</LinksUpToDate>
  <CharactersWithSpaces>7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ana sunil</dc:creator>
  <cp:keywords/>
  <cp:lastModifiedBy>Stacey chillemi</cp:lastModifiedBy>
  <cp:revision>2</cp:revision>
  <dcterms:created xsi:type="dcterms:W3CDTF">2022-04-06T22:08:00Z</dcterms:created>
  <dcterms:modified xsi:type="dcterms:W3CDTF">2022-04-06T22:08:00Z</dcterms:modified>
</cp:coreProperties>
</file>